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99429" w14:textId="77777777" w:rsidR="00F663D8" w:rsidRPr="00392368" w:rsidRDefault="00F663D8" w:rsidP="00125D55">
      <w:pPr>
        <w:pStyle w:val="Heading1"/>
        <w:rPr>
          <w:szCs w:val="24"/>
        </w:rPr>
      </w:pPr>
      <w:r w:rsidRPr="00392368">
        <w:rPr>
          <w:szCs w:val="24"/>
        </w:rPr>
        <w:t>Supplementary Materials</w:t>
      </w:r>
    </w:p>
    <w:p w14:paraId="67B5BE3C" w14:textId="77777777" w:rsidR="00F663D8" w:rsidRPr="00392368" w:rsidRDefault="00F663D8" w:rsidP="00125D55">
      <w:pPr>
        <w:pStyle w:val="BodyText"/>
        <w:spacing w:line="480" w:lineRule="auto"/>
        <w:rPr>
          <w:rFonts w:ascii="Times New Roman" w:hAnsi="Times New Roman" w:cs="Times New Roman"/>
          <w:sz w:val="24"/>
          <w:szCs w:val="24"/>
          <w:lang w:eastAsia="en-US"/>
        </w:rPr>
      </w:pPr>
      <w:r w:rsidRPr="00392368">
        <w:rPr>
          <w:rFonts w:ascii="Times New Roman" w:hAnsi="Times New Roman" w:cs="Times New Roman"/>
          <w:sz w:val="24"/>
          <w:szCs w:val="24"/>
          <w:lang w:eastAsia="en-US"/>
        </w:rPr>
        <w:t xml:space="preserve">The scenario for each study is presented as following. We only present one name condition in each scenario as an example. Names we used can be found from the main text of the article. </w:t>
      </w:r>
    </w:p>
    <w:p w14:paraId="424FFFBA" w14:textId="784F486D" w:rsidR="00F663D8" w:rsidRPr="00392368" w:rsidRDefault="00F663D8" w:rsidP="0053001A">
      <w:pPr>
        <w:pStyle w:val="BodyText"/>
        <w:spacing w:line="480" w:lineRule="auto"/>
        <w:jc w:val="center"/>
        <w:rPr>
          <w:rFonts w:ascii="Times New Roman" w:hAnsi="Times New Roman" w:cs="Times New Roman"/>
          <w:sz w:val="24"/>
          <w:szCs w:val="24"/>
          <w:lang w:eastAsia="en-US"/>
        </w:rPr>
      </w:pPr>
      <w:r w:rsidRPr="00392368">
        <w:rPr>
          <w:rFonts w:ascii="Times New Roman" w:hAnsi="Times New Roman" w:cs="Times New Roman"/>
          <w:b/>
          <w:sz w:val="24"/>
          <w:szCs w:val="24"/>
          <w:lang w:eastAsia="en-US"/>
        </w:rPr>
        <w:t>The Moral Dilemma in Study 1</w:t>
      </w:r>
    </w:p>
    <w:p w14:paraId="12126D0C" w14:textId="77777777" w:rsidR="00F663D8" w:rsidRPr="00392368" w:rsidRDefault="00F663D8" w:rsidP="00125D55">
      <w:pPr>
        <w:pStyle w:val="BodyText"/>
        <w:spacing w:line="480" w:lineRule="auto"/>
        <w:rPr>
          <w:rFonts w:ascii="Times New Roman" w:hAnsi="Times New Roman" w:cs="Times New Roman"/>
          <w:sz w:val="24"/>
          <w:szCs w:val="24"/>
          <w:lang w:eastAsia="en-US"/>
        </w:rPr>
      </w:pPr>
      <w:r w:rsidRPr="00392368">
        <w:rPr>
          <w:rFonts w:ascii="Times New Roman" w:hAnsi="Times New Roman" w:cs="Times New Roman"/>
          <w:sz w:val="24"/>
          <w:szCs w:val="24"/>
          <w:lang w:eastAsia="en-US"/>
        </w:rPr>
        <w:t xml:space="preserve">(Asian/original in peril-Asian/Anglo for sacrifice condition) </w:t>
      </w:r>
    </w:p>
    <w:p w14:paraId="67EE1D1B" w14:textId="660D9221" w:rsidR="00F663D8" w:rsidRPr="00392368" w:rsidRDefault="00F663D8" w:rsidP="00125D55">
      <w:pPr>
        <w:pStyle w:val="BodyText"/>
        <w:spacing w:line="480" w:lineRule="auto"/>
        <w:rPr>
          <w:rFonts w:ascii="Times New Roman" w:hAnsi="Times New Roman" w:cs="Times New Roman"/>
          <w:sz w:val="24"/>
          <w:szCs w:val="24"/>
          <w:lang w:eastAsia="en-US"/>
        </w:rPr>
      </w:pPr>
      <w:r w:rsidRPr="00392368">
        <w:rPr>
          <w:rFonts w:ascii="Times New Roman" w:hAnsi="Times New Roman" w:cs="Times New Roman"/>
          <w:sz w:val="24"/>
          <w:szCs w:val="24"/>
          <w:lang w:eastAsia="en-US"/>
        </w:rPr>
        <w:t>Imagine the following scenario: You are taking your daily walk near the train tracks when you notice that the train that is approaching is out of control. The brakes failed and the driver fainted. You see what has happened: ahead, on the tracks, there are five male Asian immigrants (Qiu, Yunchen, Ying, Jiang, Mingxuan). The trolley is headed straight for them. It is obvious that they will not be able to get off the track in time and, if nothing is done, they will be killed. You are standing some distance off in the train yard, next to a lever. If you pull this lever, the trolley will switch to a different set of tracks and the five men will be saved. However, you notice that there is another male Asian immigrant (Mark) on the side track. If you pull the lever, he will be killed. Once again, the train is moving so fast that anyone it hits will die immediately. You are aware of all these facts.</w:t>
      </w:r>
    </w:p>
    <w:p w14:paraId="44EC11C8" w14:textId="30D69E9E" w:rsidR="00F663D8" w:rsidRPr="00392368" w:rsidRDefault="00F663D8" w:rsidP="0053001A">
      <w:pPr>
        <w:pStyle w:val="BodyText"/>
        <w:spacing w:line="480" w:lineRule="auto"/>
        <w:jc w:val="center"/>
        <w:rPr>
          <w:rFonts w:ascii="Times New Roman" w:hAnsi="Times New Roman" w:cs="Times New Roman"/>
          <w:b/>
          <w:sz w:val="24"/>
          <w:szCs w:val="24"/>
          <w:lang w:eastAsia="en-US"/>
        </w:rPr>
      </w:pPr>
      <w:r w:rsidRPr="00392368">
        <w:rPr>
          <w:rFonts w:ascii="Times New Roman" w:hAnsi="Times New Roman" w:cs="Times New Roman"/>
          <w:b/>
          <w:sz w:val="24"/>
          <w:szCs w:val="24"/>
          <w:lang w:eastAsia="en-US"/>
        </w:rPr>
        <w:t xml:space="preserve">The Moral Dilemma in Study </w:t>
      </w:r>
      <w:r w:rsidR="00244C04" w:rsidRPr="00392368">
        <w:rPr>
          <w:rFonts w:ascii="Times New Roman" w:hAnsi="Times New Roman" w:cs="Times New Roman"/>
          <w:b/>
          <w:sz w:val="24"/>
          <w:szCs w:val="24"/>
          <w:lang w:eastAsia="en-US"/>
        </w:rPr>
        <w:t>2</w:t>
      </w:r>
    </w:p>
    <w:p w14:paraId="2F72F4DB" w14:textId="77777777" w:rsidR="00F663D8" w:rsidRPr="00392368" w:rsidRDefault="00F663D8" w:rsidP="00125D55">
      <w:pPr>
        <w:pStyle w:val="BodyText"/>
        <w:spacing w:line="480" w:lineRule="auto"/>
        <w:rPr>
          <w:rFonts w:ascii="Times New Roman" w:hAnsi="Times New Roman" w:cs="Times New Roman"/>
          <w:sz w:val="24"/>
          <w:szCs w:val="24"/>
          <w:lang w:eastAsia="en-US"/>
        </w:rPr>
      </w:pPr>
      <w:r w:rsidRPr="00392368">
        <w:rPr>
          <w:rFonts w:ascii="Times New Roman" w:hAnsi="Times New Roman" w:cs="Times New Roman"/>
          <w:sz w:val="24"/>
          <w:szCs w:val="24"/>
          <w:lang w:eastAsia="en-US"/>
        </w:rPr>
        <w:t>(The White condition)</w:t>
      </w:r>
    </w:p>
    <w:p w14:paraId="68284F2C" w14:textId="607D3FC7" w:rsidR="00F663D8" w:rsidRPr="00392368" w:rsidRDefault="00F663D8" w:rsidP="00125D55">
      <w:pPr>
        <w:spacing w:line="480" w:lineRule="auto"/>
        <w:rPr>
          <w:rFonts w:ascii="Times New Roman" w:hAnsi="Times New Roman" w:cs="Times New Roman"/>
          <w:sz w:val="24"/>
          <w:szCs w:val="24"/>
          <w:lang w:eastAsia="en-US"/>
        </w:rPr>
      </w:pPr>
      <w:r w:rsidRPr="00392368">
        <w:rPr>
          <w:rFonts w:ascii="Times New Roman" w:hAnsi="Times New Roman" w:cs="Times New Roman"/>
          <w:sz w:val="24"/>
          <w:szCs w:val="24"/>
          <w:lang w:eastAsia="en-US"/>
        </w:rPr>
        <w:t xml:space="preserve">Your plane has crashed somewhere in the US. The only survivors are yourself, a White American guy (Jason Miller) and another White guy (Mark White). The three of you are battling for extreme cold and wind. Your only chance at survival is to find your way to a small village on the other side of the mountain, several days away. Mark White has a broken leg and cannot move very quickly. His chances of surviving the journey are really small. Without enough food for </w:t>
      </w:r>
      <w:r w:rsidRPr="00392368">
        <w:rPr>
          <w:rFonts w:ascii="Times New Roman" w:hAnsi="Times New Roman" w:cs="Times New Roman"/>
          <w:sz w:val="24"/>
          <w:szCs w:val="24"/>
          <w:lang w:eastAsia="en-US"/>
        </w:rPr>
        <w:lastRenderedPageBreak/>
        <w:t>three people and being unable to move quickly with someone injured, Jason Miller and you will die as well.</w:t>
      </w:r>
    </w:p>
    <w:p w14:paraId="0E240CCA" w14:textId="0D347560" w:rsidR="008470A9" w:rsidRPr="00392368" w:rsidRDefault="008470A9" w:rsidP="008470A9">
      <w:pPr>
        <w:pStyle w:val="BodyText"/>
        <w:spacing w:line="480" w:lineRule="auto"/>
        <w:jc w:val="center"/>
        <w:rPr>
          <w:rFonts w:ascii="Times New Roman" w:hAnsi="Times New Roman" w:cs="Times New Roman"/>
          <w:b/>
          <w:sz w:val="24"/>
          <w:szCs w:val="24"/>
          <w:lang w:eastAsia="en-US"/>
        </w:rPr>
      </w:pPr>
      <w:r w:rsidRPr="00392368">
        <w:rPr>
          <w:rFonts w:ascii="Times New Roman" w:hAnsi="Times New Roman" w:cs="Times New Roman"/>
          <w:b/>
          <w:sz w:val="24"/>
          <w:szCs w:val="24"/>
          <w:lang w:eastAsia="en-US"/>
        </w:rPr>
        <w:t xml:space="preserve">The Moral Dilemma in Study </w:t>
      </w:r>
      <w:r w:rsidR="00244C04" w:rsidRPr="00392368">
        <w:rPr>
          <w:rFonts w:ascii="Times New Roman" w:hAnsi="Times New Roman" w:cs="Times New Roman"/>
          <w:b/>
          <w:sz w:val="24"/>
          <w:szCs w:val="24"/>
          <w:lang w:eastAsia="en-US"/>
        </w:rPr>
        <w:t>3</w:t>
      </w:r>
    </w:p>
    <w:p w14:paraId="180B51CA" w14:textId="77777777" w:rsidR="008470A9" w:rsidRPr="00392368" w:rsidRDefault="008470A9" w:rsidP="008470A9">
      <w:pPr>
        <w:pStyle w:val="BodyText"/>
        <w:spacing w:line="480" w:lineRule="auto"/>
        <w:rPr>
          <w:rFonts w:ascii="Times New Roman" w:hAnsi="Times New Roman" w:cs="Times New Roman"/>
          <w:sz w:val="24"/>
          <w:szCs w:val="24"/>
          <w:lang w:eastAsia="en-US"/>
        </w:rPr>
      </w:pPr>
      <w:r w:rsidRPr="00392368">
        <w:rPr>
          <w:rFonts w:ascii="Times New Roman" w:hAnsi="Times New Roman" w:cs="Times New Roman"/>
          <w:sz w:val="24"/>
          <w:szCs w:val="24"/>
          <w:lang w:eastAsia="en-US"/>
        </w:rPr>
        <w:t>(The Anglo name condition)</w:t>
      </w:r>
    </w:p>
    <w:p w14:paraId="073DA418" w14:textId="134CE66E" w:rsidR="008470A9" w:rsidRPr="00392368" w:rsidRDefault="008470A9" w:rsidP="008470A9">
      <w:pPr>
        <w:spacing w:line="480" w:lineRule="auto"/>
        <w:rPr>
          <w:rFonts w:ascii="Times New Roman" w:hAnsi="Times New Roman" w:cs="Times New Roman"/>
          <w:sz w:val="24"/>
          <w:szCs w:val="24"/>
        </w:rPr>
      </w:pPr>
      <w:r w:rsidRPr="00392368">
        <w:rPr>
          <w:rFonts w:ascii="Times New Roman" w:hAnsi="Times New Roman" w:cs="Times New Roman"/>
          <w:sz w:val="24"/>
          <w:szCs w:val="24"/>
        </w:rPr>
        <w:t>You are on a US cruise ship when there is a fire on board, and the ship must be abandoned. The lifeboats are carrying many more people than they were designed to carry. The lifeboat you are in is sitting dangerously low in the water—a few inches lower and it will sink.</w:t>
      </w:r>
      <w:r w:rsidR="00392368">
        <w:rPr>
          <w:rFonts w:ascii="Times New Roman" w:hAnsi="Times New Roman" w:cs="Times New Roman"/>
          <w:sz w:val="24"/>
          <w:szCs w:val="24"/>
        </w:rPr>
        <w:t xml:space="preserve"> </w:t>
      </w:r>
      <w:r w:rsidRPr="00392368">
        <w:rPr>
          <w:rFonts w:ascii="Times New Roman" w:hAnsi="Times New Roman" w:cs="Times New Roman"/>
          <w:sz w:val="24"/>
          <w:szCs w:val="24"/>
        </w:rPr>
        <w:t xml:space="preserve">The seas start to get rough, and the boat begins to fill with water. A man is in the water, asking to throw him a rope so he can come aboard the lifeboat. However, there is a big chance that the lifeboat will sink and all the people including you will drown if it takes on any more passengers. You recognize this person. He is a male </w:t>
      </w:r>
      <w:r w:rsidR="002D2E3F" w:rsidRPr="00392368">
        <w:rPr>
          <w:rFonts w:ascii="Times New Roman" w:hAnsi="Times New Roman" w:cs="Times New Roman"/>
          <w:sz w:val="24"/>
          <w:szCs w:val="24"/>
        </w:rPr>
        <w:t>Arab</w:t>
      </w:r>
      <w:r w:rsidRPr="00392368">
        <w:rPr>
          <w:rFonts w:ascii="Times New Roman" w:hAnsi="Times New Roman" w:cs="Times New Roman"/>
          <w:sz w:val="24"/>
          <w:szCs w:val="24"/>
        </w:rPr>
        <w:t xml:space="preserve"> immigrant who also attended the social event last night on the ship but you did not talk to him at that time. You saw his name tag last night. His name is </w:t>
      </w:r>
      <w:r w:rsidR="006D37A2" w:rsidRPr="00392368">
        <w:rPr>
          <w:rFonts w:ascii="Times New Roman" w:hAnsi="Times New Roman" w:cs="Times New Roman"/>
          <w:sz w:val="24"/>
          <w:szCs w:val="24"/>
        </w:rPr>
        <w:t>Adam Abdulah</w:t>
      </w:r>
      <w:r w:rsidRPr="00392368">
        <w:rPr>
          <w:rFonts w:ascii="Times New Roman" w:hAnsi="Times New Roman" w:cs="Times New Roman"/>
          <w:sz w:val="24"/>
          <w:szCs w:val="24"/>
        </w:rPr>
        <w:t xml:space="preserve">. If you do nothing, </w:t>
      </w:r>
      <w:r w:rsidR="006D37A2" w:rsidRPr="00392368">
        <w:rPr>
          <w:rFonts w:ascii="Times New Roman" w:hAnsi="Times New Roman" w:cs="Times New Roman"/>
          <w:sz w:val="24"/>
          <w:szCs w:val="24"/>
        </w:rPr>
        <w:t xml:space="preserve">Adam Abdulah </w:t>
      </w:r>
      <w:r w:rsidRPr="00392368">
        <w:rPr>
          <w:rFonts w:ascii="Times New Roman" w:hAnsi="Times New Roman" w:cs="Times New Roman"/>
          <w:sz w:val="24"/>
          <w:szCs w:val="24"/>
        </w:rPr>
        <w:t>will die in minutes.</w:t>
      </w:r>
    </w:p>
    <w:p w14:paraId="6A7A571A" w14:textId="08BBDF34" w:rsidR="0040342E" w:rsidRPr="00392368" w:rsidRDefault="009F75B9" w:rsidP="0053001A">
      <w:pPr>
        <w:spacing w:line="480" w:lineRule="auto"/>
        <w:jc w:val="center"/>
        <w:rPr>
          <w:rFonts w:ascii="Times New Roman" w:hAnsi="Times New Roman" w:cs="Times New Roman"/>
          <w:b/>
          <w:sz w:val="24"/>
          <w:szCs w:val="24"/>
        </w:rPr>
      </w:pPr>
      <w:r w:rsidRPr="00392368">
        <w:rPr>
          <w:rFonts w:ascii="Times New Roman" w:hAnsi="Times New Roman" w:cs="Times New Roman"/>
          <w:b/>
          <w:sz w:val="24"/>
          <w:szCs w:val="24"/>
        </w:rPr>
        <w:t>Additional</w:t>
      </w:r>
      <w:r w:rsidR="00125D55" w:rsidRPr="00392368">
        <w:rPr>
          <w:rFonts w:ascii="Times New Roman" w:hAnsi="Times New Roman" w:cs="Times New Roman"/>
          <w:b/>
          <w:sz w:val="24"/>
          <w:szCs w:val="24"/>
        </w:rPr>
        <w:t xml:space="preserve"> </w:t>
      </w:r>
      <w:r w:rsidR="00B97EDF" w:rsidRPr="00392368">
        <w:rPr>
          <w:rFonts w:ascii="Times New Roman" w:hAnsi="Times New Roman" w:cs="Times New Roman"/>
          <w:b/>
          <w:sz w:val="24"/>
          <w:szCs w:val="24"/>
        </w:rPr>
        <w:t xml:space="preserve">Notes and </w:t>
      </w:r>
      <w:r w:rsidR="00125D55" w:rsidRPr="00392368">
        <w:rPr>
          <w:rFonts w:ascii="Times New Roman" w:hAnsi="Times New Roman" w:cs="Times New Roman"/>
          <w:b/>
          <w:sz w:val="24"/>
          <w:szCs w:val="24"/>
        </w:rPr>
        <w:t>A</w:t>
      </w:r>
      <w:r w:rsidR="00B97EDF" w:rsidRPr="00392368">
        <w:rPr>
          <w:rFonts w:ascii="Times New Roman" w:hAnsi="Times New Roman" w:cs="Times New Roman"/>
          <w:b/>
          <w:sz w:val="24"/>
          <w:szCs w:val="24"/>
        </w:rPr>
        <w:t>nalyses</w:t>
      </w:r>
    </w:p>
    <w:p w14:paraId="5A16DB5E" w14:textId="69DA4B65" w:rsidR="00125D55" w:rsidRPr="00392368" w:rsidRDefault="00125D55" w:rsidP="00125D55">
      <w:pPr>
        <w:spacing w:line="480" w:lineRule="auto"/>
        <w:rPr>
          <w:rFonts w:ascii="Times New Roman" w:hAnsi="Times New Roman" w:cs="Times New Roman"/>
          <w:b/>
          <w:sz w:val="24"/>
          <w:szCs w:val="24"/>
        </w:rPr>
      </w:pPr>
      <w:r w:rsidRPr="00392368">
        <w:rPr>
          <w:rFonts w:ascii="Times New Roman" w:hAnsi="Times New Roman" w:cs="Times New Roman"/>
          <w:b/>
          <w:sz w:val="24"/>
          <w:szCs w:val="24"/>
        </w:rPr>
        <w:t>Study 1</w:t>
      </w:r>
    </w:p>
    <w:p w14:paraId="145E5EFC" w14:textId="425A01B1" w:rsidR="006A4E5E" w:rsidRPr="00392368" w:rsidRDefault="006A4E5E" w:rsidP="008470A9">
      <w:pPr>
        <w:pStyle w:val="BodyText"/>
        <w:spacing w:line="480" w:lineRule="auto"/>
        <w:rPr>
          <w:rFonts w:ascii="Times New Roman" w:hAnsi="Times New Roman" w:cs="Times New Roman"/>
          <w:sz w:val="24"/>
          <w:szCs w:val="24"/>
          <w:lang w:eastAsia="en-US"/>
        </w:rPr>
      </w:pPr>
      <w:r w:rsidRPr="00392368">
        <w:rPr>
          <w:rFonts w:ascii="Times New Roman" w:hAnsi="Times New Roman" w:cs="Times New Roman"/>
          <w:sz w:val="24"/>
          <w:szCs w:val="24"/>
          <w:lang w:eastAsia="en-US"/>
        </w:rPr>
        <w:t xml:space="preserve">Table A.  </w:t>
      </w:r>
    </w:p>
    <w:p w14:paraId="5A5FF512" w14:textId="138C9C8C" w:rsidR="008470A9" w:rsidRPr="00392368" w:rsidRDefault="008470A9" w:rsidP="008470A9">
      <w:pPr>
        <w:pStyle w:val="BodyText"/>
        <w:spacing w:line="480" w:lineRule="auto"/>
        <w:rPr>
          <w:rFonts w:ascii="Times New Roman" w:hAnsi="Times New Roman" w:cs="Times New Roman"/>
          <w:i/>
          <w:sz w:val="24"/>
          <w:szCs w:val="24"/>
          <w:lang w:eastAsia="en-US"/>
        </w:rPr>
      </w:pPr>
      <w:r w:rsidRPr="00392368">
        <w:rPr>
          <w:rFonts w:ascii="Times New Roman" w:hAnsi="Times New Roman" w:cs="Times New Roman"/>
          <w:i/>
          <w:sz w:val="24"/>
          <w:szCs w:val="24"/>
          <w:lang w:eastAsia="en-US"/>
        </w:rPr>
        <w:t xml:space="preserve">Correlations </w:t>
      </w:r>
      <w:r w:rsidR="006A4E5E" w:rsidRPr="00392368">
        <w:rPr>
          <w:rFonts w:ascii="Times New Roman" w:hAnsi="Times New Roman" w:cs="Times New Roman"/>
          <w:i/>
          <w:sz w:val="24"/>
          <w:szCs w:val="24"/>
          <w:lang w:eastAsia="en-US"/>
        </w:rPr>
        <w:t>between</w:t>
      </w:r>
      <w:r w:rsidRPr="00392368">
        <w:rPr>
          <w:rFonts w:ascii="Times New Roman" w:hAnsi="Times New Roman" w:cs="Times New Roman"/>
          <w:i/>
          <w:sz w:val="24"/>
          <w:szCs w:val="24"/>
          <w:lang w:eastAsia="en-US"/>
        </w:rPr>
        <w:t xml:space="preserve"> variables</w:t>
      </w:r>
      <w:r w:rsidR="006A4E5E" w:rsidRPr="00392368">
        <w:rPr>
          <w:rFonts w:ascii="Times New Roman" w:hAnsi="Times New Roman" w:cs="Times New Roman"/>
          <w:i/>
          <w:sz w:val="24"/>
          <w:szCs w:val="24"/>
          <w:lang w:eastAsia="en-US"/>
        </w:rPr>
        <w:t>, Study 1</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775"/>
        <w:gridCol w:w="1858"/>
        <w:gridCol w:w="1858"/>
        <w:gridCol w:w="1859"/>
      </w:tblGrid>
      <w:tr w:rsidR="00234B40" w:rsidRPr="00392368" w14:paraId="36FEA062" w14:textId="77777777" w:rsidTr="001F52D0">
        <w:tc>
          <w:tcPr>
            <w:tcW w:w="3775" w:type="dxa"/>
            <w:tcBorders>
              <w:bottom w:val="single" w:sz="4" w:space="0" w:color="auto"/>
              <w:right w:val="nil"/>
            </w:tcBorders>
          </w:tcPr>
          <w:p w14:paraId="05B183BD" w14:textId="77777777" w:rsidR="00234B40" w:rsidRPr="00392368" w:rsidRDefault="00234B40" w:rsidP="00125D55">
            <w:pPr>
              <w:spacing w:line="480" w:lineRule="auto"/>
              <w:rPr>
                <w:rFonts w:ascii="Times New Roman" w:hAnsi="Times New Roman" w:cs="Times New Roman"/>
              </w:rPr>
            </w:pPr>
          </w:p>
        </w:tc>
        <w:tc>
          <w:tcPr>
            <w:tcW w:w="1858" w:type="dxa"/>
            <w:tcBorders>
              <w:left w:val="nil"/>
              <w:bottom w:val="single" w:sz="4" w:space="0" w:color="auto"/>
              <w:right w:val="nil"/>
            </w:tcBorders>
          </w:tcPr>
          <w:p w14:paraId="06178F81" w14:textId="43057615" w:rsidR="00234B40" w:rsidRPr="00392368" w:rsidRDefault="00234B40" w:rsidP="00125D55">
            <w:pPr>
              <w:spacing w:line="480" w:lineRule="auto"/>
              <w:rPr>
                <w:rFonts w:ascii="Times New Roman" w:hAnsi="Times New Roman" w:cs="Times New Roman"/>
              </w:rPr>
            </w:pPr>
            <w:r w:rsidRPr="00392368">
              <w:rPr>
                <w:rFonts w:ascii="Times New Roman" w:hAnsi="Times New Roman" w:cs="Times New Roman"/>
              </w:rPr>
              <w:t>1</w:t>
            </w:r>
          </w:p>
        </w:tc>
        <w:tc>
          <w:tcPr>
            <w:tcW w:w="1858" w:type="dxa"/>
            <w:tcBorders>
              <w:left w:val="nil"/>
              <w:bottom w:val="single" w:sz="4" w:space="0" w:color="auto"/>
              <w:right w:val="nil"/>
            </w:tcBorders>
          </w:tcPr>
          <w:p w14:paraId="50E8F0EC" w14:textId="438FDED1" w:rsidR="00234B40" w:rsidRPr="00392368" w:rsidRDefault="00234B40" w:rsidP="00125D55">
            <w:pPr>
              <w:spacing w:line="480" w:lineRule="auto"/>
              <w:rPr>
                <w:rFonts w:ascii="Times New Roman" w:hAnsi="Times New Roman" w:cs="Times New Roman"/>
              </w:rPr>
            </w:pPr>
            <w:r w:rsidRPr="00392368">
              <w:rPr>
                <w:rFonts w:ascii="Times New Roman" w:hAnsi="Times New Roman" w:cs="Times New Roman"/>
              </w:rPr>
              <w:t>2</w:t>
            </w:r>
          </w:p>
        </w:tc>
        <w:tc>
          <w:tcPr>
            <w:tcW w:w="1859" w:type="dxa"/>
            <w:tcBorders>
              <w:left w:val="nil"/>
              <w:bottom w:val="single" w:sz="4" w:space="0" w:color="auto"/>
            </w:tcBorders>
          </w:tcPr>
          <w:p w14:paraId="136F7C42" w14:textId="0163D3F1" w:rsidR="00234B40" w:rsidRPr="00392368" w:rsidRDefault="00234B40" w:rsidP="00125D55">
            <w:pPr>
              <w:spacing w:line="480" w:lineRule="auto"/>
              <w:rPr>
                <w:rFonts w:ascii="Times New Roman" w:hAnsi="Times New Roman" w:cs="Times New Roman"/>
              </w:rPr>
            </w:pPr>
            <w:r w:rsidRPr="00392368">
              <w:rPr>
                <w:rFonts w:ascii="Times New Roman" w:hAnsi="Times New Roman" w:cs="Times New Roman"/>
              </w:rPr>
              <w:t>3</w:t>
            </w:r>
          </w:p>
        </w:tc>
      </w:tr>
      <w:tr w:rsidR="00234B40" w:rsidRPr="00392368" w14:paraId="3B99C062" w14:textId="77777777" w:rsidTr="001F52D0">
        <w:tc>
          <w:tcPr>
            <w:tcW w:w="3775" w:type="dxa"/>
            <w:tcBorders>
              <w:bottom w:val="nil"/>
              <w:right w:val="nil"/>
            </w:tcBorders>
          </w:tcPr>
          <w:p w14:paraId="615B901D" w14:textId="1810D6EA" w:rsidR="00234B40" w:rsidRPr="00392368" w:rsidRDefault="00234B40" w:rsidP="00125D55">
            <w:pPr>
              <w:spacing w:line="480" w:lineRule="auto"/>
              <w:rPr>
                <w:rFonts w:ascii="Times New Roman" w:hAnsi="Times New Roman" w:cs="Times New Roman"/>
              </w:rPr>
            </w:pPr>
            <w:r w:rsidRPr="00392368">
              <w:rPr>
                <w:rFonts w:ascii="Times New Roman" w:hAnsi="Times New Roman" w:cs="Times New Roman"/>
                <w:bCs/>
              </w:rPr>
              <w:t>Behavioral decision to pull the lever</w:t>
            </w:r>
          </w:p>
        </w:tc>
        <w:tc>
          <w:tcPr>
            <w:tcW w:w="1858" w:type="dxa"/>
            <w:tcBorders>
              <w:left w:val="nil"/>
              <w:bottom w:val="nil"/>
              <w:right w:val="nil"/>
            </w:tcBorders>
          </w:tcPr>
          <w:p w14:paraId="10B49170" w14:textId="55FD3EC7" w:rsidR="00234B40" w:rsidRPr="00392368" w:rsidRDefault="003128AB" w:rsidP="00125D55">
            <w:pPr>
              <w:spacing w:line="480" w:lineRule="auto"/>
              <w:rPr>
                <w:rFonts w:ascii="Times New Roman" w:hAnsi="Times New Roman" w:cs="Times New Roman"/>
              </w:rPr>
            </w:pPr>
            <w:r w:rsidRPr="00392368">
              <w:rPr>
                <w:rFonts w:ascii="Times New Roman" w:hAnsi="Times New Roman" w:cs="Times New Roman"/>
              </w:rPr>
              <w:t>1</w:t>
            </w:r>
          </w:p>
        </w:tc>
        <w:tc>
          <w:tcPr>
            <w:tcW w:w="1858" w:type="dxa"/>
            <w:tcBorders>
              <w:left w:val="nil"/>
              <w:bottom w:val="nil"/>
              <w:right w:val="nil"/>
            </w:tcBorders>
          </w:tcPr>
          <w:p w14:paraId="7A3C348D" w14:textId="77777777" w:rsidR="00234B40" w:rsidRPr="00392368" w:rsidRDefault="00234B40" w:rsidP="00125D55">
            <w:pPr>
              <w:spacing w:line="480" w:lineRule="auto"/>
              <w:rPr>
                <w:rFonts w:ascii="Times New Roman" w:hAnsi="Times New Roman" w:cs="Times New Roman"/>
              </w:rPr>
            </w:pPr>
          </w:p>
        </w:tc>
        <w:tc>
          <w:tcPr>
            <w:tcW w:w="1859" w:type="dxa"/>
            <w:tcBorders>
              <w:left w:val="nil"/>
              <w:bottom w:val="nil"/>
            </w:tcBorders>
          </w:tcPr>
          <w:p w14:paraId="72B8EE45" w14:textId="77777777" w:rsidR="00234B40" w:rsidRPr="00392368" w:rsidRDefault="00234B40" w:rsidP="00125D55">
            <w:pPr>
              <w:spacing w:line="480" w:lineRule="auto"/>
              <w:rPr>
                <w:rFonts w:ascii="Times New Roman" w:hAnsi="Times New Roman" w:cs="Times New Roman"/>
              </w:rPr>
            </w:pPr>
          </w:p>
        </w:tc>
      </w:tr>
      <w:tr w:rsidR="00234B40" w:rsidRPr="00392368" w14:paraId="694F8D58" w14:textId="77777777" w:rsidTr="001F52D0">
        <w:tc>
          <w:tcPr>
            <w:tcW w:w="3775" w:type="dxa"/>
            <w:tcBorders>
              <w:top w:val="nil"/>
              <w:bottom w:val="nil"/>
              <w:right w:val="nil"/>
            </w:tcBorders>
          </w:tcPr>
          <w:p w14:paraId="1476380F" w14:textId="136B5C73" w:rsidR="00234B40" w:rsidRPr="00392368" w:rsidRDefault="00234B40" w:rsidP="00125D55">
            <w:pPr>
              <w:spacing w:line="480" w:lineRule="auto"/>
              <w:rPr>
                <w:rFonts w:ascii="Times New Roman" w:hAnsi="Times New Roman" w:cs="Times New Roman"/>
              </w:rPr>
            </w:pPr>
            <w:r w:rsidRPr="00392368">
              <w:rPr>
                <w:rFonts w:ascii="Times New Roman" w:hAnsi="Times New Roman" w:cs="Times New Roman"/>
                <w:bCs/>
              </w:rPr>
              <w:t>Perceived rightness of pulling the lever</w:t>
            </w:r>
          </w:p>
        </w:tc>
        <w:tc>
          <w:tcPr>
            <w:tcW w:w="1858" w:type="dxa"/>
            <w:tcBorders>
              <w:top w:val="nil"/>
              <w:left w:val="nil"/>
              <w:bottom w:val="nil"/>
              <w:right w:val="nil"/>
            </w:tcBorders>
          </w:tcPr>
          <w:p w14:paraId="165163BB" w14:textId="72AB6FFC" w:rsidR="00234B40" w:rsidRPr="00392368" w:rsidRDefault="001F52D0" w:rsidP="00125D55">
            <w:pPr>
              <w:spacing w:line="480" w:lineRule="auto"/>
              <w:rPr>
                <w:rFonts w:ascii="Times New Roman" w:hAnsi="Times New Roman" w:cs="Times New Roman"/>
              </w:rPr>
            </w:pPr>
            <w:r w:rsidRPr="00392368">
              <w:rPr>
                <w:rFonts w:ascii="Times New Roman" w:hAnsi="Times New Roman" w:cs="Times New Roman"/>
              </w:rPr>
              <w:t>.48</w:t>
            </w:r>
            <w:r w:rsidR="003128AB" w:rsidRPr="00392368">
              <w:rPr>
                <w:rFonts w:ascii="Times New Roman" w:hAnsi="Times New Roman" w:cs="Times New Roman"/>
              </w:rPr>
              <w:t>**</w:t>
            </w:r>
          </w:p>
        </w:tc>
        <w:tc>
          <w:tcPr>
            <w:tcW w:w="1858" w:type="dxa"/>
            <w:tcBorders>
              <w:top w:val="nil"/>
              <w:left w:val="nil"/>
              <w:bottom w:val="nil"/>
              <w:right w:val="nil"/>
            </w:tcBorders>
          </w:tcPr>
          <w:p w14:paraId="4B6BACF6" w14:textId="6F5E31FB" w:rsidR="00234B40" w:rsidRPr="00392368" w:rsidRDefault="003128AB" w:rsidP="00125D55">
            <w:pPr>
              <w:spacing w:line="480" w:lineRule="auto"/>
              <w:rPr>
                <w:rFonts w:ascii="Times New Roman" w:hAnsi="Times New Roman" w:cs="Times New Roman"/>
              </w:rPr>
            </w:pPr>
            <w:r w:rsidRPr="00392368">
              <w:rPr>
                <w:rFonts w:ascii="Times New Roman" w:hAnsi="Times New Roman" w:cs="Times New Roman"/>
              </w:rPr>
              <w:t>1</w:t>
            </w:r>
          </w:p>
        </w:tc>
        <w:tc>
          <w:tcPr>
            <w:tcW w:w="1859" w:type="dxa"/>
            <w:tcBorders>
              <w:top w:val="nil"/>
              <w:left w:val="nil"/>
              <w:bottom w:val="nil"/>
            </w:tcBorders>
          </w:tcPr>
          <w:p w14:paraId="7CD743C3" w14:textId="77777777" w:rsidR="00234B40" w:rsidRPr="00392368" w:rsidRDefault="00234B40" w:rsidP="00125D55">
            <w:pPr>
              <w:spacing w:line="480" w:lineRule="auto"/>
              <w:rPr>
                <w:rFonts w:ascii="Times New Roman" w:hAnsi="Times New Roman" w:cs="Times New Roman"/>
              </w:rPr>
            </w:pPr>
          </w:p>
        </w:tc>
      </w:tr>
      <w:tr w:rsidR="00234B40" w:rsidRPr="00392368" w14:paraId="5488B1CC" w14:textId="77777777" w:rsidTr="001F52D0">
        <w:tc>
          <w:tcPr>
            <w:tcW w:w="3775" w:type="dxa"/>
            <w:tcBorders>
              <w:top w:val="nil"/>
              <w:right w:val="nil"/>
            </w:tcBorders>
          </w:tcPr>
          <w:p w14:paraId="2BEE4C66" w14:textId="3E1B93E4" w:rsidR="00234B40" w:rsidRPr="00392368" w:rsidRDefault="00234B40" w:rsidP="00125D55">
            <w:pPr>
              <w:spacing w:line="480" w:lineRule="auto"/>
              <w:rPr>
                <w:rFonts w:ascii="Times New Roman" w:hAnsi="Times New Roman" w:cs="Times New Roman"/>
              </w:rPr>
            </w:pPr>
            <w:r w:rsidRPr="00392368">
              <w:rPr>
                <w:rFonts w:ascii="Times New Roman" w:hAnsi="Times New Roman" w:cs="Times New Roman"/>
                <w:bCs/>
              </w:rPr>
              <w:t>Morally wrong to pull the lever</w:t>
            </w:r>
          </w:p>
        </w:tc>
        <w:tc>
          <w:tcPr>
            <w:tcW w:w="1858" w:type="dxa"/>
            <w:tcBorders>
              <w:top w:val="nil"/>
              <w:left w:val="nil"/>
              <w:right w:val="nil"/>
            </w:tcBorders>
          </w:tcPr>
          <w:p w14:paraId="6FF5C051" w14:textId="11F078B0" w:rsidR="00234B40" w:rsidRPr="00392368" w:rsidRDefault="001F52D0" w:rsidP="00125D55">
            <w:pPr>
              <w:spacing w:line="480" w:lineRule="auto"/>
              <w:rPr>
                <w:rFonts w:ascii="Times New Roman" w:hAnsi="Times New Roman" w:cs="Times New Roman"/>
              </w:rPr>
            </w:pPr>
            <w:r w:rsidRPr="00392368">
              <w:rPr>
                <w:rFonts w:ascii="Times New Roman" w:hAnsi="Times New Roman" w:cs="Times New Roman"/>
              </w:rPr>
              <w:t>-.39**</w:t>
            </w:r>
          </w:p>
        </w:tc>
        <w:tc>
          <w:tcPr>
            <w:tcW w:w="1858" w:type="dxa"/>
            <w:tcBorders>
              <w:top w:val="nil"/>
              <w:left w:val="nil"/>
              <w:right w:val="nil"/>
            </w:tcBorders>
          </w:tcPr>
          <w:p w14:paraId="41DFC668" w14:textId="3D5E5650" w:rsidR="00234B40" w:rsidRPr="00392368" w:rsidRDefault="001F52D0" w:rsidP="00125D55">
            <w:pPr>
              <w:spacing w:line="480" w:lineRule="auto"/>
              <w:rPr>
                <w:rFonts w:ascii="Times New Roman" w:hAnsi="Times New Roman" w:cs="Times New Roman"/>
              </w:rPr>
            </w:pPr>
            <w:r w:rsidRPr="00392368">
              <w:rPr>
                <w:rFonts w:ascii="Times New Roman" w:hAnsi="Times New Roman" w:cs="Times New Roman"/>
              </w:rPr>
              <w:t>-.48**</w:t>
            </w:r>
          </w:p>
        </w:tc>
        <w:tc>
          <w:tcPr>
            <w:tcW w:w="1859" w:type="dxa"/>
            <w:tcBorders>
              <w:top w:val="nil"/>
              <w:left w:val="nil"/>
            </w:tcBorders>
          </w:tcPr>
          <w:p w14:paraId="40CB5BAC" w14:textId="0BB05449" w:rsidR="00234B40" w:rsidRPr="00392368" w:rsidRDefault="003128AB" w:rsidP="00125D55">
            <w:pPr>
              <w:spacing w:line="480" w:lineRule="auto"/>
              <w:rPr>
                <w:rFonts w:ascii="Times New Roman" w:hAnsi="Times New Roman" w:cs="Times New Roman"/>
              </w:rPr>
            </w:pPr>
            <w:r w:rsidRPr="00392368">
              <w:rPr>
                <w:rFonts w:ascii="Times New Roman" w:hAnsi="Times New Roman" w:cs="Times New Roman"/>
              </w:rPr>
              <w:t>1</w:t>
            </w:r>
          </w:p>
        </w:tc>
      </w:tr>
    </w:tbl>
    <w:p w14:paraId="20C97A59" w14:textId="792A15F0" w:rsidR="005659DE" w:rsidRPr="003501AD" w:rsidRDefault="005659DE" w:rsidP="005659DE">
      <w:pPr>
        <w:spacing w:line="480" w:lineRule="auto"/>
        <w:rPr>
          <w:rFonts w:ascii="Times New Roman" w:hAnsi="Times New Roman" w:cs="Times New Roman"/>
          <w:i/>
          <w:sz w:val="24"/>
          <w:szCs w:val="24"/>
        </w:rPr>
      </w:pPr>
      <w:r w:rsidRPr="00721827">
        <w:rPr>
          <w:rFonts w:ascii="Times New Roman" w:hAnsi="Times New Roman" w:cs="Times New Roman"/>
          <w:i/>
          <w:sz w:val="24"/>
          <w:szCs w:val="24"/>
        </w:rPr>
        <w:t xml:space="preserve">Note. </w:t>
      </w:r>
      <w:r w:rsidRPr="003501AD">
        <w:rPr>
          <w:rFonts w:ascii="Times New Roman" w:hAnsi="Times New Roman" w:cs="Times New Roman"/>
          <w:i/>
          <w:sz w:val="24"/>
          <w:szCs w:val="24"/>
        </w:rPr>
        <w:t>** p &lt; .01</w:t>
      </w:r>
      <w:r>
        <w:rPr>
          <w:rFonts w:ascii="Times New Roman" w:hAnsi="Times New Roman" w:cs="Times New Roman"/>
          <w:i/>
          <w:sz w:val="24"/>
          <w:szCs w:val="24"/>
        </w:rPr>
        <w:t>.</w:t>
      </w:r>
      <w:r w:rsidRPr="003501AD">
        <w:rPr>
          <w:rFonts w:ascii="Times New Roman" w:hAnsi="Times New Roman" w:cs="Times New Roman"/>
          <w:i/>
          <w:sz w:val="24"/>
          <w:szCs w:val="24"/>
        </w:rPr>
        <w:t xml:space="preserve"> </w:t>
      </w:r>
    </w:p>
    <w:p w14:paraId="0602097D" w14:textId="2A9446BE" w:rsidR="00ED3ED3" w:rsidRDefault="00ED3ED3" w:rsidP="00125D55">
      <w:pPr>
        <w:spacing w:line="480" w:lineRule="auto"/>
        <w:rPr>
          <w:rFonts w:ascii="Times New Roman" w:hAnsi="Times New Roman" w:cs="Times New Roman"/>
          <w:sz w:val="24"/>
          <w:szCs w:val="24"/>
        </w:rPr>
      </w:pPr>
      <w:r>
        <w:rPr>
          <w:rFonts w:ascii="Times New Roman" w:hAnsi="Times New Roman" w:cs="Times New Roman"/>
          <w:sz w:val="24"/>
          <w:szCs w:val="24"/>
        </w:rPr>
        <w:t xml:space="preserve">Correlations between variables of Study 1 are presented in Table A. </w:t>
      </w:r>
    </w:p>
    <w:p w14:paraId="7AB6B577" w14:textId="6A0CBED6" w:rsidR="00DE68C9" w:rsidRPr="00392368" w:rsidRDefault="00DE68C9" w:rsidP="00125D55">
      <w:pPr>
        <w:spacing w:line="480" w:lineRule="auto"/>
        <w:rPr>
          <w:rFonts w:ascii="Times New Roman" w:hAnsi="Times New Roman" w:cs="Times New Roman"/>
          <w:sz w:val="24"/>
          <w:szCs w:val="24"/>
        </w:rPr>
      </w:pPr>
      <w:r w:rsidRPr="00392368">
        <w:rPr>
          <w:rFonts w:ascii="Times New Roman" w:hAnsi="Times New Roman" w:cs="Times New Roman"/>
          <w:sz w:val="24"/>
          <w:szCs w:val="24"/>
        </w:rPr>
        <w:t>We also asked participants to explain why they decided to pull or not pull the lever in an open-ended question, though these responses are not considered</w:t>
      </w:r>
      <w:r w:rsidR="00D93BAB" w:rsidRPr="00392368">
        <w:rPr>
          <w:rFonts w:ascii="Times New Roman" w:hAnsi="Times New Roman" w:cs="Times New Roman"/>
          <w:sz w:val="24"/>
          <w:szCs w:val="24"/>
        </w:rPr>
        <w:t xml:space="preserve"> in this paper</w:t>
      </w:r>
      <w:r w:rsidRPr="00392368">
        <w:rPr>
          <w:rFonts w:ascii="Times New Roman" w:hAnsi="Times New Roman" w:cs="Times New Roman"/>
          <w:sz w:val="24"/>
          <w:szCs w:val="24"/>
        </w:rPr>
        <w:t xml:space="preserve">. </w:t>
      </w:r>
    </w:p>
    <w:p w14:paraId="5966307D" w14:textId="24643E67" w:rsidR="009F75B9" w:rsidRPr="00392368" w:rsidRDefault="00125D55" w:rsidP="00125D55">
      <w:pPr>
        <w:spacing w:line="480" w:lineRule="auto"/>
        <w:rPr>
          <w:rFonts w:ascii="Times New Roman" w:hAnsi="Times New Roman" w:cs="Times New Roman"/>
          <w:sz w:val="24"/>
          <w:szCs w:val="24"/>
        </w:rPr>
      </w:pPr>
      <w:r w:rsidRPr="00392368">
        <w:rPr>
          <w:rFonts w:ascii="Times New Roman" w:hAnsi="Times New Roman" w:cs="Times New Roman"/>
          <w:sz w:val="24"/>
          <w:szCs w:val="24"/>
        </w:rPr>
        <w:t>W</w:t>
      </w:r>
      <w:r w:rsidR="009F75B9" w:rsidRPr="00392368">
        <w:rPr>
          <w:rFonts w:ascii="Times New Roman" w:hAnsi="Times New Roman" w:cs="Times New Roman"/>
          <w:sz w:val="24"/>
          <w:szCs w:val="24"/>
        </w:rPr>
        <w:t>e also examined participant gender effects but found no significant interactive effects on any of the outcomes. The main effect of gender was only significant on perceived rightness of pulling with male participants (</w:t>
      </w:r>
      <w:r w:rsidR="009F75B9" w:rsidRPr="00392368">
        <w:rPr>
          <w:rFonts w:ascii="Times New Roman" w:hAnsi="Times New Roman" w:cs="Times New Roman"/>
          <w:i/>
          <w:sz w:val="24"/>
          <w:szCs w:val="24"/>
        </w:rPr>
        <w:t>M</w:t>
      </w:r>
      <w:r w:rsidR="009F75B9" w:rsidRPr="00392368">
        <w:rPr>
          <w:rFonts w:ascii="Times New Roman" w:hAnsi="Times New Roman" w:cs="Times New Roman"/>
          <w:sz w:val="24"/>
          <w:szCs w:val="24"/>
        </w:rPr>
        <w:t xml:space="preserve"> = 4.50, </w:t>
      </w:r>
      <w:r w:rsidR="009F75B9" w:rsidRPr="00392368">
        <w:rPr>
          <w:rFonts w:ascii="Times New Roman" w:hAnsi="Times New Roman" w:cs="Times New Roman"/>
          <w:i/>
          <w:sz w:val="24"/>
          <w:szCs w:val="24"/>
        </w:rPr>
        <w:t>SD</w:t>
      </w:r>
      <w:r w:rsidR="009F75B9" w:rsidRPr="00392368">
        <w:rPr>
          <w:rFonts w:ascii="Times New Roman" w:hAnsi="Times New Roman" w:cs="Times New Roman"/>
          <w:sz w:val="24"/>
          <w:szCs w:val="24"/>
        </w:rPr>
        <w:t xml:space="preserve"> = 1.62) indicating it was more right to pull the lever than female participants (</w:t>
      </w:r>
      <w:r w:rsidR="009F75B9" w:rsidRPr="00392368">
        <w:rPr>
          <w:rFonts w:ascii="Times New Roman" w:hAnsi="Times New Roman" w:cs="Times New Roman"/>
          <w:i/>
          <w:sz w:val="24"/>
          <w:szCs w:val="24"/>
        </w:rPr>
        <w:t>M</w:t>
      </w:r>
      <w:r w:rsidR="009F75B9" w:rsidRPr="00392368">
        <w:rPr>
          <w:rFonts w:ascii="Times New Roman" w:hAnsi="Times New Roman" w:cs="Times New Roman"/>
          <w:sz w:val="24"/>
          <w:szCs w:val="24"/>
        </w:rPr>
        <w:t xml:space="preserve"> = 4.21, </w:t>
      </w:r>
      <w:r w:rsidR="009F75B9" w:rsidRPr="00392368">
        <w:rPr>
          <w:rFonts w:ascii="Times New Roman" w:hAnsi="Times New Roman" w:cs="Times New Roman"/>
          <w:i/>
          <w:sz w:val="24"/>
          <w:szCs w:val="24"/>
        </w:rPr>
        <w:t>SD</w:t>
      </w:r>
      <w:r w:rsidR="009F75B9" w:rsidRPr="00392368">
        <w:rPr>
          <w:rFonts w:ascii="Times New Roman" w:hAnsi="Times New Roman" w:cs="Times New Roman"/>
          <w:sz w:val="24"/>
          <w:szCs w:val="24"/>
        </w:rPr>
        <w:t xml:space="preserve"> = 1.52), χ</w:t>
      </w:r>
      <w:r w:rsidR="009F75B9" w:rsidRPr="00392368">
        <w:rPr>
          <w:rFonts w:ascii="Times New Roman" w:hAnsi="Times New Roman" w:cs="Times New Roman"/>
          <w:sz w:val="24"/>
          <w:szCs w:val="24"/>
          <w:vertAlign w:val="superscript"/>
        </w:rPr>
        <w:t xml:space="preserve">2 </w:t>
      </w:r>
      <w:r w:rsidR="009F75B9" w:rsidRPr="00392368">
        <w:rPr>
          <w:rFonts w:ascii="Times New Roman" w:hAnsi="Times New Roman" w:cs="Times New Roman"/>
          <w:sz w:val="24"/>
          <w:szCs w:val="24"/>
        </w:rPr>
        <w:t xml:space="preserve">= 12.99, </w:t>
      </w:r>
      <w:r w:rsidR="009F75B9" w:rsidRPr="00392368">
        <w:rPr>
          <w:rFonts w:ascii="Times New Roman" w:hAnsi="Times New Roman" w:cs="Times New Roman"/>
          <w:i/>
          <w:sz w:val="24"/>
          <w:szCs w:val="24"/>
        </w:rPr>
        <w:t>df</w:t>
      </w:r>
      <w:r w:rsidR="009F75B9" w:rsidRPr="00392368">
        <w:rPr>
          <w:rFonts w:ascii="Times New Roman" w:hAnsi="Times New Roman" w:cs="Times New Roman"/>
          <w:sz w:val="24"/>
          <w:szCs w:val="24"/>
        </w:rPr>
        <w:t xml:space="preserve"> = 1, </w:t>
      </w:r>
      <w:r w:rsidR="009F75B9" w:rsidRPr="00392368">
        <w:rPr>
          <w:rFonts w:ascii="Times New Roman" w:hAnsi="Times New Roman" w:cs="Times New Roman"/>
          <w:i/>
          <w:sz w:val="24"/>
          <w:szCs w:val="24"/>
        </w:rPr>
        <w:t>p</w:t>
      </w:r>
      <w:r w:rsidR="009F75B9" w:rsidRPr="00392368">
        <w:rPr>
          <w:rFonts w:ascii="Times New Roman" w:hAnsi="Times New Roman" w:cs="Times New Roman"/>
          <w:sz w:val="24"/>
          <w:szCs w:val="24"/>
        </w:rPr>
        <w:t xml:space="preserve"> &lt; .001.</w:t>
      </w:r>
    </w:p>
    <w:p w14:paraId="387E1D1B" w14:textId="6F927668" w:rsidR="00125D55" w:rsidRPr="00392368" w:rsidRDefault="00125D55" w:rsidP="00125D55">
      <w:pPr>
        <w:spacing w:line="480" w:lineRule="auto"/>
        <w:rPr>
          <w:rFonts w:ascii="Times New Roman" w:hAnsi="Times New Roman" w:cs="Times New Roman"/>
          <w:b/>
          <w:sz w:val="24"/>
          <w:szCs w:val="24"/>
        </w:rPr>
      </w:pPr>
      <w:r w:rsidRPr="00392368">
        <w:rPr>
          <w:rFonts w:ascii="Times New Roman" w:hAnsi="Times New Roman" w:cs="Times New Roman"/>
          <w:b/>
          <w:sz w:val="24"/>
          <w:szCs w:val="24"/>
        </w:rPr>
        <w:t>Study 2</w:t>
      </w:r>
    </w:p>
    <w:p w14:paraId="5D85768F" w14:textId="0A5CBEDF" w:rsidR="00BF4117" w:rsidRPr="00392368" w:rsidRDefault="00BF4117" w:rsidP="00BF4117">
      <w:pPr>
        <w:pStyle w:val="BodyText"/>
        <w:spacing w:line="480" w:lineRule="auto"/>
        <w:rPr>
          <w:rFonts w:ascii="Times New Roman" w:hAnsi="Times New Roman" w:cs="Times New Roman"/>
          <w:sz w:val="24"/>
          <w:szCs w:val="24"/>
          <w:lang w:eastAsia="en-US"/>
        </w:rPr>
      </w:pPr>
      <w:r w:rsidRPr="00392368">
        <w:rPr>
          <w:rFonts w:ascii="Times New Roman" w:hAnsi="Times New Roman" w:cs="Times New Roman"/>
          <w:sz w:val="24"/>
          <w:szCs w:val="24"/>
          <w:lang w:eastAsia="en-US"/>
        </w:rPr>
        <w:t xml:space="preserve">Table </w:t>
      </w:r>
      <w:r>
        <w:rPr>
          <w:rFonts w:ascii="Times New Roman" w:hAnsi="Times New Roman" w:cs="Times New Roman"/>
          <w:sz w:val="24"/>
          <w:szCs w:val="24"/>
          <w:lang w:eastAsia="en-US"/>
        </w:rPr>
        <w:t>B</w:t>
      </w:r>
      <w:r w:rsidRPr="00392368">
        <w:rPr>
          <w:rFonts w:ascii="Times New Roman" w:hAnsi="Times New Roman" w:cs="Times New Roman"/>
          <w:sz w:val="24"/>
          <w:szCs w:val="24"/>
          <w:lang w:eastAsia="en-US"/>
        </w:rPr>
        <w:t xml:space="preserve">.  </w:t>
      </w:r>
    </w:p>
    <w:p w14:paraId="64222B1B" w14:textId="301844D5" w:rsidR="00BF4117" w:rsidRPr="00392368" w:rsidRDefault="00BF4117" w:rsidP="00BF4117">
      <w:pPr>
        <w:pStyle w:val="BodyText"/>
        <w:spacing w:line="480" w:lineRule="auto"/>
        <w:rPr>
          <w:rFonts w:ascii="Times New Roman" w:hAnsi="Times New Roman" w:cs="Times New Roman"/>
          <w:i/>
          <w:sz w:val="24"/>
          <w:szCs w:val="24"/>
          <w:lang w:eastAsia="en-US"/>
        </w:rPr>
      </w:pPr>
      <w:r w:rsidRPr="00392368">
        <w:rPr>
          <w:rFonts w:ascii="Times New Roman" w:hAnsi="Times New Roman" w:cs="Times New Roman"/>
          <w:i/>
          <w:sz w:val="24"/>
          <w:szCs w:val="24"/>
          <w:lang w:eastAsia="en-US"/>
        </w:rPr>
        <w:t xml:space="preserve">Correlations between variables, Study </w:t>
      </w:r>
      <w:r>
        <w:rPr>
          <w:rFonts w:ascii="Times New Roman" w:hAnsi="Times New Roman" w:cs="Times New Roman"/>
          <w:i/>
          <w:sz w:val="24"/>
          <w:szCs w:val="24"/>
          <w:lang w:eastAsia="en-US"/>
        </w:rPr>
        <w:t>2</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775"/>
        <w:gridCol w:w="1858"/>
        <w:gridCol w:w="1858"/>
        <w:gridCol w:w="1859"/>
      </w:tblGrid>
      <w:tr w:rsidR="00BF4117" w:rsidRPr="00392368" w14:paraId="3261D75F" w14:textId="77777777" w:rsidTr="009906C6">
        <w:tc>
          <w:tcPr>
            <w:tcW w:w="3775" w:type="dxa"/>
            <w:tcBorders>
              <w:bottom w:val="single" w:sz="4" w:space="0" w:color="auto"/>
              <w:right w:val="nil"/>
            </w:tcBorders>
          </w:tcPr>
          <w:p w14:paraId="0DDC9EE0" w14:textId="77777777" w:rsidR="00BF4117" w:rsidRPr="00392368" w:rsidRDefault="00BF4117" w:rsidP="009906C6">
            <w:pPr>
              <w:spacing w:line="480" w:lineRule="auto"/>
              <w:rPr>
                <w:rFonts w:ascii="Times New Roman" w:hAnsi="Times New Roman" w:cs="Times New Roman"/>
              </w:rPr>
            </w:pPr>
          </w:p>
        </w:tc>
        <w:tc>
          <w:tcPr>
            <w:tcW w:w="1858" w:type="dxa"/>
            <w:tcBorders>
              <w:left w:val="nil"/>
              <w:bottom w:val="single" w:sz="4" w:space="0" w:color="auto"/>
              <w:right w:val="nil"/>
            </w:tcBorders>
          </w:tcPr>
          <w:p w14:paraId="63C7B8B6" w14:textId="77777777" w:rsidR="00BF4117" w:rsidRPr="00392368" w:rsidRDefault="00BF4117" w:rsidP="009906C6">
            <w:pPr>
              <w:spacing w:line="480" w:lineRule="auto"/>
              <w:rPr>
                <w:rFonts w:ascii="Times New Roman" w:hAnsi="Times New Roman" w:cs="Times New Roman"/>
              </w:rPr>
            </w:pPr>
            <w:r w:rsidRPr="00392368">
              <w:rPr>
                <w:rFonts w:ascii="Times New Roman" w:hAnsi="Times New Roman" w:cs="Times New Roman"/>
              </w:rPr>
              <w:t>1</w:t>
            </w:r>
          </w:p>
        </w:tc>
        <w:tc>
          <w:tcPr>
            <w:tcW w:w="1858" w:type="dxa"/>
            <w:tcBorders>
              <w:left w:val="nil"/>
              <w:bottom w:val="single" w:sz="4" w:space="0" w:color="auto"/>
              <w:right w:val="nil"/>
            </w:tcBorders>
          </w:tcPr>
          <w:p w14:paraId="000606F2" w14:textId="77777777" w:rsidR="00BF4117" w:rsidRPr="00392368" w:rsidRDefault="00BF4117" w:rsidP="009906C6">
            <w:pPr>
              <w:spacing w:line="480" w:lineRule="auto"/>
              <w:rPr>
                <w:rFonts w:ascii="Times New Roman" w:hAnsi="Times New Roman" w:cs="Times New Roman"/>
              </w:rPr>
            </w:pPr>
            <w:r w:rsidRPr="00392368">
              <w:rPr>
                <w:rFonts w:ascii="Times New Roman" w:hAnsi="Times New Roman" w:cs="Times New Roman"/>
              </w:rPr>
              <w:t>2</w:t>
            </w:r>
          </w:p>
        </w:tc>
        <w:tc>
          <w:tcPr>
            <w:tcW w:w="1859" w:type="dxa"/>
            <w:tcBorders>
              <w:left w:val="nil"/>
              <w:bottom w:val="single" w:sz="4" w:space="0" w:color="auto"/>
            </w:tcBorders>
          </w:tcPr>
          <w:p w14:paraId="024529D1" w14:textId="77777777" w:rsidR="00BF4117" w:rsidRPr="00392368" w:rsidRDefault="00BF4117" w:rsidP="009906C6">
            <w:pPr>
              <w:spacing w:line="480" w:lineRule="auto"/>
              <w:rPr>
                <w:rFonts w:ascii="Times New Roman" w:hAnsi="Times New Roman" w:cs="Times New Roman"/>
              </w:rPr>
            </w:pPr>
            <w:r w:rsidRPr="00392368">
              <w:rPr>
                <w:rFonts w:ascii="Times New Roman" w:hAnsi="Times New Roman" w:cs="Times New Roman"/>
              </w:rPr>
              <w:t>3</w:t>
            </w:r>
          </w:p>
        </w:tc>
      </w:tr>
      <w:tr w:rsidR="00BF4117" w:rsidRPr="00392368" w14:paraId="64DF7712" w14:textId="77777777" w:rsidTr="009906C6">
        <w:tc>
          <w:tcPr>
            <w:tcW w:w="3775" w:type="dxa"/>
            <w:tcBorders>
              <w:bottom w:val="nil"/>
              <w:right w:val="nil"/>
            </w:tcBorders>
          </w:tcPr>
          <w:p w14:paraId="6E903197" w14:textId="3C8AFE0C" w:rsidR="00BF4117" w:rsidRPr="00392368" w:rsidRDefault="00BF4117" w:rsidP="00BF4117">
            <w:pPr>
              <w:spacing w:line="480" w:lineRule="auto"/>
              <w:rPr>
                <w:rFonts w:ascii="Times New Roman" w:hAnsi="Times New Roman" w:cs="Times New Roman"/>
              </w:rPr>
            </w:pPr>
            <w:r w:rsidRPr="00AC1B65">
              <w:rPr>
                <w:rFonts w:ascii="Times New Roman" w:hAnsi="Times New Roman" w:cs="Times New Roman"/>
                <w:bCs/>
                <w:sz w:val="20"/>
                <w:szCs w:val="18"/>
              </w:rPr>
              <w:t>Behavioral decision to take the 3</w:t>
            </w:r>
            <w:r w:rsidRPr="00AC1B65">
              <w:rPr>
                <w:rFonts w:ascii="Times New Roman" w:hAnsi="Times New Roman" w:cs="Times New Roman"/>
                <w:bCs/>
                <w:sz w:val="20"/>
                <w:szCs w:val="18"/>
                <w:vertAlign w:val="superscript"/>
              </w:rPr>
              <w:t>rd</w:t>
            </w:r>
            <w:r w:rsidRPr="00AC1B65">
              <w:rPr>
                <w:rFonts w:ascii="Times New Roman" w:hAnsi="Times New Roman" w:cs="Times New Roman"/>
                <w:bCs/>
                <w:sz w:val="20"/>
                <w:szCs w:val="18"/>
              </w:rPr>
              <w:t xml:space="preserve"> man</w:t>
            </w:r>
          </w:p>
        </w:tc>
        <w:tc>
          <w:tcPr>
            <w:tcW w:w="1858" w:type="dxa"/>
            <w:tcBorders>
              <w:left w:val="nil"/>
              <w:bottom w:val="nil"/>
              <w:right w:val="nil"/>
            </w:tcBorders>
          </w:tcPr>
          <w:p w14:paraId="2CCB72EE" w14:textId="77777777" w:rsidR="00BF4117" w:rsidRPr="00392368" w:rsidRDefault="00BF4117" w:rsidP="009906C6">
            <w:pPr>
              <w:spacing w:line="480" w:lineRule="auto"/>
              <w:rPr>
                <w:rFonts w:ascii="Times New Roman" w:hAnsi="Times New Roman" w:cs="Times New Roman"/>
              </w:rPr>
            </w:pPr>
            <w:r w:rsidRPr="00392368">
              <w:rPr>
                <w:rFonts w:ascii="Times New Roman" w:hAnsi="Times New Roman" w:cs="Times New Roman"/>
              </w:rPr>
              <w:t>1</w:t>
            </w:r>
          </w:p>
        </w:tc>
        <w:tc>
          <w:tcPr>
            <w:tcW w:w="1858" w:type="dxa"/>
            <w:tcBorders>
              <w:left w:val="nil"/>
              <w:bottom w:val="nil"/>
              <w:right w:val="nil"/>
            </w:tcBorders>
          </w:tcPr>
          <w:p w14:paraId="1404DEB8" w14:textId="77777777" w:rsidR="00BF4117" w:rsidRPr="00392368" w:rsidRDefault="00BF4117" w:rsidP="009906C6">
            <w:pPr>
              <w:spacing w:line="480" w:lineRule="auto"/>
              <w:rPr>
                <w:rFonts w:ascii="Times New Roman" w:hAnsi="Times New Roman" w:cs="Times New Roman"/>
              </w:rPr>
            </w:pPr>
          </w:p>
        </w:tc>
        <w:tc>
          <w:tcPr>
            <w:tcW w:w="1859" w:type="dxa"/>
            <w:tcBorders>
              <w:left w:val="nil"/>
              <w:bottom w:val="nil"/>
            </w:tcBorders>
          </w:tcPr>
          <w:p w14:paraId="19E0EC8C" w14:textId="77777777" w:rsidR="00BF4117" w:rsidRPr="00392368" w:rsidRDefault="00BF4117" w:rsidP="009906C6">
            <w:pPr>
              <w:spacing w:line="480" w:lineRule="auto"/>
              <w:rPr>
                <w:rFonts w:ascii="Times New Roman" w:hAnsi="Times New Roman" w:cs="Times New Roman"/>
              </w:rPr>
            </w:pPr>
          </w:p>
        </w:tc>
      </w:tr>
      <w:tr w:rsidR="00BF4117" w:rsidRPr="00392368" w14:paraId="70EB669B" w14:textId="77777777" w:rsidTr="009906C6">
        <w:tc>
          <w:tcPr>
            <w:tcW w:w="3775" w:type="dxa"/>
            <w:tcBorders>
              <w:top w:val="nil"/>
              <w:bottom w:val="nil"/>
              <w:right w:val="nil"/>
            </w:tcBorders>
          </w:tcPr>
          <w:p w14:paraId="6BE7E0ED" w14:textId="7F78BB05" w:rsidR="00BF4117" w:rsidRPr="00BF4117" w:rsidRDefault="00BF4117" w:rsidP="00BF4117">
            <w:pPr>
              <w:rPr>
                <w:rFonts w:ascii="Times New Roman" w:hAnsi="Times New Roman" w:cs="Times New Roman"/>
                <w:bCs/>
                <w:sz w:val="20"/>
                <w:szCs w:val="18"/>
              </w:rPr>
            </w:pPr>
            <w:r w:rsidRPr="00AC1B65">
              <w:rPr>
                <w:rFonts w:ascii="Times New Roman" w:hAnsi="Times New Roman" w:cs="Times New Roman"/>
                <w:bCs/>
                <w:sz w:val="20"/>
                <w:szCs w:val="18"/>
              </w:rPr>
              <w:t xml:space="preserve">Likelihood of </w:t>
            </w:r>
            <w:r>
              <w:rPr>
                <w:rFonts w:ascii="Times New Roman" w:hAnsi="Times New Roman" w:cs="Times New Roman"/>
                <w:bCs/>
                <w:sz w:val="20"/>
                <w:szCs w:val="18"/>
              </w:rPr>
              <w:t>helping</w:t>
            </w:r>
          </w:p>
        </w:tc>
        <w:tc>
          <w:tcPr>
            <w:tcW w:w="1858" w:type="dxa"/>
            <w:tcBorders>
              <w:top w:val="nil"/>
              <w:left w:val="nil"/>
              <w:bottom w:val="nil"/>
              <w:right w:val="nil"/>
            </w:tcBorders>
          </w:tcPr>
          <w:p w14:paraId="39ACD9D0" w14:textId="062F580D" w:rsidR="00BF4117" w:rsidRPr="00392368" w:rsidRDefault="00495407" w:rsidP="009906C6">
            <w:pPr>
              <w:spacing w:line="480" w:lineRule="auto"/>
              <w:rPr>
                <w:rFonts w:ascii="Times New Roman" w:hAnsi="Times New Roman" w:cs="Times New Roman"/>
              </w:rPr>
            </w:pPr>
            <w:r>
              <w:rPr>
                <w:rFonts w:ascii="Times New Roman" w:hAnsi="Times New Roman" w:cs="Times New Roman"/>
              </w:rPr>
              <w:t>.84**</w:t>
            </w:r>
          </w:p>
        </w:tc>
        <w:tc>
          <w:tcPr>
            <w:tcW w:w="1858" w:type="dxa"/>
            <w:tcBorders>
              <w:top w:val="nil"/>
              <w:left w:val="nil"/>
              <w:bottom w:val="nil"/>
              <w:right w:val="nil"/>
            </w:tcBorders>
          </w:tcPr>
          <w:p w14:paraId="372CC1D3" w14:textId="77777777" w:rsidR="00BF4117" w:rsidRPr="00392368" w:rsidRDefault="00BF4117" w:rsidP="009906C6">
            <w:pPr>
              <w:spacing w:line="480" w:lineRule="auto"/>
              <w:rPr>
                <w:rFonts w:ascii="Times New Roman" w:hAnsi="Times New Roman" w:cs="Times New Roman"/>
              </w:rPr>
            </w:pPr>
            <w:r w:rsidRPr="00392368">
              <w:rPr>
                <w:rFonts w:ascii="Times New Roman" w:hAnsi="Times New Roman" w:cs="Times New Roman"/>
              </w:rPr>
              <w:t>1</w:t>
            </w:r>
          </w:p>
        </w:tc>
        <w:tc>
          <w:tcPr>
            <w:tcW w:w="1859" w:type="dxa"/>
            <w:tcBorders>
              <w:top w:val="nil"/>
              <w:left w:val="nil"/>
              <w:bottom w:val="nil"/>
            </w:tcBorders>
          </w:tcPr>
          <w:p w14:paraId="4B149D82" w14:textId="77777777" w:rsidR="00BF4117" w:rsidRPr="00392368" w:rsidRDefault="00BF4117" w:rsidP="009906C6">
            <w:pPr>
              <w:spacing w:line="480" w:lineRule="auto"/>
              <w:rPr>
                <w:rFonts w:ascii="Times New Roman" w:hAnsi="Times New Roman" w:cs="Times New Roman"/>
              </w:rPr>
            </w:pPr>
          </w:p>
        </w:tc>
      </w:tr>
      <w:tr w:rsidR="00BF4117" w:rsidRPr="00392368" w14:paraId="3E6E5214" w14:textId="77777777" w:rsidTr="009906C6">
        <w:tc>
          <w:tcPr>
            <w:tcW w:w="3775" w:type="dxa"/>
            <w:tcBorders>
              <w:top w:val="nil"/>
              <w:right w:val="nil"/>
            </w:tcBorders>
          </w:tcPr>
          <w:p w14:paraId="11CC351C" w14:textId="47638D86" w:rsidR="00BF4117" w:rsidRPr="00BF4117" w:rsidRDefault="00BF4117" w:rsidP="00BF4117">
            <w:pPr>
              <w:rPr>
                <w:rFonts w:ascii="Times New Roman" w:hAnsi="Times New Roman" w:cs="Times New Roman"/>
                <w:bCs/>
                <w:sz w:val="20"/>
                <w:szCs w:val="18"/>
              </w:rPr>
            </w:pPr>
            <w:r w:rsidRPr="00AC1B65">
              <w:rPr>
                <w:rFonts w:ascii="Times New Roman" w:hAnsi="Times New Roman" w:cs="Times New Roman"/>
                <w:bCs/>
                <w:sz w:val="20"/>
                <w:szCs w:val="18"/>
              </w:rPr>
              <w:t>Difficulty in deciding</w:t>
            </w:r>
          </w:p>
        </w:tc>
        <w:tc>
          <w:tcPr>
            <w:tcW w:w="1858" w:type="dxa"/>
            <w:tcBorders>
              <w:top w:val="nil"/>
              <w:left w:val="nil"/>
              <w:right w:val="nil"/>
            </w:tcBorders>
          </w:tcPr>
          <w:p w14:paraId="621E1CC1" w14:textId="144028F2" w:rsidR="00BF4117" w:rsidRPr="00392368" w:rsidRDefault="00495407" w:rsidP="009906C6">
            <w:pPr>
              <w:spacing w:line="480" w:lineRule="auto"/>
              <w:rPr>
                <w:rFonts w:ascii="Times New Roman" w:hAnsi="Times New Roman" w:cs="Times New Roman"/>
              </w:rPr>
            </w:pPr>
            <w:r>
              <w:rPr>
                <w:rFonts w:ascii="Times New Roman" w:hAnsi="Times New Roman" w:cs="Times New Roman"/>
              </w:rPr>
              <w:t>-.14*</w:t>
            </w:r>
          </w:p>
        </w:tc>
        <w:tc>
          <w:tcPr>
            <w:tcW w:w="1858" w:type="dxa"/>
            <w:tcBorders>
              <w:top w:val="nil"/>
              <w:left w:val="nil"/>
              <w:right w:val="nil"/>
            </w:tcBorders>
          </w:tcPr>
          <w:p w14:paraId="3842110C" w14:textId="63CF93C3" w:rsidR="00BF4117" w:rsidRPr="00392368" w:rsidRDefault="00495407" w:rsidP="009906C6">
            <w:pPr>
              <w:spacing w:line="480" w:lineRule="auto"/>
              <w:rPr>
                <w:rFonts w:ascii="Times New Roman" w:hAnsi="Times New Roman" w:cs="Times New Roman"/>
              </w:rPr>
            </w:pPr>
            <w:r>
              <w:rPr>
                <w:rFonts w:ascii="Times New Roman" w:hAnsi="Times New Roman" w:cs="Times New Roman"/>
              </w:rPr>
              <w:t>-.19*</w:t>
            </w:r>
          </w:p>
        </w:tc>
        <w:tc>
          <w:tcPr>
            <w:tcW w:w="1859" w:type="dxa"/>
            <w:tcBorders>
              <w:top w:val="nil"/>
              <w:left w:val="nil"/>
            </w:tcBorders>
          </w:tcPr>
          <w:p w14:paraId="5994D9A4" w14:textId="77777777" w:rsidR="00BF4117" w:rsidRPr="00392368" w:rsidRDefault="00BF4117" w:rsidP="009906C6">
            <w:pPr>
              <w:spacing w:line="480" w:lineRule="auto"/>
              <w:rPr>
                <w:rFonts w:ascii="Times New Roman" w:hAnsi="Times New Roman" w:cs="Times New Roman"/>
              </w:rPr>
            </w:pPr>
            <w:r w:rsidRPr="00392368">
              <w:rPr>
                <w:rFonts w:ascii="Times New Roman" w:hAnsi="Times New Roman" w:cs="Times New Roman"/>
              </w:rPr>
              <w:t>1</w:t>
            </w:r>
          </w:p>
        </w:tc>
      </w:tr>
    </w:tbl>
    <w:p w14:paraId="7CAEC8E4" w14:textId="4C72B7B9" w:rsidR="005659DE" w:rsidRDefault="005659DE" w:rsidP="005659DE">
      <w:pPr>
        <w:spacing w:line="480" w:lineRule="auto"/>
        <w:rPr>
          <w:rFonts w:ascii="Times New Roman" w:hAnsi="Times New Roman" w:cs="Times New Roman"/>
          <w:i/>
          <w:sz w:val="24"/>
          <w:szCs w:val="24"/>
        </w:rPr>
      </w:pPr>
      <w:r w:rsidRPr="00721827">
        <w:rPr>
          <w:rFonts w:ascii="Times New Roman" w:hAnsi="Times New Roman" w:cs="Times New Roman"/>
          <w:i/>
          <w:sz w:val="24"/>
          <w:szCs w:val="24"/>
        </w:rPr>
        <w:t xml:space="preserve">Note. </w:t>
      </w:r>
      <w:r w:rsidR="00495407">
        <w:rPr>
          <w:rFonts w:ascii="Times New Roman" w:hAnsi="Times New Roman" w:cs="Times New Roman"/>
          <w:i/>
          <w:sz w:val="24"/>
          <w:szCs w:val="24"/>
        </w:rPr>
        <w:t>* p &lt; .05, ** p &lt; .01</w:t>
      </w:r>
      <w:r w:rsidRPr="003501AD">
        <w:rPr>
          <w:rFonts w:ascii="Times New Roman" w:hAnsi="Times New Roman" w:cs="Times New Roman"/>
          <w:i/>
          <w:sz w:val="24"/>
          <w:szCs w:val="24"/>
        </w:rPr>
        <w:t xml:space="preserve">. </w:t>
      </w:r>
    </w:p>
    <w:p w14:paraId="3E7FF765" w14:textId="46DF44F6" w:rsidR="00B9533B" w:rsidRDefault="00B9533B" w:rsidP="00B9533B">
      <w:pPr>
        <w:spacing w:line="480" w:lineRule="auto"/>
        <w:rPr>
          <w:rFonts w:ascii="Times New Roman" w:hAnsi="Times New Roman" w:cs="Times New Roman"/>
          <w:sz w:val="24"/>
          <w:szCs w:val="24"/>
        </w:rPr>
      </w:pPr>
      <w:r>
        <w:rPr>
          <w:rFonts w:ascii="Times New Roman" w:hAnsi="Times New Roman" w:cs="Times New Roman"/>
          <w:sz w:val="24"/>
          <w:szCs w:val="24"/>
        </w:rPr>
        <w:t xml:space="preserve">Correlations between variables of Study </w:t>
      </w:r>
      <w:r w:rsidR="00C37672">
        <w:rPr>
          <w:rFonts w:ascii="Times New Roman" w:hAnsi="Times New Roman" w:cs="Times New Roman"/>
          <w:sz w:val="24"/>
          <w:szCs w:val="24"/>
        </w:rPr>
        <w:t>2</w:t>
      </w:r>
      <w:r>
        <w:rPr>
          <w:rFonts w:ascii="Times New Roman" w:hAnsi="Times New Roman" w:cs="Times New Roman"/>
          <w:sz w:val="24"/>
          <w:szCs w:val="24"/>
        </w:rPr>
        <w:t xml:space="preserve"> are presented in Table </w:t>
      </w:r>
      <w:r w:rsidR="004757E0">
        <w:rPr>
          <w:rFonts w:ascii="Times New Roman" w:hAnsi="Times New Roman" w:cs="Times New Roman"/>
          <w:sz w:val="24"/>
          <w:szCs w:val="24"/>
        </w:rPr>
        <w:t>B</w:t>
      </w:r>
      <w:r>
        <w:rPr>
          <w:rFonts w:ascii="Times New Roman" w:hAnsi="Times New Roman" w:cs="Times New Roman"/>
          <w:sz w:val="24"/>
          <w:szCs w:val="24"/>
        </w:rPr>
        <w:t xml:space="preserve">. </w:t>
      </w:r>
    </w:p>
    <w:p w14:paraId="208FF519" w14:textId="10D32719" w:rsidR="00F810DB" w:rsidRPr="00392368" w:rsidRDefault="00F810DB" w:rsidP="00F810DB">
      <w:pPr>
        <w:spacing w:line="480" w:lineRule="auto"/>
        <w:rPr>
          <w:rFonts w:ascii="Times New Roman" w:hAnsi="Times New Roman" w:cs="Times New Roman"/>
          <w:b/>
          <w:sz w:val="24"/>
          <w:szCs w:val="24"/>
        </w:rPr>
      </w:pPr>
      <w:r w:rsidRPr="00392368">
        <w:rPr>
          <w:rFonts w:ascii="Times New Roman" w:hAnsi="Times New Roman" w:cs="Times New Roman"/>
          <w:b/>
          <w:sz w:val="24"/>
          <w:szCs w:val="24"/>
        </w:rPr>
        <w:t xml:space="preserve">Study </w:t>
      </w:r>
      <w:r>
        <w:rPr>
          <w:rFonts w:ascii="Times New Roman" w:hAnsi="Times New Roman" w:cs="Times New Roman" w:hint="eastAsia"/>
          <w:b/>
          <w:sz w:val="24"/>
          <w:szCs w:val="24"/>
        </w:rPr>
        <w:t>3</w:t>
      </w:r>
    </w:p>
    <w:p w14:paraId="2FA20B8D" w14:textId="1552B078" w:rsidR="008A7C5A" w:rsidRDefault="008A7C5A" w:rsidP="008A7C5A">
      <w:pPr>
        <w:spacing w:line="480" w:lineRule="auto"/>
        <w:rPr>
          <w:rFonts w:ascii="Times New Roman" w:hAnsi="Times New Roman" w:cs="Times New Roman"/>
          <w:sz w:val="24"/>
          <w:szCs w:val="24"/>
        </w:rPr>
      </w:pPr>
      <w:r>
        <w:rPr>
          <w:rFonts w:ascii="Times New Roman" w:hAnsi="Times New Roman" w:cs="Times New Roman"/>
          <w:sz w:val="24"/>
          <w:szCs w:val="24"/>
        </w:rPr>
        <w:t xml:space="preserve">Correlations between variables of Study </w:t>
      </w:r>
      <w:r w:rsidR="00C37672">
        <w:rPr>
          <w:rFonts w:ascii="Times New Roman" w:hAnsi="Times New Roman" w:cs="Times New Roman"/>
          <w:sz w:val="24"/>
          <w:szCs w:val="24"/>
        </w:rPr>
        <w:t>3</w:t>
      </w:r>
      <w:r>
        <w:rPr>
          <w:rFonts w:ascii="Times New Roman" w:hAnsi="Times New Roman" w:cs="Times New Roman"/>
          <w:sz w:val="24"/>
          <w:szCs w:val="24"/>
        </w:rPr>
        <w:t xml:space="preserve"> are presented in Table C. </w:t>
      </w:r>
    </w:p>
    <w:p w14:paraId="653FBD1D" w14:textId="395080AE" w:rsidR="00F810DB" w:rsidRPr="00392368" w:rsidRDefault="00F810DB" w:rsidP="00F810DB">
      <w:pPr>
        <w:spacing w:line="480" w:lineRule="auto"/>
        <w:rPr>
          <w:rFonts w:ascii="Times New Roman" w:hAnsi="Times New Roman" w:cs="Times New Roman"/>
          <w:sz w:val="24"/>
          <w:szCs w:val="24"/>
        </w:rPr>
      </w:pPr>
      <w:r w:rsidRPr="00392368">
        <w:rPr>
          <w:rFonts w:ascii="Times New Roman" w:hAnsi="Times New Roman" w:cs="Times New Roman"/>
          <w:sz w:val="24"/>
          <w:szCs w:val="24"/>
        </w:rPr>
        <w:t>We also included one open-ended question about participants’ reasons behind their decision but do not discuss these data in this paper.</w:t>
      </w:r>
    </w:p>
    <w:p w14:paraId="50D123D2" w14:textId="15F04BF7" w:rsidR="00125D55" w:rsidRDefault="00125D55" w:rsidP="00125D55">
      <w:pPr>
        <w:spacing w:line="480" w:lineRule="auto"/>
        <w:rPr>
          <w:rFonts w:ascii="Times New Roman" w:hAnsi="Times New Roman" w:cs="Times New Roman"/>
          <w:sz w:val="24"/>
          <w:szCs w:val="24"/>
        </w:rPr>
      </w:pPr>
      <w:r w:rsidRPr="00392368">
        <w:rPr>
          <w:rFonts w:ascii="Times New Roman" w:hAnsi="Times New Roman" w:cs="Times New Roman"/>
          <w:sz w:val="24"/>
          <w:szCs w:val="24"/>
        </w:rPr>
        <w:t xml:space="preserve">We also asked the question “To what extent do you think people in your community would act toward </w:t>
      </w:r>
      <w:r w:rsidR="0087211F">
        <w:rPr>
          <w:rFonts w:ascii="Times New Roman" w:hAnsi="Times New Roman" w:cs="Times New Roman"/>
          <w:sz w:val="24"/>
          <w:szCs w:val="24"/>
        </w:rPr>
        <w:t>[target]</w:t>
      </w:r>
      <w:r w:rsidRPr="00392368">
        <w:rPr>
          <w:rFonts w:ascii="Times New Roman" w:hAnsi="Times New Roman" w:cs="Times New Roman"/>
          <w:sz w:val="24"/>
          <w:szCs w:val="24"/>
        </w:rPr>
        <w:t xml:space="preserve"> if in the same situation?” </w:t>
      </w:r>
      <w:r w:rsidR="00F07980">
        <w:rPr>
          <w:rFonts w:ascii="Times New Roman" w:hAnsi="Times New Roman" w:cs="Times New Roman"/>
          <w:sz w:val="24"/>
          <w:szCs w:val="24"/>
        </w:rPr>
        <w:t xml:space="preserve">The effect of name was significant, </w:t>
      </w:r>
      <w:r w:rsidR="00F07980" w:rsidRPr="00EA35C9">
        <w:rPr>
          <w:rFonts w:ascii="Times New Roman" w:hAnsi="Times New Roman" w:cs="Times New Roman"/>
          <w:i/>
          <w:sz w:val="24"/>
          <w:szCs w:val="24"/>
        </w:rPr>
        <w:t>F</w:t>
      </w:r>
      <w:r w:rsidR="00F07980">
        <w:rPr>
          <w:rFonts w:ascii="Times New Roman" w:hAnsi="Times New Roman" w:cs="Times New Roman"/>
          <w:sz w:val="24"/>
          <w:szCs w:val="24"/>
        </w:rPr>
        <w:t xml:space="preserve"> (2, 477) = 4.41, </w:t>
      </w:r>
      <w:r w:rsidR="00F07980" w:rsidRPr="00EA35C9">
        <w:rPr>
          <w:rFonts w:ascii="Times New Roman" w:hAnsi="Times New Roman" w:cs="Times New Roman"/>
          <w:i/>
          <w:sz w:val="24"/>
          <w:szCs w:val="24"/>
        </w:rPr>
        <w:t>p</w:t>
      </w:r>
      <w:r w:rsidR="00F07980">
        <w:rPr>
          <w:rFonts w:ascii="Times New Roman" w:hAnsi="Times New Roman" w:cs="Times New Roman"/>
          <w:sz w:val="24"/>
          <w:szCs w:val="24"/>
        </w:rPr>
        <w:t xml:space="preserve"> = .013, partial e</w:t>
      </w:r>
      <w:r w:rsidR="004B0566">
        <w:rPr>
          <w:rFonts w:ascii="Times New Roman" w:hAnsi="Times New Roman" w:cs="Times New Roman"/>
          <w:sz w:val="24"/>
          <w:szCs w:val="24"/>
        </w:rPr>
        <w:t>ta-squared = .018. Participants</w:t>
      </w:r>
      <w:r w:rsidR="00F07980">
        <w:rPr>
          <w:rFonts w:ascii="Times New Roman" w:hAnsi="Times New Roman" w:cs="Times New Roman"/>
          <w:sz w:val="24"/>
          <w:szCs w:val="24"/>
        </w:rPr>
        <w:t xml:space="preserve"> </w:t>
      </w:r>
      <w:r w:rsidR="000A0493">
        <w:rPr>
          <w:rFonts w:ascii="Times New Roman" w:hAnsi="Times New Roman" w:cs="Times New Roman"/>
          <w:sz w:val="24"/>
          <w:szCs w:val="24"/>
        </w:rPr>
        <w:t xml:space="preserve">were more likely to think people in their community </w:t>
      </w:r>
      <w:r w:rsidR="004B0566">
        <w:rPr>
          <w:rFonts w:ascii="Times New Roman" w:hAnsi="Times New Roman" w:cs="Times New Roman"/>
          <w:sz w:val="24"/>
          <w:szCs w:val="24"/>
        </w:rPr>
        <w:t xml:space="preserve">would </w:t>
      </w:r>
      <w:r w:rsidR="000A0493">
        <w:rPr>
          <w:rFonts w:ascii="Times New Roman" w:hAnsi="Times New Roman" w:cs="Times New Roman"/>
          <w:sz w:val="24"/>
          <w:szCs w:val="24"/>
        </w:rPr>
        <w:t xml:space="preserve">save the </w:t>
      </w:r>
      <w:r w:rsidR="004B0566">
        <w:rPr>
          <w:rFonts w:ascii="Times New Roman" w:hAnsi="Times New Roman" w:cs="Times New Roman"/>
          <w:sz w:val="24"/>
          <w:szCs w:val="24"/>
        </w:rPr>
        <w:t>White target (</w:t>
      </w:r>
      <w:r w:rsidR="004B0566" w:rsidRPr="004B0566">
        <w:rPr>
          <w:rFonts w:ascii="Times New Roman" w:hAnsi="Times New Roman" w:cs="Times New Roman"/>
          <w:i/>
          <w:sz w:val="24"/>
          <w:szCs w:val="24"/>
        </w:rPr>
        <w:t>M</w:t>
      </w:r>
      <w:r w:rsidR="004B0566">
        <w:rPr>
          <w:rFonts w:ascii="Times New Roman" w:hAnsi="Times New Roman" w:cs="Times New Roman"/>
          <w:sz w:val="24"/>
          <w:szCs w:val="24"/>
        </w:rPr>
        <w:t xml:space="preserve"> = 3.95, </w:t>
      </w:r>
      <w:r w:rsidR="004B0566" w:rsidRPr="004B0566">
        <w:rPr>
          <w:rFonts w:ascii="Times New Roman" w:hAnsi="Times New Roman" w:cs="Times New Roman"/>
          <w:i/>
          <w:sz w:val="24"/>
          <w:szCs w:val="24"/>
        </w:rPr>
        <w:t>SD</w:t>
      </w:r>
      <w:r w:rsidR="004B0566">
        <w:rPr>
          <w:rFonts w:ascii="Times New Roman" w:hAnsi="Times New Roman" w:cs="Times New Roman"/>
          <w:sz w:val="24"/>
          <w:szCs w:val="24"/>
        </w:rPr>
        <w:t xml:space="preserve"> = 1.80) than either the </w:t>
      </w:r>
      <w:r w:rsidR="000A0493">
        <w:rPr>
          <w:rFonts w:ascii="Times New Roman" w:hAnsi="Times New Roman" w:cs="Times New Roman"/>
          <w:sz w:val="24"/>
          <w:szCs w:val="24"/>
        </w:rPr>
        <w:t>Arab target with an A</w:t>
      </w:r>
      <w:r w:rsidR="004B0566">
        <w:rPr>
          <w:rFonts w:ascii="Times New Roman" w:hAnsi="Times New Roman" w:cs="Times New Roman"/>
          <w:sz w:val="24"/>
          <w:szCs w:val="24"/>
        </w:rPr>
        <w:t>nglo name (</w:t>
      </w:r>
      <w:r w:rsidR="004B0566" w:rsidRPr="004B0566">
        <w:rPr>
          <w:rFonts w:ascii="Times New Roman" w:hAnsi="Times New Roman" w:cs="Times New Roman"/>
          <w:i/>
          <w:sz w:val="24"/>
          <w:szCs w:val="24"/>
        </w:rPr>
        <w:t>M</w:t>
      </w:r>
      <w:r w:rsidR="004B0566">
        <w:rPr>
          <w:rFonts w:ascii="Times New Roman" w:hAnsi="Times New Roman" w:cs="Times New Roman"/>
          <w:sz w:val="24"/>
          <w:szCs w:val="24"/>
        </w:rPr>
        <w:t xml:space="preserve"> = 3.41, </w:t>
      </w:r>
      <w:r w:rsidR="004B0566" w:rsidRPr="004B0566">
        <w:rPr>
          <w:rFonts w:ascii="Times New Roman" w:hAnsi="Times New Roman" w:cs="Times New Roman"/>
          <w:i/>
          <w:sz w:val="24"/>
          <w:szCs w:val="24"/>
        </w:rPr>
        <w:t>SD</w:t>
      </w:r>
      <w:r w:rsidR="004B0566">
        <w:rPr>
          <w:rFonts w:ascii="Times New Roman" w:hAnsi="Times New Roman" w:cs="Times New Roman"/>
          <w:sz w:val="24"/>
          <w:szCs w:val="24"/>
        </w:rPr>
        <w:t xml:space="preserve"> = 1.73; </w:t>
      </w:r>
      <w:r w:rsidR="00273D92" w:rsidRPr="00273D92">
        <w:rPr>
          <w:rFonts w:ascii="Times New Roman" w:hAnsi="Times New Roman" w:cs="Times New Roman"/>
          <w:i/>
          <w:sz w:val="24"/>
          <w:szCs w:val="24"/>
        </w:rPr>
        <w:t>B</w:t>
      </w:r>
      <w:r w:rsidR="00273D92">
        <w:rPr>
          <w:rFonts w:ascii="Times New Roman" w:hAnsi="Times New Roman" w:cs="Times New Roman"/>
          <w:sz w:val="24"/>
          <w:szCs w:val="24"/>
        </w:rPr>
        <w:t xml:space="preserve"> = .54, </w:t>
      </w:r>
      <w:r w:rsidR="00273D92" w:rsidRPr="00273D92">
        <w:rPr>
          <w:rFonts w:ascii="Times New Roman" w:hAnsi="Times New Roman" w:cs="Times New Roman"/>
          <w:i/>
          <w:sz w:val="24"/>
          <w:szCs w:val="24"/>
        </w:rPr>
        <w:t>t</w:t>
      </w:r>
      <w:r w:rsidR="00273D92">
        <w:rPr>
          <w:rFonts w:ascii="Times New Roman" w:hAnsi="Times New Roman" w:cs="Times New Roman"/>
          <w:sz w:val="24"/>
          <w:szCs w:val="24"/>
        </w:rPr>
        <w:t xml:space="preserve"> = 2.70, </w:t>
      </w:r>
      <w:r w:rsidR="004B0566" w:rsidRPr="00EA35C9">
        <w:rPr>
          <w:rFonts w:ascii="Times New Roman" w:hAnsi="Times New Roman" w:cs="Times New Roman"/>
          <w:i/>
          <w:sz w:val="24"/>
          <w:szCs w:val="24"/>
        </w:rPr>
        <w:t>p</w:t>
      </w:r>
      <w:r w:rsidR="004B0566">
        <w:rPr>
          <w:rFonts w:ascii="Times New Roman" w:hAnsi="Times New Roman" w:cs="Times New Roman"/>
          <w:sz w:val="24"/>
          <w:szCs w:val="24"/>
        </w:rPr>
        <w:t xml:space="preserve"> = .007, 95%CI [.15, .93]) or the Arab target with an original ethnic name (</w:t>
      </w:r>
      <w:r w:rsidR="004B0566" w:rsidRPr="004B0566">
        <w:rPr>
          <w:rFonts w:ascii="Times New Roman" w:hAnsi="Times New Roman" w:cs="Times New Roman"/>
          <w:i/>
          <w:sz w:val="24"/>
          <w:szCs w:val="24"/>
        </w:rPr>
        <w:t>M</w:t>
      </w:r>
      <w:r w:rsidR="004B0566">
        <w:rPr>
          <w:rFonts w:ascii="Times New Roman" w:hAnsi="Times New Roman" w:cs="Times New Roman"/>
          <w:sz w:val="24"/>
          <w:szCs w:val="24"/>
        </w:rPr>
        <w:t xml:space="preserve"> = 3.48, </w:t>
      </w:r>
      <w:r w:rsidR="004B0566" w:rsidRPr="004B0566">
        <w:rPr>
          <w:rFonts w:ascii="Times New Roman" w:hAnsi="Times New Roman" w:cs="Times New Roman"/>
          <w:i/>
          <w:sz w:val="24"/>
          <w:szCs w:val="24"/>
        </w:rPr>
        <w:t>SD</w:t>
      </w:r>
      <w:r w:rsidR="004B0566">
        <w:rPr>
          <w:rFonts w:ascii="Times New Roman" w:hAnsi="Times New Roman" w:cs="Times New Roman"/>
          <w:sz w:val="24"/>
          <w:szCs w:val="24"/>
        </w:rPr>
        <w:t xml:space="preserve"> = 1.77; </w:t>
      </w:r>
      <w:r w:rsidR="00273D92" w:rsidRPr="00273D92">
        <w:rPr>
          <w:rFonts w:ascii="Times New Roman" w:hAnsi="Times New Roman" w:cs="Times New Roman"/>
          <w:i/>
          <w:sz w:val="24"/>
          <w:szCs w:val="24"/>
        </w:rPr>
        <w:t>B</w:t>
      </w:r>
      <w:r w:rsidR="00273D92">
        <w:rPr>
          <w:rFonts w:ascii="Times New Roman" w:hAnsi="Times New Roman" w:cs="Times New Roman"/>
          <w:sz w:val="24"/>
          <w:szCs w:val="24"/>
        </w:rPr>
        <w:t xml:space="preserve"> = .47, </w:t>
      </w:r>
      <w:r w:rsidR="00273D92" w:rsidRPr="00273D92">
        <w:rPr>
          <w:rFonts w:ascii="Times New Roman" w:hAnsi="Times New Roman" w:cs="Times New Roman"/>
          <w:i/>
          <w:sz w:val="24"/>
          <w:szCs w:val="24"/>
        </w:rPr>
        <w:t>t</w:t>
      </w:r>
      <w:r w:rsidR="00273D92">
        <w:rPr>
          <w:rFonts w:ascii="Times New Roman" w:hAnsi="Times New Roman" w:cs="Times New Roman"/>
          <w:sz w:val="24"/>
          <w:szCs w:val="24"/>
        </w:rPr>
        <w:t xml:space="preserve"> = 2.42, </w:t>
      </w:r>
      <w:r w:rsidR="004B0566" w:rsidRPr="00EA35C9">
        <w:rPr>
          <w:rFonts w:ascii="Times New Roman" w:hAnsi="Times New Roman" w:cs="Times New Roman"/>
          <w:i/>
          <w:sz w:val="24"/>
          <w:szCs w:val="24"/>
        </w:rPr>
        <w:t>p</w:t>
      </w:r>
      <w:r w:rsidR="004B0566">
        <w:rPr>
          <w:rFonts w:ascii="Times New Roman" w:hAnsi="Times New Roman" w:cs="Times New Roman"/>
          <w:sz w:val="24"/>
          <w:szCs w:val="24"/>
        </w:rPr>
        <w:t xml:space="preserve"> = .016, 95%CI</w:t>
      </w:r>
      <w:r w:rsidR="00AA27A8">
        <w:rPr>
          <w:rFonts w:ascii="Times New Roman" w:hAnsi="Times New Roman" w:cs="Times New Roman"/>
          <w:sz w:val="24"/>
          <w:szCs w:val="24"/>
        </w:rPr>
        <w:t xml:space="preserve"> </w:t>
      </w:r>
      <w:r w:rsidR="004B0566">
        <w:rPr>
          <w:rFonts w:ascii="Times New Roman" w:hAnsi="Times New Roman" w:cs="Times New Roman"/>
          <w:sz w:val="24"/>
          <w:szCs w:val="24"/>
        </w:rPr>
        <w:t xml:space="preserve">[.09, .86]). The difference between the Anglo and original name condition was not significant, </w:t>
      </w:r>
      <w:r w:rsidR="00273D92" w:rsidRPr="00273D92">
        <w:rPr>
          <w:rFonts w:ascii="Times New Roman" w:hAnsi="Times New Roman" w:cs="Times New Roman"/>
          <w:i/>
          <w:sz w:val="24"/>
          <w:szCs w:val="24"/>
        </w:rPr>
        <w:t>B</w:t>
      </w:r>
      <w:r w:rsidR="00273D92">
        <w:rPr>
          <w:rFonts w:ascii="Times New Roman" w:hAnsi="Times New Roman" w:cs="Times New Roman"/>
          <w:sz w:val="24"/>
          <w:szCs w:val="24"/>
        </w:rPr>
        <w:t xml:space="preserve"> = .06, </w:t>
      </w:r>
      <w:r w:rsidR="00273D92" w:rsidRPr="00273D92">
        <w:rPr>
          <w:rFonts w:ascii="Times New Roman" w:hAnsi="Times New Roman" w:cs="Times New Roman"/>
          <w:i/>
          <w:sz w:val="24"/>
          <w:szCs w:val="24"/>
        </w:rPr>
        <w:t>t</w:t>
      </w:r>
      <w:r w:rsidR="00273D92">
        <w:rPr>
          <w:rFonts w:ascii="Times New Roman" w:hAnsi="Times New Roman" w:cs="Times New Roman"/>
          <w:sz w:val="24"/>
          <w:szCs w:val="24"/>
        </w:rPr>
        <w:t xml:space="preserve"> = .32, </w:t>
      </w:r>
      <w:r w:rsidR="004B0566" w:rsidRPr="00EA35C9">
        <w:rPr>
          <w:rFonts w:ascii="Times New Roman" w:hAnsi="Times New Roman" w:cs="Times New Roman"/>
          <w:i/>
          <w:sz w:val="24"/>
          <w:szCs w:val="24"/>
        </w:rPr>
        <w:t>p</w:t>
      </w:r>
      <w:r w:rsidR="004B0566">
        <w:rPr>
          <w:rFonts w:ascii="Times New Roman" w:hAnsi="Times New Roman" w:cs="Times New Roman"/>
          <w:sz w:val="24"/>
          <w:szCs w:val="24"/>
        </w:rPr>
        <w:t xml:space="preserve"> = .747, 95%CI</w:t>
      </w:r>
      <w:r w:rsidR="001A381C">
        <w:rPr>
          <w:rFonts w:ascii="Times New Roman" w:hAnsi="Times New Roman" w:cs="Times New Roman"/>
          <w:sz w:val="24"/>
          <w:szCs w:val="24"/>
        </w:rPr>
        <w:t xml:space="preserve"> </w:t>
      </w:r>
      <w:r w:rsidR="004B0566">
        <w:rPr>
          <w:rFonts w:ascii="Times New Roman" w:hAnsi="Times New Roman" w:cs="Times New Roman"/>
          <w:sz w:val="24"/>
          <w:szCs w:val="24"/>
        </w:rPr>
        <w:t xml:space="preserve">[-.45, .33].  </w:t>
      </w:r>
      <w:bookmarkStart w:id="0" w:name="_GoBack"/>
      <w:bookmarkEnd w:id="0"/>
    </w:p>
    <w:p w14:paraId="00BC5805" w14:textId="08662668" w:rsidR="00125D55" w:rsidRDefault="00125D55" w:rsidP="00125D55">
      <w:pPr>
        <w:spacing w:line="480" w:lineRule="auto"/>
        <w:rPr>
          <w:rFonts w:ascii="Times New Roman" w:hAnsi="Times New Roman" w:cs="Times New Roman"/>
          <w:sz w:val="24"/>
          <w:szCs w:val="24"/>
        </w:rPr>
      </w:pPr>
      <w:r w:rsidRPr="00392368">
        <w:rPr>
          <w:rFonts w:ascii="Times New Roman" w:hAnsi="Times New Roman" w:cs="Times New Roman"/>
          <w:sz w:val="24"/>
          <w:szCs w:val="24"/>
        </w:rPr>
        <w:t>We examined participant gender effects but found no significant main or interactive effects on any of the outcomes.</w:t>
      </w:r>
    </w:p>
    <w:p w14:paraId="04C84164" w14:textId="77777777" w:rsidR="008A7C5A" w:rsidRPr="00392368" w:rsidRDefault="008A7C5A" w:rsidP="008A7C5A">
      <w:pPr>
        <w:pStyle w:val="BodyText"/>
        <w:spacing w:line="480" w:lineRule="auto"/>
        <w:rPr>
          <w:rFonts w:ascii="Times New Roman" w:hAnsi="Times New Roman" w:cs="Times New Roman"/>
          <w:sz w:val="24"/>
          <w:szCs w:val="24"/>
          <w:lang w:eastAsia="en-US"/>
        </w:rPr>
      </w:pPr>
      <w:r w:rsidRPr="00392368">
        <w:rPr>
          <w:rFonts w:ascii="Times New Roman" w:hAnsi="Times New Roman" w:cs="Times New Roman"/>
          <w:sz w:val="24"/>
          <w:szCs w:val="24"/>
          <w:lang w:eastAsia="en-US"/>
        </w:rPr>
        <w:t xml:space="preserve">Table </w:t>
      </w:r>
      <w:r>
        <w:rPr>
          <w:rFonts w:ascii="Times New Roman" w:hAnsi="Times New Roman" w:cs="Times New Roman"/>
          <w:sz w:val="24"/>
          <w:szCs w:val="24"/>
          <w:lang w:eastAsia="en-US"/>
        </w:rPr>
        <w:t>C</w:t>
      </w:r>
      <w:r w:rsidRPr="00392368">
        <w:rPr>
          <w:rFonts w:ascii="Times New Roman" w:hAnsi="Times New Roman" w:cs="Times New Roman"/>
          <w:sz w:val="24"/>
          <w:szCs w:val="24"/>
          <w:lang w:eastAsia="en-US"/>
        </w:rPr>
        <w:t xml:space="preserve">.  </w:t>
      </w:r>
    </w:p>
    <w:p w14:paraId="118158CC" w14:textId="77777777" w:rsidR="008A7C5A" w:rsidRPr="00392368" w:rsidRDefault="008A7C5A" w:rsidP="008A7C5A">
      <w:pPr>
        <w:pStyle w:val="BodyText"/>
        <w:spacing w:line="480" w:lineRule="auto"/>
        <w:rPr>
          <w:rFonts w:ascii="Times New Roman" w:hAnsi="Times New Roman" w:cs="Times New Roman"/>
          <w:i/>
          <w:sz w:val="24"/>
          <w:szCs w:val="24"/>
          <w:lang w:eastAsia="en-US"/>
        </w:rPr>
      </w:pPr>
      <w:r w:rsidRPr="00392368">
        <w:rPr>
          <w:rFonts w:ascii="Times New Roman" w:hAnsi="Times New Roman" w:cs="Times New Roman"/>
          <w:i/>
          <w:sz w:val="24"/>
          <w:szCs w:val="24"/>
          <w:lang w:eastAsia="en-US"/>
        </w:rPr>
        <w:t xml:space="preserve">Correlations between variables, Study </w:t>
      </w:r>
      <w:r>
        <w:rPr>
          <w:rFonts w:ascii="Times New Roman" w:hAnsi="Times New Roman" w:cs="Times New Roman"/>
          <w:i/>
          <w:sz w:val="24"/>
          <w:szCs w:val="24"/>
          <w:lang w:eastAsia="en-US"/>
        </w:rPr>
        <w:t>3</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168"/>
        <w:gridCol w:w="1599"/>
        <w:gridCol w:w="1591"/>
        <w:gridCol w:w="1513"/>
        <w:gridCol w:w="1489"/>
      </w:tblGrid>
      <w:tr w:rsidR="008A7C5A" w:rsidRPr="00392368" w14:paraId="6BD90113" w14:textId="77777777" w:rsidTr="00C87F1F">
        <w:tc>
          <w:tcPr>
            <w:tcW w:w="3168" w:type="dxa"/>
            <w:tcBorders>
              <w:bottom w:val="single" w:sz="4" w:space="0" w:color="auto"/>
              <w:right w:val="nil"/>
            </w:tcBorders>
          </w:tcPr>
          <w:p w14:paraId="2A3837D1" w14:textId="77777777" w:rsidR="008A7C5A" w:rsidRPr="00392368" w:rsidRDefault="008A7C5A" w:rsidP="009906C6">
            <w:pPr>
              <w:spacing w:line="480" w:lineRule="auto"/>
              <w:rPr>
                <w:rFonts w:ascii="Times New Roman" w:hAnsi="Times New Roman" w:cs="Times New Roman"/>
              </w:rPr>
            </w:pPr>
          </w:p>
        </w:tc>
        <w:tc>
          <w:tcPr>
            <w:tcW w:w="1599" w:type="dxa"/>
            <w:tcBorders>
              <w:left w:val="nil"/>
              <w:bottom w:val="single" w:sz="4" w:space="0" w:color="auto"/>
              <w:right w:val="nil"/>
            </w:tcBorders>
          </w:tcPr>
          <w:p w14:paraId="49C21F1F" w14:textId="77777777" w:rsidR="008A7C5A" w:rsidRPr="00392368" w:rsidRDefault="008A7C5A" w:rsidP="009906C6">
            <w:pPr>
              <w:spacing w:line="480" w:lineRule="auto"/>
              <w:rPr>
                <w:rFonts w:ascii="Times New Roman" w:hAnsi="Times New Roman" w:cs="Times New Roman"/>
              </w:rPr>
            </w:pPr>
            <w:r w:rsidRPr="00392368">
              <w:rPr>
                <w:rFonts w:ascii="Times New Roman" w:hAnsi="Times New Roman" w:cs="Times New Roman"/>
              </w:rPr>
              <w:t>1</w:t>
            </w:r>
          </w:p>
        </w:tc>
        <w:tc>
          <w:tcPr>
            <w:tcW w:w="1591" w:type="dxa"/>
            <w:tcBorders>
              <w:left w:val="nil"/>
              <w:bottom w:val="single" w:sz="4" w:space="0" w:color="auto"/>
              <w:right w:val="nil"/>
            </w:tcBorders>
          </w:tcPr>
          <w:p w14:paraId="3730CC11" w14:textId="77777777" w:rsidR="008A7C5A" w:rsidRPr="00392368" w:rsidRDefault="008A7C5A" w:rsidP="009906C6">
            <w:pPr>
              <w:spacing w:line="480" w:lineRule="auto"/>
              <w:rPr>
                <w:rFonts w:ascii="Times New Roman" w:hAnsi="Times New Roman" w:cs="Times New Roman"/>
              </w:rPr>
            </w:pPr>
            <w:r w:rsidRPr="00392368">
              <w:rPr>
                <w:rFonts w:ascii="Times New Roman" w:hAnsi="Times New Roman" w:cs="Times New Roman"/>
              </w:rPr>
              <w:t>2</w:t>
            </w:r>
          </w:p>
        </w:tc>
        <w:tc>
          <w:tcPr>
            <w:tcW w:w="1513" w:type="dxa"/>
            <w:tcBorders>
              <w:left w:val="nil"/>
              <w:bottom w:val="single" w:sz="4" w:space="0" w:color="auto"/>
              <w:right w:val="nil"/>
            </w:tcBorders>
          </w:tcPr>
          <w:p w14:paraId="66117FEA" w14:textId="77777777" w:rsidR="008A7C5A" w:rsidRPr="00392368" w:rsidRDefault="008A7C5A" w:rsidP="009906C6">
            <w:pPr>
              <w:spacing w:line="480" w:lineRule="auto"/>
              <w:rPr>
                <w:rFonts w:ascii="Times New Roman" w:hAnsi="Times New Roman" w:cs="Times New Roman"/>
              </w:rPr>
            </w:pPr>
            <w:r w:rsidRPr="00392368">
              <w:rPr>
                <w:rFonts w:ascii="Times New Roman" w:hAnsi="Times New Roman" w:cs="Times New Roman"/>
              </w:rPr>
              <w:t>3</w:t>
            </w:r>
          </w:p>
        </w:tc>
        <w:tc>
          <w:tcPr>
            <w:tcW w:w="1489" w:type="dxa"/>
            <w:tcBorders>
              <w:left w:val="nil"/>
              <w:bottom w:val="single" w:sz="4" w:space="0" w:color="auto"/>
            </w:tcBorders>
          </w:tcPr>
          <w:p w14:paraId="486528BF" w14:textId="77777777" w:rsidR="008A7C5A" w:rsidRPr="00392368" w:rsidRDefault="008A7C5A" w:rsidP="009906C6">
            <w:pPr>
              <w:spacing w:line="480" w:lineRule="auto"/>
              <w:rPr>
                <w:rFonts w:ascii="Times New Roman" w:hAnsi="Times New Roman" w:cs="Times New Roman"/>
              </w:rPr>
            </w:pPr>
            <w:r>
              <w:rPr>
                <w:rFonts w:ascii="Times New Roman" w:hAnsi="Times New Roman" w:cs="Times New Roman"/>
              </w:rPr>
              <w:t>4</w:t>
            </w:r>
          </w:p>
        </w:tc>
      </w:tr>
      <w:tr w:rsidR="008A7C5A" w:rsidRPr="00392368" w14:paraId="6D4816CD" w14:textId="77777777" w:rsidTr="00C87F1F">
        <w:tc>
          <w:tcPr>
            <w:tcW w:w="3168" w:type="dxa"/>
            <w:tcBorders>
              <w:bottom w:val="nil"/>
              <w:right w:val="nil"/>
            </w:tcBorders>
          </w:tcPr>
          <w:p w14:paraId="7F0B1FFF" w14:textId="77777777" w:rsidR="008A7C5A" w:rsidRPr="00392368" w:rsidRDefault="008A7C5A" w:rsidP="009906C6">
            <w:pPr>
              <w:spacing w:line="480" w:lineRule="auto"/>
              <w:rPr>
                <w:rFonts w:ascii="Times New Roman" w:hAnsi="Times New Roman" w:cs="Times New Roman"/>
              </w:rPr>
            </w:pPr>
            <w:r w:rsidRPr="00AC1B65">
              <w:rPr>
                <w:rFonts w:ascii="Times New Roman" w:hAnsi="Times New Roman" w:cs="Times New Roman"/>
                <w:bCs/>
                <w:sz w:val="20"/>
                <w:szCs w:val="18"/>
              </w:rPr>
              <w:t>Behavioral decision</w:t>
            </w:r>
            <w:r>
              <w:rPr>
                <w:rFonts w:ascii="Times New Roman" w:hAnsi="Times New Roman" w:cs="Times New Roman"/>
                <w:bCs/>
                <w:sz w:val="20"/>
                <w:szCs w:val="18"/>
              </w:rPr>
              <w:t xml:space="preserve"> to throw ropes</w:t>
            </w:r>
          </w:p>
        </w:tc>
        <w:tc>
          <w:tcPr>
            <w:tcW w:w="1599" w:type="dxa"/>
            <w:tcBorders>
              <w:left w:val="nil"/>
              <w:bottom w:val="nil"/>
              <w:right w:val="nil"/>
            </w:tcBorders>
          </w:tcPr>
          <w:p w14:paraId="68D781A1" w14:textId="77777777" w:rsidR="008A7C5A" w:rsidRPr="00392368" w:rsidRDefault="008A7C5A" w:rsidP="009906C6">
            <w:pPr>
              <w:spacing w:line="480" w:lineRule="auto"/>
              <w:rPr>
                <w:rFonts w:ascii="Times New Roman" w:hAnsi="Times New Roman" w:cs="Times New Roman"/>
              </w:rPr>
            </w:pPr>
            <w:r w:rsidRPr="00392368">
              <w:rPr>
                <w:rFonts w:ascii="Times New Roman" w:hAnsi="Times New Roman" w:cs="Times New Roman"/>
              </w:rPr>
              <w:t>1</w:t>
            </w:r>
          </w:p>
        </w:tc>
        <w:tc>
          <w:tcPr>
            <w:tcW w:w="1591" w:type="dxa"/>
            <w:tcBorders>
              <w:left w:val="nil"/>
              <w:bottom w:val="nil"/>
              <w:right w:val="nil"/>
            </w:tcBorders>
          </w:tcPr>
          <w:p w14:paraId="2E94F167" w14:textId="77777777" w:rsidR="008A7C5A" w:rsidRPr="00392368" w:rsidRDefault="008A7C5A" w:rsidP="009906C6">
            <w:pPr>
              <w:spacing w:line="480" w:lineRule="auto"/>
              <w:rPr>
                <w:rFonts w:ascii="Times New Roman" w:hAnsi="Times New Roman" w:cs="Times New Roman"/>
              </w:rPr>
            </w:pPr>
          </w:p>
        </w:tc>
        <w:tc>
          <w:tcPr>
            <w:tcW w:w="1513" w:type="dxa"/>
            <w:tcBorders>
              <w:left w:val="nil"/>
              <w:bottom w:val="nil"/>
              <w:right w:val="nil"/>
            </w:tcBorders>
          </w:tcPr>
          <w:p w14:paraId="22FDD62F" w14:textId="77777777" w:rsidR="008A7C5A" w:rsidRPr="00392368" w:rsidRDefault="008A7C5A" w:rsidP="009906C6">
            <w:pPr>
              <w:spacing w:line="480" w:lineRule="auto"/>
              <w:rPr>
                <w:rFonts w:ascii="Times New Roman" w:hAnsi="Times New Roman" w:cs="Times New Roman"/>
              </w:rPr>
            </w:pPr>
          </w:p>
        </w:tc>
        <w:tc>
          <w:tcPr>
            <w:tcW w:w="1489" w:type="dxa"/>
            <w:tcBorders>
              <w:left w:val="nil"/>
              <w:bottom w:val="nil"/>
            </w:tcBorders>
          </w:tcPr>
          <w:p w14:paraId="7F0E93C6" w14:textId="77777777" w:rsidR="008A7C5A" w:rsidRPr="00392368" w:rsidRDefault="008A7C5A" w:rsidP="009906C6">
            <w:pPr>
              <w:spacing w:line="480" w:lineRule="auto"/>
              <w:rPr>
                <w:rFonts w:ascii="Times New Roman" w:hAnsi="Times New Roman" w:cs="Times New Roman"/>
              </w:rPr>
            </w:pPr>
          </w:p>
        </w:tc>
      </w:tr>
      <w:tr w:rsidR="008A7C5A" w:rsidRPr="00392368" w14:paraId="6DC16EC6" w14:textId="77777777" w:rsidTr="00C87F1F">
        <w:tc>
          <w:tcPr>
            <w:tcW w:w="3168" w:type="dxa"/>
            <w:tcBorders>
              <w:top w:val="nil"/>
              <w:bottom w:val="nil"/>
              <w:right w:val="nil"/>
            </w:tcBorders>
          </w:tcPr>
          <w:p w14:paraId="019FAAB1" w14:textId="77777777" w:rsidR="008A7C5A" w:rsidRPr="00BF4117" w:rsidRDefault="008A7C5A" w:rsidP="009906C6">
            <w:pPr>
              <w:rPr>
                <w:rFonts w:ascii="Times New Roman" w:hAnsi="Times New Roman" w:cs="Times New Roman"/>
                <w:bCs/>
                <w:sz w:val="20"/>
                <w:szCs w:val="18"/>
              </w:rPr>
            </w:pPr>
            <w:r w:rsidRPr="00AC1B65">
              <w:rPr>
                <w:rFonts w:ascii="Times New Roman" w:hAnsi="Times New Roman" w:cs="Times New Roman"/>
                <w:bCs/>
                <w:sz w:val="20"/>
                <w:szCs w:val="18"/>
              </w:rPr>
              <w:t xml:space="preserve">Likelihood of </w:t>
            </w:r>
            <w:r>
              <w:rPr>
                <w:rFonts w:ascii="Times New Roman" w:hAnsi="Times New Roman" w:cs="Times New Roman"/>
                <w:bCs/>
                <w:sz w:val="20"/>
                <w:szCs w:val="18"/>
              </w:rPr>
              <w:t>helping</w:t>
            </w:r>
          </w:p>
        </w:tc>
        <w:tc>
          <w:tcPr>
            <w:tcW w:w="1599" w:type="dxa"/>
            <w:tcBorders>
              <w:top w:val="nil"/>
              <w:left w:val="nil"/>
              <w:bottom w:val="nil"/>
              <w:right w:val="nil"/>
            </w:tcBorders>
          </w:tcPr>
          <w:p w14:paraId="6563F149" w14:textId="1F582313" w:rsidR="008A7C5A" w:rsidRPr="00392368" w:rsidRDefault="00C87F1F" w:rsidP="009906C6">
            <w:pPr>
              <w:spacing w:line="480" w:lineRule="auto"/>
              <w:rPr>
                <w:rFonts w:ascii="Times New Roman" w:hAnsi="Times New Roman" w:cs="Times New Roman"/>
              </w:rPr>
            </w:pPr>
            <w:r>
              <w:rPr>
                <w:rFonts w:ascii="Times New Roman" w:hAnsi="Times New Roman" w:cs="Times New Roman"/>
              </w:rPr>
              <w:t>.82**</w:t>
            </w:r>
          </w:p>
        </w:tc>
        <w:tc>
          <w:tcPr>
            <w:tcW w:w="1591" w:type="dxa"/>
            <w:tcBorders>
              <w:top w:val="nil"/>
              <w:left w:val="nil"/>
              <w:bottom w:val="nil"/>
              <w:right w:val="nil"/>
            </w:tcBorders>
          </w:tcPr>
          <w:p w14:paraId="462C6512" w14:textId="77777777" w:rsidR="008A7C5A" w:rsidRPr="00392368" w:rsidRDefault="008A7C5A" w:rsidP="009906C6">
            <w:pPr>
              <w:spacing w:line="480" w:lineRule="auto"/>
              <w:rPr>
                <w:rFonts w:ascii="Times New Roman" w:hAnsi="Times New Roman" w:cs="Times New Roman"/>
              </w:rPr>
            </w:pPr>
            <w:r w:rsidRPr="00392368">
              <w:rPr>
                <w:rFonts w:ascii="Times New Roman" w:hAnsi="Times New Roman" w:cs="Times New Roman"/>
              </w:rPr>
              <w:t>1</w:t>
            </w:r>
          </w:p>
        </w:tc>
        <w:tc>
          <w:tcPr>
            <w:tcW w:w="1513" w:type="dxa"/>
            <w:tcBorders>
              <w:top w:val="nil"/>
              <w:left w:val="nil"/>
              <w:bottom w:val="nil"/>
              <w:right w:val="nil"/>
            </w:tcBorders>
          </w:tcPr>
          <w:p w14:paraId="302E49E4" w14:textId="77777777" w:rsidR="008A7C5A" w:rsidRPr="00392368" w:rsidRDefault="008A7C5A" w:rsidP="009906C6">
            <w:pPr>
              <w:spacing w:line="480" w:lineRule="auto"/>
              <w:rPr>
                <w:rFonts w:ascii="Times New Roman" w:hAnsi="Times New Roman" w:cs="Times New Roman"/>
              </w:rPr>
            </w:pPr>
          </w:p>
        </w:tc>
        <w:tc>
          <w:tcPr>
            <w:tcW w:w="1489" w:type="dxa"/>
            <w:tcBorders>
              <w:top w:val="nil"/>
              <w:left w:val="nil"/>
              <w:bottom w:val="nil"/>
            </w:tcBorders>
          </w:tcPr>
          <w:p w14:paraId="7AD58E4F" w14:textId="77777777" w:rsidR="008A7C5A" w:rsidRPr="00392368" w:rsidRDefault="008A7C5A" w:rsidP="009906C6">
            <w:pPr>
              <w:spacing w:line="480" w:lineRule="auto"/>
              <w:rPr>
                <w:rFonts w:ascii="Times New Roman" w:hAnsi="Times New Roman" w:cs="Times New Roman"/>
              </w:rPr>
            </w:pPr>
          </w:p>
        </w:tc>
      </w:tr>
      <w:tr w:rsidR="008A7C5A" w:rsidRPr="00392368" w14:paraId="1C8F578E" w14:textId="77777777" w:rsidTr="00C87F1F">
        <w:tc>
          <w:tcPr>
            <w:tcW w:w="3168" w:type="dxa"/>
            <w:tcBorders>
              <w:top w:val="nil"/>
              <w:bottom w:val="nil"/>
              <w:right w:val="nil"/>
            </w:tcBorders>
          </w:tcPr>
          <w:p w14:paraId="30C3885C" w14:textId="77777777" w:rsidR="008A7C5A" w:rsidRDefault="008A7C5A" w:rsidP="009906C6">
            <w:pPr>
              <w:rPr>
                <w:rFonts w:ascii="Times New Roman" w:hAnsi="Times New Roman" w:cs="Times New Roman"/>
                <w:bCs/>
                <w:sz w:val="20"/>
                <w:szCs w:val="18"/>
              </w:rPr>
            </w:pPr>
            <w:r w:rsidRPr="00AC1B65">
              <w:rPr>
                <w:rFonts w:ascii="Times New Roman" w:hAnsi="Times New Roman" w:cs="Times New Roman"/>
                <w:bCs/>
                <w:sz w:val="20"/>
                <w:szCs w:val="18"/>
              </w:rPr>
              <w:t xml:space="preserve">Perceived rightness </w:t>
            </w:r>
            <w:r>
              <w:rPr>
                <w:rFonts w:ascii="Times New Roman" w:hAnsi="Times New Roman" w:cs="Times New Roman"/>
                <w:bCs/>
                <w:sz w:val="20"/>
                <w:szCs w:val="18"/>
              </w:rPr>
              <w:t>of</w:t>
            </w:r>
            <w:r w:rsidRPr="00AC1B65">
              <w:rPr>
                <w:rFonts w:ascii="Times New Roman" w:hAnsi="Times New Roman" w:cs="Times New Roman"/>
                <w:bCs/>
                <w:sz w:val="20"/>
                <w:szCs w:val="18"/>
              </w:rPr>
              <w:t xml:space="preserve"> help</w:t>
            </w:r>
            <w:r>
              <w:rPr>
                <w:rFonts w:ascii="Times New Roman" w:hAnsi="Times New Roman" w:cs="Times New Roman"/>
                <w:bCs/>
                <w:sz w:val="20"/>
                <w:szCs w:val="18"/>
              </w:rPr>
              <w:t xml:space="preserve">ing </w:t>
            </w:r>
          </w:p>
          <w:p w14:paraId="5852F096" w14:textId="77777777" w:rsidR="008A7C5A" w:rsidRPr="00BF4117" w:rsidRDefault="008A7C5A" w:rsidP="009906C6">
            <w:pPr>
              <w:rPr>
                <w:rFonts w:ascii="Times New Roman" w:hAnsi="Times New Roman" w:cs="Times New Roman"/>
                <w:bCs/>
                <w:sz w:val="20"/>
                <w:szCs w:val="18"/>
              </w:rPr>
            </w:pPr>
          </w:p>
        </w:tc>
        <w:tc>
          <w:tcPr>
            <w:tcW w:w="1599" w:type="dxa"/>
            <w:tcBorders>
              <w:top w:val="nil"/>
              <w:left w:val="nil"/>
              <w:bottom w:val="nil"/>
              <w:right w:val="nil"/>
            </w:tcBorders>
          </w:tcPr>
          <w:p w14:paraId="00E4890E" w14:textId="6863CF06" w:rsidR="008A7C5A" w:rsidRPr="00392368" w:rsidRDefault="00C87F1F" w:rsidP="009906C6">
            <w:pPr>
              <w:spacing w:line="480" w:lineRule="auto"/>
              <w:rPr>
                <w:rFonts w:ascii="Times New Roman" w:hAnsi="Times New Roman" w:cs="Times New Roman"/>
              </w:rPr>
            </w:pPr>
            <w:r>
              <w:rPr>
                <w:rFonts w:ascii="Times New Roman" w:hAnsi="Times New Roman" w:cs="Times New Roman"/>
              </w:rPr>
              <w:t>.59**</w:t>
            </w:r>
          </w:p>
        </w:tc>
        <w:tc>
          <w:tcPr>
            <w:tcW w:w="1591" w:type="dxa"/>
            <w:tcBorders>
              <w:top w:val="nil"/>
              <w:left w:val="nil"/>
              <w:bottom w:val="nil"/>
              <w:right w:val="nil"/>
            </w:tcBorders>
          </w:tcPr>
          <w:p w14:paraId="5A6A9A67" w14:textId="28A19176" w:rsidR="008A7C5A" w:rsidRPr="00392368" w:rsidRDefault="00C87F1F" w:rsidP="009906C6">
            <w:pPr>
              <w:spacing w:line="480" w:lineRule="auto"/>
              <w:rPr>
                <w:rFonts w:ascii="Times New Roman" w:hAnsi="Times New Roman" w:cs="Times New Roman"/>
              </w:rPr>
            </w:pPr>
            <w:r>
              <w:rPr>
                <w:rFonts w:ascii="Times New Roman" w:hAnsi="Times New Roman" w:cs="Times New Roman"/>
              </w:rPr>
              <w:t>.66**</w:t>
            </w:r>
          </w:p>
        </w:tc>
        <w:tc>
          <w:tcPr>
            <w:tcW w:w="1513" w:type="dxa"/>
            <w:tcBorders>
              <w:top w:val="nil"/>
              <w:left w:val="nil"/>
              <w:bottom w:val="nil"/>
              <w:right w:val="nil"/>
            </w:tcBorders>
          </w:tcPr>
          <w:p w14:paraId="46B243BA" w14:textId="77777777" w:rsidR="008A7C5A" w:rsidRPr="00392368" w:rsidRDefault="008A7C5A" w:rsidP="009906C6">
            <w:pPr>
              <w:spacing w:line="480" w:lineRule="auto"/>
              <w:rPr>
                <w:rFonts w:ascii="Times New Roman" w:hAnsi="Times New Roman" w:cs="Times New Roman"/>
              </w:rPr>
            </w:pPr>
            <w:r w:rsidRPr="00392368">
              <w:rPr>
                <w:rFonts w:ascii="Times New Roman" w:hAnsi="Times New Roman" w:cs="Times New Roman"/>
              </w:rPr>
              <w:t>1</w:t>
            </w:r>
          </w:p>
        </w:tc>
        <w:tc>
          <w:tcPr>
            <w:tcW w:w="1489" w:type="dxa"/>
            <w:tcBorders>
              <w:top w:val="nil"/>
              <w:left w:val="nil"/>
              <w:bottom w:val="nil"/>
            </w:tcBorders>
          </w:tcPr>
          <w:p w14:paraId="3FDD0180" w14:textId="77777777" w:rsidR="008A7C5A" w:rsidRPr="00392368" w:rsidRDefault="008A7C5A" w:rsidP="009906C6">
            <w:pPr>
              <w:spacing w:line="480" w:lineRule="auto"/>
              <w:rPr>
                <w:rFonts w:ascii="Times New Roman" w:hAnsi="Times New Roman" w:cs="Times New Roman"/>
              </w:rPr>
            </w:pPr>
          </w:p>
        </w:tc>
      </w:tr>
      <w:tr w:rsidR="008A7C5A" w:rsidRPr="00392368" w14:paraId="7B738151" w14:textId="77777777" w:rsidTr="00C87F1F">
        <w:tc>
          <w:tcPr>
            <w:tcW w:w="3168" w:type="dxa"/>
            <w:tcBorders>
              <w:top w:val="nil"/>
              <w:right w:val="nil"/>
            </w:tcBorders>
          </w:tcPr>
          <w:p w14:paraId="421EA413" w14:textId="77777777" w:rsidR="008A7C5A" w:rsidRPr="00AC1B65" w:rsidRDefault="008A7C5A" w:rsidP="009906C6">
            <w:pPr>
              <w:rPr>
                <w:rFonts w:ascii="Times New Roman" w:hAnsi="Times New Roman" w:cs="Times New Roman"/>
                <w:bCs/>
                <w:sz w:val="20"/>
                <w:szCs w:val="18"/>
              </w:rPr>
            </w:pPr>
            <w:r w:rsidRPr="00AC1B65">
              <w:rPr>
                <w:rFonts w:ascii="Times New Roman" w:hAnsi="Times New Roman" w:cs="Times New Roman"/>
                <w:bCs/>
                <w:sz w:val="20"/>
                <w:szCs w:val="18"/>
              </w:rPr>
              <w:t>Difficulty in deciding</w:t>
            </w:r>
            <w:r>
              <w:rPr>
                <w:rFonts w:ascii="Times New Roman" w:hAnsi="Times New Roman" w:cs="Times New Roman"/>
                <w:bCs/>
                <w:sz w:val="20"/>
                <w:szCs w:val="18"/>
              </w:rPr>
              <w:t xml:space="preserve"> </w:t>
            </w:r>
          </w:p>
        </w:tc>
        <w:tc>
          <w:tcPr>
            <w:tcW w:w="1599" w:type="dxa"/>
            <w:tcBorders>
              <w:top w:val="nil"/>
              <w:left w:val="nil"/>
              <w:right w:val="nil"/>
            </w:tcBorders>
          </w:tcPr>
          <w:p w14:paraId="2C893D4D" w14:textId="0F329B79" w:rsidR="008A7C5A" w:rsidRDefault="00C87F1F" w:rsidP="009906C6">
            <w:pPr>
              <w:spacing w:line="480" w:lineRule="auto"/>
              <w:rPr>
                <w:rFonts w:ascii="Times New Roman" w:hAnsi="Times New Roman" w:cs="Times New Roman"/>
              </w:rPr>
            </w:pPr>
            <w:r>
              <w:rPr>
                <w:rFonts w:ascii="Times New Roman" w:hAnsi="Times New Roman" w:cs="Times New Roman"/>
              </w:rPr>
              <w:t>-.20**</w:t>
            </w:r>
          </w:p>
        </w:tc>
        <w:tc>
          <w:tcPr>
            <w:tcW w:w="1591" w:type="dxa"/>
            <w:tcBorders>
              <w:top w:val="nil"/>
              <w:left w:val="nil"/>
              <w:right w:val="nil"/>
            </w:tcBorders>
          </w:tcPr>
          <w:p w14:paraId="280188FE" w14:textId="26E12B3F" w:rsidR="008A7C5A" w:rsidRDefault="00C87F1F" w:rsidP="009906C6">
            <w:pPr>
              <w:spacing w:line="480" w:lineRule="auto"/>
              <w:rPr>
                <w:rFonts w:ascii="Times New Roman" w:hAnsi="Times New Roman" w:cs="Times New Roman"/>
              </w:rPr>
            </w:pPr>
            <w:r>
              <w:rPr>
                <w:rFonts w:ascii="Times New Roman" w:hAnsi="Times New Roman" w:cs="Times New Roman"/>
              </w:rPr>
              <w:t>-.24**</w:t>
            </w:r>
          </w:p>
        </w:tc>
        <w:tc>
          <w:tcPr>
            <w:tcW w:w="1513" w:type="dxa"/>
            <w:tcBorders>
              <w:top w:val="nil"/>
              <w:left w:val="nil"/>
              <w:right w:val="nil"/>
            </w:tcBorders>
          </w:tcPr>
          <w:p w14:paraId="5DF13FD4" w14:textId="2273297F" w:rsidR="008A7C5A" w:rsidRPr="00392368" w:rsidRDefault="00C87F1F" w:rsidP="009906C6">
            <w:pPr>
              <w:spacing w:line="480" w:lineRule="auto"/>
              <w:rPr>
                <w:rFonts w:ascii="Times New Roman" w:hAnsi="Times New Roman" w:cs="Times New Roman"/>
              </w:rPr>
            </w:pPr>
            <w:r>
              <w:rPr>
                <w:rFonts w:ascii="Times New Roman" w:hAnsi="Times New Roman" w:cs="Times New Roman"/>
              </w:rPr>
              <w:t>-.25**</w:t>
            </w:r>
          </w:p>
        </w:tc>
        <w:tc>
          <w:tcPr>
            <w:tcW w:w="1489" w:type="dxa"/>
            <w:tcBorders>
              <w:top w:val="nil"/>
              <w:left w:val="nil"/>
            </w:tcBorders>
          </w:tcPr>
          <w:p w14:paraId="0B2A93C4" w14:textId="77777777" w:rsidR="008A7C5A" w:rsidRPr="00392368" w:rsidRDefault="008A7C5A" w:rsidP="009906C6">
            <w:pPr>
              <w:spacing w:line="480" w:lineRule="auto"/>
              <w:rPr>
                <w:rFonts w:ascii="Times New Roman" w:hAnsi="Times New Roman" w:cs="Times New Roman"/>
              </w:rPr>
            </w:pPr>
            <w:r>
              <w:rPr>
                <w:rFonts w:ascii="Times New Roman" w:hAnsi="Times New Roman" w:cs="Times New Roman"/>
              </w:rPr>
              <w:t>1</w:t>
            </w:r>
          </w:p>
        </w:tc>
      </w:tr>
    </w:tbl>
    <w:p w14:paraId="19350CB2" w14:textId="6472ECB2" w:rsidR="008A7C5A" w:rsidRPr="003501AD" w:rsidRDefault="008A7C5A" w:rsidP="008A7C5A">
      <w:pPr>
        <w:spacing w:line="480" w:lineRule="auto"/>
        <w:rPr>
          <w:rFonts w:ascii="Times New Roman" w:hAnsi="Times New Roman" w:cs="Times New Roman"/>
          <w:i/>
          <w:sz w:val="24"/>
          <w:szCs w:val="24"/>
        </w:rPr>
      </w:pPr>
      <w:r w:rsidRPr="00721827">
        <w:rPr>
          <w:rFonts w:ascii="Times New Roman" w:hAnsi="Times New Roman" w:cs="Times New Roman"/>
          <w:i/>
          <w:sz w:val="24"/>
          <w:szCs w:val="24"/>
        </w:rPr>
        <w:t xml:space="preserve">Note. </w:t>
      </w:r>
      <w:r>
        <w:rPr>
          <w:rFonts w:ascii="Times New Roman" w:hAnsi="Times New Roman" w:cs="Times New Roman"/>
          <w:i/>
          <w:sz w:val="24"/>
          <w:szCs w:val="24"/>
        </w:rPr>
        <w:t>** p &lt; .01</w:t>
      </w:r>
      <w:r w:rsidRPr="003501AD">
        <w:rPr>
          <w:rFonts w:ascii="Times New Roman" w:hAnsi="Times New Roman" w:cs="Times New Roman"/>
          <w:i/>
          <w:sz w:val="24"/>
          <w:szCs w:val="24"/>
        </w:rPr>
        <w:t xml:space="preserve">. </w:t>
      </w:r>
    </w:p>
    <w:p w14:paraId="51DC2019" w14:textId="77777777" w:rsidR="008A7C5A" w:rsidRPr="00392368" w:rsidRDefault="008A7C5A" w:rsidP="00125D55">
      <w:pPr>
        <w:spacing w:line="480" w:lineRule="auto"/>
        <w:rPr>
          <w:rFonts w:ascii="Times New Roman" w:hAnsi="Times New Roman" w:cs="Times New Roman"/>
          <w:sz w:val="24"/>
          <w:szCs w:val="24"/>
        </w:rPr>
      </w:pPr>
    </w:p>
    <w:sectPr w:rsidR="008A7C5A" w:rsidRPr="00392368" w:rsidSect="001E6713">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D00FE" w14:textId="77777777" w:rsidR="003E4494" w:rsidRDefault="003E4494" w:rsidP="00B30815">
      <w:pPr>
        <w:spacing w:after="0" w:line="240" w:lineRule="auto"/>
      </w:pPr>
      <w:r>
        <w:separator/>
      </w:r>
    </w:p>
  </w:endnote>
  <w:endnote w:type="continuationSeparator" w:id="0">
    <w:p w14:paraId="4F1473A7" w14:textId="77777777" w:rsidR="003E4494" w:rsidRDefault="003E4494" w:rsidP="00B30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BD28F" w14:textId="77777777" w:rsidR="003E4494" w:rsidRDefault="003E4494" w:rsidP="00B30815">
      <w:pPr>
        <w:spacing w:after="0" w:line="240" w:lineRule="auto"/>
      </w:pPr>
      <w:r>
        <w:separator/>
      </w:r>
    </w:p>
  </w:footnote>
  <w:footnote w:type="continuationSeparator" w:id="0">
    <w:p w14:paraId="701DC508" w14:textId="77777777" w:rsidR="003E4494" w:rsidRDefault="003E4494" w:rsidP="00B308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E3C08" w14:textId="52A32A75" w:rsidR="003E4494" w:rsidRPr="00B30815" w:rsidRDefault="003E4494" w:rsidP="00B30815">
    <w:pPr>
      <w:rPr>
        <w:rFonts w:ascii="Times New Roman" w:hAnsi="Times New Roman" w:cs="Times New Roman"/>
      </w:rPr>
    </w:pPr>
    <w:r>
      <w:rPr>
        <w:rFonts w:ascii="Times New Roman" w:hAnsi="Times New Roman" w:cs="Times New Roman"/>
      </w:rPr>
      <w:t>ANGLICIZATION OF</w:t>
    </w:r>
    <w:r w:rsidRPr="00824672">
      <w:rPr>
        <w:rFonts w:ascii="Times New Roman" w:hAnsi="Times New Roman" w:cs="Times New Roman"/>
      </w:rPr>
      <w:t xml:space="preserve"> NAMES AND </w:t>
    </w:r>
    <w:r>
      <w:rPr>
        <w:rFonts w:ascii="Times New Roman" w:hAnsi="Times New Roman" w:cs="Times New Roman"/>
      </w:rPr>
      <w:t xml:space="preserve">MORAL DILEMMAS                                   </w:t>
    </w:r>
    <w:r w:rsidRPr="00834BC3">
      <w:rPr>
        <w:rFonts w:ascii="Times New Roman" w:hAnsi="Times New Roman" w:cs="Times New Roman"/>
      </w:rPr>
      <w:fldChar w:fldCharType="begin"/>
    </w:r>
    <w:r w:rsidRPr="00834BC3">
      <w:rPr>
        <w:rFonts w:ascii="Times New Roman" w:hAnsi="Times New Roman" w:cs="Times New Roman"/>
      </w:rPr>
      <w:instrText xml:space="preserve"> PAGE   \* MERGEFORMAT </w:instrText>
    </w:r>
    <w:r w:rsidRPr="00834BC3">
      <w:rPr>
        <w:rFonts w:ascii="Times New Roman" w:hAnsi="Times New Roman" w:cs="Times New Roman"/>
      </w:rPr>
      <w:fldChar w:fldCharType="separate"/>
    </w:r>
    <w:r>
      <w:rPr>
        <w:rFonts w:ascii="Times New Roman" w:hAnsi="Times New Roman" w:cs="Times New Roman"/>
        <w:noProof/>
      </w:rPr>
      <w:t>3</w:t>
    </w:r>
    <w:r w:rsidRPr="00834BC3">
      <w:rPr>
        <w:rFonts w:ascii="Times New Roman" w:hAnsi="Times New Roman" w:cs="Times New Roman"/>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397B7" w14:textId="79E747F9" w:rsidR="003E4494" w:rsidRPr="00B30815" w:rsidRDefault="003E4494" w:rsidP="00212099">
    <w:pPr>
      <w:rPr>
        <w:rFonts w:ascii="Times New Roman" w:hAnsi="Times New Roman" w:cs="Times New Roman"/>
      </w:rPr>
    </w:pPr>
    <w:r w:rsidRPr="00824672">
      <w:rPr>
        <w:rFonts w:ascii="Times New Roman" w:hAnsi="Times New Roman" w:cs="Times New Roman"/>
      </w:rPr>
      <w:t xml:space="preserve">ADOPTION OF </w:t>
    </w:r>
    <w:r>
      <w:rPr>
        <w:rFonts w:ascii="Times New Roman" w:hAnsi="Times New Roman" w:cs="Times New Roman"/>
      </w:rPr>
      <w:t>ANLGO</w:t>
    </w:r>
    <w:r w:rsidRPr="00824672">
      <w:rPr>
        <w:rFonts w:ascii="Times New Roman" w:hAnsi="Times New Roman" w:cs="Times New Roman"/>
      </w:rPr>
      <w:t xml:space="preserve"> NAMES AND </w:t>
    </w:r>
    <w:r>
      <w:rPr>
        <w:rFonts w:ascii="Times New Roman" w:hAnsi="Times New Roman" w:cs="Times New Roman"/>
      </w:rPr>
      <w:t xml:space="preserve">MORAL DILEMMAS                                                    </w:t>
    </w:r>
    <w:r w:rsidRPr="00834BC3">
      <w:rPr>
        <w:rFonts w:ascii="Times New Roman" w:hAnsi="Times New Roman" w:cs="Times New Roman"/>
      </w:rPr>
      <w:fldChar w:fldCharType="begin"/>
    </w:r>
    <w:r w:rsidRPr="00834BC3">
      <w:rPr>
        <w:rFonts w:ascii="Times New Roman" w:hAnsi="Times New Roman" w:cs="Times New Roman"/>
      </w:rPr>
      <w:instrText xml:space="preserve"> PAGE   \* MERGEFORMAT </w:instrText>
    </w:r>
    <w:r w:rsidRPr="00834BC3">
      <w:rPr>
        <w:rFonts w:ascii="Times New Roman" w:hAnsi="Times New Roman" w:cs="Times New Roman"/>
      </w:rPr>
      <w:fldChar w:fldCharType="separate"/>
    </w:r>
    <w:r>
      <w:rPr>
        <w:rFonts w:ascii="Times New Roman" w:hAnsi="Times New Roman" w:cs="Times New Roman"/>
        <w:noProof/>
      </w:rPr>
      <w:t>2</w:t>
    </w:r>
    <w:r w:rsidRPr="00834BC3">
      <w:rPr>
        <w:rFonts w:ascii="Times New Roman" w:hAnsi="Times New Roman" w:cs="Times New Roman"/>
        <w:noProof/>
      </w:rPr>
      <w:fldChar w:fldCharType="end"/>
    </w:r>
  </w:p>
  <w:p w14:paraId="4C2D5F47" w14:textId="77777777" w:rsidR="003E4494" w:rsidRDefault="003E4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A3A90"/>
    <w:multiLevelType w:val="hybridMultilevel"/>
    <w:tmpl w:val="FDD22D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FD55DE"/>
    <w:multiLevelType w:val="hybridMultilevel"/>
    <w:tmpl w:val="40DA4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yM7I0NzYxN7EwMDRU0lEKTi0uzszPAykwMaoFAOc9D14tAAAA"/>
  </w:docVars>
  <w:rsids>
    <w:rsidRoot w:val="000C7958"/>
    <w:rsid w:val="000002A3"/>
    <w:rsid w:val="000004C3"/>
    <w:rsid w:val="00000531"/>
    <w:rsid w:val="0000058D"/>
    <w:rsid w:val="00000E21"/>
    <w:rsid w:val="000016F3"/>
    <w:rsid w:val="000017A8"/>
    <w:rsid w:val="00001B02"/>
    <w:rsid w:val="00001F36"/>
    <w:rsid w:val="00002081"/>
    <w:rsid w:val="00002480"/>
    <w:rsid w:val="000024E7"/>
    <w:rsid w:val="00002515"/>
    <w:rsid w:val="00002EA8"/>
    <w:rsid w:val="00003149"/>
    <w:rsid w:val="0000332C"/>
    <w:rsid w:val="0000340E"/>
    <w:rsid w:val="000034FE"/>
    <w:rsid w:val="000035D0"/>
    <w:rsid w:val="000039C0"/>
    <w:rsid w:val="00003C90"/>
    <w:rsid w:val="00003D9A"/>
    <w:rsid w:val="00004242"/>
    <w:rsid w:val="0000425A"/>
    <w:rsid w:val="00004291"/>
    <w:rsid w:val="00004374"/>
    <w:rsid w:val="000045D7"/>
    <w:rsid w:val="000047AE"/>
    <w:rsid w:val="000051CD"/>
    <w:rsid w:val="000059CD"/>
    <w:rsid w:val="00005B5F"/>
    <w:rsid w:val="00005F13"/>
    <w:rsid w:val="00005F36"/>
    <w:rsid w:val="000069E1"/>
    <w:rsid w:val="00006AD3"/>
    <w:rsid w:val="00006ADD"/>
    <w:rsid w:val="00006DC2"/>
    <w:rsid w:val="00007099"/>
    <w:rsid w:val="00007244"/>
    <w:rsid w:val="000074AC"/>
    <w:rsid w:val="00007757"/>
    <w:rsid w:val="000077B4"/>
    <w:rsid w:val="00007999"/>
    <w:rsid w:val="0001095F"/>
    <w:rsid w:val="00010F6E"/>
    <w:rsid w:val="000111CE"/>
    <w:rsid w:val="00011354"/>
    <w:rsid w:val="000115D5"/>
    <w:rsid w:val="00011839"/>
    <w:rsid w:val="00011E48"/>
    <w:rsid w:val="000120B9"/>
    <w:rsid w:val="00012238"/>
    <w:rsid w:val="00012413"/>
    <w:rsid w:val="00012B94"/>
    <w:rsid w:val="00012EC4"/>
    <w:rsid w:val="000131FD"/>
    <w:rsid w:val="000132E3"/>
    <w:rsid w:val="00013A04"/>
    <w:rsid w:val="00013BD4"/>
    <w:rsid w:val="00014120"/>
    <w:rsid w:val="00014549"/>
    <w:rsid w:val="00014720"/>
    <w:rsid w:val="00014831"/>
    <w:rsid w:val="00014B18"/>
    <w:rsid w:val="00014E5E"/>
    <w:rsid w:val="00014EB1"/>
    <w:rsid w:val="0001507E"/>
    <w:rsid w:val="00015AA4"/>
    <w:rsid w:val="00015C36"/>
    <w:rsid w:val="00015C99"/>
    <w:rsid w:val="00015FB3"/>
    <w:rsid w:val="0001612C"/>
    <w:rsid w:val="000162B9"/>
    <w:rsid w:val="00016B93"/>
    <w:rsid w:val="00016EB7"/>
    <w:rsid w:val="00016F62"/>
    <w:rsid w:val="00017122"/>
    <w:rsid w:val="00017823"/>
    <w:rsid w:val="000178AB"/>
    <w:rsid w:val="00017BC7"/>
    <w:rsid w:val="0002005F"/>
    <w:rsid w:val="0002009D"/>
    <w:rsid w:val="000201A2"/>
    <w:rsid w:val="000201AC"/>
    <w:rsid w:val="00020D5D"/>
    <w:rsid w:val="000210CB"/>
    <w:rsid w:val="000212DE"/>
    <w:rsid w:val="00021418"/>
    <w:rsid w:val="000215B0"/>
    <w:rsid w:val="0002182C"/>
    <w:rsid w:val="0002193E"/>
    <w:rsid w:val="00021A8E"/>
    <w:rsid w:val="00021D0A"/>
    <w:rsid w:val="0002212E"/>
    <w:rsid w:val="0002299F"/>
    <w:rsid w:val="00022E63"/>
    <w:rsid w:val="00023E25"/>
    <w:rsid w:val="000242C2"/>
    <w:rsid w:val="00024916"/>
    <w:rsid w:val="00024E7F"/>
    <w:rsid w:val="00025688"/>
    <w:rsid w:val="000261C0"/>
    <w:rsid w:val="00026460"/>
    <w:rsid w:val="0002673A"/>
    <w:rsid w:val="0002674C"/>
    <w:rsid w:val="00026772"/>
    <w:rsid w:val="000269EE"/>
    <w:rsid w:val="00026A1C"/>
    <w:rsid w:val="00026D6F"/>
    <w:rsid w:val="00027088"/>
    <w:rsid w:val="00027111"/>
    <w:rsid w:val="000273FA"/>
    <w:rsid w:val="00027480"/>
    <w:rsid w:val="0003032E"/>
    <w:rsid w:val="000305E8"/>
    <w:rsid w:val="00030773"/>
    <w:rsid w:val="00030963"/>
    <w:rsid w:val="000309CA"/>
    <w:rsid w:val="00030C83"/>
    <w:rsid w:val="00030CE6"/>
    <w:rsid w:val="0003167A"/>
    <w:rsid w:val="00032208"/>
    <w:rsid w:val="000326B1"/>
    <w:rsid w:val="00032A71"/>
    <w:rsid w:val="00032EA2"/>
    <w:rsid w:val="0003309D"/>
    <w:rsid w:val="000332A4"/>
    <w:rsid w:val="00033AE8"/>
    <w:rsid w:val="00033C0C"/>
    <w:rsid w:val="00034033"/>
    <w:rsid w:val="00034182"/>
    <w:rsid w:val="00034506"/>
    <w:rsid w:val="00034850"/>
    <w:rsid w:val="000349ED"/>
    <w:rsid w:val="00034A17"/>
    <w:rsid w:val="00034B39"/>
    <w:rsid w:val="00034CB4"/>
    <w:rsid w:val="00034F7A"/>
    <w:rsid w:val="00035427"/>
    <w:rsid w:val="000360AC"/>
    <w:rsid w:val="00036925"/>
    <w:rsid w:val="00036930"/>
    <w:rsid w:val="00036CC9"/>
    <w:rsid w:val="00037132"/>
    <w:rsid w:val="00037B90"/>
    <w:rsid w:val="0004031F"/>
    <w:rsid w:val="00040920"/>
    <w:rsid w:val="00040AC8"/>
    <w:rsid w:val="00040BFA"/>
    <w:rsid w:val="00040DBC"/>
    <w:rsid w:val="00040F68"/>
    <w:rsid w:val="00041B34"/>
    <w:rsid w:val="000421EE"/>
    <w:rsid w:val="000422CD"/>
    <w:rsid w:val="000423AA"/>
    <w:rsid w:val="000425BC"/>
    <w:rsid w:val="00042605"/>
    <w:rsid w:val="000426D6"/>
    <w:rsid w:val="00042DD7"/>
    <w:rsid w:val="000438AD"/>
    <w:rsid w:val="00043E9A"/>
    <w:rsid w:val="00044043"/>
    <w:rsid w:val="00044441"/>
    <w:rsid w:val="00044D12"/>
    <w:rsid w:val="00044D2E"/>
    <w:rsid w:val="00044FEE"/>
    <w:rsid w:val="0004541C"/>
    <w:rsid w:val="000457FC"/>
    <w:rsid w:val="00045901"/>
    <w:rsid w:val="000462EA"/>
    <w:rsid w:val="00046994"/>
    <w:rsid w:val="00046FEA"/>
    <w:rsid w:val="00047495"/>
    <w:rsid w:val="0004757E"/>
    <w:rsid w:val="000476C6"/>
    <w:rsid w:val="00047980"/>
    <w:rsid w:val="00047C6A"/>
    <w:rsid w:val="00050115"/>
    <w:rsid w:val="000504E1"/>
    <w:rsid w:val="00050B99"/>
    <w:rsid w:val="00050BE5"/>
    <w:rsid w:val="000523CE"/>
    <w:rsid w:val="0005260D"/>
    <w:rsid w:val="00052EA8"/>
    <w:rsid w:val="00053188"/>
    <w:rsid w:val="0005329C"/>
    <w:rsid w:val="000536F4"/>
    <w:rsid w:val="00053EFC"/>
    <w:rsid w:val="00053FA5"/>
    <w:rsid w:val="000540C6"/>
    <w:rsid w:val="000543CD"/>
    <w:rsid w:val="000552EC"/>
    <w:rsid w:val="00055CE3"/>
    <w:rsid w:val="00055FB4"/>
    <w:rsid w:val="0005641B"/>
    <w:rsid w:val="00056456"/>
    <w:rsid w:val="00056D17"/>
    <w:rsid w:val="00056F84"/>
    <w:rsid w:val="00057069"/>
    <w:rsid w:val="000571E3"/>
    <w:rsid w:val="00057C2B"/>
    <w:rsid w:val="0006022C"/>
    <w:rsid w:val="00060291"/>
    <w:rsid w:val="000605DF"/>
    <w:rsid w:val="0006072F"/>
    <w:rsid w:val="0006078A"/>
    <w:rsid w:val="00060B34"/>
    <w:rsid w:val="000612B9"/>
    <w:rsid w:val="0006159B"/>
    <w:rsid w:val="00061AAD"/>
    <w:rsid w:val="00061F50"/>
    <w:rsid w:val="00062BB2"/>
    <w:rsid w:val="00062C97"/>
    <w:rsid w:val="00063046"/>
    <w:rsid w:val="000630B4"/>
    <w:rsid w:val="00063176"/>
    <w:rsid w:val="00063183"/>
    <w:rsid w:val="0006318C"/>
    <w:rsid w:val="0006337A"/>
    <w:rsid w:val="000634DD"/>
    <w:rsid w:val="000639D1"/>
    <w:rsid w:val="00063A19"/>
    <w:rsid w:val="00063BAB"/>
    <w:rsid w:val="0006402B"/>
    <w:rsid w:val="0006426C"/>
    <w:rsid w:val="000646D9"/>
    <w:rsid w:val="00064E1E"/>
    <w:rsid w:val="00065203"/>
    <w:rsid w:val="00065333"/>
    <w:rsid w:val="000659BC"/>
    <w:rsid w:val="00065A52"/>
    <w:rsid w:val="00065E72"/>
    <w:rsid w:val="00065F03"/>
    <w:rsid w:val="000667F0"/>
    <w:rsid w:val="00066A8C"/>
    <w:rsid w:val="00066C60"/>
    <w:rsid w:val="00067008"/>
    <w:rsid w:val="000673EA"/>
    <w:rsid w:val="00067435"/>
    <w:rsid w:val="00067A54"/>
    <w:rsid w:val="00067B2C"/>
    <w:rsid w:val="00067E1C"/>
    <w:rsid w:val="00067F39"/>
    <w:rsid w:val="000703BA"/>
    <w:rsid w:val="000705B9"/>
    <w:rsid w:val="00070A2D"/>
    <w:rsid w:val="00070D5C"/>
    <w:rsid w:val="00071657"/>
    <w:rsid w:val="0007193A"/>
    <w:rsid w:val="00071F42"/>
    <w:rsid w:val="00072355"/>
    <w:rsid w:val="00072C3B"/>
    <w:rsid w:val="00072EA9"/>
    <w:rsid w:val="00072F43"/>
    <w:rsid w:val="00073156"/>
    <w:rsid w:val="0007315E"/>
    <w:rsid w:val="00073211"/>
    <w:rsid w:val="00073AD0"/>
    <w:rsid w:val="00073D17"/>
    <w:rsid w:val="00073F13"/>
    <w:rsid w:val="00074135"/>
    <w:rsid w:val="000746DB"/>
    <w:rsid w:val="0007476A"/>
    <w:rsid w:val="00074805"/>
    <w:rsid w:val="00074940"/>
    <w:rsid w:val="00074DEB"/>
    <w:rsid w:val="00074F1A"/>
    <w:rsid w:val="000752BC"/>
    <w:rsid w:val="00075A4F"/>
    <w:rsid w:val="00075E64"/>
    <w:rsid w:val="00076374"/>
    <w:rsid w:val="00076586"/>
    <w:rsid w:val="00076EBE"/>
    <w:rsid w:val="00076F14"/>
    <w:rsid w:val="0007708A"/>
    <w:rsid w:val="00077485"/>
    <w:rsid w:val="0007773E"/>
    <w:rsid w:val="00077FDE"/>
    <w:rsid w:val="000800DA"/>
    <w:rsid w:val="000804CD"/>
    <w:rsid w:val="000806F8"/>
    <w:rsid w:val="00080775"/>
    <w:rsid w:val="000808A4"/>
    <w:rsid w:val="00080DBB"/>
    <w:rsid w:val="00080F3D"/>
    <w:rsid w:val="00081422"/>
    <w:rsid w:val="00081C51"/>
    <w:rsid w:val="00081E04"/>
    <w:rsid w:val="00082914"/>
    <w:rsid w:val="00082D37"/>
    <w:rsid w:val="00083126"/>
    <w:rsid w:val="0008399F"/>
    <w:rsid w:val="00083B2C"/>
    <w:rsid w:val="00083E32"/>
    <w:rsid w:val="000840F3"/>
    <w:rsid w:val="00084B82"/>
    <w:rsid w:val="00084E67"/>
    <w:rsid w:val="00084FE0"/>
    <w:rsid w:val="00085435"/>
    <w:rsid w:val="00085A60"/>
    <w:rsid w:val="00085AF6"/>
    <w:rsid w:val="00085C3E"/>
    <w:rsid w:val="00086147"/>
    <w:rsid w:val="00086A5C"/>
    <w:rsid w:val="00086FEA"/>
    <w:rsid w:val="00087332"/>
    <w:rsid w:val="0008746A"/>
    <w:rsid w:val="000874D6"/>
    <w:rsid w:val="000874E9"/>
    <w:rsid w:val="00087568"/>
    <w:rsid w:val="0009075F"/>
    <w:rsid w:val="00090874"/>
    <w:rsid w:val="000908D5"/>
    <w:rsid w:val="00090CE7"/>
    <w:rsid w:val="00090D40"/>
    <w:rsid w:val="00090E60"/>
    <w:rsid w:val="0009131E"/>
    <w:rsid w:val="000917B9"/>
    <w:rsid w:val="00091825"/>
    <w:rsid w:val="00091D4F"/>
    <w:rsid w:val="00092269"/>
    <w:rsid w:val="00092348"/>
    <w:rsid w:val="000925CB"/>
    <w:rsid w:val="0009289E"/>
    <w:rsid w:val="00092940"/>
    <w:rsid w:val="00092DCD"/>
    <w:rsid w:val="00093A2C"/>
    <w:rsid w:val="00093D3C"/>
    <w:rsid w:val="00094440"/>
    <w:rsid w:val="00094508"/>
    <w:rsid w:val="0009494E"/>
    <w:rsid w:val="00094A75"/>
    <w:rsid w:val="00094B39"/>
    <w:rsid w:val="00094E00"/>
    <w:rsid w:val="00094EB1"/>
    <w:rsid w:val="00094F4C"/>
    <w:rsid w:val="00095261"/>
    <w:rsid w:val="00095580"/>
    <w:rsid w:val="000958AE"/>
    <w:rsid w:val="00096089"/>
    <w:rsid w:val="00096118"/>
    <w:rsid w:val="0009672C"/>
    <w:rsid w:val="00096A6C"/>
    <w:rsid w:val="00096ACE"/>
    <w:rsid w:val="00097037"/>
    <w:rsid w:val="0009712C"/>
    <w:rsid w:val="000971E1"/>
    <w:rsid w:val="000976BC"/>
    <w:rsid w:val="00097D93"/>
    <w:rsid w:val="00097E64"/>
    <w:rsid w:val="000A03A8"/>
    <w:rsid w:val="000A0489"/>
    <w:rsid w:val="000A0493"/>
    <w:rsid w:val="000A0D47"/>
    <w:rsid w:val="000A1542"/>
    <w:rsid w:val="000A1A6F"/>
    <w:rsid w:val="000A217E"/>
    <w:rsid w:val="000A22CC"/>
    <w:rsid w:val="000A233E"/>
    <w:rsid w:val="000A2344"/>
    <w:rsid w:val="000A28F7"/>
    <w:rsid w:val="000A2A34"/>
    <w:rsid w:val="000A2AF6"/>
    <w:rsid w:val="000A2CCD"/>
    <w:rsid w:val="000A2F3F"/>
    <w:rsid w:val="000A31A1"/>
    <w:rsid w:val="000A3AE2"/>
    <w:rsid w:val="000A3CA8"/>
    <w:rsid w:val="000A3D5F"/>
    <w:rsid w:val="000A45D7"/>
    <w:rsid w:val="000A5061"/>
    <w:rsid w:val="000A561C"/>
    <w:rsid w:val="000A5BB5"/>
    <w:rsid w:val="000A6384"/>
    <w:rsid w:val="000A63DC"/>
    <w:rsid w:val="000A6859"/>
    <w:rsid w:val="000A6C5E"/>
    <w:rsid w:val="000A7055"/>
    <w:rsid w:val="000A74B8"/>
    <w:rsid w:val="000A76E4"/>
    <w:rsid w:val="000A77CD"/>
    <w:rsid w:val="000A78A7"/>
    <w:rsid w:val="000A7ED5"/>
    <w:rsid w:val="000B02F3"/>
    <w:rsid w:val="000B08A4"/>
    <w:rsid w:val="000B0DFC"/>
    <w:rsid w:val="000B13B7"/>
    <w:rsid w:val="000B17A7"/>
    <w:rsid w:val="000B1FE4"/>
    <w:rsid w:val="000B2D3F"/>
    <w:rsid w:val="000B2E0B"/>
    <w:rsid w:val="000B3017"/>
    <w:rsid w:val="000B3231"/>
    <w:rsid w:val="000B35D5"/>
    <w:rsid w:val="000B3CCC"/>
    <w:rsid w:val="000B3E5F"/>
    <w:rsid w:val="000B3FF9"/>
    <w:rsid w:val="000B42AD"/>
    <w:rsid w:val="000B43DB"/>
    <w:rsid w:val="000B4581"/>
    <w:rsid w:val="000B4A30"/>
    <w:rsid w:val="000B4FDE"/>
    <w:rsid w:val="000B5411"/>
    <w:rsid w:val="000B54B7"/>
    <w:rsid w:val="000B57A2"/>
    <w:rsid w:val="000B5811"/>
    <w:rsid w:val="000B5ED9"/>
    <w:rsid w:val="000B65BE"/>
    <w:rsid w:val="000B6EBE"/>
    <w:rsid w:val="000B6F55"/>
    <w:rsid w:val="000B7196"/>
    <w:rsid w:val="000B72DB"/>
    <w:rsid w:val="000B7401"/>
    <w:rsid w:val="000B7B8D"/>
    <w:rsid w:val="000B7D06"/>
    <w:rsid w:val="000B7E22"/>
    <w:rsid w:val="000C03A3"/>
    <w:rsid w:val="000C0561"/>
    <w:rsid w:val="000C0743"/>
    <w:rsid w:val="000C189E"/>
    <w:rsid w:val="000C1903"/>
    <w:rsid w:val="000C272C"/>
    <w:rsid w:val="000C272D"/>
    <w:rsid w:val="000C2B62"/>
    <w:rsid w:val="000C3132"/>
    <w:rsid w:val="000C3B56"/>
    <w:rsid w:val="000C3C5B"/>
    <w:rsid w:val="000C4152"/>
    <w:rsid w:val="000C417A"/>
    <w:rsid w:val="000C439A"/>
    <w:rsid w:val="000C44CA"/>
    <w:rsid w:val="000C44E5"/>
    <w:rsid w:val="000C4698"/>
    <w:rsid w:val="000C493D"/>
    <w:rsid w:val="000C4EB8"/>
    <w:rsid w:val="000C4F33"/>
    <w:rsid w:val="000C549F"/>
    <w:rsid w:val="000C5577"/>
    <w:rsid w:val="000C5595"/>
    <w:rsid w:val="000C59D1"/>
    <w:rsid w:val="000C5CF1"/>
    <w:rsid w:val="000C620E"/>
    <w:rsid w:val="000C657E"/>
    <w:rsid w:val="000C6A9F"/>
    <w:rsid w:val="000C72EE"/>
    <w:rsid w:val="000C7958"/>
    <w:rsid w:val="000C7F5F"/>
    <w:rsid w:val="000D0ACE"/>
    <w:rsid w:val="000D0DFF"/>
    <w:rsid w:val="000D1333"/>
    <w:rsid w:val="000D1BD1"/>
    <w:rsid w:val="000D202A"/>
    <w:rsid w:val="000D234B"/>
    <w:rsid w:val="000D241C"/>
    <w:rsid w:val="000D2530"/>
    <w:rsid w:val="000D3262"/>
    <w:rsid w:val="000D36AE"/>
    <w:rsid w:val="000D37D4"/>
    <w:rsid w:val="000D38FE"/>
    <w:rsid w:val="000D3FC8"/>
    <w:rsid w:val="000D4197"/>
    <w:rsid w:val="000D423B"/>
    <w:rsid w:val="000D43B0"/>
    <w:rsid w:val="000D4718"/>
    <w:rsid w:val="000D4727"/>
    <w:rsid w:val="000D483D"/>
    <w:rsid w:val="000D4921"/>
    <w:rsid w:val="000D4EC2"/>
    <w:rsid w:val="000D50D6"/>
    <w:rsid w:val="000D5113"/>
    <w:rsid w:val="000D5920"/>
    <w:rsid w:val="000D5CB1"/>
    <w:rsid w:val="000D5E17"/>
    <w:rsid w:val="000D60BB"/>
    <w:rsid w:val="000D626C"/>
    <w:rsid w:val="000D69F8"/>
    <w:rsid w:val="000D6AF6"/>
    <w:rsid w:val="000D6BB0"/>
    <w:rsid w:val="000D719C"/>
    <w:rsid w:val="000D735C"/>
    <w:rsid w:val="000D75FC"/>
    <w:rsid w:val="000D78F5"/>
    <w:rsid w:val="000D79F2"/>
    <w:rsid w:val="000D7AE3"/>
    <w:rsid w:val="000D7EB0"/>
    <w:rsid w:val="000E01A7"/>
    <w:rsid w:val="000E067C"/>
    <w:rsid w:val="000E08CD"/>
    <w:rsid w:val="000E09C8"/>
    <w:rsid w:val="000E0BA0"/>
    <w:rsid w:val="000E11DB"/>
    <w:rsid w:val="000E157B"/>
    <w:rsid w:val="000E16FB"/>
    <w:rsid w:val="000E177F"/>
    <w:rsid w:val="000E1D78"/>
    <w:rsid w:val="000E2615"/>
    <w:rsid w:val="000E266B"/>
    <w:rsid w:val="000E2AC5"/>
    <w:rsid w:val="000E2C3F"/>
    <w:rsid w:val="000E2EAB"/>
    <w:rsid w:val="000E31B3"/>
    <w:rsid w:val="000E33B5"/>
    <w:rsid w:val="000E35A6"/>
    <w:rsid w:val="000E36C5"/>
    <w:rsid w:val="000E3797"/>
    <w:rsid w:val="000E3DC1"/>
    <w:rsid w:val="000E3F02"/>
    <w:rsid w:val="000E4622"/>
    <w:rsid w:val="000E4660"/>
    <w:rsid w:val="000E4D06"/>
    <w:rsid w:val="000E4D7A"/>
    <w:rsid w:val="000E509B"/>
    <w:rsid w:val="000E5186"/>
    <w:rsid w:val="000E51AD"/>
    <w:rsid w:val="000E5D60"/>
    <w:rsid w:val="000E61B0"/>
    <w:rsid w:val="000E69FB"/>
    <w:rsid w:val="000E6C37"/>
    <w:rsid w:val="000E6CF9"/>
    <w:rsid w:val="000E71B2"/>
    <w:rsid w:val="000E7307"/>
    <w:rsid w:val="000E7B6A"/>
    <w:rsid w:val="000E7E4C"/>
    <w:rsid w:val="000E7EDC"/>
    <w:rsid w:val="000F0363"/>
    <w:rsid w:val="000F06A5"/>
    <w:rsid w:val="000F0AF2"/>
    <w:rsid w:val="000F1175"/>
    <w:rsid w:val="000F1265"/>
    <w:rsid w:val="000F12EF"/>
    <w:rsid w:val="000F1397"/>
    <w:rsid w:val="000F172D"/>
    <w:rsid w:val="000F1798"/>
    <w:rsid w:val="000F285B"/>
    <w:rsid w:val="000F2947"/>
    <w:rsid w:val="000F2B1B"/>
    <w:rsid w:val="000F2C56"/>
    <w:rsid w:val="000F39A5"/>
    <w:rsid w:val="000F3BF2"/>
    <w:rsid w:val="000F3C1B"/>
    <w:rsid w:val="000F3DF0"/>
    <w:rsid w:val="000F4441"/>
    <w:rsid w:val="000F4C16"/>
    <w:rsid w:val="000F4D0E"/>
    <w:rsid w:val="000F4E85"/>
    <w:rsid w:val="000F4F71"/>
    <w:rsid w:val="000F506F"/>
    <w:rsid w:val="000F58F1"/>
    <w:rsid w:val="000F5D62"/>
    <w:rsid w:val="000F6457"/>
    <w:rsid w:val="000F6644"/>
    <w:rsid w:val="000F6685"/>
    <w:rsid w:val="000F6745"/>
    <w:rsid w:val="000F6A58"/>
    <w:rsid w:val="000F6EB9"/>
    <w:rsid w:val="000F6FC1"/>
    <w:rsid w:val="000F7282"/>
    <w:rsid w:val="000F7C9F"/>
    <w:rsid w:val="000F7EB7"/>
    <w:rsid w:val="000F7FFC"/>
    <w:rsid w:val="001005C1"/>
    <w:rsid w:val="001012E2"/>
    <w:rsid w:val="00101620"/>
    <w:rsid w:val="0010186E"/>
    <w:rsid w:val="00101895"/>
    <w:rsid w:val="00101DE7"/>
    <w:rsid w:val="0010275D"/>
    <w:rsid w:val="001029B4"/>
    <w:rsid w:val="00103452"/>
    <w:rsid w:val="00103593"/>
    <w:rsid w:val="00103845"/>
    <w:rsid w:val="00103A28"/>
    <w:rsid w:val="00103ABD"/>
    <w:rsid w:val="00103C35"/>
    <w:rsid w:val="0010429D"/>
    <w:rsid w:val="001042EA"/>
    <w:rsid w:val="00104F48"/>
    <w:rsid w:val="001050F8"/>
    <w:rsid w:val="00105464"/>
    <w:rsid w:val="00105B00"/>
    <w:rsid w:val="00105CA3"/>
    <w:rsid w:val="00106110"/>
    <w:rsid w:val="00106686"/>
    <w:rsid w:val="00106A67"/>
    <w:rsid w:val="00106CF0"/>
    <w:rsid w:val="00106D98"/>
    <w:rsid w:val="00106EA5"/>
    <w:rsid w:val="001103C3"/>
    <w:rsid w:val="001103ED"/>
    <w:rsid w:val="00110537"/>
    <w:rsid w:val="00110720"/>
    <w:rsid w:val="00110955"/>
    <w:rsid w:val="00110A54"/>
    <w:rsid w:val="00110C16"/>
    <w:rsid w:val="00110CCD"/>
    <w:rsid w:val="00111172"/>
    <w:rsid w:val="001112D2"/>
    <w:rsid w:val="001112D7"/>
    <w:rsid w:val="0011164C"/>
    <w:rsid w:val="00111A76"/>
    <w:rsid w:val="00111D14"/>
    <w:rsid w:val="00112004"/>
    <w:rsid w:val="001121FA"/>
    <w:rsid w:val="0011240C"/>
    <w:rsid w:val="001127DD"/>
    <w:rsid w:val="00113B47"/>
    <w:rsid w:val="00113B7E"/>
    <w:rsid w:val="00113CC3"/>
    <w:rsid w:val="001144F6"/>
    <w:rsid w:val="0011463E"/>
    <w:rsid w:val="00114822"/>
    <w:rsid w:val="00114A12"/>
    <w:rsid w:val="00114E7A"/>
    <w:rsid w:val="00114F10"/>
    <w:rsid w:val="00114FC6"/>
    <w:rsid w:val="00115468"/>
    <w:rsid w:val="0011597A"/>
    <w:rsid w:val="00116232"/>
    <w:rsid w:val="001162D3"/>
    <w:rsid w:val="001165F7"/>
    <w:rsid w:val="00116B22"/>
    <w:rsid w:val="00116F1A"/>
    <w:rsid w:val="00116F1D"/>
    <w:rsid w:val="00117734"/>
    <w:rsid w:val="00117CFD"/>
    <w:rsid w:val="00117DBF"/>
    <w:rsid w:val="00117F0F"/>
    <w:rsid w:val="00120367"/>
    <w:rsid w:val="00120479"/>
    <w:rsid w:val="001209F2"/>
    <w:rsid w:val="00120AA7"/>
    <w:rsid w:val="00120E43"/>
    <w:rsid w:val="00121130"/>
    <w:rsid w:val="001215CA"/>
    <w:rsid w:val="001215E5"/>
    <w:rsid w:val="00121B15"/>
    <w:rsid w:val="00121BC4"/>
    <w:rsid w:val="00121E0B"/>
    <w:rsid w:val="001221DD"/>
    <w:rsid w:val="00122239"/>
    <w:rsid w:val="001224B0"/>
    <w:rsid w:val="00122855"/>
    <w:rsid w:val="00122CBF"/>
    <w:rsid w:val="00122E63"/>
    <w:rsid w:val="0012354A"/>
    <w:rsid w:val="0012385C"/>
    <w:rsid w:val="00123ECE"/>
    <w:rsid w:val="0012441F"/>
    <w:rsid w:val="001248C9"/>
    <w:rsid w:val="001249F6"/>
    <w:rsid w:val="00124A69"/>
    <w:rsid w:val="00125395"/>
    <w:rsid w:val="00125D55"/>
    <w:rsid w:val="00126177"/>
    <w:rsid w:val="001268CB"/>
    <w:rsid w:val="00126AA2"/>
    <w:rsid w:val="00127190"/>
    <w:rsid w:val="0012747E"/>
    <w:rsid w:val="001274D6"/>
    <w:rsid w:val="00127B3B"/>
    <w:rsid w:val="00127C6F"/>
    <w:rsid w:val="00127C93"/>
    <w:rsid w:val="00127E58"/>
    <w:rsid w:val="00127EB2"/>
    <w:rsid w:val="001301A4"/>
    <w:rsid w:val="0013049F"/>
    <w:rsid w:val="0013071F"/>
    <w:rsid w:val="00130DF8"/>
    <w:rsid w:val="00130E77"/>
    <w:rsid w:val="001312C7"/>
    <w:rsid w:val="0013168E"/>
    <w:rsid w:val="00131822"/>
    <w:rsid w:val="00131B24"/>
    <w:rsid w:val="00132460"/>
    <w:rsid w:val="001324E8"/>
    <w:rsid w:val="001327D8"/>
    <w:rsid w:val="00132FB1"/>
    <w:rsid w:val="00132FC9"/>
    <w:rsid w:val="0013317E"/>
    <w:rsid w:val="00133294"/>
    <w:rsid w:val="00133346"/>
    <w:rsid w:val="001335E7"/>
    <w:rsid w:val="0013373C"/>
    <w:rsid w:val="001346A0"/>
    <w:rsid w:val="001349DC"/>
    <w:rsid w:val="00134D0A"/>
    <w:rsid w:val="00134EA7"/>
    <w:rsid w:val="001351C6"/>
    <w:rsid w:val="00135E09"/>
    <w:rsid w:val="001360E6"/>
    <w:rsid w:val="00136221"/>
    <w:rsid w:val="00136500"/>
    <w:rsid w:val="001367BA"/>
    <w:rsid w:val="00136C53"/>
    <w:rsid w:val="00136EA0"/>
    <w:rsid w:val="0013734B"/>
    <w:rsid w:val="00137740"/>
    <w:rsid w:val="00137876"/>
    <w:rsid w:val="00137C84"/>
    <w:rsid w:val="00137D97"/>
    <w:rsid w:val="00137DEF"/>
    <w:rsid w:val="001406F1"/>
    <w:rsid w:val="00140A41"/>
    <w:rsid w:val="00140ACD"/>
    <w:rsid w:val="00140EF1"/>
    <w:rsid w:val="00141274"/>
    <w:rsid w:val="0014167A"/>
    <w:rsid w:val="00141AFE"/>
    <w:rsid w:val="00142153"/>
    <w:rsid w:val="0014224F"/>
    <w:rsid w:val="00142585"/>
    <w:rsid w:val="00142693"/>
    <w:rsid w:val="0014277D"/>
    <w:rsid w:val="00142A01"/>
    <w:rsid w:val="00142ACF"/>
    <w:rsid w:val="00142D1E"/>
    <w:rsid w:val="00142E6E"/>
    <w:rsid w:val="0014326A"/>
    <w:rsid w:val="001433B8"/>
    <w:rsid w:val="001435AA"/>
    <w:rsid w:val="00143643"/>
    <w:rsid w:val="001439B2"/>
    <w:rsid w:val="00143ACC"/>
    <w:rsid w:val="00143D69"/>
    <w:rsid w:val="001440F0"/>
    <w:rsid w:val="0014420C"/>
    <w:rsid w:val="001448FE"/>
    <w:rsid w:val="00144C8F"/>
    <w:rsid w:val="00144DAA"/>
    <w:rsid w:val="00144FF1"/>
    <w:rsid w:val="001455E6"/>
    <w:rsid w:val="001458A4"/>
    <w:rsid w:val="0014614E"/>
    <w:rsid w:val="001463B7"/>
    <w:rsid w:val="001464BB"/>
    <w:rsid w:val="001465E5"/>
    <w:rsid w:val="001465FF"/>
    <w:rsid w:val="00146776"/>
    <w:rsid w:val="00146A90"/>
    <w:rsid w:val="00146AF2"/>
    <w:rsid w:val="00146CA1"/>
    <w:rsid w:val="00146DA0"/>
    <w:rsid w:val="00147F71"/>
    <w:rsid w:val="0015011A"/>
    <w:rsid w:val="001504F7"/>
    <w:rsid w:val="0015065B"/>
    <w:rsid w:val="00150773"/>
    <w:rsid w:val="00150A6A"/>
    <w:rsid w:val="00150DE9"/>
    <w:rsid w:val="00151ECF"/>
    <w:rsid w:val="00151FCF"/>
    <w:rsid w:val="0015233C"/>
    <w:rsid w:val="0015233F"/>
    <w:rsid w:val="00152557"/>
    <w:rsid w:val="0015286E"/>
    <w:rsid w:val="00152902"/>
    <w:rsid w:val="001529AC"/>
    <w:rsid w:val="00152AA9"/>
    <w:rsid w:val="00152EB3"/>
    <w:rsid w:val="001534B6"/>
    <w:rsid w:val="00153B3D"/>
    <w:rsid w:val="00153E80"/>
    <w:rsid w:val="001542A2"/>
    <w:rsid w:val="001545FB"/>
    <w:rsid w:val="001546E2"/>
    <w:rsid w:val="00154993"/>
    <w:rsid w:val="0015569F"/>
    <w:rsid w:val="0015593E"/>
    <w:rsid w:val="00155BE5"/>
    <w:rsid w:val="001560ED"/>
    <w:rsid w:val="00156A4E"/>
    <w:rsid w:val="00156E1C"/>
    <w:rsid w:val="00156F6C"/>
    <w:rsid w:val="001573F1"/>
    <w:rsid w:val="00157825"/>
    <w:rsid w:val="001579D3"/>
    <w:rsid w:val="00157CCA"/>
    <w:rsid w:val="001601BE"/>
    <w:rsid w:val="00160A13"/>
    <w:rsid w:val="00160B82"/>
    <w:rsid w:val="00160C26"/>
    <w:rsid w:val="00160D2C"/>
    <w:rsid w:val="001610D0"/>
    <w:rsid w:val="001612F0"/>
    <w:rsid w:val="00161355"/>
    <w:rsid w:val="00161C1F"/>
    <w:rsid w:val="00162980"/>
    <w:rsid w:val="00162DC2"/>
    <w:rsid w:val="001647D0"/>
    <w:rsid w:val="00164856"/>
    <w:rsid w:val="001651BF"/>
    <w:rsid w:val="00165CD0"/>
    <w:rsid w:val="001664AD"/>
    <w:rsid w:val="001664D8"/>
    <w:rsid w:val="00166849"/>
    <w:rsid w:val="00166A88"/>
    <w:rsid w:val="00166BB1"/>
    <w:rsid w:val="00166E01"/>
    <w:rsid w:val="00167426"/>
    <w:rsid w:val="0016766E"/>
    <w:rsid w:val="001676E2"/>
    <w:rsid w:val="001700BE"/>
    <w:rsid w:val="001701CB"/>
    <w:rsid w:val="00170738"/>
    <w:rsid w:val="00170CA1"/>
    <w:rsid w:val="001712B1"/>
    <w:rsid w:val="00171C98"/>
    <w:rsid w:val="00172432"/>
    <w:rsid w:val="00173162"/>
    <w:rsid w:val="0017353F"/>
    <w:rsid w:val="0017507F"/>
    <w:rsid w:val="00175597"/>
    <w:rsid w:val="0017559A"/>
    <w:rsid w:val="00175973"/>
    <w:rsid w:val="00175C02"/>
    <w:rsid w:val="001760D3"/>
    <w:rsid w:val="00176222"/>
    <w:rsid w:val="0017637D"/>
    <w:rsid w:val="0017664C"/>
    <w:rsid w:val="00176830"/>
    <w:rsid w:val="0017687C"/>
    <w:rsid w:val="001768FD"/>
    <w:rsid w:val="00176BA2"/>
    <w:rsid w:val="001771F5"/>
    <w:rsid w:val="00177507"/>
    <w:rsid w:val="0017766D"/>
    <w:rsid w:val="0017794B"/>
    <w:rsid w:val="00177FDA"/>
    <w:rsid w:val="0018038D"/>
    <w:rsid w:val="001808E3"/>
    <w:rsid w:val="00180F5A"/>
    <w:rsid w:val="0018144A"/>
    <w:rsid w:val="0018144E"/>
    <w:rsid w:val="00181A27"/>
    <w:rsid w:val="00181A3F"/>
    <w:rsid w:val="00181AD4"/>
    <w:rsid w:val="00181E54"/>
    <w:rsid w:val="00181F8D"/>
    <w:rsid w:val="00182134"/>
    <w:rsid w:val="001822E3"/>
    <w:rsid w:val="001823C9"/>
    <w:rsid w:val="00182402"/>
    <w:rsid w:val="001825A4"/>
    <w:rsid w:val="001825B6"/>
    <w:rsid w:val="00182908"/>
    <w:rsid w:val="00182B11"/>
    <w:rsid w:val="00182DAC"/>
    <w:rsid w:val="001833F1"/>
    <w:rsid w:val="00183EDA"/>
    <w:rsid w:val="0018449D"/>
    <w:rsid w:val="0018496D"/>
    <w:rsid w:val="00185363"/>
    <w:rsid w:val="00185496"/>
    <w:rsid w:val="001863A5"/>
    <w:rsid w:val="00186F5D"/>
    <w:rsid w:val="00187186"/>
    <w:rsid w:val="00187E7C"/>
    <w:rsid w:val="00190169"/>
    <w:rsid w:val="00190486"/>
    <w:rsid w:val="001904FD"/>
    <w:rsid w:val="00190504"/>
    <w:rsid w:val="0019069C"/>
    <w:rsid w:val="00190864"/>
    <w:rsid w:val="00190AE3"/>
    <w:rsid w:val="00191684"/>
    <w:rsid w:val="001919B2"/>
    <w:rsid w:val="00191A6A"/>
    <w:rsid w:val="00191B2E"/>
    <w:rsid w:val="00191DF6"/>
    <w:rsid w:val="00191F8D"/>
    <w:rsid w:val="00192350"/>
    <w:rsid w:val="00192967"/>
    <w:rsid w:val="00192F5E"/>
    <w:rsid w:val="00193101"/>
    <w:rsid w:val="00193183"/>
    <w:rsid w:val="001936A2"/>
    <w:rsid w:val="00193F8E"/>
    <w:rsid w:val="00193F9A"/>
    <w:rsid w:val="001942A1"/>
    <w:rsid w:val="001947EC"/>
    <w:rsid w:val="00194856"/>
    <w:rsid w:val="00194952"/>
    <w:rsid w:val="0019502C"/>
    <w:rsid w:val="00195060"/>
    <w:rsid w:val="001950A4"/>
    <w:rsid w:val="001950F9"/>
    <w:rsid w:val="0019578F"/>
    <w:rsid w:val="00195955"/>
    <w:rsid w:val="00195C41"/>
    <w:rsid w:val="001961B0"/>
    <w:rsid w:val="0019647D"/>
    <w:rsid w:val="00196BA4"/>
    <w:rsid w:val="00196D39"/>
    <w:rsid w:val="0019785B"/>
    <w:rsid w:val="00197CBA"/>
    <w:rsid w:val="00197DAB"/>
    <w:rsid w:val="001A0168"/>
    <w:rsid w:val="001A1047"/>
    <w:rsid w:val="001A1760"/>
    <w:rsid w:val="001A1865"/>
    <w:rsid w:val="001A1F63"/>
    <w:rsid w:val="001A2464"/>
    <w:rsid w:val="001A28E6"/>
    <w:rsid w:val="001A2A62"/>
    <w:rsid w:val="001A2B99"/>
    <w:rsid w:val="001A2E4E"/>
    <w:rsid w:val="001A30CA"/>
    <w:rsid w:val="001A3135"/>
    <w:rsid w:val="001A381C"/>
    <w:rsid w:val="001A38E3"/>
    <w:rsid w:val="001A40BE"/>
    <w:rsid w:val="001A4444"/>
    <w:rsid w:val="001A4C7A"/>
    <w:rsid w:val="001A4C89"/>
    <w:rsid w:val="001A4CD1"/>
    <w:rsid w:val="001A4D97"/>
    <w:rsid w:val="001A4E1B"/>
    <w:rsid w:val="001A4FFE"/>
    <w:rsid w:val="001A5019"/>
    <w:rsid w:val="001A5898"/>
    <w:rsid w:val="001A5904"/>
    <w:rsid w:val="001A5C87"/>
    <w:rsid w:val="001A5F2D"/>
    <w:rsid w:val="001A606A"/>
    <w:rsid w:val="001A6282"/>
    <w:rsid w:val="001A62C5"/>
    <w:rsid w:val="001A6346"/>
    <w:rsid w:val="001A65F6"/>
    <w:rsid w:val="001A6D19"/>
    <w:rsid w:val="001A6D3B"/>
    <w:rsid w:val="001A73A8"/>
    <w:rsid w:val="001A7884"/>
    <w:rsid w:val="001A7910"/>
    <w:rsid w:val="001A7DD7"/>
    <w:rsid w:val="001A7E75"/>
    <w:rsid w:val="001B09B5"/>
    <w:rsid w:val="001B09FC"/>
    <w:rsid w:val="001B0A3A"/>
    <w:rsid w:val="001B0B7E"/>
    <w:rsid w:val="001B0E44"/>
    <w:rsid w:val="001B0E77"/>
    <w:rsid w:val="001B0EC6"/>
    <w:rsid w:val="001B0EF3"/>
    <w:rsid w:val="001B0F91"/>
    <w:rsid w:val="001B1124"/>
    <w:rsid w:val="001B1392"/>
    <w:rsid w:val="001B1401"/>
    <w:rsid w:val="001B1500"/>
    <w:rsid w:val="001B16C8"/>
    <w:rsid w:val="001B184E"/>
    <w:rsid w:val="001B186D"/>
    <w:rsid w:val="001B19CE"/>
    <w:rsid w:val="001B1D6D"/>
    <w:rsid w:val="001B1E5E"/>
    <w:rsid w:val="001B267F"/>
    <w:rsid w:val="001B2686"/>
    <w:rsid w:val="001B2860"/>
    <w:rsid w:val="001B28DC"/>
    <w:rsid w:val="001B2B6D"/>
    <w:rsid w:val="001B2CEC"/>
    <w:rsid w:val="001B3458"/>
    <w:rsid w:val="001B4DAC"/>
    <w:rsid w:val="001B56BF"/>
    <w:rsid w:val="001B574E"/>
    <w:rsid w:val="001B587A"/>
    <w:rsid w:val="001B5F59"/>
    <w:rsid w:val="001B5FBE"/>
    <w:rsid w:val="001B6633"/>
    <w:rsid w:val="001B6BB7"/>
    <w:rsid w:val="001B6F76"/>
    <w:rsid w:val="001B78CA"/>
    <w:rsid w:val="001B7A57"/>
    <w:rsid w:val="001B7E95"/>
    <w:rsid w:val="001B7F3A"/>
    <w:rsid w:val="001C03D6"/>
    <w:rsid w:val="001C08B5"/>
    <w:rsid w:val="001C0D43"/>
    <w:rsid w:val="001C141F"/>
    <w:rsid w:val="001C169C"/>
    <w:rsid w:val="001C16FF"/>
    <w:rsid w:val="001C1823"/>
    <w:rsid w:val="001C1A56"/>
    <w:rsid w:val="001C21BB"/>
    <w:rsid w:val="001C2464"/>
    <w:rsid w:val="001C251A"/>
    <w:rsid w:val="001C26F9"/>
    <w:rsid w:val="001C28BF"/>
    <w:rsid w:val="001C2B5B"/>
    <w:rsid w:val="001C2F85"/>
    <w:rsid w:val="001C3723"/>
    <w:rsid w:val="001C3C5D"/>
    <w:rsid w:val="001C3FCC"/>
    <w:rsid w:val="001C436D"/>
    <w:rsid w:val="001C469C"/>
    <w:rsid w:val="001C4EA4"/>
    <w:rsid w:val="001C5124"/>
    <w:rsid w:val="001C5304"/>
    <w:rsid w:val="001C5A13"/>
    <w:rsid w:val="001C5BE2"/>
    <w:rsid w:val="001C61F0"/>
    <w:rsid w:val="001C6C79"/>
    <w:rsid w:val="001C7632"/>
    <w:rsid w:val="001C7CE3"/>
    <w:rsid w:val="001D00FE"/>
    <w:rsid w:val="001D0156"/>
    <w:rsid w:val="001D0D11"/>
    <w:rsid w:val="001D0DDD"/>
    <w:rsid w:val="001D1126"/>
    <w:rsid w:val="001D11E8"/>
    <w:rsid w:val="001D296A"/>
    <w:rsid w:val="001D2D41"/>
    <w:rsid w:val="001D2EF6"/>
    <w:rsid w:val="001D32C0"/>
    <w:rsid w:val="001D374F"/>
    <w:rsid w:val="001D3B06"/>
    <w:rsid w:val="001D4036"/>
    <w:rsid w:val="001D40A8"/>
    <w:rsid w:val="001D4574"/>
    <w:rsid w:val="001D45C5"/>
    <w:rsid w:val="001D4C2B"/>
    <w:rsid w:val="001D4E00"/>
    <w:rsid w:val="001D5E0A"/>
    <w:rsid w:val="001D5F9B"/>
    <w:rsid w:val="001D61A6"/>
    <w:rsid w:val="001D67A5"/>
    <w:rsid w:val="001D680C"/>
    <w:rsid w:val="001D6A29"/>
    <w:rsid w:val="001D6F76"/>
    <w:rsid w:val="001D7074"/>
    <w:rsid w:val="001D78D2"/>
    <w:rsid w:val="001D7F90"/>
    <w:rsid w:val="001E053A"/>
    <w:rsid w:val="001E057D"/>
    <w:rsid w:val="001E0A2B"/>
    <w:rsid w:val="001E0D77"/>
    <w:rsid w:val="001E0D81"/>
    <w:rsid w:val="001E0D90"/>
    <w:rsid w:val="001E0DA4"/>
    <w:rsid w:val="001E0FEC"/>
    <w:rsid w:val="001E20E6"/>
    <w:rsid w:val="001E2341"/>
    <w:rsid w:val="001E24FF"/>
    <w:rsid w:val="001E2E43"/>
    <w:rsid w:val="001E34EA"/>
    <w:rsid w:val="001E3F82"/>
    <w:rsid w:val="001E41A8"/>
    <w:rsid w:val="001E47A7"/>
    <w:rsid w:val="001E47AD"/>
    <w:rsid w:val="001E485C"/>
    <w:rsid w:val="001E49E6"/>
    <w:rsid w:val="001E5548"/>
    <w:rsid w:val="001E560F"/>
    <w:rsid w:val="001E5E1E"/>
    <w:rsid w:val="001E6406"/>
    <w:rsid w:val="001E6557"/>
    <w:rsid w:val="001E6558"/>
    <w:rsid w:val="001E6713"/>
    <w:rsid w:val="001E6B1C"/>
    <w:rsid w:val="001E703D"/>
    <w:rsid w:val="001E76D4"/>
    <w:rsid w:val="001E7DEA"/>
    <w:rsid w:val="001F010B"/>
    <w:rsid w:val="001F01E2"/>
    <w:rsid w:val="001F0384"/>
    <w:rsid w:val="001F03F9"/>
    <w:rsid w:val="001F0526"/>
    <w:rsid w:val="001F090B"/>
    <w:rsid w:val="001F0943"/>
    <w:rsid w:val="001F098D"/>
    <w:rsid w:val="001F0AEF"/>
    <w:rsid w:val="001F0F2B"/>
    <w:rsid w:val="001F120F"/>
    <w:rsid w:val="001F15B9"/>
    <w:rsid w:val="001F1F16"/>
    <w:rsid w:val="001F21E3"/>
    <w:rsid w:val="001F2340"/>
    <w:rsid w:val="001F2375"/>
    <w:rsid w:val="001F2504"/>
    <w:rsid w:val="001F2590"/>
    <w:rsid w:val="001F27B5"/>
    <w:rsid w:val="001F28E6"/>
    <w:rsid w:val="001F2BF0"/>
    <w:rsid w:val="001F2C76"/>
    <w:rsid w:val="001F2D2B"/>
    <w:rsid w:val="001F31E9"/>
    <w:rsid w:val="001F3B1B"/>
    <w:rsid w:val="001F4348"/>
    <w:rsid w:val="001F4663"/>
    <w:rsid w:val="001F475D"/>
    <w:rsid w:val="001F4E0E"/>
    <w:rsid w:val="001F4EEA"/>
    <w:rsid w:val="001F4FF4"/>
    <w:rsid w:val="001F512E"/>
    <w:rsid w:val="001F52D0"/>
    <w:rsid w:val="001F5863"/>
    <w:rsid w:val="001F58A9"/>
    <w:rsid w:val="001F5B85"/>
    <w:rsid w:val="001F5E83"/>
    <w:rsid w:val="001F5F9D"/>
    <w:rsid w:val="001F68E6"/>
    <w:rsid w:val="001F6E29"/>
    <w:rsid w:val="001F7262"/>
    <w:rsid w:val="001F7585"/>
    <w:rsid w:val="001F78D3"/>
    <w:rsid w:val="001F7E48"/>
    <w:rsid w:val="00200430"/>
    <w:rsid w:val="002008B2"/>
    <w:rsid w:val="00200AA8"/>
    <w:rsid w:val="0020111B"/>
    <w:rsid w:val="0020151E"/>
    <w:rsid w:val="0020168F"/>
    <w:rsid w:val="00201E0D"/>
    <w:rsid w:val="00201E6A"/>
    <w:rsid w:val="00201F20"/>
    <w:rsid w:val="00202576"/>
    <w:rsid w:val="00202B6C"/>
    <w:rsid w:val="00202CCD"/>
    <w:rsid w:val="00202D65"/>
    <w:rsid w:val="00203371"/>
    <w:rsid w:val="00203A7E"/>
    <w:rsid w:val="00203E09"/>
    <w:rsid w:val="00203E67"/>
    <w:rsid w:val="00204037"/>
    <w:rsid w:val="0020443C"/>
    <w:rsid w:val="002044B0"/>
    <w:rsid w:val="00204638"/>
    <w:rsid w:val="002046E1"/>
    <w:rsid w:val="00205082"/>
    <w:rsid w:val="00205244"/>
    <w:rsid w:val="0020524A"/>
    <w:rsid w:val="002053DA"/>
    <w:rsid w:val="002054B4"/>
    <w:rsid w:val="0020564C"/>
    <w:rsid w:val="002058D1"/>
    <w:rsid w:val="00205B64"/>
    <w:rsid w:val="00205E49"/>
    <w:rsid w:val="00205E9C"/>
    <w:rsid w:val="00206AA8"/>
    <w:rsid w:val="00206D43"/>
    <w:rsid w:val="002071B9"/>
    <w:rsid w:val="00207986"/>
    <w:rsid w:val="0020799E"/>
    <w:rsid w:val="00210053"/>
    <w:rsid w:val="00210173"/>
    <w:rsid w:val="002102B8"/>
    <w:rsid w:val="00210465"/>
    <w:rsid w:val="0021064B"/>
    <w:rsid w:val="0021101D"/>
    <w:rsid w:val="00211072"/>
    <w:rsid w:val="0021114B"/>
    <w:rsid w:val="0021196B"/>
    <w:rsid w:val="00211E2B"/>
    <w:rsid w:val="00211F73"/>
    <w:rsid w:val="00212099"/>
    <w:rsid w:val="00212275"/>
    <w:rsid w:val="00212ACB"/>
    <w:rsid w:val="0021310D"/>
    <w:rsid w:val="00213297"/>
    <w:rsid w:val="0021341C"/>
    <w:rsid w:val="002138F4"/>
    <w:rsid w:val="00213F91"/>
    <w:rsid w:val="0021410B"/>
    <w:rsid w:val="00214621"/>
    <w:rsid w:val="00214732"/>
    <w:rsid w:val="0021476C"/>
    <w:rsid w:val="002148E2"/>
    <w:rsid w:val="002149E1"/>
    <w:rsid w:val="00215772"/>
    <w:rsid w:val="00216064"/>
    <w:rsid w:val="00216144"/>
    <w:rsid w:val="0021646A"/>
    <w:rsid w:val="00216482"/>
    <w:rsid w:val="00216587"/>
    <w:rsid w:val="00216723"/>
    <w:rsid w:val="0021699C"/>
    <w:rsid w:val="00216C43"/>
    <w:rsid w:val="00216D3D"/>
    <w:rsid w:val="00217384"/>
    <w:rsid w:val="0021745B"/>
    <w:rsid w:val="002178A6"/>
    <w:rsid w:val="00217C2C"/>
    <w:rsid w:val="00220007"/>
    <w:rsid w:val="00220075"/>
    <w:rsid w:val="002205F1"/>
    <w:rsid w:val="00220667"/>
    <w:rsid w:val="00220688"/>
    <w:rsid w:val="00220EEA"/>
    <w:rsid w:val="002213B9"/>
    <w:rsid w:val="0022170C"/>
    <w:rsid w:val="00221B75"/>
    <w:rsid w:val="00222173"/>
    <w:rsid w:val="002229A5"/>
    <w:rsid w:val="00222CE4"/>
    <w:rsid w:val="0022322D"/>
    <w:rsid w:val="00223384"/>
    <w:rsid w:val="002233DB"/>
    <w:rsid w:val="0022355F"/>
    <w:rsid w:val="0022358E"/>
    <w:rsid w:val="00223AAF"/>
    <w:rsid w:val="00223C3D"/>
    <w:rsid w:val="00223F9E"/>
    <w:rsid w:val="0022422F"/>
    <w:rsid w:val="0022468F"/>
    <w:rsid w:val="0022488C"/>
    <w:rsid w:val="00224B0C"/>
    <w:rsid w:val="002258B3"/>
    <w:rsid w:val="00225C04"/>
    <w:rsid w:val="00226055"/>
    <w:rsid w:val="002263E3"/>
    <w:rsid w:val="002264F9"/>
    <w:rsid w:val="00226FC8"/>
    <w:rsid w:val="002272E6"/>
    <w:rsid w:val="00227664"/>
    <w:rsid w:val="00227C01"/>
    <w:rsid w:val="0023042B"/>
    <w:rsid w:val="00230A87"/>
    <w:rsid w:val="002314BF"/>
    <w:rsid w:val="002316F6"/>
    <w:rsid w:val="002318BF"/>
    <w:rsid w:val="00231C4A"/>
    <w:rsid w:val="00231D7E"/>
    <w:rsid w:val="00231EC6"/>
    <w:rsid w:val="00232070"/>
    <w:rsid w:val="00232100"/>
    <w:rsid w:val="0023260C"/>
    <w:rsid w:val="00232678"/>
    <w:rsid w:val="00232726"/>
    <w:rsid w:val="00232BF1"/>
    <w:rsid w:val="00232C07"/>
    <w:rsid w:val="002331B7"/>
    <w:rsid w:val="0023335A"/>
    <w:rsid w:val="002338EE"/>
    <w:rsid w:val="00233A06"/>
    <w:rsid w:val="00233F16"/>
    <w:rsid w:val="002341D5"/>
    <w:rsid w:val="002347AD"/>
    <w:rsid w:val="002347B7"/>
    <w:rsid w:val="00234859"/>
    <w:rsid w:val="002348F9"/>
    <w:rsid w:val="00234B40"/>
    <w:rsid w:val="00234D9B"/>
    <w:rsid w:val="002357DD"/>
    <w:rsid w:val="002358F4"/>
    <w:rsid w:val="00235BFD"/>
    <w:rsid w:val="002360F0"/>
    <w:rsid w:val="002364F9"/>
    <w:rsid w:val="00236558"/>
    <w:rsid w:val="00236A2C"/>
    <w:rsid w:val="00236B2E"/>
    <w:rsid w:val="00236E96"/>
    <w:rsid w:val="00236F1A"/>
    <w:rsid w:val="00236FC3"/>
    <w:rsid w:val="00237244"/>
    <w:rsid w:val="0023753E"/>
    <w:rsid w:val="0023757A"/>
    <w:rsid w:val="0023773B"/>
    <w:rsid w:val="00237F02"/>
    <w:rsid w:val="00237FAC"/>
    <w:rsid w:val="002402F1"/>
    <w:rsid w:val="0024084B"/>
    <w:rsid w:val="002408A1"/>
    <w:rsid w:val="00240B0D"/>
    <w:rsid w:val="00240C36"/>
    <w:rsid w:val="002410BF"/>
    <w:rsid w:val="00241144"/>
    <w:rsid w:val="00241591"/>
    <w:rsid w:val="00241F02"/>
    <w:rsid w:val="002420F3"/>
    <w:rsid w:val="00242537"/>
    <w:rsid w:val="00242A06"/>
    <w:rsid w:val="00242A0B"/>
    <w:rsid w:val="00242DD5"/>
    <w:rsid w:val="00243076"/>
    <w:rsid w:val="0024369A"/>
    <w:rsid w:val="00243AC4"/>
    <w:rsid w:val="00243B76"/>
    <w:rsid w:val="002443D6"/>
    <w:rsid w:val="002443F7"/>
    <w:rsid w:val="0024470D"/>
    <w:rsid w:val="0024488E"/>
    <w:rsid w:val="00244A64"/>
    <w:rsid w:val="00244C04"/>
    <w:rsid w:val="00244C39"/>
    <w:rsid w:val="00244DDE"/>
    <w:rsid w:val="002459CF"/>
    <w:rsid w:val="00245CDD"/>
    <w:rsid w:val="00245DA9"/>
    <w:rsid w:val="002460AC"/>
    <w:rsid w:val="00246646"/>
    <w:rsid w:val="0024684C"/>
    <w:rsid w:val="00246F88"/>
    <w:rsid w:val="00247036"/>
    <w:rsid w:val="00247216"/>
    <w:rsid w:val="0024742D"/>
    <w:rsid w:val="0024750C"/>
    <w:rsid w:val="0024798E"/>
    <w:rsid w:val="00247ABE"/>
    <w:rsid w:val="00247F62"/>
    <w:rsid w:val="00250335"/>
    <w:rsid w:val="002508EB"/>
    <w:rsid w:val="00250B1A"/>
    <w:rsid w:val="00250C27"/>
    <w:rsid w:val="00250CE3"/>
    <w:rsid w:val="002515AA"/>
    <w:rsid w:val="00252115"/>
    <w:rsid w:val="0025253B"/>
    <w:rsid w:val="00252FAA"/>
    <w:rsid w:val="00253179"/>
    <w:rsid w:val="002531A0"/>
    <w:rsid w:val="002531FB"/>
    <w:rsid w:val="00253412"/>
    <w:rsid w:val="002536C0"/>
    <w:rsid w:val="00254471"/>
    <w:rsid w:val="0025448B"/>
    <w:rsid w:val="00254EA1"/>
    <w:rsid w:val="0025518D"/>
    <w:rsid w:val="002552A2"/>
    <w:rsid w:val="002555D2"/>
    <w:rsid w:val="0025586B"/>
    <w:rsid w:val="00256004"/>
    <w:rsid w:val="00256AD2"/>
    <w:rsid w:val="00256D24"/>
    <w:rsid w:val="00256E1A"/>
    <w:rsid w:val="00256F5B"/>
    <w:rsid w:val="00257361"/>
    <w:rsid w:val="002574BC"/>
    <w:rsid w:val="00257660"/>
    <w:rsid w:val="0026019C"/>
    <w:rsid w:val="00260325"/>
    <w:rsid w:val="0026047A"/>
    <w:rsid w:val="002608ED"/>
    <w:rsid w:val="00260CA2"/>
    <w:rsid w:val="00260F46"/>
    <w:rsid w:val="00261103"/>
    <w:rsid w:val="0026110B"/>
    <w:rsid w:val="00261915"/>
    <w:rsid w:val="002621A0"/>
    <w:rsid w:val="002625A6"/>
    <w:rsid w:val="002625DF"/>
    <w:rsid w:val="0026270D"/>
    <w:rsid w:val="00262AD6"/>
    <w:rsid w:val="00262D13"/>
    <w:rsid w:val="00263248"/>
    <w:rsid w:val="00263BDB"/>
    <w:rsid w:val="00264330"/>
    <w:rsid w:val="0026486B"/>
    <w:rsid w:val="00264889"/>
    <w:rsid w:val="0026497A"/>
    <w:rsid w:val="00264AFE"/>
    <w:rsid w:val="00264EDC"/>
    <w:rsid w:val="00264F2B"/>
    <w:rsid w:val="00264F65"/>
    <w:rsid w:val="002652E3"/>
    <w:rsid w:val="002653E4"/>
    <w:rsid w:val="00265407"/>
    <w:rsid w:val="002656C2"/>
    <w:rsid w:val="0026597E"/>
    <w:rsid w:val="00265FEB"/>
    <w:rsid w:val="00266436"/>
    <w:rsid w:val="00266452"/>
    <w:rsid w:val="00266455"/>
    <w:rsid w:val="0026651C"/>
    <w:rsid w:val="00266533"/>
    <w:rsid w:val="00267561"/>
    <w:rsid w:val="00267747"/>
    <w:rsid w:val="002677D0"/>
    <w:rsid w:val="0026783E"/>
    <w:rsid w:val="00267911"/>
    <w:rsid w:val="00267C21"/>
    <w:rsid w:val="00267CA0"/>
    <w:rsid w:val="00267DF8"/>
    <w:rsid w:val="002704A0"/>
    <w:rsid w:val="00270828"/>
    <w:rsid w:val="0027087F"/>
    <w:rsid w:val="00271362"/>
    <w:rsid w:val="0027154B"/>
    <w:rsid w:val="0027193A"/>
    <w:rsid w:val="00271D17"/>
    <w:rsid w:val="00271EAF"/>
    <w:rsid w:val="0027259E"/>
    <w:rsid w:val="00272B27"/>
    <w:rsid w:val="00272BF5"/>
    <w:rsid w:val="002735CD"/>
    <w:rsid w:val="0027384A"/>
    <w:rsid w:val="00273972"/>
    <w:rsid w:val="00273BAC"/>
    <w:rsid w:val="00273D92"/>
    <w:rsid w:val="00273F8E"/>
    <w:rsid w:val="00273FAD"/>
    <w:rsid w:val="0027413A"/>
    <w:rsid w:val="0027424F"/>
    <w:rsid w:val="002743A8"/>
    <w:rsid w:val="00274746"/>
    <w:rsid w:val="002747DF"/>
    <w:rsid w:val="00274966"/>
    <w:rsid w:val="00274B47"/>
    <w:rsid w:val="00274FAB"/>
    <w:rsid w:val="002752D2"/>
    <w:rsid w:val="00275FE6"/>
    <w:rsid w:val="00276235"/>
    <w:rsid w:val="00276534"/>
    <w:rsid w:val="00276C05"/>
    <w:rsid w:val="00276CBA"/>
    <w:rsid w:val="00276F07"/>
    <w:rsid w:val="002772CD"/>
    <w:rsid w:val="00277556"/>
    <w:rsid w:val="002779E8"/>
    <w:rsid w:val="00277D8F"/>
    <w:rsid w:val="0028021D"/>
    <w:rsid w:val="002814DF"/>
    <w:rsid w:val="00281591"/>
    <w:rsid w:val="00281B7F"/>
    <w:rsid w:val="002824F1"/>
    <w:rsid w:val="00282740"/>
    <w:rsid w:val="00282E28"/>
    <w:rsid w:val="0028340E"/>
    <w:rsid w:val="00283C67"/>
    <w:rsid w:val="00283DD5"/>
    <w:rsid w:val="002841D7"/>
    <w:rsid w:val="002845EB"/>
    <w:rsid w:val="00284C0B"/>
    <w:rsid w:val="0028514B"/>
    <w:rsid w:val="00285275"/>
    <w:rsid w:val="00285320"/>
    <w:rsid w:val="002856DA"/>
    <w:rsid w:val="0028592C"/>
    <w:rsid w:val="00285ADD"/>
    <w:rsid w:val="00285DA5"/>
    <w:rsid w:val="00285F5F"/>
    <w:rsid w:val="00286178"/>
    <w:rsid w:val="00286807"/>
    <w:rsid w:val="00286CEB"/>
    <w:rsid w:val="00286D27"/>
    <w:rsid w:val="00287699"/>
    <w:rsid w:val="00287899"/>
    <w:rsid w:val="00290965"/>
    <w:rsid w:val="00290F81"/>
    <w:rsid w:val="002910BF"/>
    <w:rsid w:val="00291956"/>
    <w:rsid w:val="00291B70"/>
    <w:rsid w:val="00291BFF"/>
    <w:rsid w:val="0029223B"/>
    <w:rsid w:val="002922D6"/>
    <w:rsid w:val="00292898"/>
    <w:rsid w:val="00292AD5"/>
    <w:rsid w:val="00292FAA"/>
    <w:rsid w:val="002930F2"/>
    <w:rsid w:val="002935BA"/>
    <w:rsid w:val="0029364E"/>
    <w:rsid w:val="00293684"/>
    <w:rsid w:val="002944DD"/>
    <w:rsid w:val="00294BC3"/>
    <w:rsid w:val="00294D47"/>
    <w:rsid w:val="00294DF4"/>
    <w:rsid w:val="00294F49"/>
    <w:rsid w:val="002952E4"/>
    <w:rsid w:val="0029530D"/>
    <w:rsid w:val="0029561B"/>
    <w:rsid w:val="002959C1"/>
    <w:rsid w:val="00295B4A"/>
    <w:rsid w:val="00295DDD"/>
    <w:rsid w:val="00295E77"/>
    <w:rsid w:val="0029621E"/>
    <w:rsid w:val="0029627D"/>
    <w:rsid w:val="0029663B"/>
    <w:rsid w:val="00296B5E"/>
    <w:rsid w:val="00296C12"/>
    <w:rsid w:val="00296EC2"/>
    <w:rsid w:val="00297417"/>
    <w:rsid w:val="002975B2"/>
    <w:rsid w:val="00297852"/>
    <w:rsid w:val="00297883"/>
    <w:rsid w:val="00297B9C"/>
    <w:rsid w:val="00297CDE"/>
    <w:rsid w:val="00297F9A"/>
    <w:rsid w:val="002A04DA"/>
    <w:rsid w:val="002A0FD1"/>
    <w:rsid w:val="002A103C"/>
    <w:rsid w:val="002A10A9"/>
    <w:rsid w:val="002A12F6"/>
    <w:rsid w:val="002A16EC"/>
    <w:rsid w:val="002A17E1"/>
    <w:rsid w:val="002A19C8"/>
    <w:rsid w:val="002A1F5C"/>
    <w:rsid w:val="002A252C"/>
    <w:rsid w:val="002A2638"/>
    <w:rsid w:val="002A2719"/>
    <w:rsid w:val="002A2A72"/>
    <w:rsid w:val="002A358C"/>
    <w:rsid w:val="002A391D"/>
    <w:rsid w:val="002A3B16"/>
    <w:rsid w:val="002A3B72"/>
    <w:rsid w:val="002A3BF6"/>
    <w:rsid w:val="002A3CF7"/>
    <w:rsid w:val="002A3D79"/>
    <w:rsid w:val="002A43E6"/>
    <w:rsid w:val="002A4AC0"/>
    <w:rsid w:val="002A4C8E"/>
    <w:rsid w:val="002A5BED"/>
    <w:rsid w:val="002A6311"/>
    <w:rsid w:val="002A6531"/>
    <w:rsid w:val="002A6DA2"/>
    <w:rsid w:val="002A7063"/>
    <w:rsid w:val="002A74AE"/>
    <w:rsid w:val="002A7809"/>
    <w:rsid w:val="002A7824"/>
    <w:rsid w:val="002A7B9A"/>
    <w:rsid w:val="002A7CA7"/>
    <w:rsid w:val="002B0310"/>
    <w:rsid w:val="002B0785"/>
    <w:rsid w:val="002B08E7"/>
    <w:rsid w:val="002B0A3B"/>
    <w:rsid w:val="002B0DE6"/>
    <w:rsid w:val="002B1C39"/>
    <w:rsid w:val="002B1E62"/>
    <w:rsid w:val="002B1FB4"/>
    <w:rsid w:val="002B2174"/>
    <w:rsid w:val="002B2769"/>
    <w:rsid w:val="002B2CC0"/>
    <w:rsid w:val="002B2FC0"/>
    <w:rsid w:val="002B348D"/>
    <w:rsid w:val="002B3B87"/>
    <w:rsid w:val="002B3EB0"/>
    <w:rsid w:val="002B3F8C"/>
    <w:rsid w:val="002B4292"/>
    <w:rsid w:val="002B42D9"/>
    <w:rsid w:val="002B4EDD"/>
    <w:rsid w:val="002B52BD"/>
    <w:rsid w:val="002B560E"/>
    <w:rsid w:val="002B5ED5"/>
    <w:rsid w:val="002B6160"/>
    <w:rsid w:val="002B62F8"/>
    <w:rsid w:val="002B6824"/>
    <w:rsid w:val="002B6BB7"/>
    <w:rsid w:val="002B6D8B"/>
    <w:rsid w:val="002B7093"/>
    <w:rsid w:val="002B7512"/>
    <w:rsid w:val="002B7D6B"/>
    <w:rsid w:val="002C0193"/>
    <w:rsid w:val="002C01EA"/>
    <w:rsid w:val="002C02DA"/>
    <w:rsid w:val="002C0696"/>
    <w:rsid w:val="002C0B70"/>
    <w:rsid w:val="002C0CD2"/>
    <w:rsid w:val="002C11A3"/>
    <w:rsid w:val="002C13F4"/>
    <w:rsid w:val="002C179D"/>
    <w:rsid w:val="002C1B13"/>
    <w:rsid w:val="002C1FCC"/>
    <w:rsid w:val="002C2275"/>
    <w:rsid w:val="002C22D4"/>
    <w:rsid w:val="002C2F80"/>
    <w:rsid w:val="002C30E1"/>
    <w:rsid w:val="002C3390"/>
    <w:rsid w:val="002C378E"/>
    <w:rsid w:val="002C3790"/>
    <w:rsid w:val="002C3B00"/>
    <w:rsid w:val="002C3BEA"/>
    <w:rsid w:val="002C464E"/>
    <w:rsid w:val="002C46AE"/>
    <w:rsid w:val="002C46F1"/>
    <w:rsid w:val="002C492F"/>
    <w:rsid w:val="002C4A78"/>
    <w:rsid w:val="002C4B2D"/>
    <w:rsid w:val="002C4E32"/>
    <w:rsid w:val="002C5055"/>
    <w:rsid w:val="002C52A9"/>
    <w:rsid w:val="002C5456"/>
    <w:rsid w:val="002C5879"/>
    <w:rsid w:val="002C58C3"/>
    <w:rsid w:val="002C5B49"/>
    <w:rsid w:val="002C6097"/>
    <w:rsid w:val="002C6281"/>
    <w:rsid w:val="002C649C"/>
    <w:rsid w:val="002C65F8"/>
    <w:rsid w:val="002C6831"/>
    <w:rsid w:val="002C68E1"/>
    <w:rsid w:val="002C6D3E"/>
    <w:rsid w:val="002C7689"/>
    <w:rsid w:val="002D0044"/>
    <w:rsid w:val="002D0580"/>
    <w:rsid w:val="002D0BD6"/>
    <w:rsid w:val="002D1030"/>
    <w:rsid w:val="002D10AA"/>
    <w:rsid w:val="002D10FA"/>
    <w:rsid w:val="002D11E4"/>
    <w:rsid w:val="002D1224"/>
    <w:rsid w:val="002D1866"/>
    <w:rsid w:val="002D1A37"/>
    <w:rsid w:val="002D1ED2"/>
    <w:rsid w:val="002D2192"/>
    <w:rsid w:val="002D22A9"/>
    <w:rsid w:val="002D23C2"/>
    <w:rsid w:val="002D23D1"/>
    <w:rsid w:val="002D257C"/>
    <w:rsid w:val="002D2E3F"/>
    <w:rsid w:val="002D2F0F"/>
    <w:rsid w:val="002D319B"/>
    <w:rsid w:val="002D32F5"/>
    <w:rsid w:val="002D3BF3"/>
    <w:rsid w:val="002D4838"/>
    <w:rsid w:val="002D4A02"/>
    <w:rsid w:val="002D5195"/>
    <w:rsid w:val="002D52BC"/>
    <w:rsid w:val="002D5B86"/>
    <w:rsid w:val="002D5E69"/>
    <w:rsid w:val="002D5F0A"/>
    <w:rsid w:val="002D6AD6"/>
    <w:rsid w:val="002D7276"/>
    <w:rsid w:val="002D7580"/>
    <w:rsid w:val="002D7F66"/>
    <w:rsid w:val="002E01F2"/>
    <w:rsid w:val="002E08F2"/>
    <w:rsid w:val="002E0D52"/>
    <w:rsid w:val="002E0E10"/>
    <w:rsid w:val="002E0F2A"/>
    <w:rsid w:val="002E0F36"/>
    <w:rsid w:val="002E0F38"/>
    <w:rsid w:val="002E13CE"/>
    <w:rsid w:val="002E186D"/>
    <w:rsid w:val="002E1A60"/>
    <w:rsid w:val="002E1B67"/>
    <w:rsid w:val="002E1EF2"/>
    <w:rsid w:val="002E1EFE"/>
    <w:rsid w:val="002E23E7"/>
    <w:rsid w:val="002E24F0"/>
    <w:rsid w:val="002E28C2"/>
    <w:rsid w:val="002E2C57"/>
    <w:rsid w:val="002E2C5D"/>
    <w:rsid w:val="002E2D97"/>
    <w:rsid w:val="002E2FAF"/>
    <w:rsid w:val="002E31C0"/>
    <w:rsid w:val="002E360F"/>
    <w:rsid w:val="002E382F"/>
    <w:rsid w:val="002E3D4A"/>
    <w:rsid w:val="002E3F43"/>
    <w:rsid w:val="002E3FCD"/>
    <w:rsid w:val="002E427A"/>
    <w:rsid w:val="002E4641"/>
    <w:rsid w:val="002E48F8"/>
    <w:rsid w:val="002E4B43"/>
    <w:rsid w:val="002E4BB9"/>
    <w:rsid w:val="002E55C5"/>
    <w:rsid w:val="002E5735"/>
    <w:rsid w:val="002E594F"/>
    <w:rsid w:val="002E5B57"/>
    <w:rsid w:val="002E5CE6"/>
    <w:rsid w:val="002E61D2"/>
    <w:rsid w:val="002E6884"/>
    <w:rsid w:val="002E6AA7"/>
    <w:rsid w:val="002E6C20"/>
    <w:rsid w:val="002E74A2"/>
    <w:rsid w:val="002E7A57"/>
    <w:rsid w:val="002E7B09"/>
    <w:rsid w:val="002E7E10"/>
    <w:rsid w:val="002F06FD"/>
    <w:rsid w:val="002F08F2"/>
    <w:rsid w:val="002F09E4"/>
    <w:rsid w:val="002F09EB"/>
    <w:rsid w:val="002F0CBF"/>
    <w:rsid w:val="002F0D14"/>
    <w:rsid w:val="002F1280"/>
    <w:rsid w:val="002F130E"/>
    <w:rsid w:val="002F13B8"/>
    <w:rsid w:val="002F1563"/>
    <w:rsid w:val="002F1813"/>
    <w:rsid w:val="002F1890"/>
    <w:rsid w:val="002F18AA"/>
    <w:rsid w:val="002F19C1"/>
    <w:rsid w:val="002F22DF"/>
    <w:rsid w:val="002F24E0"/>
    <w:rsid w:val="002F260D"/>
    <w:rsid w:val="002F2626"/>
    <w:rsid w:val="002F2F71"/>
    <w:rsid w:val="002F3347"/>
    <w:rsid w:val="002F3785"/>
    <w:rsid w:val="002F387E"/>
    <w:rsid w:val="002F3883"/>
    <w:rsid w:val="002F3FB4"/>
    <w:rsid w:val="002F45BE"/>
    <w:rsid w:val="002F4BB8"/>
    <w:rsid w:val="002F4C1B"/>
    <w:rsid w:val="002F4F23"/>
    <w:rsid w:val="002F5081"/>
    <w:rsid w:val="002F5F3F"/>
    <w:rsid w:val="002F60F1"/>
    <w:rsid w:val="002F6147"/>
    <w:rsid w:val="002F6363"/>
    <w:rsid w:val="002F67D5"/>
    <w:rsid w:val="002F6B25"/>
    <w:rsid w:val="002F6F38"/>
    <w:rsid w:val="002F7089"/>
    <w:rsid w:val="002F79B8"/>
    <w:rsid w:val="002F7C15"/>
    <w:rsid w:val="002F7C62"/>
    <w:rsid w:val="00300580"/>
    <w:rsid w:val="00300C94"/>
    <w:rsid w:val="00300D11"/>
    <w:rsid w:val="00300F80"/>
    <w:rsid w:val="003010BD"/>
    <w:rsid w:val="0030133D"/>
    <w:rsid w:val="00301AB9"/>
    <w:rsid w:val="0030209D"/>
    <w:rsid w:val="003021E4"/>
    <w:rsid w:val="00302365"/>
    <w:rsid w:val="003024F4"/>
    <w:rsid w:val="0030278E"/>
    <w:rsid w:val="00302946"/>
    <w:rsid w:val="00302AE3"/>
    <w:rsid w:val="00302C00"/>
    <w:rsid w:val="00302CDB"/>
    <w:rsid w:val="00303D95"/>
    <w:rsid w:val="003048FF"/>
    <w:rsid w:val="00304B30"/>
    <w:rsid w:val="003052E4"/>
    <w:rsid w:val="003054BC"/>
    <w:rsid w:val="0030550B"/>
    <w:rsid w:val="003056B2"/>
    <w:rsid w:val="00305E00"/>
    <w:rsid w:val="00305F59"/>
    <w:rsid w:val="00306141"/>
    <w:rsid w:val="003063FC"/>
    <w:rsid w:val="003064F0"/>
    <w:rsid w:val="003064F9"/>
    <w:rsid w:val="00306683"/>
    <w:rsid w:val="00306A01"/>
    <w:rsid w:val="00306D2E"/>
    <w:rsid w:val="00306F0A"/>
    <w:rsid w:val="00306F2F"/>
    <w:rsid w:val="0030705A"/>
    <w:rsid w:val="00307792"/>
    <w:rsid w:val="0031011B"/>
    <w:rsid w:val="0031014E"/>
    <w:rsid w:val="003111A0"/>
    <w:rsid w:val="00311262"/>
    <w:rsid w:val="003113FA"/>
    <w:rsid w:val="00311B8F"/>
    <w:rsid w:val="003128AB"/>
    <w:rsid w:val="00312BF5"/>
    <w:rsid w:val="00312E07"/>
    <w:rsid w:val="00313B5F"/>
    <w:rsid w:val="00313E5C"/>
    <w:rsid w:val="00314719"/>
    <w:rsid w:val="003147D7"/>
    <w:rsid w:val="003148ED"/>
    <w:rsid w:val="003149E1"/>
    <w:rsid w:val="00314A20"/>
    <w:rsid w:val="00314CC9"/>
    <w:rsid w:val="00314D75"/>
    <w:rsid w:val="00314E96"/>
    <w:rsid w:val="00314EE2"/>
    <w:rsid w:val="0031589C"/>
    <w:rsid w:val="0031591F"/>
    <w:rsid w:val="00315B17"/>
    <w:rsid w:val="00315E44"/>
    <w:rsid w:val="00316363"/>
    <w:rsid w:val="0031650F"/>
    <w:rsid w:val="00316520"/>
    <w:rsid w:val="003168BD"/>
    <w:rsid w:val="00316CA2"/>
    <w:rsid w:val="0031731B"/>
    <w:rsid w:val="00317326"/>
    <w:rsid w:val="00317350"/>
    <w:rsid w:val="0031766E"/>
    <w:rsid w:val="003177AC"/>
    <w:rsid w:val="003178CC"/>
    <w:rsid w:val="003202E7"/>
    <w:rsid w:val="0032033C"/>
    <w:rsid w:val="00320530"/>
    <w:rsid w:val="0032069B"/>
    <w:rsid w:val="003207DA"/>
    <w:rsid w:val="00320C94"/>
    <w:rsid w:val="00320DDE"/>
    <w:rsid w:val="003211DA"/>
    <w:rsid w:val="00321A7C"/>
    <w:rsid w:val="00321CD3"/>
    <w:rsid w:val="003221F2"/>
    <w:rsid w:val="003222CF"/>
    <w:rsid w:val="00322534"/>
    <w:rsid w:val="00322723"/>
    <w:rsid w:val="003227BE"/>
    <w:rsid w:val="0032295D"/>
    <w:rsid w:val="00322AE7"/>
    <w:rsid w:val="00322DB9"/>
    <w:rsid w:val="003239D8"/>
    <w:rsid w:val="00323B27"/>
    <w:rsid w:val="00323B49"/>
    <w:rsid w:val="00323E58"/>
    <w:rsid w:val="00324741"/>
    <w:rsid w:val="00324F41"/>
    <w:rsid w:val="00324F93"/>
    <w:rsid w:val="00325281"/>
    <w:rsid w:val="00325612"/>
    <w:rsid w:val="00325C49"/>
    <w:rsid w:val="00326503"/>
    <w:rsid w:val="0032688B"/>
    <w:rsid w:val="00326D1E"/>
    <w:rsid w:val="00326E4A"/>
    <w:rsid w:val="00326FAC"/>
    <w:rsid w:val="00327193"/>
    <w:rsid w:val="0032761A"/>
    <w:rsid w:val="003277DE"/>
    <w:rsid w:val="003278E0"/>
    <w:rsid w:val="0033025A"/>
    <w:rsid w:val="0033040B"/>
    <w:rsid w:val="00330944"/>
    <w:rsid w:val="00330BA6"/>
    <w:rsid w:val="00330C72"/>
    <w:rsid w:val="00330FF6"/>
    <w:rsid w:val="00331308"/>
    <w:rsid w:val="0033135F"/>
    <w:rsid w:val="00331622"/>
    <w:rsid w:val="00331A3C"/>
    <w:rsid w:val="00332079"/>
    <w:rsid w:val="003322D6"/>
    <w:rsid w:val="003324AE"/>
    <w:rsid w:val="003335F1"/>
    <w:rsid w:val="00333D5A"/>
    <w:rsid w:val="00333FB8"/>
    <w:rsid w:val="00334B5D"/>
    <w:rsid w:val="003353A7"/>
    <w:rsid w:val="00335438"/>
    <w:rsid w:val="0033545F"/>
    <w:rsid w:val="0033568E"/>
    <w:rsid w:val="00335CD6"/>
    <w:rsid w:val="00335D44"/>
    <w:rsid w:val="003364E5"/>
    <w:rsid w:val="00336A02"/>
    <w:rsid w:val="00336B82"/>
    <w:rsid w:val="00336E15"/>
    <w:rsid w:val="00337748"/>
    <w:rsid w:val="00337BA4"/>
    <w:rsid w:val="00337E26"/>
    <w:rsid w:val="00337FB8"/>
    <w:rsid w:val="00340788"/>
    <w:rsid w:val="00340830"/>
    <w:rsid w:val="003410AB"/>
    <w:rsid w:val="003412EE"/>
    <w:rsid w:val="00341430"/>
    <w:rsid w:val="0034158F"/>
    <w:rsid w:val="0034184E"/>
    <w:rsid w:val="00341BEC"/>
    <w:rsid w:val="00341DF3"/>
    <w:rsid w:val="00341E01"/>
    <w:rsid w:val="003425CA"/>
    <w:rsid w:val="00342DB5"/>
    <w:rsid w:val="00343165"/>
    <w:rsid w:val="00343244"/>
    <w:rsid w:val="00343389"/>
    <w:rsid w:val="00343E57"/>
    <w:rsid w:val="0034419E"/>
    <w:rsid w:val="00344265"/>
    <w:rsid w:val="00344839"/>
    <w:rsid w:val="00344D70"/>
    <w:rsid w:val="00345387"/>
    <w:rsid w:val="003456EF"/>
    <w:rsid w:val="00345BCE"/>
    <w:rsid w:val="00345F06"/>
    <w:rsid w:val="00345F95"/>
    <w:rsid w:val="003460C3"/>
    <w:rsid w:val="003461FD"/>
    <w:rsid w:val="00346573"/>
    <w:rsid w:val="00346C3F"/>
    <w:rsid w:val="0034710A"/>
    <w:rsid w:val="00347A9F"/>
    <w:rsid w:val="00347C20"/>
    <w:rsid w:val="00347C85"/>
    <w:rsid w:val="00347F2F"/>
    <w:rsid w:val="003500B7"/>
    <w:rsid w:val="00350301"/>
    <w:rsid w:val="00350A4D"/>
    <w:rsid w:val="0035177B"/>
    <w:rsid w:val="00351B91"/>
    <w:rsid w:val="00351C9E"/>
    <w:rsid w:val="00351DD8"/>
    <w:rsid w:val="003525AC"/>
    <w:rsid w:val="00352F7A"/>
    <w:rsid w:val="003531A2"/>
    <w:rsid w:val="00353B8E"/>
    <w:rsid w:val="00354017"/>
    <w:rsid w:val="003544E8"/>
    <w:rsid w:val="00354588"/>
    <w:rsid w:val="003550EA"/>
    <w:rsid w:val="003558DE"/>
    <w:rsid w:val="0035591B"/>
    <w:rsid w:val="00355951"/>
    <w:rsid w:val="00355EFD"/>
    <w:rsid w:val="003561B3"/>
    <w:rsid w:val="00356373"/>
    <w:rsid w:val="00356413"/>
    <w:rsid w:val="003564D8"/>
    <w:rsid w:val="0035678A"/>
    <w:rsid w:val="00356869"/>
    <w:rsid w:val="00356CE4"/>
    <w:rsid w:val="00356F4D"/>
    <w:rsid w:val="00357A02"/>
    <w:rsid w:val="00357C8E"/>
    <w:rsid w:val="00360064"/>
    <w:rsid w:val="00360088"/>
    <w:rsid w:val="00360615"/>
    <w:rsid w:val="00360F24"/>
    <w:rsid w:val="00361197"/>
    <w:rsid w:val="003614F0"/>
    <w:rsid w:val="00361AC3"/>
    <w:rsid w:val="00361C5C"/>
    <w:rsid w:val="00361F2A"/>
    <w:rsid w:val="003626C9"/>
    <w:rsid w:val="003628AD"/>
    <w:rsid w:val="00362DD5"/>
    <w:rsid w:val="00363014"/>
    <w:rsid w:val="00363535"/>
    <w:rsid w:val="00363798"/>
    <w:rsid w:val="003639C5"/>
    <w:rsid w:val="00363BE3"/>
    <w:rsid w:val="00363E53"/>
    <w:rsid w:val="0036417B"/>
    <w:rsid w:val="003642ED"/>
    <w:rsid w:val="0036499E"/>
    <w:rsid w:val="00364A90"/>
    <w:rsid w:val="00364E9D"/>
    <w:rsid w:val="00365521"/>
    <w:rsid w:val="00365675"/>
    <w:rsid w:val="0036571A"/>
    <w:rsid w:val="00365D98"/>
    <w:rsid w:val="00365E39"/>
    <w:rsid w:val="003662AC"/>
    <w:rsid w:val="003665E0"/>
    <w:rsid w:val="00366D35"/>
    <w:rsid w:val="00367040"/>
    <w:rsid w:val="003673CE"/>
    <w:rsid w:val="003674BD"/>
    <w:rsid w:val="0036798A"/>
    <w:rsid w:val="00367A92"/>
    <w:rsid w:val="00367F12"/>
    <w:rsid w:val="00367F16"/>
    <w:rsid w:val="0037013D"/>
    <w:rsid w:val="00370287"/>
    <w:rsid w:val="00370878"/>
    <w:rsid w:val="00370A8C"/>
    <w:rsid w:val="00370E3D"/>
    <w:rsid w:val="00370EBC"/>
    <w:rsid w:val="00370ECD"/>
    <w:rsid w:val="00370F6C"/>
    <w:rsid w:val="00370FCC"/>
    <w:rsid w:val="00371857"/>
    <w:rsid w:val="00371BCD"/>
    <w:rsid w:val="00371D3C"/>
    <w:rsid w:val="00371F92"/>
    <w:rsid w:val="00372061"/>
    <w:rsid w:val="003729EA"/>
    <w:rsid w:val="00372AAA"/>
    <w:rsid w:val="00372AEF"/>
    <w:rsid w:val="00372B50"/>
    <w:rsid w:val="00372DFC"/>
    <w:rsid w:val="003735E1"/>
    <w:rsid w:val="00373E6F"/>
    <w:rsid w:val="00374142"/>
    <w:rsid w:val="003741E6"/>
    <w:rsid w:val="00374D40"/>
    <w:rsid w:val="00374E7C"/>
    <w:rsid w:val="003756B5"/>
    <w:rsid w:val="003756F0"/>
    <w:rsid w:val="0037581F"/>
    <w:rsid w:val="00376500"/>
    <w:rsid w:val="00376AEB"/>
    <w:rsid w:val="00377307"/>
    <w:rsid w:val="0037747F"/>
    <w:rsid w:val="0037767D"/>
    <w:rsid w:val="0037777A"/>
    <w:rsid w:val="00377C65"/>
    <w:rsid w:val="00381125"/>
    <w:rsid w:val="003816EB"/>
    <w:rsid w:val="00381917"/>
    <w:rsid w:val="0038191D"/>
    <w:rsid w:val="00381EF5"/>
    <w:rsid w:val="003820AC"/>
    <w:rsid w:val="0038263D"/>
    <w:rsid w:val="00382C11"/>
    <w:rsid w:val="003834E7"/>
    <w:rsid w:val="00383638"/>
    <w:rsid w:val="00383F82"/>
    <w:rsid w:val="00384296"/>
    <w:rsid w:val="003842BA"/>
    <w:rsid w:val="00384405"/>
    <w:rsid w:val="00384409"/>
    <w:rsid w:val="00384865"/>
    <w:rsid w:val="0038494B"/>
    <w:rsid w:val="00384A5D"/>
    <w:rsid w:val="00384DA2"/>
    <w:rsid w:val="00384DB3"/>
    <w:rsid w:val="0038550E"/>
    <w:rsid w:val="0038556E"/>
    <w:rsid w:val="003862BD"/>
    <w:rsid w:val="003862D9"/>
    <w:rsid w:val="003862ED"/>
    <w:rsid w:val="003866C9"/>
    <w:rsid w:val="003868B8"/>
    <w:rsid w:val="00386DC5"/>
    <w:rsid w:val="003873B2"/>
    <w:rsid w:val="003873E5"/>
    <w:rsid w:val="00387553"/>
    <w:rsid w:val="00387C70"/>
    <w:rsid w:val="00387E9A"/>
    <w:rsid w:val="00387FC2"/>
    <w:rsid w:val="003907FE"/>
    <w:rsid w:val="00390A99"/>
    <w:rsid w:val="00390BE8"/>
    <w:rsid w:val="00390DAD"/>
    <w:rsid w:val="00391192"/>
    <w:rsid w:val="003912C8"/>
    <w:rsid w:val="00391719"/>
    <w:rsid w:val="00391BF2"/>
    <w:rsid w:val="00392368"/>
    <w:rsid w:val="0039287A"/>
    <w:rsid w:val="00392925"/>
    <w:rsid w:val="00392BFF"/>
    <w:rsid w:val="00392CDB"/>
    <w:rsid w:val="003935D3"/>
    <w:rsid w:val="003936A9"/>
    <w:rsid w:val="00393B17"/>
    <w:rsid w:val="00393E3C"/>
    <w:rsid w:val="00394019"/>
    <w:rsid w:val="003943D1"/>
    <w:rsid w:val="00394440"/>
    <w:rsid w:val="003946A1"/>
    <w:rsid w:val="00394B31"/>
    <w:rsid w:val="00394C73"/>
    <w:rsid w:val="00395035"/>
    <w:rsid w:val="00395707"/>
    <w:rsid w:val="00395B3E"/>
    <w:rsid w:val="00395DDF"/>
    <w:rsid w:val="003963DC"/>
    <w:rsid w:val="0039673A"/>
    <w:rsid w:val="00396A7C"/>
    <w:rsid w:val="003977A9"/>
    <w:rsid w:val="00397904"/>
    <w:rsid w:val="00397B23"/>
    <w:rsid w:val="00397F01"/>
    <w:rsid w:val="003A1082"/>
    <w:rsid w:val="003A171B"/>
    <w:rsid w:val="003A19C1"/>
    <w:rsid w:val="003A1DDB"/>
    <w:rsid w:val="003A2309"/>
    <w:rsid w:val="003A23AF"/>
    <w:rsid w:val="003A2761"/>
    <w:rsid w:val="003A2A2E"/>
    <w:rsid w:val="003A2B41"/>
    <w:rsid w:val="003A2BC5"/>
    <w:rsid w:val="003A2DBD"/>
    <w:rsid w:val="003A334D"/>
    <w:rsid w:val="003A4164"/>
    <w:rsid w:val="003A4289"/>
    <w:rsid w:val="003A4931"/>
    <w:rsid w:val="003A49A7"/>
    <w:rsid w:val="003A4DC2"/>
    <w:rsid w:val="003A4DC4"/>
    <w:rsid w:val="003A5287"/>
    <w:rsid w:val="003A5396"/>
    <w:rsid w:val="003A553B"/>
    <w:rsid w:val="003A5599"/>
    <w:rsid w:val="003A58E0"/>
    <w:rsid w:val="003A595B"/>
    <w:rsid w:val="003A5F13"/>
    <w:rsid w:val="003A5F42"/>
    <w:rsid w:val="003A6C72"/>
    <w:rsid w:val="003A6F34"/>
    <w:rsid w:val="003A709A"/>
    <w:rsid w:val="003A76C9"/>
    <w:rsid w:val="003A7839"/>
    <w:rsid w:val="003A7881"/>
    <w:rsid w:val="003A7C27"/>
    <w:rsid w:val="003A7C4E"/>
    <w:rsid w:val="003B082A"/>
    <w:rsid w:val="003B0959"/>
    <w:rsid w:val="003B0B42"/>
    <w:rsid w:val="003B0C64"/>
    <w:rsid w:val="003B0E33"/>
    <w:rsid w:val="003B0E82"/>
    <w:rsid w:val="003B11F7"/>
    <w:rsid w:val="003B140D"/>
    <w:rsid w:val="003B166B"/>
    <w:rsid w:val="003B1900"/>
    <w:rsid w:val="003B1D3D"/>
    <w:rsid w:val="003B2298"/>
    <w:rsid w:val="003B2A7A"/>
    <w:rsid w:val="003B2C23"/>
    <w:rsid w:val="003B2CE2"/>
    <w:rsid w:val="003B2CFE"/>
    <w:rsid w:val="003B2F79"/>
    <w:rsid w:val="003B3789"/>
    <w:rsid w:val="003B37F3"/>
    <w:rsid w:val="003B3A73"/>
    <w:rsid w:val="003B3DD1"/>
    <w:rsid w:val="003B416E"/>
    <w:rsid w:val="003B43B9"/>
    <w:rsid w:val="003B478B"/>
    <w:rsid w:val="003B4C77"/>
    <w:rsid w:val="003B4D5E"/>
    <w:rsid w:val="003B535E"/>
    <w:rsid w:val="003B55A5"/>
    <w:rsid w:val="003B5803"/>
    <w:rsid w:val="003B5C87"/>
    <w:rsid w:val="003B5D2F"/>
    <w:rsid w:val="003B5D6D"/>
    <w:rsid w:val="003B5E1F"/>
    <w:rsid w:val="003B5E3D"/>
    <w:rsid w:val="003B5E51"/>
    <w:rsid w:val="003B5EB7"/>
    <w:rsid w:val="003B6578"/>
    <w:rsid w:val="003B686E"/>
    <w:rsid w:val="003B6CF2"/>
    <w:rsid w:val="003B6FC9"/>
    <w:rsid w:val="003B7287"/>
    <w:rsid w:val="003B7A66"/>
    <w:rsid w:val="003B7B7C"/>
    <w:rsid w:val="003B7F9E"/>
    <w:rsid w:val="003C0082"/>
    <w:rsid w:val="003C00A3"/>
    <w:rsid w:val="003C02F6"/>
    <w:rsid w:val="003C0786"/>
    <w:rsid w:val="003C09F5"/>
    <w:rsid w:val="003C0F85"/>
    <w:rsid w:val="003C1851"/>
    <w:rsid w:val="003C185F"/>
    <w:rsid w:val="003C20E0"/>
    <w:rsid w:val="003C27F6"/>
    <w:rsid w:val="003C339A"/>
    <w:rsid w:val="003C381B"/>
    <w:rsid w:val="003C3849"/>
    <w:rsid w:val="003C3901"/>
    <w:rsid w:val="003C3B91"/>
    <w:rsid w:val="003C3C69"/>
    <w:rsid w:val="003C41E0"/>
    <w:rsid w:val="003C43F6"/>
    <w:rsid w:val="003C45E3"/>
    <w:rsid w:val="003C4D5D"/>
    <w:rsid w:val="003C4ECC"/>
    <w:rsid w:val="003C554B"/>
    <w:rsid w:val="003C5B30"/>
    <w:rsid w:val="003C62B3"/>
    <w:rsid w:val="003C6373"/>
    <w:rsid w:val="003C6A93"/>
    <w:rsid w:val="003C757D"/>
    <w:rsid w:val="003C7E5A"/>
    <w:rsid w:val="003D001B"/>
    <w:rsid w:val="003D00C9"/>
    <w:rsid w:val="003D01F2"/>
    <w:rsid w:val="003D03DD"/>
    <w:rsid w:val="003D04C3"/>
    <w:rsid w:val="003D07E5"/>
    <w:rsid w:val="003D1046"/>
    <w:rsid w:val="003D10DB"/>
    <w:rsid w:val="003D13D8"/>
    <w:rsid w:val="003D21F7"/>
    <w:rsid w:val="003D2558"/>
    <w:rsid w:val="003D29B2"/>
    <w:rsid w:val="003D29D8"/>
    <w:rsid w:val="003D2CB9"/>
    <w:rsid w:val="003D2EF9"/>
    <w:rsid w:val="003D2F97"/>
    <w:rsid w:val="003D3326"/>
    <w:rsid w:val="003D3427"/>
    <w:rsid w:val="003D3744"/>
    <w:rsid w:val="003D3897"/>
    <w:rsid w:val="003D3A7C"/>
    <w:rsid w:val="003D40FD"/>
    <w:rsid w:val="003D4691"/>
    <w:rsid w:val="003D4CA5"/>
    <w:rsid w:val="003D4E6D"/>
    <w:rsid w:val="003D4E70"/>
    <w:rsid w:val="003D4FAC"/>
    <w:rsid w:val="003D4FC3"/>
    <w:rsid w:val="003D53BA"/>
    <w:rsid w:val="003D57B1"/>
    <w:rsid w:val="003D5A5B"/>
    <w:rsid w:val="003D5C11"/>
    <w:rsid w:val="003D5FE7"/>
    <w:rsid w:val="003D6EA4"/>
    <w:rsid w:val="003D6FC0"/>
    <w:rsid w:val="003D6FEA"/>
    <w:rsid w:val="003D7A77"/>
    <w:rsid w:val="003D7D3F"/>
    <w:rsid w:val="003D7DE7"/>
    <w:rsid w:val="003D7EDD"/>
    <w:rsid w:val="003E0CDD"/>
    <w:rsid w:val="003E1C66"/>
    <w:rsid w:val="003E23BC"/>
    <w:rsid w:val="003E25D0"/>
    <w:rsid w:val="003E2676"/>
    <w:rsid w:val="003E29AD"/>
    <w:rsid w:val="003E315E"/>
    <w:rsid w:val="003E35DB"/>
    <w:rsid w:val="003E379E"/>
    <w:rsid w:val="003E3AA6"/>
    <w:rsid w:val="003E3BB0"/>
    <w:rsid w:val="003E4231"/>
    <w:rsid w:val="003E43F1"/>
    <w:rsid w:val="003E4494"/>
    <w:rsid w:val="003E4745"/>
    <w:rsid w:val="003E4A8F"/>
    <w:rsid w:val="003E4A93"/>
    <w:rsid w:val="003E4AC6"/>
    <w:rsid w:val="003E5045"/>
    <w:rsid w:val="003E5331"/>
    <w:rsid w:val="003E5333"/>
    <w:rsid w:val="003E577A"/>
    <w:rsid w:val="003E579A"/>
    <w:rsid w:val="003E5858"/>
    <w:rsid w:val="003E59D5"/>
    <w:rsid w:val="003E5A31"/>
    <w:rsid w:val="003E5A88"/>
    <w:rsid w:val="003E5C57"/>
    <w:rsid w:val="003E61A5"/>
    <w:rsid w:val="003E6385"/>
    <w:rsid w:val="003E6975"/>
    <w:rsid w:val="003E69AA"/>
    <w:rsid w:val="003E6B9A"/>
    <w:rsid w:val="003E6BBD"/>
    <w:rsid w:val="003E6F9E"/>
    <w:rsid w:val="003E7004"/>
    <w:rsid w:val="003E7542"/>
    <w:rsid w:val="003E7578"/>
    <w:rsid w:val="003E7B92"/>
    <w:rsid w:val="003E7BB4"/>
    <w:rsid w:val="003E7E40"/>
    <w:rsid w:val="003E7EF0"/>
    <w:rsid w:val="003F01AD"/>
    <w:rsid w:val="003F038A"/>
    <w:rsid w:val="003F068C"/>
    <w:rsid w:val="003F0ABB"/>
    <w:rsid w:val="003F1047"/>
    <w:rsid w:val="003F11A3"/>
    <w:rsid w:val="003F1234"/>
    <w:rsid w:val="003F1696"/>
    <w:rsid w:val="003F22B5"/>
    <w:rsid w:val="003F2B02"/>
    <w:rsid w:val="003F2DAC"/>
    <w:rsid w:val="003F2E6F"/>
    <w:rsid w:val="003F300F"/>
    <w:rsid w:val="003F344A"/>
    <w:rsid w:val="003F3882"/>
    <w:rsid w:val="003F4247"/>
    <w:rsid w:val="003F44AA"/>
    <w:rsid w:val="003F4A35"/>
    <w:rsid w:val="003F53E6"/>
    <w:rsid w:val="003F547D"/>
    <w:rsid w:val="003F5A35"/>
    <w:rsid w:val="003F64AD"/>
    <w:rsid w:val="003F6600"/>
    <w:rsid w:val="003F66DC"/>
    <w:rsid w:val="003F6737"/>
    <w:rsid w:val="003F674A"/>
    <w:rsid w:val="003F686E"/>
    <w:rsid w:val="003F689B"/>
    <w:rsid w:val="003F6E71"/>
    <w:rsid w:val="003F7413"/>
    <w:rsid w:val="003F797C"/>
    <w:rsid w:val="003F7D32"/>
    <w:rsid w:val="003F7F00"/>
    <w:rsid w:val="004000E7"/>
    <w:rsid w:val="00400242"/>
    <w:rsid w:val="0040061F"/>
    <w:rsid w:val="00400ACE"/>
    <w:rsid w:val="00400B1D"/>
    <w:rsid w:val="00400B70"/>
    <w:rsid w:val="00400E42"/>
    <w:rsid w:val="0040216D"/>
    <w:rsid w:val="004021B1"/>
    <w:rsid w:val="004022A9"/>
    <w:rsid w:val="00402319"/>
    <w:rsid w:val="00402C73"/>
    <w:rsid w:val="00402F49"/>
    <w:rsid w:val="00402FA7"/>
    <w:rsid w:val="00403097"/>
    <w:rsid w:val="0040320A"/>
    <w:rsid w:val="0040342E"/>
    <w:rsid w:val="004035D4"/>
    <w:rsid w:val="004035FB"/>
    <w:rsid w:val="004036BE"/>
    <w:rsid w:val="0040377C"/>
    <w:rsid w:val="0040390E"/>
    <w:rsid w:val="0040399C"/>
    <w:rsid w:val="00403FC1"/>
    <w:rsid w:val="0040419B"/>
    <w:rsid w:val="00404E16"/>
    <w:rsid w:val="004052B0"/>
    <w:rsid w:val="0040533F"/>
    <w:rsid w:val="004053F7"/>
    <w:rsid w:val="004059CF"/>
    <w:rsid w:val="00405BB7"/>
    <w:rsid w:val="00405DE9"/>
    <w:rsid w:val="00405E9B"/>
    <w:rsid w:val="00405F13"/>
    <w:rsid w:val="00405FAF"/>
    <w:rsid w:val="0040609F"/>
    <w:rsid w:val="0040681F"/>
    <w:rsid w:val="0040694D"/>
    <w:rsid w:val="00406AF5"/>
    <w:rsid w:val="00406D95"/>
    <w:rsid w:val="0040741D"/>
    <w:rsid w:val="004077E4"/>
    <w:rsid w:val="00410200"/>
    <w:rsid w:val="004102BC"/>
    <w:rsid w:val="004105BB"/>
    <w:rsid w:val="004108B9"/>
    <w:rsid w:val="00411112"/>
    <w:rsid w:val="004117AE"/>
    <w:rsid w:val="00411DB6"/>
    <w:rsid w:val="00411EC1"/>
    <w:rsid w:val="004120DA"/>
    <w:rsid w:val="004122AE"/>
    <w:rsid w:val="004123C2"/>
    <w:rsid w:val="004127CD"/>
    <w:rsid w:val="00412993"/>
    <w:rsid w:val="00412BF6"/>
    <w:rsid w:val="00412D43"/>
    <w:rsid w:val="00412E6B"/>
    <w:rsid w:val="00412FBA"/>
    <w:rsid w:val="0041329D"/>
    <w:rsid w:val="0041335E"/>
    <w:rsid w:val="004135DC"/>
    <w:rsid w:val="00413F3A"/>
    <w:rsid w:val="00413FAA"/>
    <w:rsid w:val="00414DD6"/>
    <w:rsid w:val="00415172"/>
    <w:rsid w:val="00415305"/>
    <w:rsid w:val="00415341"/>
    <w:rsid w:val="004160E6"/>
    <w:rsid w:val="00416F27"/>
    <w:rsid w:val="0041707A"/>
    <w:rsid w:val="004170CC"/>
    <w:rsid w:val="004171B1"/>
    <w:rsid w:val="004173D6"/>
    <w:rsid w:val="00417470"/>
    <w:rsid w:val="004175A3"/>
    <w:rsid w:val="0041768C"/>
    <w:rsid w:val="004178C9"/>
    <w:rsid w:val="00417F48"/>
    <w:rsid w:val="00417F6D"/>
    <w:rsid w:val="0042003A"/>
    <w:rsid w:val="00420520"/>
    <w:rsid w:val="00420A66"/>
    <w:rsid w:val="00421147"/>
    <w:rsid w:val="00421302"/>
    <w:rsid w:val="0042181D"/>
    <w:rsid w:val="00421864"/>
    <w:rsid w:val="00421A0F"/>
    <w:rsid w:val="00421AA8"/>
    <w:rsid w:val="00421C04"/>
    <w:rsid w:val="004220CE"/>
    <w:rsid w:val="0042215F"/>
    <w:rsid w:val="004227E6"/>
    <w:rsid w:val="00422ECD"/>
    <w:rsid w:val="004234B3"/>
    <w:rsid w:val="0042358D"/>
    <w:rsid w:val="004240DE"/>
    <w:rsid w:val="004242FA"/>
    <w:rsid w:val="00424357"/>
    <w:rsid w:val="00424653"/>
    <w:rsid w:val="0042483A"/>
    <w:rsid w:val="0042486B"/>
    <w:rsid w:val="00424CF3"/>
    <w:rsid w:val="00425729"/>
    <w:rsid w:val="004258D1"/>
    <w:rsid w:val="00425C3C"/>
    <w:rsid w:val="00425DE8"/>
    <w:rsid w:val="0042628D"/>
    <w:rsid w:val="004263B5"/>
    <w:rsid w:val="0042682E"/>
    <w:rsid w:val="004268F6"/>
    <w:rsid w:val="00426B2C"/>
    <w:rsid w:val="00426F73"/>
    <w:rsid w:val="00427651"/>
    <w:rsid w:val="004276A8"/>
    <w:rsid w:val="00427A48"/>
    <w:rsid w:val="00427B32"/>
    <w:rsid w:val="004302E9"/>
    <w:rsid w:val="004303B9"/>
    <w:rsid w:val="004305B2"/>
    <w:rsid w:val="00430A2E"/>
    <w:rsid w:val="00430F65"/>
    <w:rsid w:val="004312A8"/>
    <w:rsid w:val="00431FAA"/>
    <w:rsid w:val="00432160"/>
    <w:rsid w:val="00432EAA"/>
    <w:rsid w:val="00433111"/>
    <w:rsid w:val="00433820"/>
    <w:rsid w:val="00433AF3"/>
    <w:rsid w:val="0043418C"/>
    <w:rsid w:val="00434343"/>
    <w:rsid w:val="00434C8C"/>
    <w:rsid w:val="00434DB8"/>
    <w:rsid w:val="004358A3"/>
    <w:rsid w:val="00435B75"/>
    <w:rsid w:val="0043602E"/>
    <w:rsid w:val="00436212"/>
    <w:rsid w:val="004363A1"/>
    <w:rsid w:val="00436406"/>
    <w:rsid w:val="0043677D"/>
    <w:rsid w:val="00436811"/>
    <w:rsid w:val="0043688A"/>
    <w:rsid w:val="00437329"/>
    <w:rsid w:val="004374C5"/>
    <w:rsid w:val="00437708"/>
    <w:rsid w:val="00437816"/>
    <w:rsid w:val="00440059"/>
    <w:rsid w:val="00440B82"/>
    <w:rsid w:val="00440ECF"/>
    <w:rsid w:val="00441513"/>
    <w:rsid w:val="004416A8"/>
    <w:rsid w:val="004418EB"/>
    <w:rsid w:val="00441B08"/>
    <w:rsid w:val="00441C5A"/>
    <w:rsid w:val="00441D00"/>
    <w:rsid w:val="00442372"/>
    <w:rsid w:val="00442569"/>
    <w:rsid w:val="00442ABF"/>
    <w:rsid w:val="00442D71"/>
    <w:rsid w:val="00442DF8"/>
    <w:rsid w:val="00442E10"/>
    <w:rsid w:val="00443477"/>
    <w:rsid w:val="00443867"/>
    <w:rsid w:val="00443A93"/>
    <w:rsid w:val="00443D43"/>
    <w:rsid w:val="00444640"/>
    <w:rsid w:val="004447B0"/>
    <w:rsid w:val="00444AA3"/>
    <w:rsid w:val="00444EE7"/>
    <w:rsid w:val="00444F4E"/>
    <w:rsid w:val="00445007"/>
    <w:rsid w:val="004457F4"/>
    <w:rsid w:val="00445A50"/>
    <w:rsid w:val="00446292"/>
    <w:rsid w:val="00446E8C"/>
    <w:rsid w:val="00447037"/>
    <w:rsid w:val="00447305"/>
    <w:rsid w:val="00447B40"/>
    <w:rsid w:val="00447B7E"/>
    <w:rsid w:val="00447C55"/>
    <w:rsid w:val="0045034E"/>
    <w:rsid w:val="00450646"/>
    <w:rsid w:val="00450924"/>
    <w:rsid w:val="004509A3"/>
    <w:rsid w:val="00450A44"/>
    <w:rsid w:val="00450AF7"/>
    <w:rsid w:val="00451223"/>
    <w:rsid w:val="00451513"/>
    <w:rsid w:val="00451F44"/>
    <w:rsid w:val="0045218A"/>
    <w:rsid w:val="0045225D"/>
    <w:rsid w:val="004525B3"/>
    <w:rsid w:val="00452794"/>
    <w:rsid w:val="00452E68"/>
    <w:rsid w:val="0045303D"/>
    <w:rsid w:val="0045372C"/>
    <w:rsid w:val="00453E9D"/>
    <w:rsid w:val="00453F65"/>
    <w:rsid w:val="0045413B"/>
    <w:rsid w:val="0045422F"/>
    <w:rsid w:val="00454238"/>
    <w:rsid w:val="0045477E"/>
    <w:rsid w:val="004548D9"/>
    <w:rsid w:val="00454A5C"/>
    <w:rsid w:val="0045504D"/>
    <w:rsid w:val="004552B6"/>
    <w:rsid w:val="004552EE"/>
    <w:rsid w:val="00455355"/>
    <w:rsid w:val="0045575F"/>
    <w:rsid w:val="00455DD8"/>
    <w:rsid w:val="00456094"/>
    <w:rsid w:val="004560BD"/>
    <w:rsid w:val="004560E3"/>
    <w:rsid w:val="00456209"/>
    <w:rsid w:val="00456720"/>
    <w:rsid w:val="004567BF"/>
    <w:rsid w:val="00456C03"/>
    <w:rsid w:val="00456CF5"/>
    <w:rsid w:val="00456ED7"/>
    <w:rsid w:val="0045718A"/>
    <w:rsid w:val="0045782D"/>
    <w:rsid w:val="004578F7"/>
    <w:rsid w:val="00457A1E"/>
    <w:rsid w:val="004601CF"/>
    <w:rsid w:val="004603C6"/>
    <w:rsid w:val="0046058D"/>
    <w:rsid w:val="004606FB"/>
    <w:rsid w:val="004620C4"/>
    <w:rsid w:val="00462322"/>
    <w:rsid w:val="00462692"/>
    <w:rsid w:val="0046269A"/>
    <w:rsid w:val="004628FF"/>
    <w:rsid w:val="00462F9C"/>
    <w:rsid w:val="004633A6"/>
    <w:rsid w:val="00463A00"/>
    <w:rsid w:val="00463B27"/>
    <w:rsid w:val="00463EB6"/>
    <w:rsid w:val="00463F3F"/>
    <w:rsid w:val="00463FDB"/>
    <w:rsid w:val="004645AA"/>
    <w:rsid w:val="00464D2F"/>
    <w:rsid w:val="00464EF7"/>
    <w:rsid w:val="004654E9"/>
    <w:rsid w:val="00465879"/>
    <w:rsid w:val="00465B2E"/>
    <w:rsid w:val="00465E24"/>
    <w:rsid w:val="00465F91"/>
    <w:rsid w:val="00466261"/>
    <w:rsid w:val="00466BF9"/>
    <w:rsid w:val="00466CD3"/>
    <w:rsid w:val="00466FC2"/>
    <w:rsid w:val="00467109"/>
    <w:rsid w:val="0046727D"/>
    <w:rsid w:val="0046744B"/>
    <w:rsid w:val="00467472"/>
    <w:rsid w:val="0046756E"/>
    <w:rsid w:val="00467874"/>
    <w:rsid w:val="00467C26"/>
    <w:rsid w:val="0047046C"/>
    <w:rsid w:val="00470C7E"/>
    <w:rsid w:val="00470DF3"/>
    <w:rsid w:val="00471143"/>
    <w:rsid w:val="00472398"/>
    <w:rsid w:val="004723CE"/>
    <w:rsid w:val="0047297C"/>
    <w:rsid w:val="00472BCA"/>
    <w:rsid w:val="00472C63"/>
    <w:rsid w:val="00472E64"/>
    <w:rsid w:val="00473163"/>
    <w:rsid w:val="0047337F"/>
    <w:rsid w:val="00473429"/>
    <w:rsid w:val="00473532"/>
    <w:rsid w:val="00473538"/>
    <w:rsid w:val="004736DF"/>
    <w:rsid w:val="004737F3"/>
    <w:rsid w:val="00473A9E"/>
    <w:rsid w:val="0047425A"/>
    <w:rsid w:val="00474287"/>
    <w:rsid w:val="00474BF4"/>
    <w:rsid w:val="00474BFB"/>
    <w:rsid w:val="00474D16"/>
    <w:rsid w:val="00474F4A"/>
    <w:rsid w:val="00475396"/>
    <w:rsid w:val="00475698"/>
    <w:rsid w:val="004757E0"/>
    <w:rsid w:val="00475925"/>
    <w:rsid w:val="00475DCB"/>
    <w:rsid w:val="00475DCE"/>
    <w:rsid w:val="004764D8"/>
    <w:rsid w:val="00476536"/>
    <w:rsid w:val="00476674"/>
    <w:rsid w:val="004767B8"/>
    <w:rsid w:val="00476A87"/>
    <w:rsid w:val="00476B15"/>
    <w:rsid w:val="00476EBF"/>
    <w:rsid w:val="004771E7"/>
    <w:rsid w:val="0047730D"/>
    <w:rsid w:val="0047737E"/>
    <w:rsid w:val="004775B1"/>
    <w:rsid w:val="00477869"/>
    <w:rsid w:val="00480443"/>
    <w:rsid w:val="004809E0"/>
    <w:rsid w:val="00480B0E"/>
    <w:rsid w:val="00481321"/>
    <w:rsid w:val="00481395"/>
    <w:rsid w:val="004813B8"/>
    <w:rsid w:val="00481681"/>
    <w:rsid w:val="004816AE"/>
    <w:rsid w:val="00481CA7"/>
    <w:rsid w:val="00482BA6"/>
    <w:rsid w:val="00482F80"/>
    <w:rsid w:val="00483511"/>
    <w:rsid w:val="004837C2"/>
    <w:rsid w:val="004838E2"/>
    <w:rsid w:val="0048393A"/>
    <w:rsid w:val="00483D5E"/>
    <w:rsid w:val="00483F39"/>
    <w:rsid w:val="00483FCE"/>
    <w:rsid w:val="00484058"/>
    <w:rsid w:val="004841F7"/>
    <w:rsid w:val="0048432D"/>
    <w:rsid w:val="00484359"/>
    <w:rsid w:val="004844C6"/>
    <w:rsid w:val="0048481D"/>
    <w:rsid w:val="004853D3"/>
    <w:rsid w:val="00485561"/>
    <w:rsid w:val="00485642"/>
    <w:rsid w:val="00485AE9"/>
    <w:rsid w:val="0048616C"/>
    <w:rsid w:val="00486837"/>
    <w:rsid w:val="00486F45"/>
    <w:rsid w:val="0048706F"/>
    <w:rsid w:val="0048719C"/>
    <w:rsid w:val="00487280"/>
    <w:rsid w:val="0048748F"/>
    <w:rsid w:val="004877E6"/>
    <w:rsid w:val="00487A2E"/>
    <w:rsid w:val="00487D30"/>
    <w:rsid w:val="00490C7E"/>
    <w:rsid w:val="00491461"/>
    <w:rsid w:val="0049149A"/>
    <w:rsid w:val="004918DF"/>
    <w:rsid w:val="00491BF9"/>
    <w:rsid w:val="00491F17"/>
    <w:rsid w:val="00491F44"/>
    <w:rsid w:val="004920F3"/>
    <w:rsid w:val="00492178"/>
    <w:rsid w:val="00492500"/>
    <w:rsid w:val="00492757"/>
    <w:rsid w:val="00492D70"/>
    <w:rsid w:val="00493496"/>
    <w:rsid w:val="004937A1"/>
    <w:rsid w:val="004941CC"/>
    <w:rsid w:val="00494421"/>
    <w:rsid w:val="0049492A"/>
    <w:rsid w:val="00494D12"/>
    <w:rsid w:val="00494DCC"/>
    <w:rsid w:val="00494F65"/>
    <w:rsid w:val="00495407"/>
    <w:rsid w:val="00495599"/>
    <w:rsid w:val="00495877"/>
    <w:rsid w:val="0049596E"/>
    <w:rsid w:val="004959C8"/>
    <w:rsid w:val="00495C24"/>
    <w:rsid w:val="00495DB0"/>
    <w:rsid w:val="00496097"/>
    <w:rsid w:val="00496515"/>
    <w:rsid w:val="004966F0"/>
    <w:rsid w:val="00496B99"/>
    <w:rsid w:val="00496DA8"/>
    <w:rsid w:val="00496EA5"/>
    <w:rsid w:val="004974DE"/>
    <w:rsid w:val="0049750C"/>
    <w:rsid w:val="0049762D"/>
    <w:rsid w:val="004979AE"/>
    <w:rsid w:val="00497B89"/>
    <w:rsid w:val="004A03E4"/>
    <w:rsid w:val="004A0B98"/>
    <w:rsid w:val="004A1124"/>
    <w:rsid w:val="004A1557"/>
    <w:rsid w:val="004A1A55"/>
    <w:rsid w:val="004A24E0"/>
    <w:rsid w:val="004A27B1"/>
    <w:rsid w:val="004A2BD1"/>
    <w:rsid w:val="004A2E7B"/>
    <w:rsid w:val="004A31A4"/>
    <w:rsid w:val="004A39D5"/>
    <w:rsid w:val="004A3A18"/>
    <w:rsid w:val="004A3C0B"/>
    <w:rsid w:val="004A3C7C"/>
    <w:rsid w:val="004A3EB3"/>
    <w:rsid w:val="004A3FA3"/>
    <w:rsid w:val="004A4074"/>
    <w:rsid w:val="004A4BBB"/>
    <w:rsid w:val="004A4D22"/>
    <w:rsid w:val="004A4DDD"/>
    <w:rsid w:val="004A4EA0"/>
    <w:rsid w:val="004A5A3A"/>
    <w:rsid w:val="004A65BC"/>
    <w:rsid w:val="004A68FD"/>
    <w:rsid w:val="004A6BAF"/>
    <w:rsid w:val="004A6DF5"/>
    <w:rsid w:val="004A7AAD"/>
    <w:rsid w:val="004A7CA7"/>
    <w:rsid w:val="004B0566"/>
    <w:rsid w:val="004B0697"/>
    <w:rsid w:val="004B0761"/>
    <w:rsid w:val="004B0AE0"/>
    <w:rsid w:val="004B0B44"/>
    <w:rsid w:val="004B0D7E"/>
    <w:rsid w:val="004B0E6A"/>
    <w:rsid w:val="004B0F7A"/>
    <w:rsid w:val="004B12C1"/>
    <w:rsid w:val="004B1855"/>
    <w:rsid w:val="004B1AC3"/>
    <w:rsid w:val="004B22A7"/>
    <w:rsid w:val="004B2429"/>
    <w:rsid w:val="004B24AA"/>
    <w:rsid w:val="004B25D0"/>
    <w:rsid w:val="004B2929"/>
    <w:rsid w:val="004B3352"/>
    <w:rsid w:val="004B336F"/>
    <w:rsid w:val="004B3625"/>
    <w:rsid w:val="004B3876"/>
    <w:rsid w:val="004B39B3"/>
    <w:rsid w:val="004B3B64"/>
    <w:rsid w:val="004B3CE3"/>
    <w:rsid w:val="004B4415"/>
    <w:rsid w:val="004B4CF5"/>
    <w:rsid w:val="004B5344"/>
    <w:rsid w:val="004B552D"/>
    <w:rsid w:val="004B5799"/>
    <w:rsid w:val="004B5C16"/>
    <w:rsid w:val="004B6566"/>
    <w:rsid w:val="004B6B23"/>
    <w:rsid w:val="004B6FA3"/>
    <w:rsid w:val="004B7038"/>
    <w:rsid w:val="004B7359"/>
    <w:rsid w:val="004B774E"/>
    <w:rsid w:val="004B7CAD"/>
    <w:rsid w:val="004B7DC7"/>
    <w:rsid w:val="004C0D43"/>
    <w:rsid w:val="004C0FBB"/>
    <w:rsid w:val="004C1015"/>
    <w:rsid w:val="004C1B5F"/>
    <w:rsid w:val="004C1BA5"/>
    <w:rsid w:val="004C1E95"/>
    <w:rsid w:val="004C1FDB"/>
    <w:rsid w:val="004C2036"/>
    <w:rsid w:val="004C2253"/>
    <w:rsid w:val="004C2674"/>
    <w:rsid w:val="004C2EFC"/>
    <w:rsid w:val="004C30A5"/>
    <w:rsid w:val="004C3252"/>
    <w:rsid w:val="004C36E7"/>
    <w:rsid w:val="004C3D33"/>
    <w:rsid w:val="004C3E07"/>
    <w:rsid w:val="004C4234"/>
    <w:rsid w:val="004C4A26"/>
    <w:rsid w:val="004C4AB2"/>
    <w:rsid w:val="004C4C6C"/>
    <w:rsid w:val="004C50D6"/>
    <w:rsid w:val="004C51CD"/>
    <w:rsid w:val="004C558B"/>
    <w:rsid w:val="004C56C9"/>
    <w:rsid w:val="004C5C70"/>
    <w:rsid w:val="004C62AC"/>
    <w:rsid w:val="004C6457"/>
    <w:rsid w:val="004C656F"/>
    <w:rsid w:val="004C6833"/>
    <w:rsid w:val="004C74DF"/>
    <w:rsid w:val="004C76F0"/>
    <w:rsid w:val="004C7957"/>
    <w:rsid w:val="004C7C5A"/>
    <w:rsid w:val="004C7DAA"/>
    <w:rsid w:val="004D042C"/>
    <w:rsid w:val="004D072F"/>
    <w:rsid w:val="004D1138"/>
    <w:rsid w:val="004D132D"/>
    <w:rsid w:val="004D15F1"/>
    <w:rsid w:val="004D1C96"/>
    <w:rsid w:val="004D2BBB"/>
    <w:rsid w:val="004D2EE9"/>
    <w:rsid w:val="004D33AE"/>
    <w:rsid w:val="004D3414"/>
    <w:rsid w:val="004D3437"/>
    <w:rsid w:val="004D3524"/>
    <w:rsid w:val="004D4713"/>
    <w:rsid w:val="004D49A7"/>
    <w:rsid w:val="004D58FF"/>
    <w:rsid w:val="004D597E"/>
    <w:rsid w:val="004D5C98"/>
    <w:rsid w:val="004D7070"/>
    <w:rsid w:val="004D78C5"/>
    <w:rsid w:val="004D7A65"/>
    <w:rsid w:val="004E00A7"/>
    <w:rsid w:val="004E02C0"/>
    <w:rsid w:val="004E0716"/>
    <w:rsid w:val="004E0BA0"/>
    <w:rsid w:val="004E0DE4"/>
    <w:rsid w:val="004E1320"/>
    <w:rsid w:val="004E19A8"/>
    <w:rsid w:val="004E2331"/>
    <w:rsid w:val="004E2379"/>
    <w:rsid w:val="004E2BE5"/>
    <w:rsid w:val="004E31C5"/>
    <w:rsid w:val="004E33D0"/>
    <w:rsid w:val="004E3B85"/>
    <w:rsid w:val="004E4262"/>
    <w:rsid w:val="004E4317"/>
    <w:rsid w:val="004E4613"/>
    <w:rsid w:val="004E4BE1"/>
    <w:rsid w:val="004E4F18"/>
    <w:rsid w:val="004E557A"/>
    <w:rsid w:val="004E59F9"/>
    <w:rsid w:val="004E5A95"/>
    <w:rsid w:val="004E5BF5"/>
    <w:rsid w:val="004E608E"/>
    <w:rsid w:val="004E6237"/>
    <w:rsid w:val="004E627B"/>
    <w:rsid w:val="004E645B"/>
    <w:rsid w:val="004E6477"/>
    <w:rsid w:val="004E6E5B"/>
    <w:rsid w:val="004E7593"/>
    <w:rsid w:val="004E75EE"/>
    <w:rsid w:val="004E76B4"/>
    <w:rsid w:val="004E7BD5"/>
    <w:rsid w:val="004E7CF1"/>
    <w:rsid w:val="004E7CFA"/>
    <w:rsid w:val="004E7D34"/>
    <w:rsid w:val="004F0A65"/>
    <w:rsid w:val="004F0DDF"/>
    <w:rsid w:val="004F0F23"/>
    <w:rsid w:val="004F0FEA"/>
    <w:rsid w:val="004F10B2"/>
    <w:rsid w:val="004F14B9"/>
    <w:rsid w:val="004F2060"/>
    <w:rsid w:val="004F209E"/>
    <w:rsid w:val="004F2712"/>
    <w:rsid w:val="004F3639"/>
    <w:rsid w:val="004F3A52"/>
    <w:rsid w:val="004F3BC9"/>
    <w:rsid w:val="004F407D"/>
    <w:rsid w:val="004F454E"/>
    <w:rsid w:val="004F4572"/>
    <w:rsid w:val="004F45CF"/>
    <w:rsid w:val="004F4963"/>
    <w:rsid w:val="004F51DA"/>
    <w:rsid w:val="004F56D3"/>
    <w:rsid w:val="004F5826"/>
    <w:rsid w:val="004F5926"/>
    <w:rsid w:val="004F5FE3"/>
    <w:rsid w:val="004F6178"/>
    <w:rsid w:val="004F62D0"/>
    <w:rsid w:val="004F636C"/>
    <w:rsid w:val="004F675A"/>
    <w:rsid w:val="004F6B7A"/>
    <w:rsid w:val="004F6EA3"/>
    <w:rsid w:val="004F7101"/>
    <w:rsid w:val="004F7C4B"/>
    <w:rsid w:val="004F7D7F"/>
    <w:rsid w:val="004F7DC2"/>
    <w:rsid w:val="004F7F6A"/>
    <w:rsid w:val="004F7FEB"/>
    <w:rsid w:val="00500755"/>
    <w:rsid w:val="0050075B"/>
    <w:rsid w:val="00500963"/>
    <w:rsid w:val="00500A0D"/>
    <w:rsid w:val="00500BAD"/>
    <w:rsid w:val="00500C79"/>
    <w:rsid w:val="005011F0"/>
    <w:rsid w:val="0050255E"/>
    <w:rsid w:val="00502928"/>
    <w:rsid w:val="005029FF"/>
    <w:rsid w:val="00502BC9"/>
    <w:rsid w:val="00502F0F"/>
    <w:rsid w:val="0050346E"/>
    <w:rsid w:val="00503EE0"/>
    <w:rsid w:val="00504205"/>
    <w:rsid w:val="00504652"/>
    <w:rsid w:val="00504A93"/>
    <w:rsid w:val="00505121"/>
    <w:rsid w:val="005061D5"/>
    <w:rsid w:val="005061DD"/>
    <w:rsid w:val="00506353"/>
    <w:rsid w:val="00506473"/>
    <w:rsid w:val="005067A3"/>
    <w:rsid w:val="00506D20"/>
    <w:rsid w:val="0050731C"/>
    <w:rsid w:val="00507DF5"/>
    <w:rsid w:val="00507E3C"/>
    <w:rsid w:val="005100FE"/>
    <w:rsid w:val="00510106"/>
    <w:rsid w:val="00510256"/>
    <w:rsid w:val="0051089E"/>
    <w:rsid w:val="0051092B"/>
    <w:rsid w:val="00510A5D"/>
    <w:rsid w:val="00510D5A"/>
    <w:rsid w:val="00511EDB"/>
    <w:rsid w:val="00512033"/>
    <w:rsid w:val="0051229B"/>
    <w:rsid w:val="005122DA"/>
    <w:rsid w:val="0051276D"/>
    <w:rsid w:val="005129D8"/>
    <w:rsid w:val="00512A8F"/>
    <w:rsid w:val="00512BBC"/>
    <w:rsid w:val="00512E40"/>
    <w:rsid w:val="00513024"/>
    <w:rsid w:val="00513295"/>
    <w:rsid w:val="005134C4"/>
    <w:rsid w:val="005135AD"/>
    <w:rsid w:val="00513677"/>
    <w:rsid w:val="00513707"/>
    <w:rsid w:val="00513787"/>
    <w:rsid w:val="005138B6"/>
    <w:rsid w:val="00513E50"/>
    <w:rsid w:val="00514250"/>
    <w:rsid w:val="00514734"/>
    <w:rsid w:val="00515133"/>
    <w:rsid w:val="00515505"/>
    <w:rsid w:val="00515CF2"/>
    <w:rsid w:val="005163B7"/>
    <w:rsid w:val="00516A97"/>
    <w:rsid w:val="00516B9E"/>
    <w:rsid w:val="00516C75"/>
    <w:rsid w:val="00516ED4"/>
    <w:rsid w:val="0051712E"/>
    <w:rsid w:val="0051745B"/>
    <w:rsid w:val="00517577"/>
    <w:rsid w:val="005177B6"/>
    <w:rsid w:val="00517908"/>
    <w:rsid w:val="00517AAA"/>
    <w:rsid w:val="00517D8F"/>
    <w:rsid w:val="00517ED4"/>
    <w:rsid w:val="005200F9"/>
    <w:rsid w:val="005203DD"/>
    <w:rsid w:val="005208A9"/>
    <w:rsid w:val="005208BA"/>
    <w:rsid w:val="00520DDD"/>
    <w:rsid w:val="00521180"/>
    <w:rsid w:val="00521400"/>
    <w:rsid w:val="00521F58"/>
    <w:rsid w:val="005224FE"/>
    <w:rsid w:val="0052283A"/>
    <w:rsid w:val="00522A5E"/>
    <w:rsid w:val="00522C11"/>
    <w:rsid w:val="00522F18"/>
    <w:rsid w:val="00523179"/>
    <w:rsid w:val="0052326F"/>
    <w:rsid w:val="00523297"/>
    <w:rsid w:val="0052386C"/>
    <w:rsid w:val="00523871"/>
    <w:rsid w:val="00523AC5"/>
    <w:rsid w:val="005246F9"/>
    <w:rsid w:val="00524CE3"/>
    <w:rsid w:val="00524ED5"/>
    <w:rsid w:val="00524F64"/>
    <w:rsid w:val="0052537A"/>
    <w:rsid w:val="0052556B"/>
    <w:rsid w:val="0052579F"/>
    <w:rsid w:val="005258B8"/>
    <w:rsid w:val="00525C10"/>
    <w:rsid w:val="0052600F"/>
    <w:rsid w:val="00526080"/>
    <w:rsid w:val="005265C9"/>
    <w:rsid w:val="00526887"/>
    <w:rsid w:val="005269F7"/>
    <w:rsid w:val="00527712"/>
    <w:rsid w:val="00527CD4"/>
    <w:rsid w:val="00527F85"/>
    <w:rsid w:val="0053001A"/>
    <w:rsid w:val="00530CB6"/>
    <w:rsid w:val="00530CBE"/>
    <w:rsid w:val="00530EBC"/>
    <w:rsid w:val="00530F9C"/>
    <w:rsid w:val="00531038"/>
    <w:rsid w:val="00531526"/>
    <w:rsid w:val="00531699"/>
    <w:rsid w:val="00531AC3"/>
    <w:rsid w:val="00531DDA"/>
    <w:rsid w:val="00531E21"/>
    <w:rsid w:val="00531FBD"/>
    <w:rsid w:val="00532395"/>
    <w:rsid w:val="0053268A"/>
    <w:rsid w:val="00532C7C"/>
    <w:rsid w:val="00532E32"/>
    <w:rsid w:val="00532E9A"/>
    <w:rsid w:val="0053363E"/>
    <w:rsid w:val="00533963"/>
    <w:rsid w:val="00533ECE"/>
    <w:rsid w:val="00534AC6"/>
    <w:rsid w:val="00534CB7"/>
    <w:rsid w:val="00535289"/>
    <w:rsid w:val="0053536E"/>
    <w:rsid w:val="00535834"/>
    <w:rsid w:val="00535BB1"/>
    <w:rsid w:val="0053642C"/>
    <w:rsid w:val="005367C8"/>
    <w:rsid w:val="00536A05"/>
    <w:rsid w:val="00536E7D"/>
    <w:rsid w:val="0053763C"/>
    <w:rsid w:val="00537837"/>
    <w:rsid w:val="00537854"/>
    <w:rsid w:val="005378BB"/>
    <w:rsid w:val="005379D3"/>
    <w:rsid w:val="00537D63"/>
    <w:rsid w:val="00537E0A"/>
    <w:rsid w:val="00537F6C"/>
    <w:rsid w:val="00540A0B"/>
    <w:rsid w:val="00541140"/>
    <w:rsid w:val="00541ABC"/>
    <w:rsid w:val="005422A8"/>
    <w:rsid w:val="005427E7"/>
    <w:rsid w:val="00542A0D"/>
    <w:rsid w:val="00542AF1"/>
    <w:rsid w:val="00542E7D"/>
    <w:rsid w:val="005430BD"/>
    <w:rsid w:val="00543196"/>
    <w:rsid w:val="0054355B"/>
    <w:rsid w:val="00543BBB"/>
    <w:rsid w:val="00543CDE"/>
    <w:rsid w:val="00543F1B"/>
    <w:rsid w:val="00544088"/>
    <w:rsid w:val="0054426A"/>
    <w:rsid w:val="005443FC"/>
    <w:rsid w:val="00544698"/>
    <w:rsid w:val="005446D7"/>
    <w:rsid w:val="005449D4"/>
    <w:rsid w:val="00545461"/>
    <w:rsid w:val="005458EC"/>
    <w:rsid w:val="00545B80"/>
    <w:rsid w:val="00545C5C"/>
    <w:rsid w:val="00545E4F"/>
    <w:rsid w:val="00545F12"/>
    <w:rsid w:val="005460CF"/>
    <w:rsid w:val="0054632A"/>
    <w:rsid w:val="005463AF"/>
    <w:rsid w:val="005463C8"/>
    <w:rsid w:val="005464B4"/>
    <w:rsid w:val="005471C7"/>
    <w:rsid w:val="005471F2"/>
    <w:rsid w:val="005477EE"/>
    <w:rsid w:val="00547A9E"/>
    <w:rsid w:val="00547BDA"/>
    <w:rsid w:val="00547BF2"/>
    <w:rsid w:val="00550040"/>
    <w:rsid w:val="00550441"/>
    <w:rsid w:val="00551A51"/>
    <w:rsid w:val="00551F43"/>
    <w:rsid w:val="00552573"/>
    <w:rsid w:val="00552B60"/>
    <w:rsid w:val="00552D34"/>
    <w:rsid w:val="00552F63"/>
    <w:rsid w:val="005530F1"/>
    <w:rsid w:val="0055317D"/>
    <w:rsid w:val="00553215"/>
    <w:rsid w:val="0055321A"/>
    <w:rsid w:val="0055330B"/>
    <w:rsid w:val="0055346F"/>
    <w:rsid w:val="0055353C"/>
    <w:rsid w:val="005537D3"/>
    <w:rsid w:val="00553D2F"/>
    <w:rsid w:val="00554479"/>
    <w:rsid w:val="00554637"/>
    <w:rsid w:val="00555257"/>
    <w:rsid w:val="00555464"/>
    <w:rsid w:val="0055596F"/>
    <w:rsid w:val="00555A0A"/>
    <w:rsid w:val="00556230"/>
    <w:rsid w:val="005565C4"/>
    <w:rsid w:val="00556640"/>
    <w:rsid w:val="005566B0"/>
    <w:rsid w:val="0055685D"/>
    <w:rsid w:val="005570E0"/>
    <w:rsid w:val="00557223"/>
    <w:rsid w:val="00557A75"/>
    <w:rsid w:val="00557BF2"/>
    <w:rsid w:val="00557DBB"/>
    <w:rsid w:val="0056026D"/>
    <w:rsid w:val="00560913"/>
    <w:rsid w:val="00560A1D"/>
    <w:rsid w:val="00560A6B"/>
    <w:rsid w:val="00560EEB"/>
    <w:rsid w:val="00561064"/>
    <w:rsid w:val="00561721"/>
    <w:rsid w:val="00561D3A"/>
    <w:rsid w:val="005620C0"/>
    <w:rsid w:val="00562102"/>
    <w:rsid w:val="005624BD"/>
    <w:rsid w:val="0056250C"/>
    <w:rsid w:val="005627EA"/>
    <w:rsid w:val="00562B94"/>
    <w:rsid w:val="00562CAA"/>
    <w:rsid w:val="00562D6D"/>
    <w:rsid w:val="00562E08"/>
    <w:rsid w:val="0056367B"/>
    <w:rsid w:val="0056412C"/>
    <w:rsid w:val="00564771"/>
    <w:rsid w:val="00564C9C"/>
    <w:rsid w:val="0056501D"/>
    <w:rsid w:val="00565446"/>
    <w:rsid w:val="005655E8"/>
    <w:rsid w:val="00565609"/>
    <w:rsid w:val="005659DE"/>
    <w:rsid w:val="00565A5D"/>
    <w:rsid w:val="00565BBF"/>
    <w:rsid w:val="00565DF8"/>
    <w:rsid w:val="00566077"/>
    <w:rsid w:val="005665A4"/>
    <w:rsid w:val="00566D66"/>
    <w:rsid w:val="005677AA"/>
    <w:rsid w:val="00567D8E"/>
    <w:rsid w:val="00570BC8"/>
    <w:rsid w:val="00570EDF"/>
    <w:rsid w:val="00571584"/>
    <w:rsid w:val="00571C09"/>
    <w:rsid w:val="0057246A"/>
    <w:rsid w:val="0057272F"/>
    <w:rsid w:val="005734B1"/>
    <w:rsid w:val="0057376C"/>
    <w:rsid w:val="00573984"/>
    <w:rsid w:val="005743D0"/>
    <w:rsid w:val="0057448A"/>
    <w:rsid w:val="005747EE"/>
    <w:rsid w:val="0057492A"/>
    <w:rsid w:val="0057567A"/>
    <w:rsid w:val="00575787"/>
    <w:rsid w:val="005761B3"/>
    <w:rsid w:val="0057670C"/>
    <w:rsid w:val="00576A26"/>
    <w:rsid w:val="00577DE2"/>
    <w:rsid w:val="0058003E"/>
    <w:rsid w:val="005804CE"/>
    <w:rsid w:val="005807E6"/>
    <w:rsid w:val="00580A7C"/>
    <w:rsid w:val="00580DEC"/>
    <w:rsid w:val="0058129B"/>
    <w:rsid w:val="005815A8"/>
    <w:rsid w:val="00581A03"/>
    <w:rsid w:val="00581D4F"/>
    <w:rsid w:val="00581DAA"/>
    <w:rsid w:val="00581E1A"/>
    <w:rsid w:val="00582055"/>
    <w:rsid w:val="005820FF"/>
    <w:rsid w:val="00582377"/>
    <w:rsid w:val="00582631"/>
    <w:rsid w:val="0058270D"/>
    <w:rsid w:val="00582D81"/>
    <w:rsid w:val="00582E86"/>
    <w:rsid w:val="00582F80"/>
    <w:rsid w:val="005837DE"/>
    <w:rsid w:val="0058384C"/>
    <w:rsid w:val="005839AF"/>
    <w:rsid w:val="00583CD6"/>
    <w:rsid w:val="00583DEC"/>
    <w:rsid w:val="005841FC"/>
    <w:rsid w:val="005843DF"/>
    <w:rsid w:val="00584604"/>
    <w:rsid w:val="00585148"/>
    <w:rsid w:val="005859A3"/>
    <w:rsid w:val="00585B55"/>
    <w:rsid w:val="00585F5C"/>
    <w:rsid w:val="0058638A"/>
    <w:rsid w:val="00586529"/>
    <w:rsid w:val="00590288"/>
    <w:rsid w:val="00590379"/>
    <w:rsid w:val="005905DA"/>
    <w:rsid w:val="00590F4C"/>
    <w:rsid w:val="00591276"/>
    <w:rsid w:val="005914EB"/>
    <w:rsid w:val="005914EE"/>
    <w:rsid w:val="00591AF3"/>
    <w:rsid w:val="00591EE4"/>
    <w:rsid w:val="00592094"/>
    <w:rsid w:val="00592126"/>
    <w:rsid w:val="005936B2"/>
    <w:rsid w:val="00593796"/>
    <w:rsid w:val="005939B8"/>
    <w:rsid w:val="00593A6F"/>
    <w:rsid w:val="00593A8A"/>
    <w:rsid w:val="00593AFF"/>
    <w:rsid w:val="00593FB3"/>
    <w:rsid w:val="00594191"/>
    <w:rsid w:val="0059449F"/>
    <w:rsid w:val="00594D5C"/>
    <w:rsid w:val="005950EE"/>
    <w:rsid w:val="00595AB0"/>
    <w:rsid w:val="0059621E"/>
    <w:rsid w:val="00597186"/>
    <w:rsid w:val="00597533"/>
    <w:rsid w:val="00597BFC"/>
    <w:rsid w:val="00597E05"/>
    <w:rsid w:val="005A0001"/>
    <w:rsid w:val="005A00B4"/>
    <w:rsid w:val="005A10C1"/>
    <w:rsid w:val="005A1181"/>
    <w:rsid w:val="005A11D3"/>
    <w:rsid w:val="005A1430"/>
    <w:rsid w:val="005A179E"/>
    <w:rsid w:val="005A1998"/>
    <w:rsid w:val="005A22C6"/>
    <w:rsid w:val="005A239D"/>
    <w:rsid w:val="005A24B8"/>
    <w:rsid w:val="005A2500"/>
    <w:rsid w:val="005A2B72"/>
    <w:rsid w:val="005A33A4"/>
    <w:rsid w:val="005A368C"/>
    <w:rsid w:val="005A38CC"/>
    <w:rsid w:val="005A3963"/>
    <w:rsid w:val="005A3B9E"/>
    <w:rsid w:val="005A4346"/>
    <w:rsid w:val="005A435B"/>
    <w:rsid w:val="005A4416"/>
    <w:rsid w:val="005A44CF"/>
    <w:rsid w:val="005A460E"/>
    <w:rsid w:val="005A47C0"/>
    <w:rsid w:val="005A4FA3"/>
    <w:rsid w:val="005A5972"/>
    <w:rsid w:val="005A5B46"/>
    <w:rsid w:val="005A622A"/>
    <w:rsid w:val="005A6585"/>
    <w:rsid w:val="005A7161"/>
    <w:rsid w:val="005B0152"/>
    <w:rsid w:val="005B06F4"/>
    <w:rsid w:val="005B0EB3"/>
    <w:rsid w:val="005B11F4"/>
    <w:rsid w:val="005B143B"/>
    <w:rsid w:val="005B1612"/>
    <w:rsid w:val="005B1649"/>
    <w:rsid w:val="005B1A39"/>
    <w:rsid w:val="005B1AC6"/>
    <w:rsid w:val="005B23B3"/>
    <w:rsid w:val="005B23E8"/>
    <w:rsid w:val="005B2AA7"/>
    <w:rsid w:val="005B3634"/>
    <w:rsid w:val="005B406F"/>
    <w:rsid w:val="005B4070"/>
    <w:rsid w:val="005B44C7"/>
    <w:rsid w:val="005B4CDE"/>
    <w:rsid w:val="005B4D21"/>
    <w:rsid w:val="005B5060"/>
    <w:rsid w:val="005B5D74"/>
    <w:rsid w:val="005B5E81"/>
    <w:rsid w:val="005B6220"/>
    <w:rsid w:val="005B6A25"/>
    <w:rsid w:val="005B78AB"/>
    <w:rsid w:val="005B7938"/>
    <w:rsid w:val="005C0026"/>
    <w:rsid w:val="005C00AB"/>
    <w:rsid w:val="005C00BC"/>
    <w:rsid w:val="005C069E"/>
    <w:rsid w:val="005C06E4"/>
    <w:rsid w:val="005C075F"/>
    <w:rsid w:val="005C0EC2"/>
    <w:rsid w:val="005C14E8"/>
    <w:rsid w:val="005C16C4"/>
    <w:rsid w:val="005C1968"/>
    <w:rsid w:val="005C200F"/>
    <w:rsid w:val="005C20BB"/>
    <w:rsid w:val="005C239A"/>
    <w:rsid w:val="005C24C9"/>
    <w:rsid w:val="005C271D"/>
    <w:rsid w:val="005C2758"/>
    <w:rsid w:val="005C28B7"/>
    <w:rsid w:val="005C2B2E"/>
    <w:rsid w:val="005C2CE3"/>
    <w:rsid w:val="005C2F73"/>
    <w:rsid w:val="005C335B"/>
    <w:rsid w:val="005C33EC"/>
    <w:rsid w:val="005C3C47"/>
    <w:rsid w:val="005C4407"/>
    <w:rsid w:val="005C443A"/>
    <w:rsid w:val="005C4C8A"/>
    <w:rsid w:val="005C4E25"/>
    <w:rsid w:val="005C4E3D"/>
    <w:rsid w:val="005C5831"/>
    <w:rsid w:val="005C5951"/>
    <w:rsid w:val="005C5C70"/>
    <w:rsid w:val="005C68EF"/>
    <w:rsid w:val="005C6B7C"/>
    <w:rsid w:val="005C70A2"/>
    <w:rsid w:val="005C7175"/>
    <w:rsid w:val="005C7276"/>
    <w:rsid w:val="005C7694"/>
    <w:rsid w:val="005C7BDF"/>
    <w:rsid w:val="005D030B"/>
    <w:rsid w:val="005D0346"/>
    <w:rsid w:val="005D03BD"/>
    <w:rsid w:val="005D0768"/>
    <w:rsid w:val="005D0ADD"/>
    <w:rsid w:val="005D0E2C"/>
    <w:rsid w:val="005D0E8E"/>
    <w:rsid w:val="005D10E4"/>
    <w:rsid w:val="005D11E1"/>
    <w:rsid w:val="005D1ABE"/>
    <w:rsid w:val="005D1BF7"/>
    <w:rsid w:val="005D23F8"/>
    <w:rsid w:val="005D25A2"/>
    <w:rsid w:val="005D28B5"/>
    <w:rsid w:val="005D2A50"/>
    <w:rsid w:val="005D2A66"/>
    <w:rsid w:val="005D2C9B"/>
    <w:rsid w:val="005D2F1E"/>
    <w:rsid w:val="005D2F57"/>
    <w:rsid w:val="005D328E"/>
    <w:rsid w:val="005D36E5"/>
    <w:rsid w:val="005D37AC"/>
    <w:rsid w:val="005D37C3"/>
    <w:rsid w:val="005D3BC3"/>
    <w:rsid w:val="005D3C16"/>
    <w:rsid w:val="005D3FD3"/>
    <w:rsid w:val="005D4931"/>
    <w:rsid w:val="005D4A1E"/>
    <w:rsid w:val="005D61A0"/>
    <w:rsid w:val="005D63F2"/>
    <w:rsid w:val="005D6681"/>
    <w:rsid w:val="005D6914"/>
    <w:rsid w:val="005D6957"/>
    <w:rsid w:val="005D7097"/>
    <w:rsid w:val="005D770C"/>
    <w:rsid w:val="005D79FE"/>
    <w:rsid w:val="005D7A46"/>
    <w:rsid w:val="005D7B8F"/>
    <w:rsid w:val="005D7B98"/>
    <w:rsid w:val="005D7F94"/>
    <w:rsid w:val="005E002C"/>
    <w:rsid w:val="005E0A77"/>
    <w:rsid w:val="005E0D03"/>
    <w:rsid w:val="005E109B"/>
    <w:rsid w:val="005E16BB"/>
    <w:rsid w:val="005E1BDF"/>
    <w:rsid w:val="005E2358"/>
    <w:rsid w:val="005E29FF"/>
    <w:rsid w:val="005E2AC1"/>
    <w:rsid w:val="005E3663"/>
    <w:rsid w:val="005E3EC6"/>
    <w:rsid w:val="005E4495"/>
    <w:rsid w:val="005E4A53"/>
    <w:rsid w:val="005E4B16"/>
    <w:rsid w:val="005E4FE7"/>
    <w:rsid w:val="005E4FF2"/>
    <w:rsid w:val="005E5115"/>
    <w:rsid w:val="005E5149"/>
    <w:rsid w:val="005E5576"/>
    <w:rsid w:val="005E5D12"/>
    <w:rsid w:val="005E6461"/>
    <w:rsid w:val="005E669C"/>
    <w:rsid w:val="005E6776"/>
    <w:rsid w:val="005E6793"/>
    <w:rsid w:val="005E6841"/>
    <w:rsid w:val="005E6875"/>
    <w:rsid w:val="005E68DE"/>
    <w:rsid w:val="005E6DAA"/>
    <w:rsid w:val="005E6F13"/>
    <w:rsid w:val="005E6FBA"/>
    <w:rsid w:val="005E7586"/>
    <w:rsid w:val="005E75D4"/>
    <w:rsid w:val="005E76E5"/>
    <w:rsid w:val="005E7BD0"/>
    <w:rsid w:val="005E7E39"/>
    <w:rsid w:val="005E7F39"/>
    <w:rsid w:val="005E7FAC"/>
    <w:rsid w:val="005F0246"/>
    <w:rsid w:val="005F07B4"/>
    <w:rsid w:val="005F10F4"/>
    <w:rsid w:val="005F1833"/>
    <w:rsid w:val="005F18B0"/>
    <w:rsid w:val="005F1A6D"/>
    <w:rsid w:val="005F1A7F"/>
    <w:rsid w:val="005F1ED0"/>
    <w:rsid w:val="005F1FEC"/>
    <w:rsid w:val="005F20B8"/>
    <w:rsid w:val="005F20F5"/>
    <w:rsid w:val="005F219E"/>
    <w:rsid w:val="005F27E7"/>
    <w:rsid w:val="005F295B"/>
    <w:rsid w:val="005F2B29"/>
    <w:rsid w:val="005F2E9E"/>
    <w:rsid w:val="005F3027"/>
    <w:rsid w:val="005F3B46"/>
    <w:rsid w:val="005F3C04"/>
    <w:rsid w:val="005F3C68"/>
    <w:rsid w:val="005F3E31"/>
    <w:rsid w:val="005F41AA"/>
    <w:rsid w:val="005F43CF"/>
    <w:rsid w:val="005F48C3"/>
    <w:rsid w:val="005F4F0E"/>
    <w:rsid w:val="005F52A9"/>
    <w:rsid w:val="005F547B"/>
    <w:rsid w:val="005F5930"/>
    <w:rsid w:val="005F5944"/>
    <w:rsid w:val="005F5CBD"/>
    <w:rsid w:val="005F5D4B"/>
    <w:rsid w:val="005F66C3"/>
    <w:rsid w:val="005F67AD"/>
    <w:rsid w:val="005F6C4F"/>
    <w:rsid w:val="005F7813"/>
    <w:rsid w:val="005F7879"/>
    <w:rsid w:val="005F7A1B"/>
    <w:rsid w:val="005F7BEF"/>
    <w:rsid w:val="005F7F2C"/>
    <w:rsid w:val="005F7FF9"/>
    <w:rsid w:val="006007AD"/>
    <w:rsid w:val="006012DF"/>
    <w:rsid w:val="00601FCC"/>
    <w:rsid w:val="00602A51"/>
    <w:rsid w:val="006034D7"/>
    <w:rsid w:val="006035A8"/>
    <w:rsid w:val="006036DF"/>
    <w:rsid w:val="00603A1A"/>
    <w:rsid w:val="00603B79"/>
    <w:rsid w:val="00604110"/>
    <w:rsid w:val="006045BF"/>
    <w:rsid w:val="00604689"/>
    <w:rsid w:val="006046D9"/>
    <w:rsid w:val="00604989"/>
    <w:rsid w:val="00604F43"/>
    <w:rsid w:val="00604FD5"/>
    <w:rsid w:val="0060544B"/>
    <w:rsid w:val="00606105"/>
    <w:rsid w:val="006061FA"/>
    <w:rsid w:val="006062AD"/>
    <w:rsid w:val="0060679E"/>
    <w:rsid w:val="00606933"/>
    <w:rsid w:val="00606C12"/>
    <w:rsid w:val="00607830"/>
    <w:rsid w:val="006079CE"/>
    <w:rsid w:val="00607C86"/>
    <w:rsid w:val="00607F85"/>
    <w:rsid w:val="0061021D"/>
    <w:rsid w:val="00610330"/>
    <w:rsid w:val="006104BF"/>
    <w:rsid w:val="006108A9"/>
    <w:rsid w:val="00610AA6"/>
    <w:rsid w:val="00612088"/>
    <w:rsid w:val="00612154"/>
    <w:rsid w:val="006121DB"/>
    <w:rsid w:val="006126CB"/>
    <w:rsid w:val="00613276"/>
    <w:rsid w:val="0061379F"/>
    <w:rsid w:val="006138CC"/>
    <w:rsid w:val="00613C0B"/>
    <w:rsid w:val="006144BD"/>
    <w:rsid w:val="006149E1"/>
    <w:rsid w:val="00614B48"/>
    <w:rsid w:val="00614BC2"/>
    <w:rsid w:val="00614BD9"/>
    <w:rsid w:val="00614EB7"/>
    <w:rsid w:val="00614F13"/>
    <w:rsid w:val="00615408"/>
    <w:rsid w:val="00615BA1"/>
    <w:rsid w:val="00615F51"/>
    <w:rsid w:val="0061691E"/>
    <w:rsid w:val="00617044"/>
    <w:rsid w:val="006175E6"/>
    <w:rsid w:val="00617A93"/>
    <w:rsid w:val="00617D8A"/>
    <w:rsid w:val="006204FC"/>
    <w:rsid w:val="00620566"/>
    <w:rsid w:val="00621523"/>
    <w:rsid w:val="0062164B"/>
    <w:rsid w:val="006218DC"/>
    <w:rsid w:val="00621D02"/>
    <w:rsid w:val="00622134"/>
    <w:rsid w:val="00622990"/>
    <w:rsid w:val="00622C30"/>
    <w:rsid w:val="00622C41"/>
    <w:rsid w:val="00622C8F"/>
    <w:rsid w:val="006237B1"/>
    <w:rsid w:val="00623BA4"/>
    <w:rsid w:val="00623EBA"/>
    <w:rsid w:val="00623FB4"/>
    <w:rsid w:val="00624828"/>
    <w:rsid w:val="00624908"/>
    <w:rsid w:val="00624A65"/>
    <w:rsid w:val="0062524C"/>
    <w:rsid w:val="00625B2A"/>
    <w:rsid w:val="00625BB2"/>
    <w:rsid w:val="00625F81"/>
    <w:rsid w:val="00626177"/>
    <w:rsid w:val="0062697F"/>
    <w:rsid w:val="00626BCC"/>
    <w:rsid w:val="00626C77"/>
    <w:rsid w:val="00626E9B"/>
    <w:rsid w:val="00627A78"/>
    <w:rsid w:val="00627DF2"/>
    <w:rsid w:val="00627E4D"/>
    <w:rsid w:val="006300DA"/>
    <w:rsid w:val="00630BD7"/>
    <w:rsid w:val="0063125A"/>
    <w:rsid w:val="00631677"/>
    <w:rsid w:val="00631967"/>
    <w:rsid w:val="00631C22"/>
    <w:rsid w:val="00631F50"/>
    <w:rsid w:val="00632080"/>
    <w:rsid w:val="00632484"/>
    <w:rsid w:val="00632700"/>
    <w:rsid w:val="006328FB"/>
    <w:rsid w:val="00632AB8"/>
    <w:rsid w:val="006332D6"/>
    <w:rsid w:val="00633F4F"/>
    <w:rsid w:val="0063463D"/>
    <w:rsid w:val="00634A22"/>
    <w:rsid w:val="00634AF5"/>
    <w:rsid w:val="00634F6A"/>
    <w:rsid w:val="0063503A"/>
    <w:rsid w:val="0063582A"/>
    <w:rsid w:val="006359FA"/>
    <w:rsid w:val="00635A32"/>
    <w:rsid w:val="00635D18"/>
    <w:rsid w:val="00635F1D"/>
    <w:rsid w:val="0063617B"/>
    <w:rsid w:val="006365DF"/>
    <w:rsid w:val="006366B9"/>
    <w:rsid w:val="00636958"/>
    <w:rsid w:val="00636997"/>
    <w:rsid w:val="00636F06"/>
    <w:rsid w:val="00636F13"/>
    <w:rsid w:val="006372DC"/>
    <w:rsid w:val="00637401"/>
    <w:rsid w:val="00637E90"/>
    <w:rsid w:val="00637FF8"/>
    <w:rsid w:val="0064028F"/>
    <w:rsid w:val="006403AD"/>
    <w:rsid w:val="006407DC"/>
    <w:rsid w:val="00640A28"/>
    <w:rsid w:val="00640B67"/>
    <w:rsid w:val="00640CF6"/>
    <w:rsid w:val="00640E02"/>
    <w:rsid w:val="00640F6D"/>
    <w:rsid w:val="00641191"/>
    <w:rsid w:val="00641229"/>
    <w:rsid w:val="0064194A"/>
    <w:rsid w:val="00641C2F"/>
    <w:rsid w:val="00641D99"/>
    <w:rsid w:val="00642315"/>
    <w:rsid w:val="006428DB"/>
    <w:rsid w:val="00642B0E"/>
    <w:rsid w:val="0064345A"/>
    <w:rsid w:val="00643D3B"/>
    <w:rsid w:val="00644273"/>
    <w:rsid w:val="0064491A"/>
    <w:rsid w:val="00644F3D"/>
    <w:rsid w:val="0064509E"/>
    <w:rsid w:val="006462D2"/>
    <w:rsid w:val="006464CA"/>
    <w:rsid w:val="006469FB"/>
    <w:rsid w:val="00646A4F"/>
    <w:rsid w:val="00646AC4"/>
    <w:rsid w:val="00646DF6"/>
    <w:rsid w:val="00646E17"/>
    <w:rsid w:val="00647780"/>
    <w:rsid w:val="00647BF0"/>
    <w:rsid w:val="00647C29"/>
    <w:rsid w:val="00647D9A"/>
    <w:rsid w:val="0065056B"/>
    <w:rsid w:val="0065067E"/>
    <w:rsid w:val="00650951"/>
    <w:rsid w:val="006509A4"/>
    <w:rsid w:val="00650A74"/>
    <w:rsid w:val="00650BD3"/>
    <w:rsid w:val="00650DCD"/>
    <w:rsid w:val="00650E99"/>
    <w:rsid w:val="0065104D"/>
    <w:rsid w:val="006512A5"/>
    <w:rsid w:val="006512C2"/>
    <w:rsid w:val="0065130F"/>
    <w:rsid w:val="00651803"/>
    <w:rsid w:val="00651A53"/>
    <w:rsid w:val="00651FD0"/>
    <w:rsid w:val="006529E1"/>
    <w:rsid w:val="00652D31"/>
    <w:rsid w:val="0065307B"/>
    <w:rsid w:val="00653562"/>
    <w:rsid w:val="00653D21"/>
    <w:rsid w:val="00653EE1"/>
    <w:rsid w:val="0065421B"/>
    <w:rsid w:val="00654315"/>
    <w:rsid w:val="006545B5"/>
    <w:rsid w:val="00654700"/>
    <w:rsid w:val="00654C42"/>
    <w:rsid w:val="00654C69"/>
    <w:rsid w:val="00654D85"/>
    <w:rsid w:val="0065511E"/>
    <w:rsid w:val="00655302"/>
    <w:rsid w:val="00655732"/>
    <w:rsid w:val="00656044"/>
    <w:rsid w:val="00656ECD"/>
    <w:rsid w:val="0065714F"/>
    <w:rsid w:val="00657464"/>
    <w:rsid w:val="0065784F"/>
    <w:rsid w:val="00657910"/>
    <w:rsid w:val="00657A77"/>
    <w:rsid w:val="00657B66"/>
    <w:rsid w:val="00657E78"/>
    <w:rsid w:val="00657EDB"/>
    <w:rsid w:val="00660409"/>
    <w:rsid w:val="006604DE"/>
    <w:rsid w:val="0066054E"/>
    <w:rsid w:val="00660682"/>
    <w:rsid w:val="00660CA7"/>
    <w:rsid w:val="00660D18"/>
    <w:rsid w:val="00661125"/>
    <w:rsid w:val="00661B19"/>
    <w:rsid w:val="00661BFE"/>
    <w:rsid w:val="00661EB9"/>
    <w:rsid w:val="00661EDE"/>
    <w:rsid w:val="00662585"/>
    <w:rsid w:val="00662A4E"/>
    <w:rsid w:val="0066318D"/>
    <w:rsid w:val="00663328"/>
    <w:rsid w:val="0066361A"/>
    <w:rsid w:val="00663AE5"/>
    <w:rsid w:val="00663C1E"/>
    <w:rsid w:val="00663EF2"/>
    <w:rsid w:val="00664241"/>
    <w:rsid w:val="00664F38"/>
    <w:rsid w:val="0066573A"/>
    <w:rsid w:val="00665A3C"/>
    <w:rsid w:val="00665CFB"/>
    <w:rsid w:val="00666601"/>
    <w:rsid w:val="006667CE"/>
    <w:rsid w:val="00666A07"/>
    <w:rsid w:val="00666E28"/>
    <w:rsid w:val="00667060"/>
    <w:rsid w:val="00667579"/>
    <w:rsid w:val="006678A0"/>
    <w:rsid w:val="00667DAB"/>
    <w:rsid w:val="00667F9B"/>
    <w:rsid w:val="00670400"/>
    <w:rsid w:val="0067084C"/>
    <w:rsid w:val="00670898"/>
    <w:rsid w:val="00671114"/>
    <w:rsid w:val="0067115E"/>
    <w:rsid w:val="006713FF"/>
    <w:rsid w:val="006714F4"/>
    <w:rsid w:val="006714FC"/>
    <w:rsid w:val="0067314B"/>
    <w:rsid w:val="006733A6"/>
    <w:rsid w:val="006735CB"/>
    <w:rsid w:val="00673C7F"/>
    <w:rsid w:val="00673C9F"/>
    <w:rsid w:val="00673EF5"/>
    <w:rsid w:val="00673FE7"/>
    <w:rsid w:val="00674405"/>
    <w:rsid w:val="006745A4"/>
    <w:rsid w:val="00674606"/>
    <w:rsid w:val="00675A81"/>
    <w:rsid w:val="00675D2F"/>
    <w:rsid w:val="006764A8"/>
    <w:rsid w:val="006767F5"/>
    <w:rsid w:val="00676B8B"/>
    <w:rsid w:val="00676E51"/>
    <w:rsid w:val="00677D19"/>
    <w:rsid w:val="0068087D"/>
    <w:rsid w:val="006808C9"/>
    <w:rsid w:val="006808EF"/>
    <w:rsid w:val="00680AE3"/>
    <w:rsid w:val="00680DFD"/>
    <w:rsid w:val="00680EF0"/>
    <w:rsid w:val="00680F94"/>
    <w:rsid w:val="00680FC5"/>
    <w:rsid w:val="0068136F"/>
    <w:rsid w:val="006815D8"/>
    <w:rsid w:val="00681867"/>
    <w:rsid w:val="0068196B"/>
    <w:rsid w:val="00681AD9"/>
    <w:rsid w:val="00681D3E"/>
    <w:rsid w:val="00681E26"/>
    <w:rsid w:val="00682235"/>
    <w:rsid w:val="0068262C"/>
    <w:rsid w:val="006829FE"/>
    <w:rsid w:val="00682AB9"/>
    <w:rsid w:val="00682E4A"/>
    <w:rsid w:val="00682E8E"/>
    <w:rsid w:val="00683294"/>
    <w:rsid w:val="00683386"/>
    <w:rsid w:val="00683A7A"/>
    <w:rsid w:val="00683D7D"/>
    <w:rsid w:val="00683F5F"/>
    <w:rsid w:val="00684562"/>
    <w:rsid w:val="006847FB"/>
    <w:rsid w:val="00684A81"/>
    <w:rsid w:val="00684BB5"/>
    <w:rsid w:val="00684F7C"/>
    <w:rsid w:val="00685040"/>
    <w:rsid w:val="0068567E"/>
    <w:rsid w:val="006857F8"/>
    <w:rsid w:val="0068599E"/>
    <w:rsid w:val="00685F10"/>
    <w:rsid w:val="006863C8"/>
    <w:rsid w:val="00686428"/>
    <w:rsid w:val="006864D3"/>
    <w:rsid w:val="0068652B"/>
    <w:rsid w:val="00686AF5"/>
    <w:rsid w:val="0068704E"/>
    <w:rsid w:val="006877A5"/>
    <w:rsid w:val="00687D11"/>
    <w:rsid w:val="00687E2E"/>
    <w:rsid w:val="00687FB7"/>
    <w:rsid w:val="00690178"/>
    <w:rsid w:val="006905D4"/>
    <w:rsid w:val="006906BC"/>
    <w:rsid w:val="00691281"/>
    <w:rsid w:val="00691308"/>
    <w:rsid w:val="00691443"/>
    <w:rsid w:val="0069152B"/>
    <w:rsid w:val="00691AF0"/>
    <w:rsid w:val="00692570"/>
    <w:rsid w:val="006925C5"/>
    <w:rsid w:val="006928C7"/>
    <w:rsid w:val="0069298D"/>
    <w:rsid w:val="00692AC7"/>
    <w:rsid w:val="00692CB2"/>
    <w:rsid w:val="00693157"/>
    <w:rsid w:val="00693188"/>
    <w:rsid w:val="006938EE"/>
    <w:rsid w:val="00693FCC"/>
    <w:rsid w:val="0069445C"/>
    <w:rsid w:val="0069460D"/>
    <w:rsid w:val="00695218"/>
    <w:rsid w:val="006953CC"/>
    <w:rsid w:val="00695B64"/>
    <w:rsid w:val="00696138"/>
    <w:rsid w:val="006965E8"/>
    <w:rsid w:val="00696901"/>
    <w:rsid w:val="00696C73"/>
    <w:rsid w:val="006970FF"/>
    <w:rsid w:val="006979AB"/>
    <w:rsid w:val="006979B1"/>
    <w:rsid w:val="00697B84"/>
    <w:rsid w:val="00697DE7"/>
    <w:rsid w:val="00697E90"/>
    <w:rsid w:val="006A01C0"/>
    <w:rsid w:val="006A0FFC"/>
    <w:rsid w:val="006A1004"/>
    <w:rsid w:val="006A120E"/>
    <w:rsid w:val="006A1C30"/>
    <w:rsid w:val="006A2853"/>
    <w:rsid w:val="006A2A7D"/>
    <w:rsid w:val="006A35D1"/>
    <w:rsid w:val="006A36CE"/>
    <w:rsid w:val="006A3957"/>
    <w:rsid w:val="006A3DDB"/>
    <w:rsid w:val="006A412C"/>
    <w:rsid w:val="006A44C0"/>
    <w:rsid w:val="006A471C"/>
    <w:rsid w:val="006A48A1"/>
    <w:rsid w:val="006A48C2"/>
    <w:rsid w:val="006A4ADE"/>
    <w:rsid w:val="006A4C15"/>
    <w:rsid w:val="006A4E5E"/>
    <w:rsid w:val="006A527A"/>
    <w:rsid w:val="006A52B8"/>
    <w:rsid w:val="006A5324"/>
    <w:rsid w:val="006A54D6"/>
    <w:rsid w:val="006A590F"/>
    <w:rsid w:val="006A5A8E"/>
    <w:rsid w:val="006A5FA7"/>
    <w:rsid w:val="006A67B0"/>
    <w:rsid w:val="006A69E7"/>
    <w:rsid w:val="006A6ACB"/>
    <w:rsid w:val="006A6BD0"/>
    <w:rsid w:val="006A6DAB"/>
    <w:rsid w:val="006A705E"/>
    <w:rsid w:val="006A70CF"/>
    <w:rsid w:val="006A7123"/>
    <w:rsid w:val="006A73A6"/>
    <w:rsid w:val="006A7493"/>
    <w:rsid w:val="006B043B"/>
    <w:rsid w:val="006B0CB4"/>
    <w:rsid w:val="006B0D84"/>
    <w:rsid w:val="006B2223"/>
    <w:rsid w:val="006B2272"/>
    <w:rsid w:val="006B2439"/>
    <w:rsid w:val="006B2521"/>
    <w:rsid w:val="006B27A3"/>
    <w:rsid w:val="006B2986"/>
    <w:rsid w:val="006B2EF7"/>
    <w:rsid w:val="006B33BB"/>
    <w:rsid w:val="006B3723"/>
    <w:rsid w:val="006B4107"/>
    <w:rsid w:val="006B43D1"/>
    <w:rsid w:val="006B4BB6"/>
    <w:rsid w:val="006B4ECB"/>
    <w:rsid w:val="006B5085"/>
    <w:rsid w:val="006B52D1"/>
    <w:rsid w:val="006B5351"/>
    <w:rsid w:val="006B536D"/>
    <w:rsid w:val="006B5EC3"/>
    <w:rsid w:val="006B654A"/>
    <w:rsid w:val="006B6D82"/>
    <w:rsid w:val="006B6F35"/>
    <w:rsid w:val="006B71A0"/>
    <w:rsid w:val="006B734B"/>
    <w:rsid w:val="006B7651"/>
    <w:rsid w:val="006B78CB"/>
    <w:rsid w:val="006B7E08"/>
    <w:rsid w:val="006B7E48"/>
    <w:rsid w:val="006B7F47"/>
    <w:rsid w:val="006C0096"/>
    <w:rsid w:val="006C02C1"/>
    <w:rsid w:val="006C0495"/>
    <w:rsid w:val="006C0E62"/>
    <w:rsid w:val="006C1225"/>
    <w:rsid w:val="006C13CC"/>
    <w:rsid w:val="006C1CCC"/>
    <w:rsid w:val="006C1EF6"/>
    <w:rsid w:val="006C1F4C"/>
    <w:rsid w:val="006C2168"/>
    <w:rsid w:val="006C2228"/>
    <w:rsid w:val="006C245A"/>
    <w:rsid w:val="006C288E"/>
    <w:rsid w:val="006C2B70"/>
    <w:rsid w:val="006C2C3F"/>
    <w:rsid w:val="006C2D5F"/>
    <w:rsid w:val="006C2FC5"/>
    <w:rsid w:val="006C31B5"/>
    <w:rsid w:val="006C32E9"/>
    <w:rsid w:val="006C3656"/>
    <w:rsid w:val="006C3724"/>
    <w:rsid w:val="006C38DD"/>
    <w:rsid w:val="006C3942"/>
    <w:rsid w:val="006C39A8"/>
    <w:rsid w:val="006C42FE"/>
    <w:rsid w:val="006C4A7B"/>
    <w:rsid w:val="006C4AD8"/>
    <w:rsid w:val="006C5493"/>
    <w:rsid w:val="006C5679"/>
    <w:rsid w:val="006C5A9C"/>
    <w:rsid w:val="006C5B34"/>
    <w:rsid w:val="006C6047"/>
    <w:rsid w:val="006C6482"/>
    <w:rsid w:val="006C6AD5"/>
    <w:rsid w:val="006C6DB9"/>
    <w:rsid w:val="006C6ED7"/>
    <w:rsid w:val="006C7004"/>
    <w:rsid w:val="006C7405"/>
    <w:rsid w:val="006C7530"/>
    <w:rsid w:val="006C77D6"/>
    <w:rsid w:val="006C794A"/>
    <w:rsid w:val="006C7BA3"/>
    <w:rsid w:val="006C7D8A"/>
    <w:rsid w:val="006C7EDA"/>
    <w:rsid w:val="006D00BC"/>
    <w:rsid w:val="006D03E2"/>
    <w:rsid w:val="006D076E"/>
    <w:rsid w:val="006D0A5B"/>
    <w:rsid w:val="006D17EE"/>
    <w:rsid w:val="006D198F"/>
    <w:rsid w:val="006D2729"/>
    <w:rsid w:val="006D293D"/>
    <w:rsid w:val="006D2C5F"/>
    <w:rsid w:val="006D317E"/>
    <w:rsid w:val="006D32B3"/>
    <w:rsid w:val="006D37A2"/>
    <w:rsid w:val="006D3CC6"/>
    <w:rsid w:val="006D3E00"/>
    <w:rsid w:val="006D429E"/>
    <w:rsid w:val="006D43CA"/>
    <w:rsid w:val="006D449E"/>
    <w:rsid w:val="006D4586"/>
    <w:rsid w:val="006D4905"/>
    <w:rsid w:val="006D5771"/>
    <w:rsid w:val="006D57A0"/>
    <w:rsid w:val="006D5D3C"/>
    <w:rsid w:val="006D5D40"/>
    <w:rsid w:val="006D675D"/>
    <w:rsid w:val="006D6C31"/>
    <w:rsid w:val="006D6C36"/>
    <w:rsid w:val="006D70C1"/>
    <w:rsid w:val="006D7218"/>
    <w:rsid w:val="006D7406"/>
    <w:rsid w:val="006D749A"/>
    <w:rsid w:val="006D759B"/>
    <w:rsid w:val="006D7885"/>
    <w:rsid w:val="006D7C50"/>
    <w:rsid w:val="006E03C4"/>
    <w:rsid w:val="006E0599"/>
    <w:rsid w:val="006E0982"/>
    <w:rsid w:val="006E09F9"/>
    <w:rsid w:val="006E0CB2"/>
    <w:rsid w:val="006E1134"/>
    <w:rsid w:val="006E163B"/>
    <w:rsid w:val="006E16A1"/>
    <w:rsid w:val="006E1DCB"/>
    <w:rsid w:val="006E209C"/>
    <w:rsid w:val="006E24AE"/>
    <w:rsid w:val="006E2903"/>
    <w:rsid w:val="006E2FB2"/>
    <w:rsid w:val="006E354E"/>
    <w:rsid w:val="006E3B70"/>
    <w:rsid w:val="006E3C88"/>
    <w:rsid w:val="006E3DA5"/>
    <w:rsid w:val="006E3F6F"/>
    <w:rsid w:val="006E42D2"/>
    <w:rsid w:val="006E4FB7"/>
    <w:rsid w:val="006E50CC"/>
    <w:rsid w:val="006E525E"/>
    <w:rsid w:val="006E5718"/>
    <w:rsid w:val="006E5BE1"/>
    <w:rsid w:val="006E5DAC"/>
    <w:rsid w:val="006E5DD4"/>
    <w:rsid w:val="006E5EDE"/>
    <w:rsid w:val="006E6243"/>
    <w:rsid w:val="006E6DB5"/>
    <w:rsid w:val="006E6EBC"/>
    <w:rsid w:val="006E7015"/>
    <w:rsid w:val="006E7089"/>
    <w:rsid w:val="006E7157"/>
    <w:rsid w:val="006E7159"/>
    <w:rsid w:val="006E72CB"/>
    <w:rsid w:val="006E73DF"/>
    <w:rsid w:val="006E7447"/>
    <w:rsid w:val="006E7A41"/>
    <w:rsid w:val="006E7B01"/>
    <w:rsid w:val="006F02CC"/>
    <w:rsid w:val="006F03A5"/>
    <w:rsid w:val="006F0900"/>
    <w:rsid w:val="006F0960"/>
    <w:rsid w:val="006F0C23"/>
    <w:rsid w:val="006F0EB2"/>
    <w:rsid w:val="006F1F02"/>
    <w:rsid w:val="006F21F2"/>
    <w:rsid w:val="006F261D"/>
    <w:rsid w:val="006F27DA"/>
    <w:rsid w:val="006F2909"/>
    <w:rsid w:val="006F2AE9"/>
    <w:rsid w:val="006F3FBA"/>
    <w:rsid w:val="006F440F"/>
    <w:rsid w:val="006F44C4"/>
    <w:rsid w:val="006F45B2"/>
    <w:rsid w:val="006F4A65"/>
    <w:rsid w:val="006F4CCA"/>
    <w:rsid w:val="006F506E"/>
    <w:rsid w:val="006F53B9"/>
    <w:rsid w:val="006F56DC"/>
    <w:rsid w:val="006F57CD"/>
    <w:rsid w:val="006F5910"/>
    <w:rsid w:val="006F5BDA"/>
    <w:rsid w:val="006F5DA9"/>
    <w:rsid w:val="006F6365"/>
    <w:rsid w:val="006F652C"/>
    <w:rsid w:val="006F66F8"/>
    <w:rsid w:val="006F6B24"/>
    <w:rsid w:val="006F6B65"/>
    <w:rsid w:val="006F715C"/>
    <w:rsid w:val="006F7759"/>
    <w:rsid w:val="00700918"/>
    <w:rsid w:val="00700F34"/>
    <w:rsid w:val="00700FD6"/>
    <w:rsid w:val="007012A1"/>
    <w:rsid w:val="00701A31"/>
    <w:rsid w:val="00701A6C"/>
    <w:rsid w:val="007020C7"/>
    <w:rsid w:val="0070230B"/>
    <w:rsid w:val="00702341"/>
    <w:rsid w:val="007024E3"/>
    <w:rsid w:val="007024E9"/>
    <w:rsid w:val="00702784"/>
    <w:rsid w:val="00703142"/>
    <w:rsid w:val="007032A6"/>
    <w:rsid w:val="007034CF"/>
    <w:rsid w:val="00703BA5"/>
    <w:rsid w:val="00703EE5"/>
    <w:rsid w:val="007040CC"/>
    <w:rsid w:val="00704320"/>
    <w:rsid w:val="00705018"/>
    <w:rsid w:val="00705879"/>
    <w:rsid w:val="00705E25"/>
    <w:rsid w:val="0070600A"/>
    <w:rsid w:val="0070642E"/>
    <w:rsid w:val="00706C51"/>
    <w:rsid w:val="00706DBF"/>
    <w:rsid w:val="00706EDC"/>
    <w:rsid w:val="00707233"/>
    <w:rsid w:val="007078CC"/>
    <w:rsid w:val="00707988"/>
    <w:rsid w:val="007079E3"/>
    <w:rsid w:val="00707DE0"/>
    <w:rsid w:val="00710D21"/>
    <w:rsid w:val="00711147"/>
    <w:rsid w:val="0071130D"/>
    <w:rsid w:val="00711352"/>
    <w:rsid w:val="0071161C"/>
    <w:rsid w:val="007119B6"/>
    <w:rsid w:val="00711BDD"/>
    <w:rsid w:val="00711BF9"/>
    <w:rsid w:val="00711E84"/>
    <w:rsid w:val="007120E7"/>
    <w:rsid w:val="007121D6"/>
    <w:rsid w:val="007125A2"/>
    <w:rsid w:val="00712701"/>
    <w:rsid w:val="0071283A"/>
    <w:rsid w:val="00713438"/>
    <w:rsid w:val="00713DE8"/>
    <w:rsid w:val="007149B3"/>
    <w:rsid w:val="00714BA0"/>
    <w:rsid w:val="00714FD8"/>
    <w:rsid w:val="0071563B"/>
    <w:rsid w:val="00715736"/>
    <w:rsid w:val="00715B48"/>
    <w:rsid w:val="00715F4C"/>
    <w:rsid w:val="00716709"/>
    <w:rsid w:val="00716BFC"/>
    <w:rsid w:val="00716D09"/>
    <w:rsid w:val="00716E5F"/>
    <w:rsid w:val="007171B2"/>
    <w:rsid w:val="00717280"/>
    <w:rsid w:val="007176D3"/>
    <w:rsid w:val="00717D70"/>
    <w:rsid w:val="0072015E"/>
    <w:rsid w:val="00720265"/>
    <w:rsid w:val="00720305"/>
    <w:rsid w:val="007204A1"/>
    <w:rsid w:val="00720608"/>
    <w:rsid w:val="007208BA"/>
    <w:rsid w:val="00720968"/>
    <w:rsid w:val="00720A22"/>
    <w:rsid w:val="00720A9C"/>
    <w:rsid w:val="0072135E"/>
    <w:rsid w:val="007213B9"/>
    <w:rsid w:val="00721788"/>
    <w:rsid w:val="007218BD"/>
    <w:rsid w:val="00721901"/>
    <w:rsid w:val="007227A2"/>
    <w:rsid w:val="0072293D"/>
    <w:rsid w:val="0072343C"/>
    <w:rsid w:val="00723648"/>
    <w:rsid w:val="007236E1"/>
    <w:rsid w:val="007236F5"/>
    <w:rsid w:val="007237E1"/>
    <w:rsid w:val="00723C15"/>
    <w:rsid w:val="00723FBD"/>
    <w:rsid w:val="0072423F"/>
    <w:rsid w:val="007242F3"/>
    <w:rsid w:val="00725326"/>
    <w:rsid w:val="00725336"/>
    <w:rsid w:val="00725A5A"/>
    <w:rsid w:val="00725AF0"/>
    <w:rsid w:val="007260C4"/>
    <w:rsid w:val="00726495"/>
    <w:rsid w:val="007265E6"/>
    <w:rsid w:val="0072672B"/>
    <w:rsid w:val="00726DE0"/>
    <w:rsid w:val="007273EA"/>
    <w:rsid w:val="00727787"/>
    <w:rsid w:val="00727A9F"/>
    <w:rsid w:val="00727D41"/>
    <w:rsid w:val="00727F49"/>
    <w:rsid w:val="007302EB"/>
    <w:rsid w:val="00730A11"/>
    <w:rsid w:val="00730B82"/>
    <w:rsid w:val="00730E83"/>
    <w:rsid w:val="007310F7"/>
    <w:rsid w:val="00731191"/>
    <w:rsid w:val="007312D8"/>
    <w:rsid w:val="00731332"/>
    <w:rsid w:val="00731621"/>
    <w:rsid w:val="00731A47"/>
    <w:rsid w:val="00731A62"/>
    <w:rsid w:val="007322F5"/>
    <w:rsid w:val="00732699"/>
    <w:rsid w:val="00732A3A"/>
    <w:rsid w:val="00732DD3"/>
    <w:rsid w:val="00733164"/>
    <w:rsid w:val="00733572"/>
    <w:rsid w:val="00733677"/>
    <w:rsid w:val="00733BA1"/>
    <w:rsid w:val="00733EE0"/>
    <w:rsid w:val="00734334"/>
    <w:rsid w:val="00735200"/>
    <w:rsid w:val="007359E7"/>
    <w:rsid w:val="007359EA"/>
    <w:rsid w:val="00735A3F"/>
    <w:rsid w:val="00735B50"/>
    <w:rsid w:val="00736036"/>
    <w:rsid w:val="007360EA"/>
    <w:rsid w:val="00736316"/>
    <w:rsid w:val="00736CA8"/>
    <w:rsid w:val="00736D6D"/>
    <w:rsid w:val="00736D89"/>
    <w:rsid w:val="007371F5"/>
    <w:rsid w:val="00737734"/>
    <w:rsid w:val="007377B4"/>
    <w:rsid w:val="0073788F"/>
    <w:rsid w:val="00737911"/>
    <w:rsid w:val="0074052F"/>
    <w:rsid w:val="007409F5"/>
    <w:rsid w:val="00740B7F"/>
    <w:rsid w:val="007410B9"/>
    <w:rsid w:val="007414AB"/>
    <w:rsid w:val="0074168D"/>
    <w:rsid w:val="0074180D"/>
    <w:rsid w:val="007422B9"/>
    <w:rsid w:val="0074240A"/>
    <w:rsid w:val="00742C53"/>
    <w:rsid w:val="00743596"/>
    <w:rsid w:val="007438DC"/>
    <w:rsid w:val="00743DAA"/>
    <w:rsid w:val="00744126"/>
    <w:rsid w:val="00744C1D"/>
    <w:rsid w:val="00745293"/>
    <w:rsid w:val="007456AD"/>
    <w:rsid w:val="00745774"/>
    <w:rsid w:val="007457F5"/>
    <w:rsid w:val="007458B2"/>
    <w:rsid w:val="00745A8E"/>
    <w:rsid w:val="00745B32"/>
    <w:rsid w:val="0074604A"/>
    <w:rsid w:val="007460C2"/>
    <w:rsid w:val="007463D4"/>
    <w:rsid w:val="00746B3F"/>
    <w:rsid w:val="00746FBB"/>
    <w:rsid w:val="00747175"/>
    <w:rsid w:val="007472E5"/>
    <w:rsid w:val="0074744F"/>
    <w:rsid w:val="00747492"/>
    <w:rsid w:val="007477C3"/>
    <w:rsid w:val="0074796E"/>
    <w:rsid w:val="00747BF4"/>
    <w:rsid w:val="00751102"/>
    <w:rsid w:val="00751197"/>
    <w:rsid w:val="00751551"/>
    <w:rsid w:val="0075186D"/>
    <w:rsid w:val="00751F0C"/>
    <w:rsid w:val="007524BC"/>
    <w:rsid w:val="00752604"/>
    <w:rsid w:val="0075272E"/>
    <w:rsid w:val="00752A63"/>
    <w:rsid w:val="00752B90"/>
    <w:rsid w:val="00752CC5"/>
    <w:rsid w:val="00752EC7"/>
    <w:rsid w:val="0075354F"/>
    <w:rsid w:val="00753932"/>
    <w:rsid w:val="00753A1A"/>
    <w:rsid w:val="00753A6B"/>
    <w:rsid w:val="00753D08"/>
    <w:rsid w:val="00753D48"/>
    <w:rsid w:val="00753FB6"/>
    <w:rsid w:val="00754075"/>
    <w:rsid w:val="0075413B"/>
    <w:rsid w:val="00754B39"/>
    <w:rsid w:val="007550B7"/>
    <w:rsid w:val="007557C4"/>
    <w:rsid w:val="0075580A"/>
    <w:rsid w:val="0075623F"/>
    <w:rsid w:val="00757137"/>
    <w:rsid w:val="00757273"/>
    <w:rsid w:val="00757808"/>
    <w:rsid w:val="007578FB"/>
    <w:rsid w:val="00757CE2"/>
    <w:rsid w:val="00757F04"/>
    <w:rsid w:val="00757F7C"/>
    <w:rsid w:val="007600C9"/>
    <w:rsid w:val="00760C50"/>
    <w:rsid w:val="00760D70"/>
    <w:rsid w:val="00760EAF"/>
    <w:rsid w:val="007613B1"/>
    <w:rsid w:val="0076215F"/>
    <w:rsid w:val="00762DCE"/>
    <w:rsid w:val="0076302D"/>
    <w:rsid w:val="00763D33"/>
    <w:rsid w:val="00763E63"/>
    <w:rsid w:val="00763E80"/>
    <w:rsid w:val="007640D8"/>
    <w:rsid w:val="007642AC"/>
    <w:rsid w:val="00764357"/>
    <w:rsid w:val="00764536"/>
    <w:rsid w:val="00764E99"/>
    <w:rsid w:val="0076503D"/>
    <w:rsid w:val="007658A8"/>
    <w:rsid w:val="007658B4"/>
    <w:rsid w:val="00765F70"/>
    <w:rsid w:val="00766207"/>
    <w:rsid w:val="007664A5"/>
    <w:rsid w:val="00766507"/>
    <w:rsid w:val="00766508"/>
    <w:rsid w:val="00766604"/>
    <w:rsid w:val="00766831"/>
    <w:rsid w:val="00766D27"/>
    <w:rsid w:val="00766D75"/>
    <w:rsid w:val="00766FF0"/>
    <w:rsid w:val="00767024"/>
    <w:rsid w:val="0076765E"/>
    <w:rsid w:val="0076774D"/>
    <w:rsid w:val="007705C0"/>
    <w:rsid w:val="007706DD"/>
    <w:rsid w:val="00770815"/>
    <w:rsid w:val="0077081F"/>
    <w:rsid w:val="00770E55"/>
    <w:rsid w:val="00771116"/>
    <w:rsid w:val="007711DC"/>
    <w:rsid w:val="007715B5"/>
    <w:rsid w:val="00771667"/>
    <w:rsid w:val="00771D10"/>
    <w:rsid w:val="00771F17"/>
    <w:rsid w:val="00772393"/>
    <w:rsid w:val="007727FB"/>
    <w:rsid w:val="00772B58"/>
    <w:rsid w:val="00772CC6"/>
    <w:rsid w:val="0077318C"/>
    <w:rsid w:val="00773338"/>
    <w:rsid w:val="007733CF"/>
    <w:rsid w:val="0077341C"/>
    <w:rsid w:val="00773AB8"/>
    <w:rsid w:val="00773FF9"/>
    <w:rsid w:val="0077445F"/>
    <w:rsid w:val="00774D03"/>
    <w:rsid w:val="00775265"/>
    <w:rsid w:val="00775648"/>
    <w:rsid w:val="0077598F"/>
    <w:rsid w:val="007759E5"/>
    <w:rsid w:val="00775DE2"/>
    <w:rsid w:val="00776039"/>
    <w:rsid w:val="00776142"/>
    <w:rsid w:val="00776538"/>
    <w:rsid w:val="00776935"/>
    <w:rsid w:val="00776DD1"/>
    <w:rsid w:val="007772FA"/>
    <w:rsid w:val="007774CB"/>
    <w:rsid w:val="00777644"/>
    <w:rsid w:val="00777963"/>
    <w:rsid w:val="007802CD"/>
    <w:rsid w:val="00780313"/>
    <w:rsid w:val="00780645"/>
    <w:rsid w:val="007806B1"/>
    <w:rsid w:val="007808D1"/>
    <w:rsid w:val="007808F4"/>
    <w:rsid w:val="007815A0"/>
    <w:rsid w:val="00781968"/>
    <w:rsid w:val="00781CB3"/>
    <w:rsid w:val="00781FC1"/>
    <w:rsid w:val="007821DF"/>
    <w:rsid w:val="00782466"/>
    <w:rsid w:val="007826ED"/>
    <w:rsid w:val="00782AF6"/>
    <w:rsid w:val="007831A6"/>
    <w:rsid w:val="00783420"/>
    <w:rsid w:val="00783671"/>
    <w:rsid w:val="00783BE3"/>
    <w:rsid w:val="00784236"/>
    <w:rsid w:val="0078441F"/>
    <w:rsid w:val="007848DD"/>
    <w:rsid w:val="00784FB4"/>
    <w:rsid w:val="00786228"/>
    <w:rsid w:val="007862C9"/>
    <w:rsid w:val="00787500"/>
    <w:rsid w:val="007875B4"/>
    <w:rsid w:val="00787A6F"/>
    <w:rsid w:val="00787F4A"/>
    <w:rsid w:val="00790246"/>
    <w:rsid w:val="007905A2"/>
    <w:rsid w:val="00790883"/>
    <w:rsid w:val="00790A03"/>
    <w:rsid w:val="00790A7C"/>
    <w:rsid w:val="007911A4"/>
    <w:rsid w:val="00791703"/>
    <w:rsid w:val="007918A1"/>
    <w:rsid w:val="00791BB2"/>
    <w:rsid w:val="00791D98"/>
    <w:rsid w:val="00792930"/>
    <w:rsid w:val="00792A92"/>
    <w:rsid w:val="00792BF9"/>
    <w:rsid w:val="00792E89"/>
    <w:rsid w:val="00793112"/>
    <w:rsid w:val="007932DE"/>
    <w:rsid w:val="00793494"/>
    <w:rsid w:val="007935BE"/>
    <w:rsid w:val="0079391E"/>
    <w:rsid w:val="007940C9"/>
    <w:rsid w:val="007940DE"/>
    <w:rsid w:val="0079458C"/>
    <w:rsid w:val="007946A3"/>
    <w:rsid w:val="007947BE"/>
    <w:rsid w:val="00794D79"/>
    <w:rsid w:val="00794E23"/>
    <w:rsid w:val="00795CA4"/>
    <w:rsid w:val="007960BF"/>
    <w:rsid w:val="007961B4"/>
    <w:rsid w:val="00796B42"/>
    <w:rsid w:val="00796C1B"/>
    <w:rsid w:val="00796D66"/>
    <w:rsid w:val="007970ED"/>
    <w:rsid w:val="00797491"/>
    <w:rsid w:val="00797513"/>
    <w:rsid w:val="00797708"/>
    <w:rsid w:val="007978E4"/>
    <w:rsid w:val="00797953"/>
    <w:rsid w:val="007A033D"/>
    <w:rsid w:val="007A03C8"/>
    <w:rsid w:val="007A0685"/>
    <w:rsid w:val="007A08EB"/>
    <w:rsid w:val="007A0BB3"/>
    <w:rsid w:val="007A0DB9"/>
    <w:rsid w:val="007A0EAA"/>
    <w:rsid w:val="007A1057"/>
    <w:rsid w:val="007A157B"/>
    <w:rsid w:val="007A1E14"/>
    <w:rsid w:val="007A1EF1"/>
    <w:rsid w:val="007A2060"/>
    <w:rsid w:val="007A2504"/>
    <w:rsid w:val="007A255C"/>
    <w:rsid w:val="007A2711"/>
    <w:rsid w:val="007A333E"/>
    <w:rsid w:val="007A3454"/>
    <w:rsid w:val="007A483A"/>
    <w:rsid w:val="007A497E"/>
    <w:rsid w:val="007A4A6A"/>
    <w:rsid w:val="007A5119"/>
    <w:rsid w:val="007A55CE"/>
    <w:rsid w:val="007A5B43"/>
    <w:rsid w:val="007A5B86"/>
    <w:rsid w:val="007A5FA7"/>
    <w:rsid w:val="007A60EE"/>
    <w:rsid w:val="007A6213"/>
    <w:rsid w:val="007A629C"/>
    <w:rsid w:val="007A667E"/>
    <w:rsid w:val="007A6975"/>
    <w:rsid w:val="007A6F70"/>
    <w:rsid w:val="007A74C9"/>
    <w:rsid w:val="007A76A0"/>
    <w:rsid w:val="007B01EA"/>
    <w:rsid w:val="007B0288"/>
    <w:rsid w:val="007B04B9"/>
    <w:rsid w:val="007B04C8"/>
    <w:rsid w:val="007B0527"/>
    <w:rsid w:val="007B0B72"/>
    <w:rsid w:val="007B0D32"/>
    <w:rsid w:val="007B102A"/>
    <w:rsid w:val="007B1332"/>
    <w:rsid w:val="007B14A2"/>
    <w:rsid w:val="007B188E"/>
    <w:rsid w:val="007B1CC7"/>
    <w:rsid w:val="007B1F17"/>
    <w:rsid w:val="007B215B"/>
    <w:rsid w:val="007B2200"/>
    <w:rsid w:val="007B236D"/>
    <w:rsid w:val="007B23D4"/>
    <w:rsid w:val="007B2860"/>
    <w:rsid w:val="007B2A30"/>
    <w:rsid w:val="007B2EE6"/>
    <w:rsid w:val="007B36AA"/>
    <w:rsid w:val="007B3A42"/>
    <w:rsid w:val="007B3BD7"/>
    <w:rsid w:val="007B3D09"/>
    <w:rsid w:val="007B4363"/>
    <w:rsid w:val="007B567C"/>
    <w:rsid w:val="007B5FF0"/>
    <w:rsid w:val="007B6039"/>
    <w:rsid w:val="007B6559"/>
    <w:rsid w:val="007B68D0"/>
    <w:rsid w:val="007B6A43"/>
    <w:rsid w:val="007B6E21"/>
    <w:rsid w:val="007B740B"/>
    <w:rsid w:val="007B7667"/>
    <w:rsid w:val="007B7965"/>
    <w:rsid w:val="007C018F"/>
    <w:rsid w:val="007C0581"/>
    <w:rsid w:val="007C0B46"/>
    <w:rsid w:val="007C0B93"/>
    <w:rsid w:val="007C0C1E"/>
    <w:rsid w:val="007C0DDF"/>
    <w:rsid w:val="007C171F"/>
    <w:rsid w:val="007C186E"/>
    <w:rsid w:val="007C1A90"/>
    <w:rsid w:val="007C1EE5"/>
    <w:rsid w:val="007C22D9"/>
    <w:rsid w:val="007C2B27"/>
    <w:rsid w:val="007C2D67"/>
    <w:rsid w:val="007C2E8B"/>
    <w:rsid w:val="007C3094"/>
    <w:rsid w:val="007C3531"/>
    <w:rsid w:val="007C35F1"/>
    <w:rsid w:val="007C39CC"/>
    <w:rsid w:val="007C3AB8"/>
    <w:rsid w:val="007C3F21"/>
    <w:rsid w:val="007C433B"/>
    <w:rsid w:val="007C4762"/>
    <w:rsid w:val="007C47C9"/>
    <w:rsid w:val="007C4D88"/>
    <w:rsid w:val="007C4E6C"/>
    <w:rsid w:val="007C4F4B"/>
    <w:rsid w:val="007C5102"/>
    <w:rsid w:val="007C537B"/>
    <w:rsid w:val="007C53ED"/>
    <w:rsid w:val="007C5AFC"/>
    <w:rsid w:val="007C64B1"/>
    <w:rsid w:val="007C676D"/>
    <w:rsid w:val="007C682F"/>
    <w:rsid w:val="007C7378"/>
    <w:rsid w:val="007C748C"/>
    <w:rsid w:val="007C7895"/>
    <w:rsid w:val="007C7AE7"/>
    <w:rsid w:val="007C7E18"/>
    <w:rsid w:val="007D0119"/>
    <w:rsid w:val="007D073A"/>
    <w:rsid w:val="007D0DDA"/>
    <w:rsid w:val="007D11D2"/>
    <w:rsid w:val="007D121A"/>
    <w:rsid w:val="007D1642"/>
    <w:rsid w:val="007D1BB1"/>
    <w:rsid w:val="007D1E05"/>
    <w:rsid w:val="007D2260"/>
    <w:rsid w:val="007D22B8"/>
    <w:rsid w:val="007D24EC"/>
    <w:rsid w:val="007D2567"/>
    <w:rsid w:val="007D25C1"/>
    <w:rsid w:val="007D2BFF"/>
    <w:rsid w:val="007D2D09"/>
    <w:rsid w:val="007D2E9E"/>
    <w:rsid w:val="007D3078"/>
    <w:rsid w:val="007D31C7"/>
    <w:rsid w:val="007D35C2"/>
    <w:rsid w:val="007D3644"/>
    <w:rsid w:val="007D4429"/>
    <w:rsid w:val="007D48ED"/>
    <w:rsid w:val="007D5925"/>
    <w:rsid w:val="007D5A1A"/>
    <w:rsid w:val="007D5D8D"/>
    <w:rsid w:val="007D61F7"/>
    <w:rsid w:val="007D65E5"/>
    <w:rsid w:val="007D6606"/>
    <w:rsid w:val="007D6756"/>
    <w:rsid w:val="007D6991"/>
    <w:rsid w:val="007D6A4C"/>
    <w:rsid w:val="007D6F84"/>
    <w:rsid w:val="007D75B2"/>
    <w:rsid w:val="007D75CB"/>
    <w:rsid w:val="007D7A46"/>
    <w:rsid w:val="007D7CCC"/>
    <w:rsid w:val="007D7CDA"/>
    <w:rsid w:val="007D7F56"/>
    <w:rsid w:val="007E002D"/>
    <w:rsid w:val="007E0C5E"/>
    <w:rsid w:val="007E181C"/>
    <w:rsid w:val="007E187A"/>
    <w:rsid w:val="007E212A"/>
    <w:rsid w:val="007E23DF"/>
    <w:rsid w:val="007E2678"/>
    <w:rsid w:val="007E2842"/>
    <w:rsid w:val="007E296F"/>
    <w:rsid w:val="007E3025"/>
    <w:rsid w:val="007E36B1"/>
    <w:rsid w:val="007E3B05"/>
    <w:rsid w:val="007E3F48"/>
    <w:rsid w:val="007E4AD1"/>
    <w:rsid w:val="007E5D30"/>
    <w:rsid w:val="007E5FF3"/>
    <w:rsid w:val="007E645A"/>
    <w:rsid w:val="007E6537"/>
    <w:rsid w:val="007E6925"/>
    <w:rsid w:val="007E6994"/>
    <w:rsid w:val="007E6B24"/>
    <w:rsid w:val="007E6C69"/>
    <w:rsid w:val="007E6E5E"/>
    <w:rsid w:val="007E744B"/>
    <w:rsid w:val="007E7591"/>
    <w:rsid w:val="007E76BA"/>
    <w:rsid w:val="007E793C"/>
    <w:rsid w:val="007E7EE5"/>
    <w:rsid w:val="007E7F1A"/>
    <w:rsid w:val="007F003D"/>
    <w:rsid w:val="007F0C13"/>
    <w:rsid w:val="007F0C1A"/>
    <w:rsid w:val="007F0CD2"/>
    <w:rsid w:val="007F0EBF"/>
    <w:rsid w:val="007F1A02"/>
    <w:rsid w:val="007F1AE2"/>
    <w:rsid w:val="007F2251"/>
    <w:rsid w:val="007F23D2"/>
    <w:rsid w:val="007F2B8A"/>
    <w:rsid w:val="007F36AE"/>
    <w:rsid w:val="007F3B1D"/>
    <w:rsid w:val="007F3EF1"/>
    <w:rsid w:val="007F4277"/>
    <w:rsid w:val="007F42A0"/>
    <w:rsid w:val="007F42DC"/>
    <w:rsid w:val="007F4456"/>
    <w:rsid w:val="007F46A7"/>
    <w:rsid w:val="007F4C11"/>
    <w:rsid w:val="007F503C"/>
    <w:rsid w:val="007F5687"/>
    <w:rsid w:val="007F5CB6"/>
    <w:rsid w:val="007F5D74"/>
    <w:rsid w:val="007F6659"/>
    <w:rsid w:val="007F6A12"/>
    <w:rsid w:val="007F6D80"/>
    <w:rsid w:val="007F6EB7"/>
    <w:rsid w:val="007F7167"/>
    <w:rsid w:val="007F78A7"/>
    <w:rsid w:val="00800081"/>
    <w:rsid w:val="00800588"/>
    <w:rsid w:val="008008C5"/>
    <w:rsid w:val="00800A48"/>
    <w:rsid w:val="00800EA1"/>
    <w:rsid w:val="008012B1"/>
    <w:rsid w:val="00801C3F"/>
    <w:rsid w:val="00801CBD"/>
    <w:rsid w:val="0080203A"/>
    <w:rsid w:val="00802929"/>
    <w:rsid w:val="00802BBC"/>
    <w:rsid w:val="00802FDA"/>
    <w:rsid w:val="008030C8"/>
    <w:rsid w:val="00803D42"/>
    <w:rsid w:val="00803DDC"/>
    <w:rsid w:val="0080497E"/>
    <w:rsid w:val="008049C7"/>
    <w:rsid w:val="00804D05"/>
    <w:rsid w:val="00804E33"/>
    <w:rsid w:val="0080580B"/>
    <w:rsid w:val="00805A6E"/>
    <w:rsid w:val="00805AB9"/>
    <w:rsid w:val="00805FE4"/>
    <w:rsid w:val="0080622D"/>
    <w:rsid w:val="008063C5"/>
    <w:rsid w:val="00806818"/>
    <w:rsid w:val="00806F5B"/>
    <w:rsid w:val="00806FE6"/>
    <w:rsid w:val="008073B3"/>
    <w:rsid w:val="008073C6"/>
    <w:rsid w:val="0080746A"/>
    <w:rsid w:val="00807630"/>
    <w:rsid w:val="00807F46"/>
    <w:rsid w:val="008102BB"/>
    <w:rsid w:val="008102DA"/>
    <w:rsid w:val="00810763"/>
    <w:rsid w:val="00810BA5"/>
    <w:rsid w:val="00810DDE"/>
    <w:rsid w:val="00811151"/>
    <w:rsid w:val="00811164"/>
    <w:rsid w:val="00811290"/>
    <w:rsid w:val="008112B1"/>
    <w:rsid w:val="00811543"/>
    <w:rsid w:val="0081167E"/>
    <w:rsid w:val="00811CE5"/>
    <w:rsid w:val="00811D49"/>
    <w:rsid w:val="00811E33"/>
    <w:rsid w:val="00811E6C"/>
    <w:rsid w:val="00811E79"/>
    <w:rsid w:val="0081311E"/>
    <w:rsid w:val="00813AE1"/>
    <w:rsid w:val="00814082"/>
    <w:rsid w:val="00814843"/>
    <w:rsid w:val="00815205"/>
    <w:rsid w:val="008155C8"/>
    <w:rsid w:val="00815677"/>
    <w:rsid w:val="00815D08"/>
    <w:rsid w:val="00815D69"/>
    <w:rsid w:val="00816251"/>
    <w:rsid w:val="008162DF"/>
    <w:rsid w:val="00816365"/>
    <w:rsid w:val="008163F5"/>
    <w:rsid w:val="00817028"/>
    <w:rsid w:val="00817504"/>
    <w:rsid w:val="00817702"/>
    <w:rsid w:val="00817754"/>
    <w:rsid w:val="008179C4"/>
    <w:rsid w:val="00817AE7"/>
    <w:rsid w:val="00817CA5"/>
    <w:rsid w:val="00817FCD"/>
    <w:rsid w:val="008201AE"/>
    <w:rsid w:val="00820213"/>
    <w:rsid w:val="008202D7"/>
    <w:rsid w:val="008204B5"/>
    <w:rsid w:val="00820571"/>
    <w:rsid w:val="00820D6A"/>
    <w:rsid w:val="0082172A"/>
    <w:rsid w:val="008217A7"/>
    <w:rsid w:val="00821B4D"/>
    <w:rsid w:val="00821DB4"/>
    <w:rsid w:val="0082206E"/>
    <w:rsid w:val="008220E7"/>
    <w:rsid w:val="008229EA"/>
    <w:rsid w:val="00822ABE"/>
    <w:rsid w:val="00822AC0"/>
    <w:rsid w:val="00822CC2"/>
    <w:rsid w:val="00822D86"/>
    <w:rsid w:val="00822FE5"/>
    <w:rsid w:val="00823315"/>
    <w:rsid w:val="008237B7"/>
    <w:rsid w:val="008238D2"/>
    <w:rsid w:val="00823990"/>
    <w:rsid w:val="00823ED3"/>
    <w:rsid w:val="00823F7A"/>
    <w:rsid w:val="0082409E"/>
    <w:rsid w:val="008242D4"/>
    <w:rsid w:val="0082442D"/>
    <w:rsid w:val="00824672"/>
    <w:rsid w:val="008248DD"/>
    <w:rsid w:val="00824C31"/>
    <w:rsid w:val="00825214"/>
    <w:rsid w:val="008252ED"/>
    <w:rsid w:val="00825641"/>
    <w:rsid w:val="00825807"/>
    <w:rsid w:val="00825831"/>
    <w:rsid w:val="00825AE0"/>
    <w:rsid w:val="00825B72"/>
    <w:rsid w:val="00825BCE"/>
    <w:rsid w:val="00826108"/>
    <w:rsid w:val="0082652B"/>
    <w:rsid w:val="008265DC"/>
    <w:rsid w:val="008269EF"/>
    <w:rsid w:val="00826C4B"/>
    <w:rsid w:val="008273D2"/>
    <w:rsid w:val="008274D6"/>
    <w:rsid w:val="00827A63"/>
    <w:rsid w:val="0083010B"/>
    <w:rsid w:val="0083045D"/>
    <w:rsid w:val="008306D1"/>
    <w:rsid w:val="00830957"/>
    <w:rsid w:val="00830AEB"/>
    <w:rsid w:val="00830CCA"/>
    <w:rsid w:val="00831237"/>
    <w:rsid w:val="0083141F"/>
    <w:rsid w:val="00831605"/>
    <w:rsid w:val="00832377"/>
    <w:rsid w:val="008325FB"/>
    <w:rsid w:val="00832D3B"/>
    <w:rsid w:val="00832DC9"/>
    <w:rsid w:val="00833078"/>
    <w:rsid w:val="008334B3"/>
    <w:rsid w:val="00833A34"/>
    <w:rsid w:val="00833E14"/>
    <w:rsid w:val="00833E19"/>
    <w:rsid w:val="00834176"/>
    <w:rsid w:val="0083489B"/>
    <w:rsid w:val="00834A69"/>
    <w:rsid w:val="00834BC3"/>
    <w:rsid w:val="00834EDC"/>
    <w:rsid w:val="008351FD"/>
    <w:rsid w:val="008353DC"/>
    <w:rsid w:val="0083582C"/>
    <w:rsid w:val="00835DFC"/>
    <w:rsid w:val="00836851"/>
    <w:rsid w:val="00836B20"/>
    <w:rsid w:val="00836E77"/>
    <w:rsid w:val="00836F90"/>
    <w:rsid w:val="00836F94"/>
    <w:rsid w:val="00837535"/>
    <w:rsid w:val="00837604"/>
    <w:rsid w:val="00837E84"/>
    <w:rsid w:val="00837EFB"/>
    <w:rsid w:val="008400AA"/>
    <w:rsid w:val="00840136"/>
    <w:rsid w:val="0084025C"/>
    <w:rsid w:val="00840743"/>
    <w:rsid w:val="00840B7C"/>
    <w:rsid w:val="00840E70"/>
    <w:rsid w:val="0084142E"/>
    <w:rsid w:val="0084149E"/>
    <w:rsid w:val="008419FB"/>
    <w:rsid w:val="00841ECB"/>
    <w:rsid w:val="00842238"/>
    <w:rsid w:val="008425A8"/>
    <w:rsid w:val="00842785"/>
    <w:rsid w:val="008429F9"/>
    <w:rsid w:val="00842A6B"/>
    <w:rsid w:val="00842E59"/>
    <w:rsid w:val="00843019"/>
    <w:rsid w:val="008432F3"/>
    <w:rsid w:val="00843446"/>
    <w:rsid w:val="00843E19"/>
    <w:rsid w:val="00844B1F"/>
    <w:rsid w:val="00844B6C"/>
    <w:rsid w:val="00844EF5"/>
    <w:rsid w:val="00845062"/>
    <w:rsid w:val="00845559"/>
    <w:rsid w:val="00845A2E"/>
    <w:rsid w:val="00845DFF"/>
    <w:rsid w:val="0084632B"/>
    <w:rsid w:val="008466BA"/>
    <w:rsid w:val="008466C4"/>
    <w:rsid w:val="00846986"/>
    <w:rsid w:val="00846A41"/>
    <w:rsid w:val="00846A88"/>
    <w:rsid w:val="00846CED"/>
    <w:rsid w:val="00846D75"/>
    <w:rsid w:val="008470A9"/>
    <w:rsid w:val="008470CD"/>
    <w:rsid w:val="00847195"/>
    <w:rsid w:val="008471F0"/>
    <w:rsid w:val="0084774C"/>
    <w:rsid w:val="0084784F"/>
    <w:rsid w:val="008478C4"/>
    <w:rsid w:val="00847D5E"/>
    <w:rsid w:val="008500BB"/>
    <w:rsid w:val="008502E7"/>
    <w:rsid w:val="008504C5"/>
    <w:rsid w:val="00850502"/>
    <w:rsid w:val="008505E0"/>
    <w:rsid w:val="00850736"/>
    <w:rsid w:val="00850959"/>
    <w:rsid w:val="008509F2"/>
    <w:rsid w:val="00850B49"/>
    <w:rsid w:val="00850D8A"/>
    <w:rsid w:val="0085109D"/>
    <w:rsid w:val="00851130"/>
    <w:rsid w:val="0085120C"/>
    <w:rsid w:val="00851772"/>
    <w:rsid w:val="00851976"/>
    <w:rsid w:val="00851E13"/>
    <w:rsid w:val="0085203B"/>
    <w:rsid w:val="00852C1A"/>
    <w:rsid w:val="00854315"/>
    <w:rsid w:val="0085499C"/>
    <w:rsid w:val="00854AA6"/>
    <w:rsid w:val="00855611"/>
    <w:rsid w:val="00855662"/>
    <w:rsid w:val="0085576B"/>
    <w:rsid w:val="00855A33"/>
    <w:rsid w:val="00855A3F"/>
    <w:rsid w:val="00855C29"/>
    <w:rsid w:val="00855D11"/>
    <w:rsid w:val="00856729"/>
    <w:rsid w:val="00856C78"/>
    <w:rsid w:val="00857195"/>
    <w:rsid w:val="00857E0B"/>
    <w:rsid w:val="00860012"/>
    <w:rsid w:val="00860B48"/>
    <w:rsid w:val="00860E0C"/>
    <w:rsid w:val="00861127"/>
    <w:rsid w:val="00861B81"/>
    <w:rsid w:val="008620C3"/>
    <w:rsid w:val="00862214"/>
    <w:rsid w:val="008625B3"/>
    <w:rsid w:val="00862613"/>
    <w:rsid w:val="0086261B"/>
    <w:rsid w:val="00862784"/>
    <w:rsid w:val="00863568"/>
    <w:rsid w:val="00863888"/>
    <w:rsid w:val="00863DB4"/>
    <w:rsid w:val="00863EAB"/>
    <w:rsid w:val="00864441"/>
    <w:rsid w:val="008644D1"/>
    <w:rsid w:val="008645DD"/>
    <w:rsid w:val="00864650"/>
    <w:rsid w:val="00864667"/>
    <w:rsid w:val="008646FD"/>
    <w:rsid w:val="0086471F"/>
    <w:rsid w:val="008648EC"/>
    <w:rsid w:val="00864902"/>
    <w:rsid w:val="00864DC3"/>
    <w:rsid w:val="00865376"/>
    <w:rsid w:val="00865489"/>
    <w:rsid w:val="008655F6"/>
    <w:rsid w:val="0086575C"/>
    <w:rsid w:val="00865CEB"/>
    <w:rsid w:val="0086614F"/>
    <w:rsid w:val="00866373"/>
    <w:rsid w:val="00866492"/>
    <w:rsid w:val="00866522"/>
    <w:rsid w:val="008666F9"/>
    <w:rsid w:val="0086675B"/>
    <w:rsid w:val="00866966"/>
    <w:rsid w:val="00866A4E"/>
    <w:rsid w:val="00866BD7"/>
    <w:rsid w:val="00866C7D"/>
    <w:rsid w:val="00867001"/>
    <w:rsid w:val="008671EB"/>
    <w:rsid w:val="008672B1"/>
    <w:rsid w:val="008674FE"/>
    <w:rsid w:val="0086750B"/>
    <w:rsid w:val="00867C3E"/>
    <w:rsid w:val="00870341"/>
    <w:rsid w:val="00870711"/>
    <w:rsid w:val="00870E1B"/>
    <w:rsid w:val="00870F13"/>
    <w:rsid w:val="00871738"/>
    <w:rsid w:val="008718D8"/>
    <w:rsid w:val="00871BAC"/>
    <w:rsid w:val="00871DEE"/>
    <w:rsid w:val="00872008"/>
    <w:rsid w:val="00872084"/>
    <w:rsid w:val="0087211F"/>
    <w:rsid w:val="00872533"/>
    <w:rsid w:val="008725CB"/>
    <w:rsid w:val="00872ABA"/>
    <w:rsid w:val="00872E7E"/>
    <w:rsid w:val="008733D3"/>
    <w:rsid w:val="0087348A"/>
    <w:rsid w:val="00873E5B"/>
    <w:rsid w:val="00873F54"/>
    <w:rsid w:val="00873F56"/>
    <w:rsid w:val="0087412C"/>
    <w:rsid w:val="008741D5"/>
    <w:rsid w:val="008745A9"/>
    <w:rsid w:val="00874AFA"/>
    <w:rsid w:val="00874CE1"/>
    <w:rsid w:val="00874D29"/>
    <w:rsid w:val="00874F1A"/>
    <w:rsid w:val="008750BB"/>
    <w:rsid w:val="00875AFF"/>
    <w:rsid w:val="00876023"/>
    <w:rsid w:val="00876595"/>
    <w:rsid w:val="00876686"/>
    <w:rsid w:val="00876D25"/>
    <w:rsid w:val="00876E3F"/>
    <w:rsid w:val="0087702B"/>
    <w:rsid w:val="008775DD"/>
    <w:rsid w:val="0087797E"/>
    <w:rsid w:val="00877FEF"/>
    <w:rsid w:val="008803A5"/>
    <w:rsid w:val="00880DDF"/>
    <w:rsid w:val="00880FDD"/>
    <w:rsid w:val="0088137D"/>
    <w:rsid w:val="0088142D"/>
    <w:rsid w:val="008815C5"/>
    <w:rsid w:val="00881CBD"/>
    <w:rsid w:val="008827E3"/>
    <w:rsid w:val="00882BEE"/>
    <w:rsid w:val="00882C7A"/>
    <w:rsid w:val="00882E33"/>
    <w:rsid w:val="008832D6"/>
    <w:rsid w:val="0088346C"/>
    <w:rsid w:val="00883F94"/>
    <w:rsid w:val="00884114"/>
    <w:rsid w:val="008847DF"/>
    <w:rsid w:val="00884D71"/>
    <w:rsid w:val="0088519B"/>
    <w:rsid w:val="008854DC"/>
    <w:rsid w:val="008858AA"/>
    <w:rsid w:val="00885930"/>
    <w:rsid w:val="008859DF"/>
    <w:rsid w:val="00886089"/>
    <w:rsid w:val="0088632D"/>
    <w:rsid w:val="008863CD"/>
    <w:rsid w:val="008865CE"/>
    <w:rsid w:val="00887252"/>
    <w:rsid w:val="008873AB"/>
    <w:rsid w:val="008874F9"/>
    <w:rsid w:val="008874FF"/>
    <w:rsid w:val="0088758A"/>
    <w:rsid w:val="00887644"/>
    <w:rsid w:val="00887721"/>
    <w:rsid w:val="00887AAC"/>
    <w:rsid w:val="0089031E"/>
    <w:rsid w:val="00890B72"/>
    <w:rsid w:val="0089190E"/>
    <w:rsid w:val="00891C3F"/>
    <w:rsid w:val="0089261F"/>
    <w:rsid w:val="008934B3"/>
    <w:rsid w:val="0089428E"/>
    <w:rsid w:val="00894E5E"/>
    <w:rsid w:val="008957F0"/>
    <w:rsid w:val="008958B1"/>
    <w:rsid w:val="00895C4F"/>
    <w:rsid w:val="00895F46"/>
    <w:rsid w:val="00896477"/>
    <w:rsid w:val="00896677"/>
    <w:rsid w:val="00896B9E"/>
    <w:rsid w:val="00896CB0"/>
    <w:rsid w:val="0089716E"/>
    <w:rsid w:val="0089743A"/>
    <w:rsid w:val="00897580"/>
    <w:rsid w:val="0089777D"/>
    <w:rsid w:val="00897AD6"/>
    <w:rsid w:val="00897F77"/>
    <w:rsid w:val="008A0456"/>
    <w:rsid w:val="008A0499"/>
    <w:rsid w:val="008A08BB"/>
    <w:rsid w:val="008A0AFE"/>
    <w:rsid w:val="008A0BDC"/>
    <w:rsid w:val="008A0F55"/>
    <w:rsid w:val="008A0FA9"/>
    <w:rsid w:val="008A1458"/>
    <w:rsid w:val="008A1A4D"/>
    <w:rsid w:val="008A1D26"/>
    <w:rsid w:val="008A21D4"/>
    <w:rsid w:val="008A22E7"/>
    <w:rsid w:val="008A270F"/>
    <w:rsid w:val="008A27ED"/>
    <w:rsid w:val="008A2955"/>
    <w:rsid w:val="008A29AE"/>
    <w:rsid w:val="008A2C44"/>
    <w:rsid w:val="008A2D09"/>
    <w:rsid w:val="008A2D59"/>
    <w:rsid w:val="008A2D83"/>
    <w:rsid w:val="008A34F4"/>
    <w:rsid w:val="008A389F"/>
    <w:rsid w:val="008A3AED"/>
    <w:rsid w:val="008A3C56"/>
    <w:rsid w:val="008A3F76"/>
    <w:rsid w:val="008A3FB7"/>
    <w:rsid w:val="008A458F"/>
    <w:rsid w:val="008A45BC"/>
    <w:rsid w:val="008A4765"/>
    <w:rsid w:val="008A4A54"/>
    <w:rsid w:val="008A4C94"/>
    <w:rsid w:val="008A4FAF"/>
    <w:rsid w:val="008A516F"/>
    <w:rsid w:val="008A5965"/>
    <w:rsid w:val="008A6012"/>
    <w:rsid w:val="008A6175"/>
    <w:rsid w:val="008A6798"/>
    <w:rsid w:val="008A6BAC"/>
    <w:rsid w:val="008A6D3A"/>
    <w:rsid w:val="008A6EF1"/>
    <w:rsid w:val="008A6EF5"/>
    <w:rsid w:val="008A7C5A"/>
    <w:rsid w:val="008A7F20"/>
    <w:rsid w:val="008B0879"/>
    <w:rsid w:val="008B1279"/>
    <w:rsid w:val="008B1339"/>
    <w:rsid w:val="008B16CB"/>
    <w:rsid w:val="008B1832"/>
    <w:rsid w:val="008B1BA2"/>
    <w:rsid w:val="008B1CAF"/>
    <w:rsid w:val="008B296D"/>
    <w:rsid w:val="008B2D62"/>
    <w:rsid w:val="008B30E6"/>
    <w:rsid w:val="008B31B3"/>
    <w:rsid w:val="008B40EC"/>
    <w:rsid w:val="008B4A38"/>
    <w:rsid w:val="008B4E14"/>
    <w:rsid w:val="008B528D"/>
    <w:rsid w:val="008B5B0B"/>
    <w:rsid w:val="008B6689"/>
    <w:rsid w:val="008B66CF"/>
    <w:rsid w:val="008B6B06"/>
    <w:rsid w:val="008B6B5B"/>
    <w:rsid w:val="008B6CE3"/>
    <w:rsid w:val="008B73B1"/>
    <w:rsid w:val="008B7791"/>
    <w:rsid w:val="008B779C"/>
    <w:rsid w:val="008B7D46"/>
    <w:rsid w:val="008C0978"/>
    <w:rsid w:val="008C1230"/>
    <w:rsid w:val="008C17D4"/>
    <w:rsid w:val="008C180D"/>
    <w:rsid w:val="008C2106"/>
    <w:rsid w:val="008C2749"/>
    <w:rsid w:val="008C2F0A"/>
    <w:rsid w:val="008C336D"/>
    <w:rsid w:val="008C35C1"/>
    <w:rsid w:val="008C3B04"/>
    <w:rsid w:val="008C3BC3"/>
    <w:rsid w:val="008C3E42"/>
    <w:rsid w:val="008C3E50"/>
    <w:rsid w:val="008C3EAB"/>
    <w:rsid w:val="008C4037"/>
    <w:rsid w:val="008C45E8"/>
    <w:rsid w:val="008C5270"/>
    <w:rsid w:val="008C5990"/>
    <w:rsid w:val="008C5A35"/>
    <w:rsid w:val="008C5BCF"/>
    <w:rsid w:val="008C5EDC"/>
    <w:rsid w:val="008C62AD"/>
    <w:rsid w:val="008C6514"/>
    <w:rsid w:val="008C6552"/>
    <w:rsid w:val="008C6591"/>
    <w:rsid w:val="008C67C0"/>
    <w:rsid w:val="008C6EF6"/>
    <w:rsid w:val="008C6F29"/>
    <w:rsid w:val="008C7153"/>
    <w:rsid w:val="008C7330"/>
    <w:rsid w:val="008C73DA"/>
    <w:rsid w:val="008C753A"/>
    <w:rsid w:val="008C77B5"/>
    <w:rsid w:val="008C78CD"/>
    <w:rsid w:val="008C78DD"/>
    <w:rsid w:val="008C797A"/>
    <w:rsid w:val="008C7AD0"/>
    <w:rsid w:val="008D009B"/>
    <w:rsid w:val="008D0116"/>
    <w:rsid w:val="008D0167"/>
    <w:rsid w:val="008D04AB"/>
    <w:rsid w:val="008D0876"/>
    <w:rsid w:val="008D0C0B"/>
    <w:rsid w:val="008D101E"/>
    <w:rsid w:val="008D1085"/>
    <w:rsid w:val="008D17CE"/>
    <w:rsid w:val="008D189F"/>
    <w:rsid w:val="008D1BFF"/>
    <w:rsid w:val="008D1D82"/>
    <w:rsid w:val="008D2945"/>
    <w:rsid w:val="008D2A50"/>
    <w:rsid w:val="008D2B7E"/>
    <w:rsid w:val="008D30AF"/>
    <w:rsid w:val="008D30B1"/>
    <w:rsid w:val="008D315C"/>
    <w:rsid w:val="008D3704"/>
    <w:rsid w:val="008D3C2A"/>
    <w:rsid w:val="008D4251"/>
    <w:rsid w:val="008D46A6"/>
    <w:rsid w:val="008D4915"/>
    <w:rsid w:val="008D4923"/>
    <w:rsid w:val="008D4AFC"/>
    <w:rsid w:val="008D4B5A"/>
    <w:rsid w:val="008D4BAD"/>
    <w:rsid w:val="008D5098"/>
    <w:rsid w:val="008D5155"/>
    <w:rsid w:val="008D5761"/>
    <w:rsid w:val="008D57A7"/>
    <w:rsid w:val="008D5AF4"/>
    <w:rsid w:val="008D646D"/>
    <w:rsid w:val="008D698B"/>
    <w:rsid w:val="008D6AB8"/>
    <w:rsid w:val="008D6BB5"/>
    <w:rsid w:val="008D6DCF"/>
    <w:rsid w:val="008D7305"/>
    <w:rsid w:val="008D749B"/>
    <w:rsid w:val="008D76B6"/>
    <w:rsid w:val="008D77EF"/>
    <w:rsid w:val="008D783A"/>
    <w:rsid w:val="008D7862"/>
    <w:rsid w:val="008D7DE1"/>
    <w:rsid w:val="008D7E43"/>
    <w:rsid w:val="008D7E82"/>
    <w:rsid w:val="008E06A8"/>
    <w:rsid w:val="008E08E8"/>
    <w:rsid w:val="008E09D3"/>
    <w:rsid w:val="008E11DD"/>
    <w:rsid w:val="008E1399"/>
    <w:rsid w:val="008E1FA8"/>
    <w:rsid w:val="008E235A"/>
    <w:rsid w:val="008E27E1"/>
    <w:rsid w:val="008E2A02"/>
    <w:rsid w:val="008E2D79"/>
    <w:rsid w:val="008E2EA2"/>
    <w:rsid w:val="008E3187"/>
    <w:rsid w:val="008E3309"/>
    <w:rsid w:val="008E3630"/>
    <w:rsid w:val="008E38EC"/>
    <w:rsid w:val="008E3F74"/>
    <w:rsid w:val="008E3F83"/>
    <w:rsid w:val="008E46D4"/>
    <w:rsid w:val="008E4E96"/>
    <w:rsid w:val="008E5276"/>
    <w:rsid w:val="008E5994"/>
    <w:rsid w:val="008E5ADF"/>
    <w:rsid w:val="008E620C"/>
    <w:rsid w:val="008E67BC"/>
    <w:rsid w:val="008E6D05"/>
    <w:rsid w:val="008E6D59"/>
    <w:rsid w:val="008E6E6F"/>
    <w:rsid w:val="008E6FA1"/>
    <w:rsid w:val="008E7372"/>
    <w:rsid w:val="008E74C8"/>
    <w:rsid w:val="008E7DAF"/>
    <w:rsid w:val="008F0088"/>
    <w:rsid w:val="008F06DC"/>
    <w:rsid w:val="008F06FC"/>
    <w:rsid w:val="008F078F"/>
    <w:rsid w:val="008F0804"/>
    <w:rsid w:val="008F0BBA"/>
    <w:rsid w:val="008F0C03"/>
    <w:rsid w:val="008F0C61"/>
    <w:rsid w:val="008F0CEF"/>
    <w:rsid w:val="008F0D11"/>
    <w:rsid w:val="008F1F09"/>
    <w:rsid w:val="008F20C8"/>
    <w:rsid w:val="008F2128"/>
    <w:rsid w:val="008F2397"/>
    <w:rsid w:val="008F2AC5"/>
    <w:rsid w:val="008F2B2E"/>
    <w:rsid w:val="008F2CA8"/>
    <w:rsid w:val="008F2D27"/>
    <w:rsid w:val="008F2FC2"/>
    <w:rsid w:val="008F315B"/>
    <w:rsid w:val="008F3317"/>
    <w:rsid w:val="008F3820"/>
    <w:rsid w:val="008F395D"/>
    <w:rsid w:val="008F3D01"/>
    <w:rsid w:val="008F48FB"/>
    <w:rsid w:val="008F50F1"/>
    <w:rsid w:val="008F543C"/>
    <w:rsid w:val="008F544A"/>
    <w:rsid w:val="008F54C0"/>
    <w:rsid w:val="008F58FB"/>
    <w:rsid w:val="008F5F00"/>
    <w:rsid w:val="008F609A"/>
    <w:rsid w:val="008F60E5"/>
    <w:rsid w:val="008F62A7"/>
    <w:rsid w:val="008F654F"/>
    <w:rsid w:val="008F6EEE"/>
    <w:rsid w:val="008F7404"/>
    <w:rsid w:val="008F7D3E"/>
    <w:rsid w:val="008F7FE7"/>
    <w:rsid w:val="00900E26"/>
    <w:rsid w:val="00901471"/>
    <w:rsid w:val="0090286D"/>
    <w:rsid w:val="009028F3"/>
    <w:rsid w:val="0090290C"/>
    <w:rsid w:val="00902A07"/>
    <w:rsid w:val="00902FC9"/>
    <w:rsid w:val="0090388F"/>
    <w:rsid w:val="009039B5"/>
    <w:rsid w:val="00903A49"/>
    <w:rsid w:val="00903FA3"/>
    <w:rsid w:val="00904043"/>
    <w:rsid w:val="0090413A"/>
    <w:rsid w:val="00904151"/>
    <w:rsid w:val="00904551"/>
    <w:rsid w:val="009045F5"/>
    <w:rsid w:val="009047AE"/>
    <w:rsid w:val="00904F3C"/>
    <w:rsid w:val="00904F46"/>
    <w:rsid w:val="00905173"/>
    <w:rsid w:val="0090517B"/>
    <w:rsid w:val="00905CE1"/>
    <w:rsid w:val="00905DCE"/>
    <w:rsid w:val="009067DE"/>
    <w:rsid w:val="009069E0"/>
    <w:rsid w:val="00906C7A"/>
    <w:rsid w:val="0090702C"/>
    <w:rsid w:val="0090733E"/>
    <w:rsid w:val="00907654"/>
    <w:rsid w:val="00907FAB"/>
    <w:rsid w:val="009100D2"/>
    <w:rsid w:val="009100DF"/>
    <w:rsid w:val="00910C80"/>
    <w:rsid w:val="00910D4D"/>
    <w:rsid w:val="0091138E"/>
    <w:rsid w:val="00911542"/>
    <w:rsid w:val="009118FD"/>
    <w:rsid w:val="00911B03"/>
    <w:rsid w:val="00911C3F"/>
    <w:rsid w:val="0091256C"/>
    <w:rsid w:val="00912640"/>
    <w:rsid w:val="00912F9A"/>
    <w:rsid w:val="00913524"/>
    <w:rsid w:val="00913833"/>
    <w:rsid w:val="009139C0"/>
    <w:rsid w:val="00913C05"/>
    <w:rsid w:val="00913FD4"/>
    <w:rsid w:val="0091406B"/>
    <w:rsid w:val="009146A3"/>
    <w:rsid w:val="009148F2"/>
    <w:rsid w:val="0091577E"/>
    <w:rsid w:val="009159D5"/>
    <w:rsid w:val="00915BA8"/>
    <w:rsid w:val="00915D59"/>
    <w:rsid w:val="00915FD7"/>
    <w:rsid w:val="00915FE6"/>
    <w:rsid w:val="00916282"/>
    <w:rsid w:val="009163EA"/>
    <w:rsid w:val="009164BC"/>
    <w:rsid w:val="0091655B"/>
    <w:rsid w:val="00916DA1"/>
    <w:rsid w:val="00916DDE"/>
    <w:rsid w:val="00917665"/>
    <w:rsid w:val="009176AD"/>
    <w:rsid w:val="00917B1E"/>
    <w:rsid w:val="00917CB0"/>
    <w:rsid w:val="00917D02"/>
    <w:rsid w:val="00917F2B"/>
    <w:rsid w:val="00920374"/>
    <w:rsid w:val="009205AE"/>
    <w:rsid w:val="0092064B"/>
    <w:rsid w:val="00920DAC"/>
    <w:rsid w:val="009210D8"/>
    <w:rsid w:val="00921652"/>
    <w:rsid w:val="00921BD6"/>
    <w:rsid w:val="00921BE7"/>
    <w:rsid w:val="00922B73"/>
    <w:rsid w:val="00922B92"/>
    <w:rsid w:val="00922FF8"/>
    <w:rsid w:val="009230B2"/>
    <w:rsid w:val="00923276"/>
    <w:rsid w:val="009233ED"/>
    <w:rsid w:val="0092340C"/>
    <w:rsid w:val="009239C3"/>
    <w:rsid w:val="00924195"/>
    <w:rsid w:val="00924B18"/>
    <w:rsid w:val="00924EA1"/>
    <w:rsid w:val="0092559D"/>
    <w:rsid w:val="00925602"/>
    <w:rsid w:val="0092578F"/>
    <w:rsid w:val="00925894"/>
    <w:rsid w:val="00925B90"/>
    <w:rsid w:val="00926651"/>
    <w:rsid w:val="009269D5"/>
    <w:rsid w:val="00927136"/>
    <w:rsid w:val="009276D1"/>
    <w:rsid w:val="00927A6C"/>
    <w:rsid w:val="00930195"/>
    <w:rsid w:val="00930307"/>
    <w:rsid w:val="00930863"/>
    <w:rsid w:val="00930CBC"/>
    <w:rsid w:val="0093113E"/>
    <w:rsid w:val="00931491"/>
    <w:rsid w:val="009317D0"/>
    <w:rsid w:val="00931812"/>
    <w:rsid w:val="00931966"/>
    <w:rsid w:val="009319AE"/>
    <w:rsid w:val="00931B79"/>
    <w:rsid w:val="00931C99"/>
    <w:rsid w:val="009327F5"/>
    <w:rsid w:val="00933694"/>
    <w:rsid w:val="00933C3C"/>
    <w:rsid w:val="00933D5F"/>
    <w:rsid w:val="00933ED3"/>
    <w:rsid w:val="00934075"/>
    <w:rsid w:val="00934402"/>
    <w:rsid w:val="0093449F"/>
    <w:rsid w:val="00934542"/>
    <w:rsid w:val="009348D2"/>
    <w:rsid w:val="0093536A"/>
    <w:rsid w:val="00935404"/>
    <w:rsid w:val="00935AB8"/>
    <w:rsid w:val="00935C54"/>
    <w:rsid w:val="00935D28"/>
    <w:rsid w:val="009362B2"/>
    <w:rsid w:val="0093646F"/>
    <w:rsid w:val="009364F7"/>
    <w:rsid w:val="009365BF"/>
    <w:rsid w:val="009368F0"/>
    <w:rsid w:val="00936BEB"/>
    <w:rsid w:val="00936EF8"/>
    <w:rsid w:val="00937C2A"/>
    <w:rsid w:val="00937D95"/>
    <w:rsid w:val="00937DAD"/>
    <w:rsid w:val="00937F72"/>
    <w:rsid w:val="009406D6"/>
    <w:rsid w:val="00940C4A"/>
    <w:rsid w:val="009413DA"/>
    <w:rsid w:val="0094157A"/>
    <w:rsid w:val="00941640"/>
    <w:rsid w:val="00941BF3"/>
    <w:rsid w:val="00941DA1"/>
    <w:rsid w:val="00942881"/>
    <w:rsid w:val="00942CE2"/>
    <w:rsid w:val="009432D6"/>
    <w:rsid w:val="00943868"/>
    <w:rsid w:val="0094395B"/>
    <w:rsid w:val="00943A70"/>
    <w:rsid w:val="009440CF"/>
    <w:rsid w:val="00944232"/>
    <w:rsid w:val="00944328"/>
    <w:rsid w:val="00944859"/>
    <w:rsid w:val="0094498D"/>
    <w:rsid w:val="00944EA5"/>
    <w:rsid w:val="00944FFD"/>
    <w:rsid w:val="00945373"/>
    <w:rsid w:val="009455E6"/>
    <w:rsid w:val="00946277"/>
    <w:rsid w:val="009462DB"/>
    <w:rsid w:val="009462DE"/>
    <w:rsid w:val="00946933"/>
    <w:rsid w:val="009469C5"/>
    <w:rsid w:val="00946F30"/>
    <w:rsid w:val="00946FF7"/>
    <w:rsid w:val="00947229"/>
    <w:rsid w:val="009476BA"/>
    <w:rsid w:val="009479FA"/>
    <w:rsid w:val="00950373"/>
    <w:rsid w:val="00950528"/>
    <w:rsid w:val="009505F6"/>
    <w:rsid w:val="00950858"/>
    <w:rsid w:val="00950B32"/>
    <w:rsid w:val="0095130C"/>
    <w:rsid w:val="0095163C"/>
    <w:rsid w:val="00951679"/>
    <w:rsid w:val="00951740"/>
    <w:rsid w:val="00951BAC"/>
    <w:rsid w:val="00951D28"/>
    <w:rsid w:val="00951EA0"/>
    <w:rsid w:val="009524CA"/>
    <w:rsid w:val="00952FD0"/>
    <w:rsid w:val="00953599"/>
    <w:rsid w:val="00953A04"/>
    <w:rsid w:val="00953B92"/>
    <w:rsid w:val="00953B97"/>
    <w:rsid w:val="00953C32"/>
    <w:rsid w:val="00954FE9"/>
    <w:rsid w:val="009559B8"/>
    <w:rsid w:val="00955ED2"/>
    <w:rsid w:val="00956528"/>
    <w:rsid w:val="0095675D"/>
    <w:rsid w:val="00956B64"/>
    <w:rsid w:val="00956B7B"/>
    <w:rsid w:val="00956BCF"/>
    <w:rsid w:val="0095722A"/>
    <w:rsid w:val="0095743E"/>
    <w:rsid w:val="00957E3C"/>
    <w:rsid w:val="009603A6"/>
    <w:rsid w:val="009606F2"/>
    <w:rsid w:val="00960745"/>
    <w:rsid w:val="00960A16"/>
    <w:rsid w:val="00960F67"/>
    <w:rsid w:val="0096120F"/>
    <w:rsid w:val="0096135C"/>
    <w:rsid w:val="00961404"/>
    <w:rsid w:val="00961986"/>
    <w:rsid w:val="009619EF"/>
    <w:rsid w:val="00961D6C"/>
    <w:rsid w:val="00961E17"/>
    <w:rsid w:val="00961FBC"/>
    <w:rsid w:val="009620A1"/>
    <w:rsid w:val="009623F4"/>
    <w:rsid w:val="00962524"/>
    <w:rsid w:val="00962A95"/>
    <w:rsid w:val="00962B48"/>
    <w:rsid w:val="00962FEE"/>
    <w:rsid w:val="00963040"/>
    <w:rsid w:val="0096315A"/>
    <w:rsid w:val="00963400"/>
    <w:rsid w:val="00963931"/>
    <w:rsid w:val="009639F5"/>
    <w:rsid w:val="00963EC4"/>
    <w:rsid w:val="00964223"/>
    <w:rsid w:val="0096439A"/>
    <w:rsid w:val="009643A7"/>
    <w:rsid w:val="00964889"/>
    <w:rsid w:val="00964E67"/>
    <w:rsid w:val="00964ECD"/>
    <w:rsid w:val="009651FA"/>
    <w:rsid w:val="0096535B"/>
    <w:rsid w:val="00965766"/>
    <w:rsid w:val="0096586C"/>
    <w:rsid w:val="00965B3B"/>
    <w:rsid w:val="00965E25"/>
    <w:rsid w:val="00966304"/>
    <w:rsid w:val="00966578"/>
    <w:rsid w:val="0096676D"/>
    <w:rsid w:val="00966789"/>
    <w:rsid w:val="00966868"/>
    <w:rsid w:val="00966A9C"/>
    <w:rsid w:val="00966D99"/>
    <w:rsid w:val="00966DDA"/>
    <w:rsid w:val="00967092"/>
    <w:rsid w:val="009670B7"/>
    <w:rsid w:val="0096741D"/>
    <w:rsid w:val="00967BDF"/>
    <w:rsid w:val="00970227"/>
    <w:rsid w:val="009707DA"/>
    <w:rsid w:val="009709ED"/>
    <w:rsid w:val="00970E6E"/>
    <w:rsid w:val="00970EAE"/>
    <w:rsid w:val="0097183E"/>
    <w:rsid w:val="009718F0"/>
    <w:rsid w:val="00971A39"/>
    <w:rsid w:val="00971B3A"/>
    <w:rsid w:val="00971B69"/>
    <w:rsid w:val="00972469"/>
    <w:rsid w:val="00972523"/>
    <w:rsid w:val="009728D5"/>
    <w:rsid w:val="00972BC6"/>
    <w:rsid w:val="00973058"/>
    <w:rsid w:val="009743B3"/>
    <w:rsid w:val="0097450F"/>
    <w:rsid w:val="0097472F"/>
    <w:rsid w:val="00974A0C"/>
    <w:rsid w:val="00974D88"/>
    <w:rsid w:val="00975318"/>
    <w:rsid w:val="009759A3"/>
    <w:rsid w:val="00975A26"/>
    <w:rsid w:val="00975AC2"/>
    <w:rsid w:val="00975EA8"/>
    <w:rsid w:val="00975EFA"/>
    <w:rsid w:val="00975F3B"/>
    <w:rsid w:val="00976077"/>
    <w:rsid w:val="009766E8"/>
    <w:rsid w:val="00976A7E"/>
    <w:rsid w:val="009776D0"/>
    <w:rsid w:val="0097782E"/>
    <w:rsid w:val="00977C13"/>
    <w:rsid w:val="009800B7"/>
    <w:rsid w:val="0098020B"/>
    <w:rsid w:val="009804ED"/>
    <w:rsid w:val="00980779"/>
    <w:rsid w:val="00980999"/>
    <w:rsid w:val="00981EFC"/>
    <w:rsid w:val="00981F79"/>
    <w:rsid w:val="00982373"/>
    <w:rsid w:val="0098241F"/>
    <w:rsid w:val="00982875"/>
    <w:rsid w:val="00982885"/>
    <w:rsid w:val="0098291E"/>
    <w:rsid w:val="00982E16"/>
    <w:rsid w:val="00982F98"/>
    <w:rsid w:val="009835A3"/>
    <w:rsid w:val="00983E07"/>
    <w:rsid w:val="00984376"/>
    <w:rsid w:val="00984F9B"/>
    <w:rsid w:val="00984FA7"/>
    <w:rsid w:val="0098516E"/>
    <w:rsid w:val="00985379"/>
    <w:rsid w:val="009854D1"/>
    <w:rsid w:val="00985618"/>
    <w:rsid w:val="00985728"/>
    <w:rsid w:val="0098594E"/>
    <w:rsid w:val="009859D1"/>
    <w:rsid w:val="00986592"/>
    <w:rsid w:val="009866B0"/>
    <w:rsid w:val="00986CE4"/>
    <w:rsid w:val="00987265"/>
    <w:rsid w:val="0098778E"/>
    <w:rsid w:val="00987AFD"/>
    <w:rsid w:val="009902B8"/>
    <w:rsid w:val="009909BD"/>
    <w:rsid w:val="009909CC"/>
    <w:rsid w:val="009913A8"/>
    <w:rsid w:val="00991720"/>
    <w:rsid w:val="009919CB"/>
    <w:rsid w:val="00991A90"/>
    <w:rsid w:val="00991B9E"/>
    <w:rsid w:val="00991D8A"/>
    <w:rsid w:val="00992CCF"/>
    <w:rsid w:val="009931BB"/>
    <w:rsid w:val="009933B1"/>
    <w:rsid w:val="00993508"/>
    <w:rsid w:val="00993839"/>
    <w:rsid w:val="0099408B"/>
    <w:rsid w:val="00994513"/>
    <w:rsid w:val="00994877"/>
    <w:rsid w:val="00994CB5"/>
    <w:rsid w:val="0099500E"/>
    <w:rsid w:val="00995A11"/>
    <w:rsid w:val="00995AC9"/>
    <w:rsid w:val="00995D09"/>
    <w:rsid w:val="00995E64"/>
    <w:rsid w:val="00996058"/>
    <w:rsid w:val="009961A2"/>
    <w:rsid w:val="00996612"/>
    <w:rsid w:val="00996C3A"/>
    <w:rsid w:val="009972C8"/>
    <w:rsid w:val="00997A3E"/>
    <w:rsid w:val="00997D62"/>
    <w:rsid w:val="009A030B"/>
    <w:rsid w:val="009A0B3B"/>
    <w:rsid w:val="009A0DF7"/>
    <w:rsid w:val="009A1098"/>
    <w:rsid w:val="009A19AA"/>
    <w:rsid w:val="009A205E"/>
    <w:rsid w:val="009A231E"/>
    <w:rsid w:val="009A232B"/>
    <w:rsid w:val="009A236F"/>
    <w:rsid w:val="009A2389"/>
    <w:rsid w:val="009A2903"/>
    <w:rsid w:val="009A2A55"/>
    <w:rsid w:val="009A2A90"/>
    <w:rsid w:val="009A2B1B"/>
    <w:rsid w:val="009A3282"/>
    <w:rsid w:val="009A36A7"/>
    <w:rsid w:val="009A3892"/>
    <w:rsid w:val="009A3D36"/>
    <w:rsid w:val="009A4178"/>
    <w:rsid w:val="009A43D3"/>
    <w:rsid w:val="009A4979"/>
    <w:rsid w:val="009A4F90"/>
    <w:rsid w:val="009A5210"/>
    <w:rsid w:val="009A54A7"/>
    <w:rsid w:val="009A55D0"/>
    <w:rsid w:val="009A57FF"/>
    <w:rsid w:val="009A5B75"/>
    <w:rsid w:val="009A5CEE"/>
    <w:rsid w:val="009A6556"/>
    <w:rsid w:val="009A6868"/>
    <w:rsid w:val="009A6EFA"/>
    <w:rsid w:val="009A6F16"/>
    <w:rsid w:val="009A74CC"/>
    <w:rsid w:val="009A7799"/>
    <w:rsid w:val="009A78A3"/>
    <w:rsid w:val="009B0115"/>
    <w:rsid w:val="009B08A3"/>
    <w:rsid w:val="009B0D34"/>
    <w:rsid w:val="009B0FA7"/>
    <w:rsid w:val="009B0FC2"/>
    <w:rsid w:val="009B1217"/>
    <w:rsid w:val="009B14A9"/>
    <w:rsid w:val="009B162A"/>
    <w:rsid w:val="009B2389"/>
    <w:rsid w:val="009B2ECE"/>
    <w:rsid w:val="009B32E2"/>
    <w:rsid w:val="009B3A57"/>
    <w:rsid w:val="009B3B41"/>
    <w:rsid w:val="009B3B5C"/>
    <w:rsid w:val="009B4373"/>
    <w:rsid w:val="009B4380"/>
    <w:rsid w:val="009B44CC"/>
    <w:rsid w:val="009B5040"/>
    <w:rsid w:val="009B5798"/>
    <w:rsid w:val="009B5BC7"/>
    <w:rsid w:val="009B611B"/>
    <w:rsid w:val="009B65A5"/>
    <w:rsid w:val="009B6C13"/>
    <w:rsid w:val="009B729C"/>
    <w:rsid w:val="009B7F26"/>
    <w:rsid w:val="009C0406"/>
    <w:rsid w:val="009C0545"/>
    <w:rsid w:val="009C06B6"/>
    <w:rsid w:val="009C09EE"/>
    <w:rsid w:val="009C0F39"/>
    <w:rsid w:val="009C110D"/>
    <w:rsid w:val="009C11C0"/>
    <w:rsid w:val="009C12EC"/>
    <w:rsid w:val="009C1860"/>
    <w:rsid w:val="009C1C98"/>
    <w:rsid w:val="009C1F7B"/>
    <w:rsid w:val="009C21F2"/>
    <w:rsid w:val="009C2207"/>
    <w:rsid w:val="009C2265"/>
    <w:rsid w:val="009C24F7"/>
    <w:rsid w:val="009C2BA1"/>
    <w:rsid w:val="009C2F52"/>
    <w:rsid w:val="009C2F6B"/>
    <w:rsid w:val="009C3018"/>
    <w:rsid w:val="009C3791"/>
    <w:rsid w:val="009C3A23"/>
    <w:rsid w:val="009C3E6D"/>
    <w:rsid w:val="009C4034"/>
    <w:rsid w:val="009C55A2"/>
    <w:rsid w:val="009C56D5"/>
    <w:rsid w:val="009C59E7"/>
    <w:rsid w:val="009C5EC3"/>
    <w:rsid w:val="009C6672"/>
    <w:rsid w:val="009C6AED"/>
    <w:rsid w:val="009C6C1F"/>
    <w:rsid w:val="009C7181"/>
    <w:rsid w:val="009C722E"/>
    <w:rsid w:val="009C7242"/>
    <w:rsid w:val="009C79AA"/>
    <w:rsid w:val="009C7AF4"/>
    <w:rsid w:val="009D044E"/>
    <w:rsid w:val="009D0B5D"/>
    <w:rsid w:val="009D0EE1"/>
    <w:rsid w:val="009D0FCF"/>
    <w:rsid w:val="009D1016"/>
    <w:rsid w:val="009D14D6"/>
    <w:rsid w:val="009D2219"/>
    <w:rsid w:val="009D2344"/>
    <w:rsid w:val="009D2769"/>
    <w:rsid w:val="009D3036"/>
    <w:rsid w:val="009D3108"/>
    <w:rsid w:val="009D31D6"/>
    <w:rsid w:val="009D325F"/>
    <w:rsid w:val="009D32BA"/>
    <w:rsid w:val="009D36BE"/>
    <w:rsid w:val="009D38B7"/>
    <w:rsid w:val="009D38BC"/>
    <w:rsid w:val="009D3BB0"/>
    <w:rsid w:val="009D3F64"/>
    <w:rsid w:val="009D4476"/>
    <w:rsid w:val="009D499F"/>
    <w:rsid w:val="009D5240"/>
    <w:rsid w:val="009D58D3"/>
    <w:rsid w:val="009D6000"/>
    <w:rsid w:val="009D6081"/>
    <w:rsid w:val="009D6781"/>
    <w:rsid w:val="009D69B6"/>
    <w:rsid w:val="009D6B05"/>
    <w:rsid w:val="009D6B9D"/>
    <w:rsid w:val="009D6E0B"/>
    <w:rsid w:val="009D71C8"/>
    <w:rsid w:val="009D744A"/>
    <w:rsid w:val="009D750E"/>
    <w:rsid w:val="009D7811"/>
    <w:rsid w:val="009D7850"/>
    <w:rsid w:val="009E0189"/>
    <w:rsid w:val="009E06BF"/>
    <w:rsid w:val="009E0738"/>
    <w:rsid w:val="009E0E68"/>
    <w:rsid w:val="009E126B"/>
    <w:rsid w:val="009E12B7"/>
    <w:rsid w:val="009E1582"/>
    <w:rsid w:val="009E161E"/>
    <w:rsid w:val="009E1CB0"/>
    <w:rsid w:val="009E1D8D"/>
    <w:rsid w:val="009E1E83"/>
    <w:rsid w:val="009E2051"/>
    <w:rsid w:val="009E2B0F"/>
    <w:rsid w:val="009E2C6A"/>
    <w:rsid w:val="009E38B8"/>
    <w:rsid w:val="009E4009"/>
    <w:rsid w:val="009E47FB"/>
    <w:rsid w:val="009E481E"/>
    <w:rsid w:val="009E48F9"/>
    <w:rsid w:val="009E4F02"/>
    <w:rsid w:val="009E51FF"/>
    <w:rsid w:val="009E57A9"/>
    <w:rsid w:val="009E5A84"/>
    <w:rsid w:val="009E60CB"/>
    <w:rsid w:val="009E6214"/>
    <w:rsid w:val="009E651E"/>
    <w:rsid w:val="009E687C"/>
    <w:rsid w:val="009E72CE"/>
    <w:rsid w:val="009E732C"/>
    <w:rsid w:val="009E7677"/>
    <w:rsid w:val="009E76C2"/>
    <w:rsid w:val="009E76EF"/>
    <w:rsid w:val="009E7806"/>
    <w:rsid w:val="009F01E4"/>
    <w:rsid w:val="009F01E7"/>
    <w:rsid w:val="009F0507"/>
    <w:rsid w:val="009F0A91"/>
    <w:rsid w:val="009F0DDB"/>
    <w:rsid w:val="009F0FA0"/>
    <w:rsid w:val="009F1311"/>
    <w:rsid w:val="009F1474"/>
    <w:rsid w:val="009F15CE"/>
    <w:rsid w:val="009F248B"/>
    <w:rsid w:val="009F24AC"/>
    <w:rsid w:val="009F288F"/>
    <w:rsid w:val="009F29A6"/>
    <w:rsid w:val="009F2FD6"/>
    <w:rsid w:val="009F304B"/>
    <w:rsid w:val="009F308B"/>
    <w:rsid w:val="009F38AF"/>
    <w:rsid w:val="009F3A32"/>
    <w:rsid w:val="009F4241"/>
    <w:rsid w:val="009F4C90"/>
    <w:rsid w:val="009F4F3B"/>
    <w:rsid w:val="009F5BA9"/>
    <w:rsid w:val="009F5EA2"/>
    <w:rsid w:val="009F623C"/>
    <w:rsid w:val="009F6311"/>
    <w:rsid w:val="009F63A5"/>
    <w:rsid w:val="009F65F3"/>
    <w:rsid w:val="009F677C"/>
    <w:rsid w:val="009F67F7"/>
    <w:rsid w:val="009F6EB1"/>
    <w:rsid w:val="009F747C"/>
    <w:rsid w:val="009F75B9"/>
    <w:rsid w:val="009F7AC6"/>
    <w:rsid w:val="009F7EB4"/>
    <w:rsid w:val="00A0031A"/>
    <w:rsid w:val="00A00A60"/>
    <w:rsid w:val="00A012E1"/>
    <w:rsid w:val="00A014CA"/>
    <w:rsid w:val="00A01508"/>
    <w:rsid w:val="00A0174F"/>
    <w:rsid w:val="00A01858"/>
    <w:rsid w:val="00A019CC"/>
    <w:rsid w:val="00A01E2A"/>
    <w:rsid w:val="00A01F6E"/>
    <w:rsid w:val="00A01FEF"/>
    <w:rsid w:val="00A0262E"/>
    <w:rsid w:val="00A02761"/>
    <w:rsid w:val="00A0289E"/>
    <w:rsid w:val="00A02D04"/>
    <w:rsid w:val="00A03349"/>
    <w:rsid w:val="00A0370D"/>
    <w:rsid w:val="00A03CBF"/>
    <w:rsid w:val="00A0462A"/>
    <w:rsid w:val="00A04658"/>
    <w:rsid w:val="00A04AC1"/>
    <w:rsid w:val="00A0502A"/>
    <w:rsid w:val="00A0564F"/>
    <w:rsid w:val="00A05992"/>
    <w:rsid w:val="00A05FA9"/>
    <w:rsid w:val="00A06579"/>
    <w:rsid w:val="00A065AF"/>
    <w:rsid w:val="00A0698B"/>
    <w:rsid w:val="00A06C02"/>
    <w:rsid w:val="00A06C23"/>
    <w:rsid w:val="00A06FB5"/>
    <w:rsid w:val="00A07174"/>
    <w:rsid w:val="00A07372"/>
    <w:rsid w:val="00A0738E"/>
    <w:rsid w:val="00A07456"/>
    <w:rsid w:val="00A0794D"/>
    <w:rsid w:val="00A079DE"/>
    <w:rsid w:val="00A07A81"/>
    <w:rsid w:val="00A07BEC"/>
    <w:rsid w:val="00A107A1"/>
    <w:rsid w:val="00A11079"/>
    <w:rsid w:val="00A1108F"/>
    <w:rsid w:val="00A112A3"/>
    <w:rsid w:val="00A114D3"/>
    <w:rsid w:val="00A11A48"/>
    <w:rsid w:val="00A11AAD"/>
    <w:rsid w:val="00A11F97"/>
    <w:rsid w:val="00A122A3"/>
    <w:rsid w:val="00A122CE"/>
    <w:rsid w:val="00A12DA8"/>
    <w:rsid w:val="00A12E49"/>
    <w:rsid w:val="00A13405"/>
    <w:rsid w:val="00A13E7D"/>
    <w:rsid w:val="00A14503"/>
    <w:rsid w:val="00A1481D"/>
    <w:rsid w:val="00A14A3D"/>
    <w:rsid w:val="00A14BB6"/>
    <w:rsid w:val="00A14C1B"/>
    <w:rsid w:val="00A14DE1"/>
    <w:rsid w:val="00A14FD1"/>
    <w:rsid w:val="00A158AA"/>
    <w:rsid w:val="00A15B09"/>
    <w:rsid w:val="00A1618B"/>
    <w:rsid w:val="00A162D0"/>
    <w:rsid w:val="00A164B6"/>
    <w:rsid w:val="00A165ED"/>
    <w:rsid w:val="00A16940"/>
    <w:rsid w:val="00A16C2D"/>
    <w:rsid w:val="00A16D97"/>
    <w:rsid w:val="00A16FBA"/>
    <w:rsid w:val="00A203CE"/>
    <w:rsid w:val="00A205E8"/>
    <w:rsid w:val="00A2070E"/>
    <w:rsid w:val="00A20C10"/>
    <w:rsid w:val="00A21536"/>
    <w:rsid w:val="00A21896"/>
    <w:rsid w:val="00A21E81"/>
    <w:rsid w:val="00A21EAE"/>
    <w:rsid w:val="00A22295"/>
    <w:rsid w:val="00A222FC"/>
    <w:rsid w:val="00A229E5"/>
    <w:rsid w:val="00A22AF0"/>
    <w:rsid w:val="00A22D3F"/>
    <w:rsid w:val="00A23801"/>
    <w:rsid w:val="00A23888"/>
    <w:rsid w:val="00A23DA0"/>
    <w:rsid w:val="00A23EEE"/>
    <w:rsid w:val="00A245AB"/>
    <w:rsid w:val="00A24E60"/>
    <w:rsid w:val="00A25AAF"/>
    <w:rsid w:val="00A25B3E"/>
    <w:rsid w:val="00A26863"/>
    <w:rsid w:val="00A26D82"/>
    <w:rsid w:val="00A26F5A"/>
    <w:rsid w:val="00A26F7B"/>
    <w:rsid w:val="00A275DA"/>
    <w:rsid w:val="00A2763F"/>
    <w:rsid w:val="00A27AD0"/>
    <w:rsid w:val="00A27C8D"/>
    <w:rsid w:val="00A27EE1"/>
    <w:rsid w:val="00A30277"/>
    <w:rsid w:val="00A308E8"/>
    <w:rsid w:val="00A30A53"/>
    <w:rsid w:val="00A30C84"/>
    <w:rsid w:val="00A30E87"/>
    <w:rsid w:val="00A31155"/>
    <w:rsid w:val="00A3124A"/>
    <w:rsid w:val="00A3164A"/>
    <w:rsid w:val="00A3177B"/>
    <w:rsid w:val="00A31B3B"/>
    <w:rsid w:val="00A31F05"/>
    <w:rsid w:val="00A32A45"/>
    <w:rsid w:val="00A32B1F"/>
    <w:rsid w:val="00A32E33"/>
    <w:rsid w:val="00A330A3"/>
    <w:rsid w:val="00A33233"/>
    <w:rsid w:val="00A33EC4"/>
    <w:rsid w:val="00A34211"/>
    <w:rsid w:val="00A34387"/>
    <w:rsid w:val="00A345DB"/>
    <w:rsid w:val="00A346D4"/>
    <w:rsid w:val="00A34AEC"/>
    <w:rsid w:val="00A34D68"/>
    <w:rsid w:val="00A35267"/>
    <w:rsid w:val="00A35628"/>
    <w:rsid w:val="00A357CA"/>
    <w:rsid w:val="00A35A52"/>
    <w:rsid w:val="00A35C98"/>
    <w:rsid w:val="00A35CEC"/>
    <w:rsid w:val="00A35E14"/>
    <w:rsid w:val="00A35EDC"/>
    <w:rsid w:val="00A35F7A"/>
    <w:rsid w:val="00A3629E"/>
    <w:rsid w:val="00A36458"/>
    <w:rsid w:val="00A3645C"/>
    <w:rsid w:val="00A365A1"/>
    <w:rsid w:val="00A3664E"/>
    <w:rsid w:val="00A368E2"/>
    <w:rsid w:val="00A3691B"/>
    <w:rsid w:val="00A36E4A"/>
    <w:rsid w:val="00A373E2"/>
    <w:rsid w:val="00A37C67"/>
    <w:rsid w:val="00A37F94"/>
    <w:rsid w:val="00A40362"/>
    <w:rsid w:val="00A40658"/>
    <w:rsid w:val="00A409DB"/>
    <w:rsid w:val="00A40A62"/>
    <w:rsid w:val="00A40B75"/>
    <w:rsid w:val="00A40BA4"/>
    <w:rsid w:val="00A40ECF"/>
    <w:rsid w:val="00A410A6"/>
    <w:rsid w:val="00A4160E"/>
    <w:rsid w:val="00A41C1D"/>
    <w:rsid w:val="00A41E01"/>
    <w:rsid w:val="00A42125"/>
    <w:rsid w:val="00A4222A"/>
    <w:rsid w:val="00A42411"/>
    <w:rsid w:val="00A42616"/>
    <w:rsid w:val="00A4262A"/>
    <w:rsid w:val="00A42658"/>
    <w:rsid w:val="00A4274C"/>
    <w:rsid w:val="00A42CD3"/>
    <w:rsid w:val="00A42DCD"/>
    <w:rsid w:val="00A42DE1"/>
    <w:rsid w:val="00A43064"/>
    <w:rsid w:val="00A431F7"/>
    <w:rsid w:val="00A43449"/>
    <w:rsid w:val="00A43747"/>
    <w:rsid w:val="00A437DB"/>
    <w:rsid w:val="00A4395F"/>
    <w:rsid w:val="00A43B9F"/>
    <w:rsid w:val="00A43D00"/>
    <w:rsid w:val="00A43EBB"/>
    <w:rsid w:val="00A43EDA"/>
    <w:rsid w:val="00A44139"/>
    <w:rsid w:val="00A443A3"/>
    <w:rsid w:val="00A44A69"/>
    <w:rsid w:val="00A44B39"/>
    <w:rsid w:val="00A44D17"/>
    <w:rsid w:val="00A44F0A"/>
    <w:rsid w:val="00A44F27"/>
    <w:rsid w:val="00A44FB6"/>
    <w:rsid w:val="00A44FC8"/>
    <w:rsid w:val="00A4513B"/>
    <w:rsid w:val="00A45AF9"/>
    <w:rsid w:val="00A45DB2"/>
    <w:rsid w:val="00A462A5"/>
    <w:rsid w:val="00A46494"/>
    <w:rsid w:val="00A464FD"/>
    <w:rsid w:val="00A4655C"/>
    <w:rsid w:val="00A46AF4"/>
    <w:rsid w:val="00A46CDB"/>
    <w:rsid w:val="00A46F29"/>
    <w:rsid w:val="00A47214"/>
    <w:rsid w:val="00A47C2A"/>
    <w:rsid w:val="00A51414"/>
    <w:rsid w:val="00A51ACA"/>
    <w:rsid w:val="00A5220D"/>
    <w:rsid w:val="00A52CDA"/>
    <w:rsid w:val="00A538F2"/>
    <w:rsid w:val="00A54024"/>
    <w:rsid w:val="00A54525"/>
    <w:rsid w:val="00A546A9"/>
    <w:rsid w:val="00A549B5"/>
    <w:rsid w:val="00A54A54"/>
    <w:rsid w:val="00A54AF6"/>
    <w:rsid w:val="00A54BCF"/>
    <w:rsid w:val="00A54D1A"/>
    <w:rsid w:val="00A54E4C"/>
    <w:rsid w:val="00A55488"/>
    <w:rsid w:val="00A555B1"/>
    <w:rsid w:val="00A55CCB"/>
    <w:rsid w:val="00A55DB2"/>
    <w:rsid w:val="00A55E02"/>
    <w:rsid w:val="00A55E96"/>
    <w:rsid w:val="00A55EF8"/>
    <w:rsid w:val="00A55F48"/>
    <w:rsid w:val="00A56211"/>
    <w:rsid w:val="00A563A9"/>
    <w:rsid w:val="00A565B0"/>
    <w:rsid w:val="00A56671"/>
    <w:rsid w:val="00A567EE"/>
    <w:rsid w:val="00A5696B"/>
    <w:rsid w:val="00A56C8A"/>
    <w:rsid w:val="00A56D35"/>
    <w:rsid w:val="00A56DCC"/>
    <w:rsid w:val="00A577DE"/>
    <w:rsid w:val="00A57887"/>
    <w:rsid w:val="00A579D8"/>
    <w:rsid w:val="00A57D22"/>
    <w:rsid w:val="00A57EB3"/>
    <w:rsid w:val="00A60093"/>
    <w:rsid w:val="00A60A69"/>
    <w:rsid w:val="00A60B82"/>
    <w:rsid w:val="00A61008"/>
    <w:rsid w:val="00A617F3"/>
    <w:rsid w:val="00A61E1E"/>
    <w:rsid w:val="00A62CBC"/>
    <w:rsid w:val="00A63160"/>
    <w:rsid w:val="00A6354B"/>
    <w:rsid w:val="00A6382D"/>
    <w:rsid w:val="00A63BCD"/>
    <w:rsid w:val="00A63CA7"/>
    <w:rsid w:val="00A63FD7"/>
    <w:rsid w:val="00A6401D"/>
    <w:rsid w:val="00A64114"/>
    <w:rsid w:val="00A65957"/>
    <w:rsid w:val="00A65D04"/>
    <w:rsid w:val="00A65E35"/>
    <w:rsid w:val="00A65F6D"/>
    <w:rsid w:val="00A6621B"/>
    <w:rsid w:val="00A66657"/>
    <w:rsid w:val="00A66CA0"/>
    <w:rsid w:val="00A670A6"/>
    <w:rsid w:val="00A6720F"/>
    <w:rsid w:val="00A67724"/>
    <w:rsid w:val="00A6792D"/>
    <w:rsid w:val="00A70316"/>
    <w:rsid w:val="00A7032A"/>
    <w:rsid w:val="00A70715"/>
    <w:rsid w:val="00A70851"/>
    <w:rsid w:val="00A70C2D"/>
    <w:rsid w:val="00A70D65"/>
    <w:rsid w:val="00A71135"/>
    <w:rsid w:val="00A714BF"/>
    <w:rsid w:val="00A71D0D"/>
    <w:rsid w:val="00A71D1C"/>
    <w:rsid w:val="00A722BB"/>
    <w:rsid w:val="00A72B95"/>
    <w:rsid w:val="00A72B97"/>
    <w:rsid w:val="00A7321C"/>
    <w:rsid w:val="00A74289"/>
    <w:rsid w:val="00A7432B"/>
    <w:rsid w:val="00A7461E"/>
    <w:rsid w:val="00A74703"/>
    <w:rsid w:val="00A749D2"/>
    <w:rsid w:val="00A74A63"/>
    <w:rsid w:val="00A7508C"/>
    <w:rsid w:val="00A755B1"/>
    <w:rsid w:val="00A755E0"/>
    <w:rsid w:val="00A75706"/>
    <w:rsid w:val="00A75F0B"/>
    <w:rsid w:val="00A7606C"/>
    <w:rsid w:val="00A76211"/>
    <w:rsid w:val="00A7640B"/>
    <w:rsid w:val="00A7645E"/>
    <w:rsid w:val="00A76815"/>
    <w:rsid w:val="00A76C1F"/>
    <w:rsid w:val="00A76C83"/>
    <w:rsid w:val="00A771AC"/>
    <w:rsid w:val="00A776E1"/>
    <w:rsid w:val="00A77C2F"/>
    <w:rsid w:val="00A77E5A"/>
    <w:rsid w:val="00A77EA4"/>
    <w:rsid w:val="00A80126"/>
    <w:rsid w:val="00A8069C"/>
    <w:rsid w:val="00A806ED"/>
    <w:rsid w:val="00A80823"/>
    <w:rsid w:val="00A80A90"/>
    <w:rsid w:val="00A80C6E"/>
    <w:rsid w:val="00A80C84"/>
    <w:rsid w:val="00A8146E"/>
    <w:rsid w:val="00A81491"/>
    <w:rsid w:val="00A815A1"/>
    <w:rsid w:val="00A8172C"/>
    <w:rsid w:val="00A81743"/>
    <w:rsid w:val="00A817ED"/>
    <w:rsid w:val="00A81A59"/>
    <w:rsid w:val="00A81CF1"/>
    <w:rsid w:val="00A81D59"/>
    <w:rsid w:val="00A81F70"/>
    <w:rsid w:val="00A82228"/>
    <w:rsid w:val="00A8246F"/>
    <w:rsid w:val="00A82510"/>
    <w:rsid w:val="00A82633"/>
    <w:rsid w:val="00A82668"/>
    <w:rsid w:val="00A82AA8"/>
    <w:rsid w:val="00A82B96"/>
    <w:rsid w:val="00A82C6C"/>
    <w:rsid w:val="00A83237"/>
    <w:rsid w:val="00A83438"/>
    <w:rsid w:val="00A83678"/>
    <w:rsid w:val="00A83DB9"/>
    <w:rsid w:val="00A8442A"/>
    <w:rsid w:val="00A84981"/>
    <w:rsid w:val="00A84A83"/>
    <w:rsid w:val="00A84BC1"/>
    <w:rsid w:val="00A84BF5"/>
    <w:rsid w:val="00A84CB3"/>
    <w:rsid w:val="00A84E7C"/>
    <w:rsid w:val="00A85281"/>
    <w:rsid w:val="00A85346"/>
    <w:rsid w:val="00A8540E"/>
    <w:rsid w:val="00A8555B"/>
    <w:rsid w:val="00A85658"/>
    <w:rsid w:val="00A85AAF"/>
    <w:rsid w:val="00A86249"/>
    <w:rsid w:val="00A863F4"/>
    <w:rsid w:val="00A8650D"/>
    <w:rsid w:val="00A865F8"/>
    <w:rsid w:val="00A86B3E"/>
    <w:rsid w:val="00A86C03"/>
    <w:rsid w:val="00A86CE3"/>
    <w:rsid w:val="00A87BC5"/>
    <w:rsid w:val="00A900C1"/>
    <w:rsid w:val="00A90A7C"/>
    <w:rsid w:val="00A90C23"/>
    <w:rsid w:val="00A9149D"/>
    <w:rsid w:val="00A91925"/>
    <w:rsid w:val="00A91C8D"/>
    <w:rsid w:val="00A9204E"/>
    <w:rsid w:val="00A92818"/>
    <w:rsid w:val="00A92893"/>
    <w:rsid w:val="00A9293F"/>
    <w:rsid w:val="00A92D60"/>
    <w:rsid w:val="00A93B18"/>
    <w:rsid w:val="00A93D80"/>
    <w:rsid w:val="00A94116"/>
    <w:rsid w:val="00A942ED"/>
    <w:rsid w:val="00A94324"/>
    <w:rsid w:val="00A94391"/>
    <w:rsid w:val="00A94424"/>
    <w:rsid w:val="00A9499A"/>
    <w:rsid w:val="00A95952"/>
    <w:rsid w:val="00A95BEA"/>
    <w:rsid w:val="00A95D16"/>
    <w:rsid w:val="00A95E6A"/>
    <w:rsid w:val="00A961D6"/>
    <w:rsid w:val="00A96216"/>
    <w:rsid w:val="00A9650F"/>
    <w:rsid w:val="00A9656E"/>
    <w:rsid w:val="00A96816"/>
    <w:rsid w:val="00A9684B"/>
    <w:rsid w:val="00A96CCB"/>
    <w:rsid w:val="00A96E06"/>
    <w:rsid w:val="00A97261"/>
    <w:rsid w:val="00A97479"/>
    <w:rsid w:val="00A976CF"/>
    <w:rsid w:val="00A97E32"/>
    <w:rsid w:val="00A97EDC"/>
    <w:rsid w:val="00AA003A"/>
    <w:rsid w:val="00AA0586"/>
    <w:rsid w:val="00AA0721"/>
    <w:rsid w:val="00AA096C"/>
    <w:rsid w:val="00AA0AE7"/>
    <w:rsid w:val="00AA0B2E"/>
    <w:rsid w:val="00AA0CF1"/>
    <w:rsid w:val="00AA0DFC"/>
    <w:rsid w:val="00AA11F0"/>
    <w:rsid w:val="00AA15C8"/>
    <w:rsid w:val="00AA1A8B"/>
    <w:rsid w:val="00AA1C0C"/>
    <w:rsid w:val="00AA1F5E"/>
    <w:rsid w:val="00AA1F96"/>
    <w:rsid w:val="00AA20F4"/>
    <w:rsid w:val="00AA26A5"/>
    <w:rsid w:val="00AA27A8"/>
    <w:rsid w:val="00AA2D64"/>
    <w:rsid w:val="00AA2DAE"/>
    <w:rsid w:val="00AA3513"/>
    <w:rsid w:val="00AA3612"/>
    <w:rsid w:val="00AA3BC5"/>
    <w:rsid w:val="00AA3E2A"/>
    <w:rsid w:val="00AA4506"/>
    <w:rsid w:val="00AA4B90"/>
    <w:rsid w:val="00AA4E18"/>
    <w:rsid w:val="00AA4F49"/>
    <w:rsid w:val="00AA4FAA"/>
    <w:rsid w:val="00AA50E2"/>
    <w:rsid w:val="00AA5402"/>
    <w:rsid w:val="00AA54C2"/>
    <w:rsid w:val="00AA5661"/>
    <w:rsid w:val="00AA58FC"/>
    <w:rsid w:val="00AA59AC"/>
    <w:rsid w:val="00AA5AED"/>
    <w:rsid w:val="00AA5C15"/>
    <w:rsid w:val="00AA639A"/>
    <w:rsid w:val="00AA6AEC"/>
    <w:rsid w:val="00AA6AFC"/>
    <w:rsid w:val="00AA701D"/>
    <w:rsid w:val="00AA7391"/>
    <w:rsid w:val="00AA7B45"/>
    <w:rsid w:val="00AA7BD1"/>
    <w:rsid w:val="00AA7ED9"/>
    <w:rsid w:val="00AB02E0"/>
    <w:rsid w:val="00AB044A"/>
    <w:rsid w:val="00AB0700"/>
    <w:rsid w:val="00AB1B6C"/>
    <w:rsid w:val="00AB1BD2"/>
    <w:rsid w:val="00AB1C0C"/>
    <w:rsid w:val="00AB1E8D"/>
    <w:rsid w:val="00AB2699"/>
    <w:rsid w:val="00AB3225"/>
    <w:rsid w:val="00AB332B"/>
    <w:rsid w:val="00AB3BED"/>
    <w:rsid w:val="00AB3C1F"/>
    <w:rsid w:val="00AB3FCE"/>
    <w:rsid w:val="00AB43A7"/>
    <w:rsid w:val="00AB447E"/>
    <w:rsid w:val="00AB47C3"/>
    <w:rsid w:val="00AB48A9"/>
    <w:rsid w:val="00AB4BCB"/>
    <w:rsid w:val="00AB5116"/>
    <w:rsid w:val="00AB5A51"/>
    <w:rsid w:val="00AB5BE1"/>
    <w:rsid w:val="00AB5D4D"/>
    <w:rsid w:val="00AB674A"/>
    <w:rsid w:val="00AB69CE"/>
    <w:rsid w:val="00AB7070"/>
    <w:rsid w:val="00AB75D3"/>
    <w:rsid w:val="00AB7655"/>
    <w:rsid w:val="00AB770F"/>
    <w:rsid w:val="00AC0765"/>
    <w:rsid w:val="00AC0EEE"/>
    <w:rsid w:val="00AC183F"/>
    <w:rsid w:val="00AC198E"/>
    <w:rsid w:val="00AC1B65"/>
    <w:rsid w:val="00AC1BB2"/>
    <w:rsid w:val="00AC1BF9"/>
    <w:rsid w:val="00AC250E"/>
    <w:rsid w:val="00AC271A"/>
    <w:rsid w:val="00AC2F20"/>
    <w:rsid w:val="00AC307B"/>
    <w:rsid w:val="00AC393D"/>
    <w:rsid w:val="00AC3BD8"/>
    <w:rsid w:val="00AC3D0A"/>
    <w:rsid w:val="00AC3DCD"/>
    <w:rsid w:val="00AC424F"/>
    <w:rsid w:val="00AC4D30"/>
    <w:rsid w:val="00AC50E9"/>
    <w:rsid w:val="00AC56C6"/>
    <w:rsid w:val="00AC58C6"/>
    <w:rsid w:val="00AC5972"/>
    <w:rsid w:val="00AC60E5"/>
    <w:rsid w:val="00AC6ABC"/>
    <w:rsid w:val="00AC6B20"/>
    <w:rsid w:val="00AC7327"/>
    <w:rsid w:val="00AC780C"/>
    <w:rsid w:val="00AC78D7"/>
    <w:rsid w:val="00AC7CD2"/>
    <w:rsid w:val="00AC7DA2"/>
    <w:rsid w:val="00AC7FCE"/>
    <w:rsid w:val="00AD0309"/>
    <w:rsid w:val="00AD0536"/>
    <w:rsid w:val="00AD069A"/>
    <w:rsid w:val="00AD0791"/>
    <w:rsid w:val="00AD0E17"/>
    <w:rsid w:val="00AD19B6"/>
    <w:rsid w:val="00AD1BE1"/>
    <w:rsid w:val="00AD1D68"/>
    <w:rsid w:val="00AD20EA"/>
    <w:rsid w:val="00AD2734"/>
    <w:rsid w:val="00AD2A98"/>
    <w:rsid w:val="00AD2F2D"/>
    <w:rsid w:val="00AD2F43"/>
    <w:rsid w:val="00AD3465"/>
    <w:rsid w:val="00AD3749"/>
    <w:rsid w:val="00AD3787"/>
    <w:rsid w:val="00AD3D0D"/>
    <w:rsid w:val="00AD3DD8"/>
    <w:rsid w:val="00AD426C"/>
    <w:rsid w:val="00AD44D5"/>
    <w:rsid w:val="00AD4667"/>
    <w:rsid w:val="00AD46D5"/>
    <w:rsid w:val="00AD481D"/>
    <w:rsid w:val="00AD4B1F"/>
    <w:rsid w:val="00AD4B78"/>
    <w:rsid w:val="00AD4D2C"/>
    <w:rsid w:val="00AD4D93"/>
    <w:rsid w:val="00AD5059"/>
    <w:rsid w:val="00AD539A"/>
    <w:rsid w:val="00AD5949"/>
    <w:rsid w:val="00AD628B"/>
    <w:rsid w:val="00AD67D1"/>
    <w:rsid w:val="00AD6895"/>
    <w:rsid w:val="00AD7404"/>
    <w:rsid w:val="00AD7773"/>
    <w:rsid w:val="00AD7AED"/>
    <w:rsid w:val="00AD7DFB"/>
    <w:rsid w:val="00AD7F68"/>
    <w:rsid w:val="00AD7F80"/>
    <w:rsid w:val="00AE0490"/>
    <w:rsid w:val="00AE0F48"/>
    <w:rsid w:val="00AE1567"/>
    <w:rsid w:val="00AE17E6"/>
    <w:rsid w:val="00AE25C9"/>
    <w:rsid w:val="00AE289F"/>
    <w:rsid w:val="00AE32F2"/>
    <w:rsid w:val="00AE3498"/>
    <w:rsid w:val="00AE369A"/>
    <w:rsid w:val="00AE3F7C"/>
    <w:rsid w:val="00AE4138"/>
    <w:rsid w:val="00AE4142"/>
    <w:rsid w:val="00AE422A"/>
    <w:rsid w:val="00AE4306"/>
    <w:rsid w:val="00AE4D9A"/>
    <w:rsid w:val="00AE546C"/>
    <w:rsid w:val="00AE5A3C"/>
    <w:rsid w:val="00AE5F0A"/>
    <w:rsid w:val="00AE623A"/>
    <w:rsid w:val="00AE6DF6"/>
    <w:rsid w:val="00AE6E0D"/>
    <w:rsid w:val="00AE6E7D"/>
    <w:rsid w:val="00AE76FD"/>
    <w:rsid w:val="00AE7A04"/>
    <w:rsid w:val="00AE7B05"/>
    <w:rsid w:val="00AE7E25"/>
    <w:rsid w:val="00AE7F0D"/>
    <w:rsid w:val="00AE7F5F"/>
    <w:rsid w:val="00AF04C5"/>
    <w:rsid w:val="00AF050E"/>
    <w:rsid w:val="00AF065D"/>
    <w:rsid w:val="00AF07AC"/>
    <w:rsid w:val="00AF0C51"/>
    <w:rsid w:val="00AF0CF8"/>
    <w:rsid w:val="00AF13D7"/>
    <w:rsid w:val="00AF1A0E"/>
    <w:rsid w:val="00AF1B77"/>
    <w:rsid w:val="00AF1DA8"/>
    <w:rsid w:val="00AF2022"/>
    <w:rsid w:val="00AF20FD"/>
    <w:rsid w:val="00AF223D"/>
    <w:rsid w:val="00AF23E9"/>
    <w:rsid w:val="00AF27BB"/>
    <w:rsid w:val="00AF2AC4"/>
    <w:rsid w:val="00AF2C60"/>
    <w:rsid w:val="00AF2E5F"/>
    <w:rsid w:val="00AF33B2"/>
    <w:rsid w:val="00AF3497"/>
    <w:rsid w:val="00AF3538"/>
    <w:rsid w:val="00AF36D9"/>
    <w:rsid w:val="00AF373F"/>
    <w:rsid w:val="00AF3BBA"/>
    <w:rsid w:val="00AF3BC4"/>
    <w:rsid w:val="00AF4421"/>
    <w:rsid w:val="00AF4574"/>
    <w:rsid w:val="00AF46DB"/>
    <w:rsid w:val="00AF4871"/>
    <w:rsid w:val="00AF4AD5"/>
    <w:rsid w:val="00AF4B25"/>
    <w:rsid w:val="00AF4F98"/>
    <w:rsid w:val="00AF4FBC"/>
    <w:rsid w:val="00AF5099"/>
    <w:rsid w:val="00AF50E0"/>
    <w:rsid w:val="00AF57BE"/>
    <w:rsid w:val="00AF57F9"/>
    <w:rsid w:val="00AF5856"/>
    <w:rsid w:val="00AF6D8A"/>
    <w:rsid w:val="00AF7665"/>
    <w:rsid w:val="00AF79DE"/>
    <w:rsid w:val="00AF7B08"/>
    <w:rsid w:val="00AF7F1C"/>
    <w:rsid w:val="00B00055"/>
    <w:rsid w:val="00B000DC"/>
    <w:rsid w:val="00B00AE2"/>
    <w:rsid w:val="00B01C13"/>
    <w:rsid w:val="00B020CA"/>
    <w:rsid w:val="00B021D9"/>
    <w:rsid w:val="00B0237C"/>
    <w:rsid w:val="00B0271D"/>
    <w:rsid w:val="00B02808"/>
    <w:rsid w:val="00B0297A"/>
    <w:rsid w:val="00B02ACB"/>
    <w:rsid w:val="00B03399"/>
    <w:rsid w:val="00B03705"/>
    <w:rsid w:val="00B03C2A"/>
    <w:rsid w:val="00B03CE6"/>
    <w:rsid w:val="00B03E03"/>
    <w:rsid w:val="00B0401A"/>
    <w:rsid w:val="00B044BC"/>
    <w:rsid w:val="00B04959"/>
    <w:rsid w:val="00B04E6D"/>
    <w:rsid w:val="00B05075"/>
    <w:rsid w:val="00B0574F"/>
    <w:rsid w:val="00B058D1"/>
    <w:rsid w:val="00B05A11"/>
    <w:rsid w:val="00B05EE9"/>
    <w:rsid w:val="00B06323"/>
    <w:rsid w:val="00B064FC"/>
    <w:rsid w:val="00B06957"/>
    <w:rsid w:val="00B0699D"/>
    <w:rsid w:val="00B06B9B"/>
    <w:rsid w:val="00B06BDC"/>
    <w:rsid w:val="00B06D0B"/>
    <w:rsid w:val="00B07A77"/>
    <w:rsid w:val="00B07CA4"/>
    <w:rsid w:val="00B10140"/>
    <w:rsid w:val="00B1026B"/>
    <w:rsid w:val="00B10CB9"/>
    <w:rsid w:val="00B10DD3"/>
    <w:rsid w:val="00B10FE6"/>
    <w:rsid w:val="00B112AF"/>
    <w:rsid w:val="00B118BA"/>
    <w:rsid w:val="00B11F91"/>
    <w:rsid w:val="00B1229A"/>
    <w:rsid w:val="00B12692"/>
    <w:rsid w:val="00B12C1A"/>
    <w:rsid w:val="00B12F57"/>
    <w:rsid w:val="00B13060"/>
    <w:rsid w:val="00B13B28"/>
    <w:rsid w:val="00B13DF1"/>
    <w:rsid w:val="00B140CE"/>
    <w:rsid w:val="00B142C3"/>
    <w:rsid w:val="00B142E3"/>
    <w:rsid w:val="00B14D65"/>
    <w:rsid w:val="00B150A0"/>
    <w:rsid w:val="00B15F74"/>
    <w:rsid w:val="00B1625D"/>
    <w:rsid w:val="00B1628E"/>
    <w:rsid w:val="00B1646C"/>
    <w:rsid w:val="00B16470"/>
    <w:rsid w:val="00B165DB"/>
    <w:rsid w:val="00B16698"/>
    <w:rsid w:val="00B1682C"/>
    <w:rsid w:val="00B1684B"/>
    <w:rsid w:val="00B168EF"/>
    <w:rsid w:val="00B16EDF"/>
    <w:rsid w:val="00B17226"/>
    <w:rsid w:val="00B174A5"/>
    <w:rsid w:val="00B17B26"/>
    <w:rsid w:val="00B17D53"/>
    <w:rsid w:val="00B2060B"/>
    <w:rsid w:val="00B207DC"/>
    <w:rsid w:val="00B210B3"/>
    <w:rsid w:val="00B212A1"/>
    <w:rsid w:val="00B215A9"/>
    <w:rsid w:val="00B216D7"/>
    <w:rsid w:val="00B21A7F"/>
    <w:rsid w:val="00B21D7B"/>
    <w:rsid w:val="00B21E0E"/>
    <w:rsid w:val="00B22170"/>
    <w:rsid w:val="00B221DB"/>
    <w:rsid w:val="00B2267D"/>
    <w:rsid w:val="00B22680"/>
    <w:rsid w:val="00B22B66"/>
    <w:rsid w:val="00B22DA8"/>
    <w:rsid w:val="00B23A06"/>
    <w:rsid w:val="00B2495C"/>
    <w:rsid w:val="00B24A78"/>
    <w:rsid w:val="00B24C4A"/>
    <w:rsid w:val="00B24CE5"/>
    <w:rsid w:val="00B24E20"/>
    <w:rsid w:val="00B25860"/>
    <w:rsid w:val="00B2602F"/>
    <w:rsid w:val="00B26174"/>
    <w:rsid w:val="00B264BC"/>
    <w:rsid w:val="00B27233"/>
    <w:rsid w:val="00B273CC"/>
    <w:rsid w:val="00B2775B"/>
    <w:rsid w:val="00B302E5"/>
    <w:rsid w:val="00B305B6"/>
    <w:rsid w:val="00B30815"/>
    <w:rsid w:val="00B30B4D"/>
    <w:rsid w:val="00B30E90"/>
    <w:rsid w:val="00B30F14"/>
    <w:rsid w:val="00B30FA7"/>
    <w:rsid w:val="00B31075"/>
    <w:rsid w:val="00B31518"/>
    <w:rsid w:val="00B31FC3"/>
    <w:rsid w:val="00B322EB"/>
    <w:rsid w:val="00B323AE"/>
    <w:rsid w:val="00B323F2"/>
    <w:rsid w:val="00B32606"/>
    <w:rsid w:val="00B32921"/>
    <w:rsid w:val="00B32988"/>
    <w:rsid w:val="00B32A60"/>
    <w:rsid w:val="00B32ABF"/>
    <w:rsid w:val="00B32DBF"/>
    <w:rsid w:val="00B332EB"/>
    <w:rsid w:val="00B333C0"/>
    <w:rsid w:val="00B33B0F"/>
    <w:rsid w:val="00B33E16"/>
    <w:rsid w:val="00B34131"/>
    <w:rsid w:val="00B3425A"/>
    <w:rsid w:val="00B3443C"/>
    <w:rsid w:val="00B345F4"/>
    <w:rsid w:val="00B3484D"/>
    <w:rsid w:val="00B3486A"/>
    <w:rsid w:val="00B34AB9"/>
    <w:rsid w:val="00B352EA"/>
    <w:rsid w:val="00B35617"/>
    <w:rsid w:val="00B35E2A"/>
    <w:rsid w:val="00B368E8"/>
    <w:rsid w:val="00B37978"/>
    <w:rsid w:val="00B40663"/>
    <w:rsid w:val="00B4091D"/>
    <w:rsid w:val="00B40F78"/>
    <w:rsid w:val="00B40FB7"/>
    <w:rsid w:val="00B4100B"/>
    <w:rsid w:val="00B41121"/>
    <w:rsid w:val="00B4112B"/>
    <w:rsid w:val="00B41796"/>
    <w:rsid w:val="00B4186C"/>
    <w:rsid w:val="00B41D43"/>
    <w:rsid w:val="00B41E14"/>
    <w:rsid w:val="00B41E21"/>
    <w:rsid w:val="00B426C8"/>
    <w:rsid w:val="00B429BC"/>
    <w:rsid w:val="00B42B01"/>
    <w:rsid w:val="00B42D9D"/>
    <w:rsid w:val="00B42E69"/>
    <w:rsid w:val="00B43589"/>
    <w:rsid w:val="00B444E9"/>
    <w:rsid w:val="00B44A1C"/>
    <w:rsid w:val="00B44A61"/>
    <w:rsid w:val="00B451B8"/>
    <w:rsid w:val="00B454DC"/>
    <w:rsid w:val="00B4588B"/>
    <w:rsid w:val="00B458ED"/>
    <w:rsid w:val="00B4646B"/>
    <w:rsid w:val="00B465AD"/>
    <w:rsid w:val="00B469A2"/>
    <w:rsid w:val="00B46C6B"/>
    <w:rsid w:val="00B46F16"/>
    <w:rsid w:val="00B4730B"/>
    <w:rsid w:val="00B47926"/>
    <w:rsid w:val="00B47BEF"/>
    <w:rsid w:val="00B47E06"/>
    <w:rsid w:val="00B47F16"/>
    <w:rsid w:val="00B47FDD"/>
    <w:rsid w:val="00B504E5"/>
    <w:rsid w:val="00B507A2"/>
    <w:rsid w:val="00B50825"/>
    <w:rsid w:val="00B50F44"/>
    <w:rsid w:val="00B513B2"/>
    <w:rsid w:val="00B51A67"/>
    <w:rsid w:val="00B51BF6"/>
    <w:rsid w:val="00B51F4C"/>
    <w:rsid w:val="00B522DC"/>
    <w:rsid w:val="00B524E1"/>
    <w:rsid w:val="00B52582"/>
    <w:rsid w:val="00B5322D"/>
    <w:rsid w:val="00B53495"/>
    <w:rsid w:val="00B53A0A"/>
    <w:rsid w:val="00B543A7"/>
    <w:rsid w:val="00B54431"/>
    <w:rsid w:val="00B54774"/>
    <w:rsid w:val="00B556B3"/>
    <w:rsid w:val="00B55CA4"/>
    <w:rsid w:val="00B55D8F"/>
    <w:rsid w:val="00B561DD"/>
    <w:rsid w:val="00B56244"/>
    <w:rsid w:val="00B5626F"/>
    <w:rsid w:val="00B564D7"/>
    <w:rsid w:val="00B566F3"/>
    <w:rsid w:val="00B56784"/>
    <w:rsid w:val="00B5697E"/>
    <w:rsid w:val="00B56D0F"/>
    <w:rsid w:val="00B570B1"/>
    <w:rsid w:val="00B57831"/>
    <w:rsid w:val="00B60453"/>
    <w:rsid w:val="00B60548"/>
    <w:rsid w:val="00B60A4D"/>
    <w:rsid w:val="00B60BC2"/>
    <w:rsid w:val="00B6121F"/>
    <w:rsid w:val="00B614E0"/>
    <w:rsid w:val="00B615DC"/>
    <w:rsid w:val="00B61FFC"/>
    <w:rsid w:val="00B62492"/>
    <w:rsid w:val="00B62672"/>
    <w:rsid w:val="00B628A7"/>
    <w:rsid w:val="00B62C4F"/>
    <w:rsid w:val="00B62DED"/>
    <w:rsid w:val="00B62EA2"/>
    <w:rsid w:val="00B63570"/>
    <w:rsid w:val="00B63836"/>
    <w:rsid w:val="00B63F11"/>
    <w:rsid w:val="00B6496C"/>
    <w:rsid w:val="00B64E18"/>
    <w:rsid w:val="00B64F54"/>
    <w:rsid w:val="00B6570D"/>
    <w:rsid w:val="00B657C5"/>
    <w:rsid w:val="00B658EA"/>
    <w:rsid w:val="00B659CA"/>
    <w:rsid w:val="00B65A41"/>
    <w:rsid w:val="00B65A88"/>
    <w:rsid w:val="00B65ACA"/>
    <w:rsid w:val="00B65B1C"/>
    <w:rsid w:val="00B65B8F"/>
    <w:rsid w:val="00B65E56"/>
    <w:rsid w:val="00B66439"/>
    <w:rsid w:val="00B66CC9"/>
    <w:rsid w:val="00B66D83"/>
    <w:rsid w:val="00B67662"/>
    <w:rsid w:val="00B67961"/>
    <w:rsid w:val="00B67D9E"/>
    <w:rsid w:val="00B70176"/>
    <w:rsid w:val="00B70225"/>
    <w:rsid w:val="00B70271"/>
    <w:rsid w:val="00B7028D"/>
    <w:rsid w:val="00B70426"/>
    <w:rsid w:val="00B7069C"/>
    <w:rsid w:val="00B70D1E"/>
    <w:rsid w:val="00B70DDF"/>
    <w:rsid w:val="00B70E8C"/>
    <w:rsid w:val="00B70EAE"/>
    <w:rsid w:val="00B70EBA"/>
    <w:rsid w:val="00B7129B"/>
    <w:rsid w:val="00B713A9"/>
    <w:rsid w:val="00B71D8D"/>
    <w:rsid w:val="00B722C5"/>
    <w:rsid w:val="00B731B1"/>
    <w:rsid w:val="00B73402"/>
    <w:rsid w:val="00B73416"/>
    <w:rsid w:val="00B73466"/>
    <w:rsid w:val="00B73740"/>
    <w:rsid w:val="00B7375C"/>
    <w:rsid w:val="00B73DDB"/>
    <w:rsid w:val="00B74118"/>
    <w:rsid w:val="00B74539"/>
    <w:rsid w:val="00B74595"/>
    <w:rsid w:val="00B746CA"/>
    <w:rsid w:val="00B746F6"/>
    <w:rsid w:val="00B74AD8"/>
    <w:rsid w:val="00B75397"/>
    <w:rsid w:val="00B75577"/>
    <w:rsid w:val="00B75EE4"/>
    <w:rsid w:val="00B762BE"/>
    <w:rsid w:val="00B76403"/>
    <w:rsid w:val="00B7661A"/>
    <w:rsid w:val="00B76933"/>
    <w:rsid w:val="00B76953"/>
    <w:rsid w:val="00B769A8"/>
    <w:rsid w:val="00B76ABA"/>
    <w:rsid w:val="00B76E13"/>
    <w:rsid w:val="00B76EF7"/>
    <w:rsid w:val="00B76FD7"/>
    <w:rsid w:val="00B77192"/>
    <w:rsid w:val="00B771DB"/>
    <w:rsid w:val="00B772FB"/>
    <w:rsid w:val="00B77422"/>
    <w:rsid w:val="00B77689"/>
    <w:rsid w:val="00B776B4"/>
    <w:rsid w:val="00B77C6C"/>
    <w:rsid w:val="00B77EB9"/>
    <w:rsid w:val="00B80500"/>
    <w:rsid w:val="00B806F8"/>
    <w:rsid w:val="00B807DA"/>
    <w:rsid w:val="00B81180"/>
    <w:rsid w:val="00B812B0"/>
    <w:rsid w:val="00B81637"/>
    <w:rsid w:val="00B81BF2"/>
    <w:rsid w:val="00B81CCF"/>
    <w:rsid w:val="00B81F28"/>
    <w:rsid w:val="00B82026"/>
    <w:rsid w:val="00B823FC"/>
    <w:rsid w:val="00B8269E"/>
    <w:rsid w:val="00B82760"/>
    <w:rsid w:val="00B829AD"/>
    <w:rsid w:val="00B82A77"/>
    <w:rsid w:val="00B82B70"/>
    <w:rsid w:val="00B82F92"/>
    <w:rsid w:val="00B831C8"/>
    <w:rsid w:val="00B833A9"/>
    <w:rsid w:val="00B833F0"/>
    <w:rsid w:val="00B834EC"/>
    <w:rsid w:val="00B83AFE"/>
    <w:rsid w:val="00B83B58"/>
    <w:rsid w:val="00B841FA"/>
    <w:rsid w:val="00B846DE"/>
    <w:rsid w:val="00B848C1"/>
    <w:rsid w:val="00B84E02"/>
    <w:rsid w:val="00B84F82"/>
    <w:rsid w:val="00B85267"/>
    <w:rsid w:val="00B856C3"/>
    <w:rsid w:val="00B85B85"/>
    <w:rsid w:val="00B85B9F"/>
    <w:rsid w:val="00B85C4E"/>
    <w:rsid w:val="00B85F95"/>
    <w:rsid w:val="00B866FD"/>
    <w:rsid w:val="00B86788"/>
    <w:rsid w:val="00B86B6A"/>
    <w:rsid w:val="00B86BBF"/>
    <w:rsid w:val="00B86E4D"/>
    <w:rsid w:val="00B86ED9"/>
    <w:rsid w:val="00B876D3"/>
    <w:rsid w:val="00B8788C"/>
    <w:rsid w:val="00B878CE"/>
    <w:rsid w:val="00B911F3"/>
    <w:rsid w:val="00B91840"/>
    <w:rsid w:val="00B9184E"/>
    <w:rsid w:val="00B91995"/>
    <w:rsid w:val="00B91CAC"/>
    <w:rsid w:val="00B91CD6"/>
    <w:rsid w:val="00B92232"/>
    <w:rsid w:val="00B92812"/>
    <w:rsid w:val="00B92912"/>
    <w:rsid w:val="00B92B4C"/>
    <w:rsid w:val="00B92C6D"/>
    <w:rsid w:val="00B93587"/>
    <w:rsid w:val="00B9359F"/>
    <w:rsid w:val="00B93914"/>
    <w:rsid w:val="00B93C67"/>
    <w:rsid w:val="00B93ECA"/>
    <w:rsid w:val="00B93F51"/>
    <w:rsid w:val="00B9426A"/>
    <w:rsid w:val="00B94AC7"/>
    <w:rsid w:val="00B94E22"/>
    <w:rsid w:val="00B94EF2"/>
    <w:rsid w:val="00B94F81"/>
    <w:rsid w:val="00B95186"/>
    <w:rsid w:val="00B9533B"/>
    <w:rsid w:val="00B957D1"/>
    <w:rsid w:val="00B95C4B"/>
    <w:rsid w:val="00B95D30"/>
    <w:rsid w:val="00B96138"/>
    <w:rsid w:val="00B961D1"/>
    <w:rsid w:val="00B964FC"/>
    <w:rsid w:val="00B96955"/>
    <w:rsid w:val="00B96D21"/>
    <w:rsid w:val="00B96ED2"/>
    <w:rsid w:val="00B971AA"/>
    <w:rsid w:val="00B97241"/>
    <w:rsid w:val="00B97EDF"/>
    <w:rsid w:val="00B97FE9"/>
    <w:rsid w:val="00BA00EE"/>
    <w:rsid w:val="00BA01F8"/>
    <w:rsid w:val="00BA0367"/>
    <w:rsid w:val="00BA037C"/>
    <w:rsid w:val="00BA057D"/>
    <w:rsid w:val="00BA0C95"/>
    <w:rsid w:val="00BA1250"/>
    <w:rsid w:val="00BA138E"/>
    <w:rsid w:val="00BA168C"/>
    <w:rsid w:val="00BA16F2"/>
    <w:rsid w:val="00BA1A74"/>
    <w:rsid w:val="00BA1ACD"/>
    <w:rsid w:val="00BA2191"/>
    <w:rsid w:val="00BA2690"/>
    <w:rsid w:val="00BA27A1"/>
    <w:rsid w:val="00BA2849"/>
    <w:rsid w:val="00BA2C5D"/>
    <w:rsid w:val="00BA321A"/>
    <w:rsid w:val="00BA362D"/>
    <w:rsid w:val="00BA3777"/>
    <w:rsid w:val="00BA3782"/>
    <w:rsid w:val="00BA3804"/>
    <w:rsid w:val="00BA3AC0"/>
    <w:rsid w:val="00BA3C95"/>
    <w:rsid w:val="00BA3F25"/>
    <w:rsid w:val="00BA40E5"/>
    <w:rsid w:val="00BA4360"/>
    <w:rsid w:val="00BA456E"/>
    <w:rsid w:val="00BA4575"/>
    <w:rsid w:val="00BA48B7"/>
    <w:rsid w:val="00BA4A9F"/>
    <w:rsid w:val="00BA4BEA"/>
    <w:rsid w:val="00BA4D8C"/>
    <w:rsid w:val="00BA533B"/>
    <w:rsid w:val="00BA53DB"/>
    <w:rsid w:val="00BA58F1"/>
    <w:rsid w:val="00BA62F4"/>
    <w:rsid w:val="00BA64B0"/>
    <w:rsid w:val="00BA6548"/>
    <w:rsid w:val="00BA7260"/>
    <w:rsid w:val="00BA7287"/>
    <w:rsid w:val="00BA75BD"/>
    <w:rsid w:val="00BA7B3B"/>
    <w:rsid w:val="00BA7F7F"/>
    <w:rsid w:val="00BB0566"/>
    <w:rsid w:val="00BB141D"/>
    <w:rsid w:val="00BB16CE"/>
    <w:rsid w:val="00BB1A15"/>
    <w:rsid w:val="00BB23EB"/>
    <w:rsid w:val="00BB2798"/>
    <w:rsid w:val="00BB281F"/>
    <w:rsid w:val="00BB2A87"/>
    <w:rsid w:val="00BB2D05"/>
    <w:rsid w:val="00BB31F0"/>
    <w:rsid w:val="00BB348F"/>
    <w:rsid w:val="00BB3D7E"/>
    <w:rsid w:val="00BB488C"/>
    <w:rsid w:val="00BB4A01"/>
    <w:rsid w:val="00BB4B9F"/>
    <w:rsid w:val="00BB4CE9"/>
    <w:rsid w:val="00BB4FDD"/>
    <w:rsid w:val="00BB557B"/>
    <w:rsid w:val="00BB5738"/>
    <w:rsid w:val="00BB5A82"/>
    <w:rsid w:val="00BB5E76"/>
    <w:rsid w:val="00BB67E6"/>
    <w:rsid w:val="00BB70D9"/>
    <w:rsid w:val="00BB71D1"/>
    <w:rsid w:val="00BB7246"/>
    <w:rsid w:val="00BB7A63"/>
    <w:rsid w:val="00BB7DA1"/>
    <w:rsid w:val="00BB7FAE"/>
    <w:rsid w:val="00BC0332"/>
    <w:rsid w:val="00BC06A6"/>
    <w:rsid w:val="00BC0979"/>
    <w:rsid w:val="00BC15DB"/>
    <w:rsid w:val="00BC17D7"/>
    <w:rsid w:val="00BC192D"/>
    <w:rsid w:val="00BC1BDE"/>
    <w:rsid w:val="00BC1E3C"/>
    <w:rsid w:val="00BC2A73"/>
    <w:rsid w:val="00BC2C55"/>
    <w:rsid w:val="00BC2D63"/>
    <w:rsid w:val="00BC3607"/>
    <w:rsid w:val="00BC3933"/>
    <w:rsid w:val="00BC39D6"/>
    <w:rsid w:val="00BC3B6E"/>
    <w:rsid w:val="00BC3C97"/>
    <w:rsid w:val="00BC3CD4"/>
    <w:rsid w:val="00BC3EC3"/>
    <w:rsid w:val="00BC40DB"/>
    <w:rsid w:val="00BC43E1"/>
    <w:rsid w:val="00BC442C"/>
    <w:rsid w:val="00BC4A0C"/>
    <w:rsid w:val="00BC4E39"/>
    <w:rsid w:val="00BC521E"/>
    <w:rsid w:val="00BC52E5"/>
    <w:rsid w:val="00BC5752"/>
    <w:rsid w:val="00BC5962"/>
    <w:rsid w:val="00BC5CE2"/>
    <w:rsid w:val="00BC61CC"/>
    <w:rsid w:val="00BC6881"/>
    <w:rsid w:val="00BC695D"/>
    <w:rsid w:val="00BC74A7"/>
    <w:rsid w:val="00BC7793"/>
    <w:rsid w:val="00BC784D"/>
    <w:rsid w:val="00BC78FF"/>
    <w:rsid w:val="00BC7943"/>
    <w:rsid w:val="00BC7A8D"/>
    <w:rsid w:val="00BC7AD0"/>
    <w:rsid w:val="00BC7F82"/>
    <w:rsid w:val="00BD097D"/>
    <w:rsid w:val="00BD0BF9"/>
    <w:rsid w:val="00BD12EE"/>
    <w:rsid w:val="00BD1DD0"/>
    <w:rsid w:val="00BD206E"/>
    <w:rsid w:val="00BD22F7"/>
    <w:rsid w:val="00BD2379"/>
    <w:rsid w:val="00BD2C40"/>
    <w:rsid w:val="00BD2E06"/>
    <w:rsid w:val="00BD327B"/>
    <w:rsid w:val="00BD36DC"/>
    <w:rsid w:val="00BD3A28"/>
    <w:rsid w:val="00BD3BDF"/>
    <w:rsid w:val="00BD43AA"/>
    <w:rsid w:val="00BD475F"/>
    <w:rsid w:val="00BD4A78"/>
    <w:rsid w:val="00BD4C17"/>
    <w:rsid w:val="00BD5273"/>
    <w:rsid w:val="00BD5846"/>
    <w:rsid w:val="00BD5A61"/>
    <w:rsid w:val="00BD6443"/>
    <w:rsid w:val="00BD68F6"/>
    <w:rsid w:val="00BD6BC4"/>
    <w:rsid w:val="00BD6BDE"/>
    <w:rsid w:val="00BD6D03"/>
    <w:rsid w:val="00BD71A3"/>
    <w:rsid w:val="00BD7C59"/>
    <w:rsid w:val="00BE019B"/>
    <w:rsid w:val="00BE0462"/>
    <w:rsid w:val="00BE07D5"/>
    <w:rsid w:val="00BE0B37"/>
    <w:rsid w:val="00BE0C14"/>
    <w:rsid w:val="00BE0E4C"/>
    <w:rsid w:val="00BE0F06"/>
    <w:rsid w:val="00BE1A2B"/>
    <w:rsid w:val="00BE202D"/>
    <w:rsid w:val="00BE21E7"/>
    <w:rsid w:val="00BE245D"/>
    <w:rsid w:val="00BE3A59"/>
    <w:rsid w:val="00BE3A6A"/>
    <w:rsid w:val="00BE3FC5"/>
    <w:rsid w:val="00BE4FD7"/>
    <w:rsid w:val="00BE5027"/>
    <w:rsid w:val="00BE643D"/>
    <w:rsid w:val="00BE66E4"/>
    <w:rsid w:val="00BE68DA"/>
    <w:rsid w:val="00BE6BDE"/>
    <w:rsid w:val="00BE6EE8"/>
    <w:rsid w:val="00BE72BF"/>
    <w:rsid w:val="00BE778F"/>
    <w:rsid w:val="00BE7B3A"/>
    <w:rsid w:val="00BF01F9"/>
    <w:rsid w:val="00BF039C"/>
    <w:rsid w:val="00BF04F2"/>
    <w:rsid w:val="00BF0616"/>
    <w:rsid w:val="00BF074E"/>
    <w:rsid w:val="00BF0A7A"/>
    <w:rsid w:val="00BF0FA8"/>
    <w:rsid w:val="00BF11D1"/>
    <w:rsid w:val="00BF1426"/>
    <w:rsid w:val="00BF245D"/>
    <w:rsid w:val="00BF2882"/>
    <w:rsid w:val="00BF2C62"/>
    <w:rsid w:val="00BF2EB1"/>
    <w:rsid w:val="00BF33ED"/>
    <w:rsid w:val="00BF36C7"/>
    <w:rsid w:val="00BF3A55"/>
    <w:rsid w:val="00BF3B5B"/>
    <w:rsid w:val="00BF3D4F"/>
    <w:rsid w:val="00BF4117"/>
    <w:rsid w:val="00BF4139"/>
    <w:rsid w:val="00BF43B8"/>
    <w:rsid w:val="00BF44ED"/>
    <w:rsid w:val="00BF4872"/>
    <w:rsid w:val="00BF4E6F"/>
    <w:rsid w:val="00BF4F4F"/>
    <w:rsid w:val="00BF5076"/>
    <w:rsid w:val="00BF51DF"/>
    <w:rsid w:val="00BF5266"/>
    <w:rsid w:val="00BF53AA"/>
    <w:rsid w:val="00BF5441"/>
    <w:rsid w:val="00BF54BF"/>
    <w:rsid w:val="00BF5880"/>
    <w:rsid w:val="00BF5AC8"/>
    <w:rsid w:val="00BF61A4"/>
    <w:rsid w:val="00BF6545"/>
    <w:rsid w:val="00BF68B2"/>
    <w:rsid w:val="00BF6FB7"/>
    <w:rsid w:val="00BF70D0"/>
    <w:rsid w:val="00BF76F3"/>
    <w:rsid w:val="00BF7BF0"/>
    <w:rsid w:val="00BF7E95"/>
    <w:rsid w:val="00BF7F26"/>
    <w:rsid w:val="00C00C56"/>
    <w:rsid w:val="00C0134C"/>
    <w:rsid w:val="00C014A9"/>
    <w:rsid w:val="00C01934"/>
    <w:rsid w:val="00C02293"/>
    <w:rsid w:val="00C025C8"/>
    <w:rsid w:val="00C0273E"/>
    <w:rsid w:val="00C028E6"/>
    <w:rsid w:val="00C02A7E"/>
    <w:rsid w:val="00C02BF1"/>
    <w:rsid w:val="00C02D6D"/>
    <w:rsid w:val="00C03C72"/>
    <w:rsid w:val="00C03C75"/>
    <w:rsid w:val="00C04FD0"/>
    <w:rsid w:val="00C0591E"/>
    <w:rsid w:val="00C06041"/>
    <w:rsid w:val="00C063D2"/>
    <w:rsid w:val="00C065FC"/>
    <w:rsid w:val="00C06647"/>
    <w:rsid w:val="00C06719"/>
    <w:rsid w:val="00C067EC"/>
    <w:rsid w:val="00C0692C"/>
    <w:rsid w:val="00C06F29"/>
    <w:rsid w:val="00C0727C"/>
    <w:rsid w:val="00C0752F"/>
    <w:rsid w:val="00C0766D"/>
    <w:rsid w:val="00C077C8"/>
    <w:rsid w:val="00C07FE3"/>
    <w:rsid w:val="00C10B6B"/>
    <w:rsid w:val="00C10B6D"/>
    <w:rsid w:val="00C10BD0"/>
    <w:rsid w:val="00C10D93"/>
    <w:rsid w:val="00C111B2"/>
    <w:rsid w:val="00C11BB8"/>
    <w:rsid w:val="00C1259B"/>
    <w:rsid w:val="00C12BA0"/>
    <w:rsid w:val="00C12FF8"/>
    <w:rsid w:val="00C13073"/>
    <w:rsid w:val="00C134BD"/>
    <w:rsid w:val="00C13C4F"/>
    <w:rsid w:val="00C13C62"/>
    <w:rsid w:val="00C13CB8"/>
    <w:rsid w:val="00C13E2C"/>
    <w:rsid w:val="00C14613"/>
    <w:rsid w:val="00C151BB"/>
    <w:rsid w:val="00C1533C"/>
    <w:rsid w:val="00C1568C"/>
    <w:rsid w:val="00C158BD"/>
    <w:rsid w:val="00C1598D"/>
    <w:rsid w:val="00C15B0E"/>
    <w:rsid w:val="00C16934"/>
    <w:rsid w:val="00C16AD9"/>
    <w:rsid w:val="00C16AFC"/>
    <w:rsid w:val="00C16D91"/>
    <w:rsid w:val="00C174E7"/>
    <w:rsid w:val="00C175CB"/>
    <w:rsid w:val="00C177B8"/>
    <w:rsid w:val="00C17CD2"/>
    <w:rsid w:val="00C17E65"/>
    <w:rsid w:val="00C20B81"/>
    <w:rsid w:val="00C20CE1"/>
    <w:rsid w:val="00C21264"/>
    <w:rsid w:val="00C2133A"/>
    <w:rsid w:val="00C213D5"/>
    <w:rsid w:val="00C2178F"/>
    <w:rsid w:val="00C219FB"/>
    <w:rsid w:val="00C21C13"/>
    <w:rsid w:val="00C21C79"/>
    <w:rsid w:val="00C21F2B"/>
    <w:rsid w:val="00C2214C"/>
    <w:rsid w:val="00C22446"/>
    <w:rsid w:val="00C22F8F"/>
    <w:rsid w:val="00C23166"/>
    <w:rsid w:val="00C2333E"/>
    <w:rsid w:val="00C236BE"/>
    <w:rsid w:val="00C23873"/>
    <w:rsid w:val="00C23CDC"/>
    <w:rsid w:val="00C23F07"/>
    <w:rsid w:val="00C240B9"/>
    <w:rsid w:val="00C241D8"/>
    <w:rsid w:val="00C24457"/>
    <w:rsid w:val="00C24731"/>
    <w:rsid w:val="00C24CF9"/>
    <w:rsid w:val="00C25106"/>
    <w:rsid w:val="00C25451"/>
    <w:rsid w:val="00C25A1D"/>
    <w:rsid w:val="00C25C4A"/>
    <w:rsid w:val="00C26204"/>
    <w:rsid w:val="00C2623B"/>
    <w:rsid w:val="00C264EC"/>
    <w:rsid w:val="00C268CF"/>
    <w:rsid w:val="00C26B49"/>
    <w:rsid w:val="00C26BF7"/>
    <w:rsid w:val="00C274AF"/>
    <w:rsid w:val="00C27B0E"/>
    <w:rsid w:val="00C27BD9"/>
    <w:rsid w:val="00C27C62"/>
    <w:rsid w:val="00C303DC"/>
    <w:rsid w:val="00C30E65"/>
    <w:rsid w:val="00C30F28"/>
    <w:rsid w:val="00C31CB2"/>
    <w:rsid w:val="00C31DA7"/>
    <w:rsid w:val="00C320E8"/>
    <w:rsid w:val="00C3238D"/>
    <w:rsid w:val="00C32476"/>
    <w:rsid w:val="00C324D4"/>
    <w:rsid w:val="00C32FAA"/>
    <w:rsid w:val="00C33038"/>
    <w:rsid w:val="00C33592"/>
    <w:rsid w:val="00C335C8"/>
    <w:rsid w:val="00C33972"/>
    <w:rsid w:val="00C33B34"/>
    <w:rsid w:val="00C33C5B"/>
    <w:rsid w:val="00C33F24"/>
    <w:rsid w:val="00C342BC"/>
    <w:rsid w:val="00C34B38"/>
    <w:rsid w:val="00C34B84"/>
    <w:rsid w:val="00C34BBA"/>
    <w:rsid w:val="00C34C13"/>
    <w:rsid w:val="00C350E4"/>
    <w:rsid w:val="00C353CA"/>
    <w:rsid w:val="00C35474"/>
    <w:rsid w:val="00C35480"/>
    <w:rsid w:val="00C36038"/>
    <w:rsid w:val="00C371A0"/>
    <w:rsid w:val="00C3738F"/>
    <w:rsid w:val="00C37672"/>
    <w:rsid w:val="00C37CF1"/>
    <w:rsid w:val="00C400C7"/>
    <w:rsid w:val="00C4012D"/>
    <w:rsid w:val="00C40636"/>
    <w:rsid w:val="00C40AFE"/>
    <w:rsid w:val="00C40B49"/>
    <w:rsid w:val="00C40FA1"/>
    <w:rsid w:val="00C417AC"/>
    <w:rsid w:val="00C417EE"/>
    <w:rsid w:val="00C41A72"/>
    <w:rsid w:val="00C41D23"/>
    <w:rsid w:val="00C42086"/>
    <w:rsid w:val="00C42172"/>
    <w:rsid w:val="00C4278D"/>
    <w:rsid w:val="00C4286C"/>
    <w:rsid w:val="00C428F4"/>
    <w:rsid w:val="00C42EFE"/>
    <w:rsid w:val="00C42F6B"/>
    <w:rsid w:val="00C43D8C"/>
    <w:rsid w:val="00C444B5"/>
    <w:rsid w:val="00C44673"/>
    <w:rsid w:val="00C44A35"/>
    <w:rsid w:val="00C44BDD"/>
    <w:rsid w:val="00C44C8E"/>
    <w:rsid w:val="00C4585A"/>
    <w:rsid w:val="00C45A99"/>
    <w:rsid w:val="00C45DB4"/>
    <w:rsid w:val="00C45E00"/>
    <w:rsid w:val="00C4607F"/>
    <w:rsid w:val="00C46BFC"/>
    <w:rsid w:val="00C47277"/>
    <w:rsid w:val="00C4740B"/>
    <w:rsid w:val="00C476C3"/>
    <w:rsid w:val="00C4798E"/>
    <w:rsid w:val="00C47F38"/>
    <w:rsid w:val="00C50058"/>
    <w:rsid w:val="00C5015F"/>
    <w:rsid w:val="00C502E7"/>
    <w:rsid w:val="00C50305"/>
    <w:rsid w:val="00C5049A"/>
    <w:rsid w:val="00C505A3"/>
    <w:rsid w:val="00C508E4"/>
    <w:rsid w:val="00C50AB8"/>
    <w:rsid w:val="00C50B6E"/>
    <w:rsid w:val="00C50FA4"/>
    <w:rsid w:val="00C51051"/>
    <w:rsid w:val="00C513E9"/>
    <w:rsid w:val="00C5144A"/>
    <w:rsid w:val="00C5161C"/>
    <w:rsid w:val="00C522D4"/>
    <w:rsid w:val="00C52D3F"/>
    <w:rsid w:val="00C52F3F"/>
    <w:rsid w:val="00C5319E"/>
    <w:rsid w:val="00C534AA"/>
    <w:rsid w:val="00C53566"/>
    <w:rsid w:val="00C53DEC"/>
    <w:rsid w:val="00C54B7A"/>
    <w:rsid w:val="00C54CAB"/>
    <w:rsid w:val="00C555A0"/>
    <w:rsid w:val="00C560F5"/>
    <w:rsid w:val="00C5631B"/>
    <w:rsid w:val="00C564D7"/>
    <w:rsid w:val="00C5661E"/>
    <w:rsid w:val="00C56776"/>
    <w:rsid w:val="00C571F0"/>
    <w:rsid w:val="00C5786C"/>
    <w:rsid w:val="00C57D12"/>
    <w:rsid w:val="00C57E49"/>
    <w:rsid w:val="00C57F17"/>
    <w:rsid w:val="00C6049C"/>
    <w:rsid w:val="00C606FA"/>
    <w:rsid w:val="00C608FB"/>
    <w:rsid w:val="00C6121A"/>
    <w:rsid w:val="00C61DC9"/>
    <w:rsid w:val="00C624AD"/>
    <w:rsid w:val="00C625C1"/>
    <w:rsid w:val="00C63210"/>
    <w:rsid w:val="00C63C41"/>
    <w:rsid w:val="00C63CFE"/>
    <w:rsid w:val="00C63F19"/>
    <w:rsid w:val="00C64231"/>
    <w:rsid w:val="00C6499B"/>
    <w:rsid w:val="00C64A31"/>
    <w:rsid w:val="00C64B9B"/>
    <w:rsid w:val="00C64D86"/>
    <w:rsid w:val="00C6532A"/>
    <w:rsid w:val="00C65629"/>
    <w:rsid w:val="00C6578E"/>
    <w:rsid w:val="00C65DF7"/>
    <w:rsid w:val="00C66298"/>
    <w:rsid w:val="00C662A1"/>
    <w:rsid w:val="00C66FB9"/>
    <w:rsid w:val="00C701D8"/>
    <w:rsid w:val="00C7045A"/>
    <w:rsid w:val="00C70645"/>
    <w:rsid w:val="00C7077E"/>
    <w:rsid w:val="00C70AFD"/>
    <w:rsid w:val="00C70B8D"/>
    <w:rsid w:val="00C71437"/>
    <w:rsid w:val="00C7197B"/>
    <w:rsid w:val="00C72023"/>
    <w:rsid w:val="00C720A8"/>
    <w:rsid w:val="00C7213F"/>
    <w:rsid w:val="00C72228"/>
    <w:rsid w:val="00C726AC"/>
    <w:rsid w:val="00C72776"/>
    <w:rsid w:val="00C72BA4"/>
    <w:rsid w:val="00C72F64"/>
    <w:rsid w:val="00C730AC"/>
    <w:rsid w:val="00C7316B"/>
    <w:rsid w:val="00C73B05"/>
    <w:rsid w:val="00C73B59"/>
    <w:rsid w:val="00C73E9E"/>
    <w:rsid w:val="00C742EF"/>
    <w:rsid w:val="00C74536"/>
    <w:rsid w:val="00C74724"/>
    <w:rsid w:val="00C749E7"/>
    <w:rsid w:val="00C75559"/>
    <w:rsid w:val="00C75830"/>
    <w:rsid w:val="00C75918"/>
    <w:rsid w:val="00C760E9"/>
    <w:rsid w:val="00C7628A"/>
    <w:rsid w:val="00C76294"/>
    <w:rsid w:val="00C76AA6"/>
    <w:rsid w:val="00C76CF0"/>
    <w:rsid w:val="00C76E17"/>
    <w:rsid w:val="00C77415"/>
    <w:rsid w:val="00C774B5"/>
    <w:rsid w:val="00C77E2A"/>
    <w:rsid w:val="00C801A7"/>
    <w:rsid w:val="00C802C7"/>
    <w:rsid w:val="00C8045D"/>
    <w:rsid w:val="00C8078A"/>
    <w:rsid w:val="00C807A6"/>
    <w:rsid w:val="00C80990"/>
    <w:rsid w:val="00C80BA6"/>
    <w:rsid w:val="00C80BB5"/>
    <w:rsid w:val="00C80C68"/>
    <w:rsid w:val="00C80EDC"/>
    <w:rsid w:val="00C8105F"/>
    <w:rsid w:val="00C812BD"/>
    <w:rsid w:val="00C81657"/>
    <w:rsid w:val="00C818BC"/>
    <w:rsid w:val="00C81A4E"/>
    <w:rsid w:val="00C81AD9"/>
    <w:rsid w:val="00C81B7A"/>
    <w:rsid w:val="00C81D37"/>
    <w:rsid w:val="00C820DB"/>
    <w:rsid w:val="00C8218E"/>
    <w:rsid w:val="00C825F8"/>
    <w:rsid w:val="00C828B5"/>
    <w:rsid w:val="00C83471"/>
    <w:rsid w:val="00C83513"/>
    <w:rsid w:val="00C83F5A"/>
    <w:rsid w:val="00C8411C"/>
    <w:rsid w:val="00C84199"/>
    <w:rsid w:val="00C8443D"/>
    <w:rsid w:val="00C849F7"/>
    <w:rsid w:val="00C850A6"/>
    <w:rsid w:val="00C856BE"/>
    <w:rsid w:val="00C8586F"/>
    <w:rsid w:val="00C85C32"/>
    <w:rsid w:val="00C85EB6"/>
    <w:rsid w:val="00C86061"/>
    <w:rsid w:val="00C860C4"/>
    <w:rsid w:val="00C87469"/>
    <w:rsid w:val="00C8776F"/>
    <w:rsid w:val="00C87CB2"/>
    <w:rsid w:val="00C87E9D"/>
    <w:rsid w:val="00C87F1F"/>
    <w:rsid w:val="00C901DD"/>
    <w:rsid w:val="00C901F7"/>
    <w:rsid w:val="00C902CF"/>
    <w:rsid w:val="00C90722"/>
    <w:rsid w:val="00C90FFE"/>
    <w:rsid w:val="00C91050"/>
    <w:rsid w:val="00C9105F"/>
    <w:rsid w:val="00C9127B"/>
    <w:rsid w:val="00C9159E"/>
    <w:rsid w:val="00C919DB"/>
    <w:rsid w:val="00C92176"/>
    <w:rsid w:val="00C9271B"/>
    <w:rsid w:val="00C92762"/>
    <w:rsid w:val="00C927A4"/>
    <w:rsid w:val="00C93764"/>
    <w:rsid w:val="00C93790"/>
    <w:rsid w:val="00C93A70"/>
    <w:rsid w:val="00C93D71"/>
    <w:rsid w:val="00C93E01"/>
    <w:rsid w:val="00C93EB2"/>
    <w:rsid w:val="00C93F0B"/>
    <w:rsid w:val="00C93F0F"/>
    <w:rsid w:val="00C9401C"/>
    <w:rsid w:val="00C9430B"/>
    <w:rsid w:val="00C946DB"/>
    <w:rsid w:val="00C949AF"/>
    <w:rsid w:val="00C94F25"/>
    <w:rsid w:val="00C951DF"/>
    <w:rsid w:val="00C95200"/>
    <w:rsid w:val="00C95841"/>
    <w:rsid w:val="00C95A7D"/>
    <w:rsid w:val="00C95B1C"/>
    <w:rsid w:val="00C9627B"/>
    <w:rsid w:val="00C96295"/>
    <w:rsid w:val="00C9659C"/>
    <w:rsid w:val="00C9676B"/>
    <w:rsid w:val="00C967BA"/>
    <w:rsid w:val="00C967F0"/>
    <w:rsid w:val="00CA015A"/>
    <w:rsid w:val="00CA08FE"/>
    <w:rsid w:val="00CA0C07"/>
    <w:rsid w:val="00CA0F18"/>
    <w:rsid w:val="00CA10ED"/>
    <w:rsid w:val="00CA135C"/>
    <w:rsid w:val="00CA13D3"/>
    <w:rsid w:val="00CA1501"/>
    <w:rsid w:val="00CA2278"/>
    <w:rsid w:val="00CA32D7"/>
    <w:rsid w:val="00CA3CD7"/>
    <w:rsid w:val="00CA4209"/>
    <w:rsid w:val="00CA4790"/>
    <w:rsid w:val="00CA48C1"/>
    <w:rsid w:val="00CA4A75"/>
    <w:rsid w:val="00CA5686"/>
    <w:rsid w:val="00CA5891"/>
    <w:rsid w:val="00CA5B25"/>
    <w:rsid w:val="00CA5E2A"/>
    <w:rsid w:val="00CA6A6B"/>
    <w:rsid w:val="00CA6C8E"/>
    <w:rsid w:val="00CA6D50"/>
    <w:rsid w:val="00CA7596"/>
    <w:rsid w:val="00CA7F72"/>
    <w:rsid w:val="00CB0053"/>
    <w:rsid w:val="00CB01D7"/>
    <w:rsid w:val="00CB02D0"/>
    <w:rsid w:val="00CB044C"/>
    <w:rsid w:val="00CB0694"/>
    <w:rsid w:val="00CB083F"/>
    <w:rsid w:val="00CB107C"/>
    <w:rsid w:val="00CB16F3"/>
    <w:rsid w:val="00CB1CDA"/>
    <w:rsid w:val="00CB2126"/>
    <w:rsid w:val="00CB2215"/>
    <w:rsid w:val="00CB28C0"/>
    <w:rsid w:val="00CB2B83"/>
    <w:rsid w:val="00CB2CC9"/>
    <w:rsid w:val="00CB2FB8"/>
    <w:rsid w:val="00CB3190"/>
    <w:rsid w:val="00CB33DB"/>
    <w:rsid w:val="00CB39D9"/>
    <w:rsid w:val="00CB47C4"/>
    <w:rsid w:val="00CB4A55"/>
    <w:rsid w:val="00CB4B83"/>
    <w:rsid w:val="00CB4F84"/>
    <w:rsid w:val="00CB4FDF"/>
    <w:rsid w:val="00CB55F8"/>
    <w:rsid w:val="00CB5800"/>
    <w:rsid w:val="00CB5F70"/>
    <w:rsid w:val="00CB6745"/>
    <w:rsid w:val="00CB6C5A"/>
    <w:rsid w:val="00CB77B8"/>
    <w:rsid w:val="00CB79B0"/>
    <w:rsid w:val="00CB79B7"/>
    <w:rsid w:val="00CB7D89"/>
    <w:rsid w:val="00CB7F15"/>
    <w:rsid w:val="00CC0433"/>
    <w:rsid w:val="00CC0509"/>
    <w:rsid w:val="00CC050B"/>
    <w:rsid w:val="00CC051F"/>
    <w:rsid w:val="00CC0EAC"/>
    <w:rsid w:val="00CC0F7D"/>
    <w:rsid w:val="00CC1553"/>
    <w:rsid w:val="00CC1829"/>
    <w:rsid w:val="00CC1924"/>
    <w:rsid w:val="00CC2150"/>
    <w:rsid w:val="00CC2211"/>
    <w:rsid w:val="00CC2338"/>
    <w:rsid w:val="00CC24BA"/>
    <w:rsid w:val="00CC25DE"/>
    <w:rsid w:val="00CC2642"/>
    <w:rsid w:val="00CC27D6"/>
    <w:rsid w:val="00CC2A33"/>
    <w:rsid w:val="00CC2A59"/>
    <w:rsid w:val="00CC2BB9"/>
    <w:rsid w:val="00CC309A"/>
    <w:rsid w:val="00CC3187"/>
    <w:rsid w:val="00CC3441"/>
    <w:rsid w:val="00CC3A44"/>
    <w:rsid w:val="00CC3DFA"/>
    <w:rsid w:val="00CC412F"/>
    <w:rsid w:val="00CC41C9"/>
    <w:rsid w:val="00CC499A"/>
    <w:rsid w:val="00CC4D34"/>
    <w:rsid w:val="00CC5324"/>
    <w:rsid w:val="00CC53A5"/>
    <w:rsid w:val="00CC5FCA"/>
    <w:rsid w:val="00CC6477"/>
    <w:rsid w:val="00CC678F"/>
    <w:rsid w:val="00CC68BE"/>
    <w:rsid w:val="00CC696F"/>
    <w:rsid w:val="00CC6AFD"/>
    <w:rsid w:val="00CC6DC1"/>
    <w:rsid w:val="00CC6DCE"/>
    <w:rsid w:val="00CC6DF5"/>
    <w:rsid w:val="00CC6F66"/>
    <w:rsid w:val="00CC7333"/>
    <w:rsid w:val="00CC7CF0"/>
    <w:rsid w:val="00CC7FE5"/>
    <w:rsid w:val="00CD07CD"/>
    <w:rsid w:val="00CD0BC1"/>
    <w:rsid w:val="00CD1385"/>
    <w:rsid w:val="00CD15F8"/>
    <w:rsid w:val="00CD1AC2"/>
    <w:rsid w:val="00CD1D47"/>
    <w:rsid w:val="00CD1FF9"/>
    <w:rsid w:val="00CD22E8"/>
    <w:rsid w:val="00CD2A27"/>
    <w:rsid w:val="00CD2AF0"/>
    <w:rsid w:val="00CD2FC3"/>
    <w:rsid w:val="00CD3284"/>
    <w:rsid w:val="00CD35F6"/>
    <w:rsid w:val="00CD364E"/>
    <w:rsid w:val="00CD5052"/>
    <w:rsid w:val="00CD5662"/>
    <w:rsid w:val="00CD57E1"/>
    <w:rsid w:val="00CD5C8B"/>
    <w:rsid w:val="00CD63D3"/>
    <w:rsid w:val="00CD68DE"/>
    <w:rsid w:val="00CD6FD5"/>
    <w:rsid w:val="00CD71E5"/>
    <w:rsid w:val="00CD74B1"/>
    <w:rsid w:val="00CD7A9E"/>
    <w:rsid w:val="00CE05E6"/>
    <w:rsid w:val="00CE07F1"/>
    <w:rsid w:val="00CE0898"/>
    <w:rsid w:val="00CE1186"/>
    <w:rsid w:val="00CE11FE"/>
    <w:rsid w:val="00CE122E"/>
    <w:rsid w:val="00CE15FA"/>
    <w:rsid w:val="00CE18A0"/>
    <w:rsid w:val="00CE1E20"/>
    <w:rsid w:val="00CE2084"/>
    <w:rsid w:val="00CE2367"/>
    <w:rsid w:val="00CE29BD"/>
    <w:rsid w:val="00CE3B68"/>
    <w:rsid w:val="00CE4051"/>
    <w:rsid w:val="00CE43EF"/>
    <w:rsid w:val="00CE474E"/>
    <w:rsid w:val="00CE4C47"/>
    <w:rsid w:val="00CE50B8"/>
    <w:rsid w:val="00CE515E"/>
    <w:rsid w:val="00CE57BE"/>
    <w:rsid w:val="00CE5818"/>
    <w:rsid w:val="00CE5925"/>
    <w:rsid w:val="00CE5FD5"/>
    <w:rsid w:val="00CE5FDA"/>
    <w:rsid w:val="00CE6665"/>
    <w:rsid w:val="00CE6ADF"/>
    <w:rsid w:val="00CE7205"/>
    <w:rsid w:val="00CE7282"/>
    <w:rsid w:val="00CE76EE"/>
    <w:rsid w:val="00CE77B6"/>
    <w:rsid w:val="00CE7864"/>
    <w:rsid w:val="00CE7AE4"/>
    <w:rsid w:val="00CF021C"/>
    <w:rsid w:val="00CF0346"/>
    <w:rsid w:val="00CF0E1A"/>
    <w:rsid w:val="00CF1031"/>
    <w:rsid w:val="00CF126D"/>
    <w:rsid w:val="00CF1404"/>
    <w:rsid w:val="00CF146C"/>
    <w:rsid w:val="00CF1487"/>
    <w:rsid w:val="00CF14AA"/>
    <w:rsid w:val="00CF1A67"/>
    <w:rsid w:val="00CF1A80"/>
    <w:rsid w:val="00CF2069"/>
    <w:rsid w:val="00CF23B8"/>
    <w:rsid w:val="00CF256C"/>
    <w:rsid w:val="00CF2857"/>
    <w:rsid w:val="00CF3113"/>
    <w:rsid w:val="00CF3186"/>
    <w:rsid w:val="00CF31EB"/>
    <w:rsid w:val="00CF3220"/>
    <w:rsid w:val="00CF3353"/>
    <w:rsid w:val="00CF3CA7"/>
    <w:rsid w:val="00CF4489"/>
    <w:rsid w:val="00CF4530"/>
    <w:rsid w:val="00CF4E25"/>
    <w:rsid w:val="00CF51B6"/>
    <w:rsid w:val="00CF5220"/>
    <w:rsid w:val="00CF5978"/>
    <w:rsid w:val="00CF5DA4"/>
    <w:rsid w:val="00CF60CE"/>
    <w:rsid w:val="00CF6420"/>
    <w:rsid w:val="00CF6A77"/>
    <w:rsid w:val="00CF718A"/>
    <w:rsid w:val="00CF7734"/>
    <w:rsid w:val="00CF7BD5"/>
    <w:rsid w:val="00CF7D17"/>
    <w:rsid w:val="00D00058"/>
    <w:rsid w:val="00D000F5"/>
    <w:rsid w:val="00D0019F"/>
    <w:rsid w:val="00D00303"/>
    <w:rsid w:val="00D003AD"/>
    <w:rsid w:val="00D00507"/>
    <w:rsid w:val="00D00767"/>
    <w:rsid w:val="00D011E8"/>
    <w:rsid w:val="00D0123A"/>
    <w:rsid w:val="00D01378"/>
    <w:rsid w:val="00D021C5"/>
    <w:rsid w:val="00D02237"/>
    <w:rsid w:val="00D02609"/>
    <w:rsid w:val="00D02746"/>
    <w:rsid w:val="00D029C8"/>
    <w:rsid w:val="00D02DF5"/>
    <w:rsid w:val="00D02ED3"/>
    <w:rsid w:val="00D0309D"/>
    <w:rsid w:val="00D03598"/>
    <w:rsid w:val="00D0443C"/>
    <w:rsid w:val="00D0477B"/>
    <w:rsid w:val="00D04B61"/>
    <w:rsid w:val="00D04C3B"/>
    <w:rsid w:val="00D05350"/>
    <w:rsid w:val="00D053B6"/>
    <w:rsid w:val="00D055D6"/>
    <w:rsid w:val="00D055FD"/>
    <w:rsid w:val="00D0568A"/>
    <w:rsid w:val="00D05779"/>
    <w:rsid w:val="00D058C0"/>
    <w:rsid w:val="00D05E90"/>
    <w:rsid w:val="00D06959"/>
    <w:rsid w:val="00D06A3C"/>
    <w:rsid w:val="00D06BD8"/>
    <w:rsid w:val="00D06DDF"/>
    <w:rsid w:val="00D06E33"/>
    <w:rsid w:val="00D06E5F"/>
    <w:rsid w:val="00D070E2"/>
    <w:rsid w:val="00D0761F"/>
    <w:rsid w:val="00D078E9"/>
    <w:rsid w:val="00D07A8F"/>
    <w:rsid w:val="00D07D8B"/>
    <w:rsid w:val="00D07DE0"/>
    <w:rsid w:val="00D07E37"/>
    <w:rsid w:val="00D10133"/>
    <w:rsid w:val="00D10544"/>
    <w:rsid w:val="00D11218"/>
    <w:rsid w:val="00D1154D"/>
    <w:rsid w:val="00D11C20"/>
    <w:rsid w:val="00D11C31"/>
    <w:rsid w:val="00D1207E"/>
    <w:rsid w:val="00D12167"/>
    <w:rsid w:val="00D12501"/>
    <w:rsid w:val="00D12792"/>
    <w:rsid w:val="00D12F86"/>
    <w:rsid w:val="00D13722"/>
    <w:rsid w:val="00D139D8"/>
    <w:rsid w:val="00D13B16"/>
    <w:rsid w:val="00D13F0B"/>
    <w:rsid w:val="00D148B5"/>
    <w:rsid w:val="00D14B06"/>
    <w:rsid w:val="00D14BB3"/>
    <w:rsid w:val="00D14BFC"/>
    <w:rsid w:val="00D14DDD"/>
    <w:rsid w:val="00D14E56"/>
    <w:rsid w:val="00D14F04"/>
    <w:rsid w:val="00D14F54"/>
    <w:rsid w:val="00D15049"/>
    <w:rsid w:val="00D152D7"/>
    <w:rsid w:val="00D15363"/>
    <w:rsid w:val="00D1586E"/>
    <w:rsid w:val="00D15BE9"/>
    <w:rsid w:val="00D15E36"/>
    <w:rsid w:val="00D175B0"/>
    <w:rsid w:val="00D17888"/>
    <w:rsid w:val="00D17DE9"/>
    <w:rsid w:val="00D17F1B"/>
    <w:rsid w:val="00D17F64"/>
    <w:rsid w:val="00D17F8B"/>
    <w:rsid w:val="00D17FE5"/>
    <w:rsid w:val="00D205F2"/>
    <w:rsid w:val="00D2062D"/>
    <w:rsid w:val="00D20715"/>
    <w:rsid w:val="00D2099B"/>
    <w:rsid w:val="00D20E8D"/>
    <w:rsid w:val="00D2163C"/>
    <w:rsid w:val="00D216D0"/>
    <w:rsid w:val="00D21A5B"/>
    <w:rsid w:val="00D21A5D"/>
    <w:rsid w:val="00D21D62"/>
    <w:rsid w:val="00D2246F"/>
    <w:rsid w:val="00D22E3A"/>
    <w:rsid w:val="00D232C6"/>
    <w:rsid w:val="00D233E9"/>
    <w:rsid w:val="00D237F1"/>
    <w:rsid w:val="00D23B73"/>
    <w:rsid w:val="00D23CF6"/>
    <w:rsid w:val="00D23D3F"/>
    <w:rsid w:val="00D2435E"/>
    <w:rsid w:val="00D245BE"/>
    <w:rsid w:val="00D245D0"/>
    <w:rsid w:val="00D24C81"/>
    <w:rsid w:val="00D24E1C"/>
    <w:rsid w:val="00D24F24"/>
    <w:rsid w:val="00D25644"/>
    <w:rsid w:val="00D2570C"/>
    <w:rsid w:val="00D25B1D"/>
    <w:rsid w:val="00D261B0"/>
    <w:rsid w:val="00D262DC"/>
    <w:rsid w:val="00D263BC"/>
    <w:rsid w:val="00D269AF"/>
    <w:rsid w:val="00D26C60"/>
    <w:rsid w:val="00D26DEC"/>
    <w:rsid w:val="00D27221"/>
    <w:rsid w:val="00D27299"/>
    <w:rsid w:val="00D275EB"/>
    <w:rsid w:val="00D27BCA"/>
    <w:rsid w:val="00D27D19"/>
    <w:rsid w:val="00D27D67"/>
    <w:rsid w:val="00D3004A"/>
    <w:rsid w:val="00D300B8"/>
    <w:rsid w:val="00D30103"/>
    <w:rsid w:val="00D3024E"/>
    <w:rsid w:val="00D3041A"/>
    <w:rsid w:val="00D30457"/>
    <w:rsid w:val="00D30569"/>
    <w:rsid w:val="00D31440"/>
    <w:rsid w:val="00D3188B"/>
    <w:rsid w:val="00D31E62"/>
    <w:rsid w:val="00D31EED"/>
    <w:rsid w:val="00D3258C"/>
    <w:rsid w:val="00D32689"/>
    <w:rsid w:val="00D32970"/>
    <w:rsid w:val="00D32CC2"/>
    <w:rsid w:val="00D32DD0"/>
    <w:rsid w:val="00D3356E"/>
    <w:rsid w:val="00D33637"/>
    <w:rsid w:val="00D337A9"/>
    <w:rsid w:val="00D33F7D"/>
    <w:rsid w:val="00D3409C"/>
    <w:rsid w:val="00D344FA"/>
    <w:rsid w:val="00D34762"/>
    <w:rsid w:val="00D34C5B"/>
    <w:rsid w:val="00D34C7D"/>
    <w:rsid w:val="00D34CDB"/>
    <w:rsid w:val="00D3563E"/>
    <w:rsid w:val="00D35653"/>
    <w:rsid w:val="00D359DC"/>
    <w:rsid w:val="00D35BF5"/>
    <w:rsid w:val="00D35C47"/>
    <w:rsid w:val="00D35E20"/>
    <w:rsid w:val="00D364BC"/>
    <w:rsid w:val="00D369A9"/>
    <w:rsid w:val="00D3753E"/>
    <w:rsid w:val="00D37770"/>
    <w:rsid w:val="00D37894"/>
    <w:rsid w:val="00D37C11"/>
    <w:rsid w:val="00D4034F"/>
    <w:rsid w:val="00D40658"/>
    <w:rsid w:val="00D40A26"/>
    <w:rsid w:val="00D4109D"/>
    <w:rsid w:val="00D413D1"/>
    <w:rsid w:val="00D41719"/>
    <w:rsid w:val="00D4197E"/>
    <w:rsid w:val="00D41B0A"/>
    <w:rsid w:val="00D41D33"/>
    <w:rsid w:val="00D41E31"/>
    <w:rsid w:val="00D41FD0"/>
    <w:rsid w:val="00D42C34"/>
    <w:rsid w:val="00D42EE1"/>
    <w:rsid w:val="00D43A6C"/>
    <w:rsid w:val="00D4400E"/>
    <w:rsid w:val="00D4479F"/>
    <w:rsid w:val="00D448C7"/>
    <w:rsid w:val="00D457A9"/>
    <w:rsid w:val="00D45847"/>
    <w:rsid w:val="00D45D96"/>
    <w:rsid w:val="00D45FA4"/>
    <w:rsid w:val="00D4622E"/>
    <w:rsid w:val="00D4633E"/>
    <w:rsid w:val="00D46380"/>
    <w:rsid w:val="00D466ED"/>
    <w:rsid w:val="00D469A8"/>
    <w:rsid w:val="00D46B5D"/>
    <w:rsid w:val="00D4700B"/>
    <w:rsid w:val="00D47269"/>
    <w:rsid w:val="00D47A73"/>
    <w:rsid w:val="00D47EE1"/>
    <w:rsid w:val="00D503C1"/>
    <w:rsid w:val="00D50A2A"/>
    <w:rsid w:val="00D50C25"/>
    <w:rsid w:val="00D517B0"/>
    <w:rsid w:val="00D517EA"/>
    <w:rsid w:val="00D51C02"/>
    <w:rsid w:val="00D52560"/>
    <w:rsid w:val="00D5267A"/>
    <w:rsid w:val="00D5283F"/>
    <w:rsid w:val="00D5301D"/>
    <w:rsid w:val="00D53555"/>
    <w:rsid w:val="00D53A0D"/>
    <w:rsid w:val="00D53BF0"/>
    <w:rsid w:val="00D54479"/>
    <w:rsid w:val="00D549CD"/>
    <w:rsid w:val="00D54E91"/>
    <w:rsid w:val="00D54E92"/>
    <w:rsid w:val="00D557EA"/>
    <w:rsid w:val="00D55860"/>
    <w:rsid w:val="00D55A75"/>
    <w:rsid w:val="00D55DC8"/>
    <w:rsid w:val="00D55E72"/>
    <w:rsid w:val="00D55F85"/>
    <w:rsid w:val="00D55FC4"/>
    <w:rsid w:val="00D561DB"/>
    <w:rsid w:val="00D571F9"/>
    <w:rsid w:val="00D5722B"/>
    <w:rsid w:val="00D576B3"/>
    <w:rsid w:val="00D60089"/>
    <w:rsid w:val="00D60107"/>
    <w:rsid w:val="00D60A52"/>
    <w:rsid w:val="00D60DC0"/>
    <w:rsid w:val="00D60E05"/>
    <w:rsid w:val="00D60FF2"/>
    <w:rsid w:val="00D613D5"/>
    <w:rsid w:val="00D61C72"/>
    <w:rsid w:val="00D61DBC"/>
    <w:rsid w:val="00D6236E"/>
    <w:rsid w:val="00D63099"/>
    <w:rsid w:val="00D63235"/>
    <w:rsid w:val="00D63309"/>
    <w:rsid w:val="00D636D7"/>
    <w:rsid w:val="00D6380E"/>
    <w:rsid w:val="00D63B85"/>
    <w:rsid w:val="00D646E6"/>
    <w:rsid w:val="00D64CB9"/>
    <w:rsid w:val="00D64DC7"/>
    <w:rsid w:val="00D65274"/>
    <w:rsid w:val="00D65419"/>
    <w:rsid w:val="00D656C6"/>
    <w:rsid w:val="00D65704"/>
    <w:rsid w:val="00D65E04"/>
    <w:rsid w:val="00D65F5D"/>
    <w:rsid w:val="00D660E5"/>
    <w:rsid w:val="00D66544"/>
    <w:rsid w:val="00D666A4"/>
    <w:rsid w:val="00D667B0"/>
    <w:rsid w:val="00D66854"/>
    <w:rsid w:val="00D66986"/>
    <w:rsid w:val="00D66BA8"/>
    <w:rsid w:val="00D7037E"/>
    <w:rsid w:val="00D704CF"/>
    <w:rsid w:val="00D70655"/>
    <w:rsid w:val="00D708A0"/>
    <w:rsid w:val="00D713DC"/>
    <w:rsid w:val="00D716F7"/>
    <w:rsid w:val="00D71757"/>
    <w:rsid w:val="00D717D9"/>
    <w:rsid w:val="00D71F61"/>
    <w:rsid w:val="00D72356"/>
    <w:rsid w:val="00D72610"/>
    <w:rsid w:val="00D72A29"/>
    <w:rsid w:val="00D731E3"/>
    <w:rsid w:val="00D7356E"/>
    <w:rsid w:val="00D73959"/>
    <w:rsid w:val="00D73A8C"/>
    <w:rsid w:val="00D73B9D"/>
    <w:rsid w:val="00D73CC1"/>
    <w:rsid w:val="00D73D39"/>
    <w:rsid w:val="00D73DBC"/>
    <w:rsid w:val="00D73EE5"/>
    <w:rsid w:val="00D742D9"/>
    <w:rsid w:val="00D743EA"/>
    <w:rsid w:val="00D746BB"/>
    <w:rsid w:val="00D747F4"/>
    <w:rsid w:val="00D74804"/>
    <w:rsid w:val="00D74C91"/>
    <w:rsid w:val="00D74C9F"/>
    <w:rsid w:val="00D753AB"/>
    <w:rsid w:val="00D7562E"/>
    <w:rsid w:val="00D75654"/>
    <w:rsid w:val="00D7577C"/>
    <w:rsid w:val="00D758D5"/>
    <w:rsid w:val="00D759C3"/>
    <w:rsid w:val="00D75F5F"/>
    <w:rsid w:val="00D7601D"/>
    <w:rsid w:val="00D7638E"/>
    <w:rsid w:val="00D76A8E"/>
    <w:rsid w:val="00D76CF5"/>
    <w:rsid w:val="00D775F6"/>
    <w:rsid w:val="00D77732"/>
    <w:rsid w:val="00D77B7C"/>
    <w:rsid w:val="00D77E3D"/>
    <w:rsid w:val="00D77EE6"/>
    <w:rsid w:val="00D77FB7"/>
    <w:rsid w:val="00D77FBF"/>
    <w:rsid w:val="00D8011C"/>
    <w:rsid w:val="00D802EF"/>
    <w:rsid w:val="00D80568"/>
    <w:rsid w:val="00D80711"/>
    <w:rsid w:val="00D80F5F"/>
    <w:rsid w:val="00D8116D"/>
    <w:rsid w:val="00D813A5"/>
    <w:rsid w:val="00D814F0"/>
    <w:rsid w:val="00D814FB"/>
    <w:rsid w:val="00D81745"/>
    <w:rsid w:val="00D82161"/>
    <w:rsid w:val="00D82317"/>
    <w:rsid w:val="00D82950"/>
    <w:rsid w:val="00D82DAE"/>
    <w:rsid w:val="00D82F54"/>
    <w:rsid w:val="00D83713"/>
    <w:rsid w:val="00D83A08"/>
    <w:rsid w:val="00D83A23"/>
    <w:rsid w:val="00D83B13"/>
    <w:rsid w:val="00D83C14"/>
    <w:rsid w:val="00D84355"/>
    <w:rsid w:val="00D8439C"/>
    <w:rsid w:val="00D844A5"/>
    <w:rsid w:val="00D846AE"/>
    <w:rsid w:val="00D84A56"/>
    <w:rsid w:val="00D84D39"/>
    <w:rsid w:val="00D850C4"/>
    <w:rsid w:val="00D859EF"/>
    <w:rsid w:val="00D862C7"/>
    <w:rsid w:val="00D86E4D"/>
    <w:rsid w:val="00D86E56"/>
    <w:rsid w:val="00D86F89"/>
    <w:rsid w:val="00D872C5"/>
    <w:rsid w:val="00D873B9"/>
    <w:rsid w:val="00D874AF"/>
    <w:rsid w:val="00D87560"/>
    <w:rsid w:val="00D8768F"/>
    <w:rsid w:val="00D87B00"/>
    <w:rsid w:val="00D87CCE"/>
    <w:rsid w:val="00D90CDF"/>
    <w:rsid w:val="00D9169C"/>
    <w:rsid w:val="00D91858"/>
    <w:rsid w:val="00D91B56"/>
    <w:rsid w:val="00D91F9B"/>
    <w:rsid w:val="00D9215B"/>
    <w:rsid w:val="00D92306"/>
    <w:rsid w:val="00D927D9"/>
    <w:rsid w:val="00D92D27"/>
    <w:rsid w:val="00D92E4E"/>
    <w:rsid w:val="00D93424"/>
    <w:rsid w:val="00D93B81"/>
    <w:rsid w:val="00D93BAB"/>
    <w:rsid w:val="00D93D82"/>
    <w:rsid w:val="00D93F90"/>
    <w:rsid w:val="00D9443F"/>
    <w:rsid w:val="00D944A7"/>
    <w:rsid w:val="00D94593"/>
    <w:rsid w:val="00D94827"/>
    <w:rsid w:val="00D94AA2"/>
    <w:rsid w:val="00D952B0"/>
    <w:rsid w:val="00D95C65"/>
    <w:rsid w:val="00D960A3"/>
    <w:rsid w:val="00D962CE"/>
    <w:rsid w:val="00D96A44"/>
    <w:rsid w:val="00D96CA6"/>
    <w:rsid w:val="00D9714E"/>
    <w:rsid w:val="00D9715B"/>
    <w:rsid w:val="00D97896"/>
    <w:rsid w:val="00D97F91"/>
    <w:rsid w:val="00DA0816"/>
    <w:rsid w:val="00DA10E0"/>
    <w:rsid w:val="00DA150B"/>
    <w:rsid w:val="00DA1843"/>
    <w:rsid w:val="00DA1C0A"/>
    <w:rsid w:val="00DA27B6"/>
    <w:rsid w:val="00DA283D"/>
    <w:rsid w:val="00DA299B"/>
    <w:rsid w:val="00DA2C53"/>
    <w:rsid w:val="00DA3103"/>
    <w:rsid w:val="00DA3210"/>
    <w:rsid w:val="00DA3580"/>
    <w:rsid w:val="00DA3CC2"/>
    <w:rsid w:val="00DA3CCC"/>
    <w:rsid w:val="00DA3DB2"/>
    <w:rsid w:val="00DA4242"/>
    <w:rsid w:val="00DA44B2"/>
    <w:rsid w:val="00DA45CE"/>
    <w:rsid w:val="00DA46C8"/>
    <w:rsid w:val="00DA4B22"/>
    <w:rsid w:val="00DA5001"/>
    <w:rsid w:val="00DA5080"/>
    <w:rsid w:val="00DA511A"/>
    <w:rsid w:val="00DA537D"/>
    <w:rsid w:val="00DA5780"/>
    <w:rsid w:val="00DA66F7"/>
    <w:rsid w:val="00DA7078"/>
    <w:rsid w:val="00DA764D"/>
    <w:rsid w:val="00DA76F8"/>
    <w:rsid w:val="00DA79F7"/>
    <w:rsid w:val="00DA7BC9"/>
    <w:rsid w:val="00DB00F2"/>
    <w:rsid w:val="00DB011C"/>
    <w:rsid w:val="00DB02F6"/>
    <w:rsid w:val="00DB0E32"/>
    <w:rsid w:val="00DB120E"/>
    <w:rsid w:val="00DB136E"/>
    <w:rsid w:val="00DB1749"/>
    <w:rsid w:val="00DB17EA"/>
    <w:rsid w:val="00DB1E31"/>
    <w:rsid w:val="00DB1E68"/>
    <w:rsid w:val="00DB239B"/>
    <w:rsid w:val="00DB29A0"/>
    <w:rsid w:val="00DB2B55"/>
    <w:rsid w:val="00DB3547"/>
    <w:rsid w:val="00DB3575"/>
    <w:rsid w:val="00DB3904"/>
    <w:rsid w:val="00DB39C8"/>
    <w:rsid w:val="00DB3C3F"/>
    <w:rsid w:val="00DB40E1"/>
    <w:rsid w:val="00DB4326"/>
    <w:rsid w:val="00DB4982"/>
    <w:rsid w:val="00DB4B3F"/>
    <w:rsid w:val="00DB4EBF"/>
    <w:rsid w:val="00DB52A8"/>
    <w:rsid w:val="00DB5385"/>
    <w:rsid w:val="00DB53A0"/>
    <w:rsid w:val="00DB5734"/>
    <w:rsid w:val="00DB57A3"/>
    <w:rsid w:val="00DB5F04"/>
    <w:rsid w:val="00DB61AC"/>
    <w:rsid w:val="00DB650F"/>
    <w:rsid w:val="00DB65A5"/>
    <w:rsid w:val="00DB6A51"/>
    <w:rsid w:val="00DB6C33"/>
    <w:rsid w:val="00DB70DA"/>
    <w:rsid w:val="00DB7455"/>
    <w:rsid w:val="00DB74B4"/>
    <w:rsid w:val="00DB7AC0"/>
    <w:rsid w:val="00DB7AD1"/>
    <w:rsid w:val="00DB7B3F"/>
    <w:rsid w:val="00DC0227"/>
    <w:rsid w:val="00DC0294"/>
    <w:rsid w:val="00DC031F"/>
    <w:rsid w:val="00DC035B"/>
    <w:rsid w:val="00DC0F94"/>
    <w:rsid w:val="00DC1316"/>
    <w:rsid w:val="00DC153C"/>
    <w:rsid w:val="00DC16A9"/>
    <w:rsid w:val="00DC2587"/>
    <w:rsid w:val="00DC2997"/>
    <w:rsid w:val="00DC2A40"/>
    <w:rsid w:val="00DC2E94"/>
    <w:rsid w:val="00DC356F"/>
    <w:rsid w:val="00DC35DB"/>
    <w:rsid w:val="00DC3879"/>
    <w:rsid w:val="00DC3B1D"/>
    <w:rsid w:val="00DC3F06"/>
    <w:rsid w:val="00DC43D5"/>
    <w:rsid w:val="00DC4576"/>
    <w:rsid w:val="00DC4F56"/>
    <w:rsid w:val="00DC505E"/>
    <w:rsid w:val="00DC54F1"/>
    <w:rsid w:val="00DC55F7"/>
    <w:rsid w:val="00DC5BC4"/>
    <w:rsid w:val="00DC6303"/>
    <w:rsid w:val="00DC6382"/>
    <w:rsid w:val="00DC639D"/>
    <w:rsid w:val="00DC6E1B"/>
    <w:rsid w:val="00DC6F4D"/>
    <w:rsid w:val="00DC72ED"/>
    <w:rsid w:val="00DC73FF"/>
    <w:rsid w:val="00DC7AC3"/>
    <w:rsid w:val="00DC7D31"/>
    <w:rsid w:val="00DC7DB4"/>
    <w:rsid w:val="00DD05CA"/>
    <w:rsid w:val="00DD0641"/>
    <w:rsid w:val="00DD096D"/>
    <w:rsid w:val="00DD0B6E"/>
    <w:rsid w:val="00DD0B93"/>
    <w:rsid w:val="00DD0CAD"/>
    <w:rsid w:val="00DD0D37"/>
    <w:rsid w:val="00DD13DF"/>
    <w:rsid w:val="00DD16A1"/>
    <w:rsid w:val="00DD1729"/>
    <w:rsid w:val="00DD1CB3"/>
    <w:rsid w:val="00DD208F"/>
    <w:rsid w:val="00DD21B8"/>
    <w:rsid w:val="00DD2532"/>
    <w:rsid w:val="00DD2676"/>
    <w:rsid w:val="00DD27AF"/>
    <w:rsid w:val="00DD2E17"/>
    <w:rsid w:val="00DD2E3F"/>
    <w:rsid w:val="00DD2FC4"/>
    <w:rsid w:val="00DD312A"/>
    <w:rsid w:val="00DD36B6"/>
    <w:rsid w:val="00DD3B1B"/>
    <w:rsid w:val="00DD3B44"/>
    <w:rsid w:val="00DD459B"/>
    <w:rsid w:val="00DD4F22"/>
    <w:rsid w:val="00DD518B"/>
    <w:rsid w:val="00DD5F17"/>
    <w:rsid w:val="00DD6066"/>
    <w:rsid w:val="00DD6383"/>
    <w:rsid w:val="00DD6453"/>
    <w:rsid w:val="00DD6608"/>
    <w:rsid w:val="00DD69C0"/>
    <w:rsid w:val="00DD6A17"/>
    <w:rsid w:val="00DD6CA9"/>
    <w:rsid w:val="00DD7356"/>
    <w:rsid w:val="00DD7C39"/>
    <w:rsid w:val="00DD7CD7"/>
    <w:rsid w:val="00DD7CF2"/>
    <w:rsid w:val="00DE0514"/>
    <w:rsid w:val="00DE0655"/>
    <w:rsid w:val="00DE09F5"/>
    <w:rsid w:val="00DE11FE"/>
    <w:rsid w:val="00DE1B62"/>
    <w:rsid w:val="00DE1CC2"/>
    <w:rsid w:val="00DE1D2A"/>
    <w:rsid w:val="00DE230D"/>
    <w:rsid w:val="00DE2408"/>
    <w:rsid w:val="00DE25F4"/>
    <w:rsid w:val="00DE2DCE"/>
    <w:rsid w:val="00DE4211"/>
    <w:rsid w:val="00DE4473"/>
    <w:rsid w:val="00DE4AAE"/>
    <w:rsid w:val="00DE5125"/>
    <w:rsid w:val="00DE5E9A"/>
    <w:rsid w:val="00DE6207"/>
    <w:rsid w:val="00DE65B8"/>
    <w:rsid w:val="00DE68C9"/>
    <w:rsid w:val="00DE6C23"/>
    <w:rsid w:val="00DE734D"/>
    <w:rsid w:val="00DE7983"/>
    <w:rsid w:val="00DE7BDA"/>
    <w:rsid w:val="00DE7F37"/>
    <w:rsid w:val="00DF068E"/>
    <w:rsid w:val="00DF0721"/>
    <w:rsid w:val="00DF08EA"/>
    <w:rsid w:val="00DF0A82"/>
    <w:rsid w:val="00DF0E39"/>
    <w:rsid w:val="00DF158A"/>
    <w:rsid w:val="00DF1665"/>
    <w:rsid w:val="00DF1C01"/>
    <w:rsid w:val="00DF1D83"/>
    <w:rsid w:val="00DF1F24"/>
    <w:rsid w:val="00DF25D5"/>
    <w:rsid w:val="00DF25EB"/>
    <w:rsid w:val="00DF28B4"/>
    <w:rsid w:val="00DF2989"/>
    <w:rsid w:val="00DF2B9F"/>
    <w:rsid w:val="00DF3117"/>
    <w:rsid w:val="00DF37D9"/>
    <w:rsid w:val="00DF3B96"/>
    <w:rsid w:val="00DF3CD7"/>
    <w:rsid w:val="00DF3D4E"/>
    <w:rsid w:val="00DF425A"/>
    <w:rsid w:val="00DF4431"/>
    <w:rsid w:val="00DF4594"/>
    <w:rsid w:val="00DF47D1"/>
    <w:rsid w:val="00DF4E89"/>
    <w:rsid w:val="00DF5076"/>
    <w:rsid w:val="00DF5335"/>
    <w:rsid w:val="00DF5385"/>
    <w:rsid w:val="00DF5511"/>
    <w:rsid w:val="00DF5C9C"/>
    <w:rsid w:val="00DF5F5C"/>
    <w:rsid w:val="00DF5FB1"/>
    <w:rsid w:val="00DF65BC"/>
    <w:rsid w:val="00DF65D4"/>
    <w:rsid w:val="00DF6679"/>
    <w:rsid w:val="00DF6E7F"/>
    <w:rsid w:val="00DF6F0B"/>
    <w:rsid w:val="00DF7019"/>
    <w:rsid w:val="00DF7B79"/>
    <w:rsid w:val="00E000E7"/>
    <w:rsid w:val="00E004CC"/>
    <w:rsid w:val="00E00DCC"/>
    <w:rsid w:val="00E0103F"/>
    <w:rsid w:val="00E01164"/>
    <w:rsid w:val="00E01555"/>
    <w:rsid w:val="00E02572"/>
    <w:rsid w:val="00E02E81"/>
    <w:rsid w:val="00E03435"/>
    <w:rsid w:val="00E03C76"/>
    <w:rsid w:val="00E03D6B"/>
    <w:rsid w:val="00E04029"/>
    <w:rsid w:val="00E0448C"/>
    <w:rsid w:val="00E044BF"/>
    <w:rsid w:val="00E04526"/>
    <w:rsid w:val="00E046AB"/>
    <w:rsid w:val="00E0489A"/>
    <w:rsid w:val="00E0499D"/>
    <w:rsid w:val="00E04C68"/>
    <w:rsid w:val="00E04D79"/>
    <w:rsid w:val="00E05162"/>
    <w:rsid w:val="00E059E0"/>
    <w:rsid w:val="00E06D73"/>
    <w:rsid w:val="00E073A1"/>
    <w:rsid w:val="00E07783"/>
    <w:rsid w:val="00E07843"/>
    <w:rsid w:val="00E079C7"/>
    <w:rsid w:val="00E07E4E"/>
    <w:rsid w:val="00E100E6"/>
    <w:rsid w:val="00E107FA"/>
    <w:rsid w:val="00E114A1"/>
    <w:rsid w:val="00E1160A"/>
    <w:rsid w:val="00E11B63"/>
    <w:rsid w:val="00E121B2"/>
    <w:rsid w:val="00E1235F"/>
    <w:rsid w:val="00E1244C"/>
    <w:rsid w:val="00E12518"/>
    <w:rsid w:val="00E127FA"/>
    <w:rsid w:val="00E12DDB"/>
    <w:rsid w:val="00E1334D"/>
    <w:rsid w:val="00E136D3"/>
    <w:rsid w:val="00E13C93"/>
    <w:rsid w:val="00E142CD"/>
    <w:rsid w:val="00E14844"/>
    <w:rsid w:val="00E14C41"/>
    <w:rsid w:val="00E14E5D"/>
    <w:rsid w:val="00E1527D"/>
    <w:rsid w:val="00E15575"/>
    <w:rsid w:val="00E157D9"/>
    <w:rsid w:val="00E162FB"/>
    <w:rsid w:val="00E16390"/>
    <w:rsid w:val="00E167DB"/>
    <w:rsid w:val="00E168A3"/>
    <w:rsid w:val="00E16937"/>
    <w:rsid w:val="00E1699B"/>
    <w:rsid w:val="00E16FA9"/>
    <w:rsid w:val="00E173D2"/>
    <w:rsid w:val="00E17440"/>
    <w:rsid w:val="00E1762F"/>
    <w:rsid w:val="00E17915"/>
    <w:rsid w:val="00E17A70"/>
    <w:rsid w:val="00E17EFE"/>
    <w:rsid w:val="00E20257"/>
    <w:rsid w:val="00E20355"/>
    <w:rsid w:val="00E2044B"/>
    <w:rsid w:val="00E20814"/>
    <w:rsid w:val="00E20A18"/>
    <w:rsid w:val="00E20ABE"/>
    <w:rsid w:val="00E20BF9"/>
    <w:rsid w:val="00E20F78"/>
    <w:rsid w:val="00E2133C"/>
    <w:rsid w:val="00E2135C"/>
    <w:rsid w:val="00E2148F"/>
    <w:rsid w:val="00E21ED9"/>
    <w:rsid w:val="00E21F03"/>
    <w:rsid w:val="00E22219"/>
    <w:rsid w:val="00E22430"/>
    <w:rsid w:val="00E22B5E"/>
    <w:rsid w:val="00E22B86"/>
    <w:rsid w:val="00E22E3A"/>
    <w:rsid w:val="00E232F4"/>
    <w:rsid w:val="00E2373C"/>
    <w:rsid w:val="00E23885"/>
    <w:rsid w:val="00E23A25"/>
    <w:rsid w:val="00E23AE5"/>
    <w:rsid w:val="00E244A3"/>
    <w:rsid w:val="00E24791"/>
    <w:rsid w:val="00E249EE"/>
    <w:rsid w:val="00E24E5A"/>
    <w:rsid w:val="00E24F29"/>
    <w:rsid w:val="00E25301"/>
    <w:rsid w:val="00E25B37"/>
    <w:rsid w:val="00E25C84"/>
    <w:rsid w:val="00E25DA6"/>
    <w:rsid w:val="00E25F76"/>
    <w:rsid w:val="00E260C3"/>
    <w:rsid w:val="00E26931"/>
    <w:rsid w:val="00E26AC9"/>
    <w:rsid w:val="00E26BDA"/>
    <w:rsid w:val="00E2708A"/>
    <w:rsid w:val="00E273EE"/>
    <w:rsid w:val="00E2780E"/>
    <w:rsid w:val="00E27B4F"/>
    <w:rsid w:val="00E27E46"/>
    <w:rsid w:val="00E27F10"/>
    <w:rsid w:val="00E27FD7"/>
    <w:rsid w:val="00E3021A"/>
    <w:rsid w:val="00E30E7A"/>
    <w:rsid w:val="00E30EA6"/>
    <w:rsid w:val="00E30EB7"/>
    <w:rsid w:val="00E31608"/>
    <w:rsid w:val="00E31937"/>
    <w:rsid w:val="00E32772"/>
    <w:rsid w:val="00E3286E"/>
    <w:rsid w:val="00E328E1"/>
    <w:rsid w:val="00E32D1B"/>
    <w:rsid w:val="00E32FB4"/>
    <w:rsid w:val="00E330F6"/>
    <w:rsid w:val="00E3328C"/>
    <w:rsid w:val="00E33448"/>
    <w:rsid w:val="00E335BA"/>
    <w:rsid w:val="00E3386E"/>
    <w:rsid w:val="00E33AEB"/>
    <w:rsid w:val="00E33C2F"/>
    <w:rsid w:val="00E33F0E"/>
    <w:rsid w:val="00E343EB"/>
    <w:rsid w:val="00E34ACB"/>
    <w:rsid w:val="00E35306"/>
    <w:rsid w:val="00E359E3"/>
    <w:rsid w:val="00E361C6"/>
    <w:rsid w:val="00E362B5"/>
    <w:rsid w:val="00E36395"/>
    <w:rsid w:val="00E363BC"/>
    <w:rsid w:val="00E36656"/>
    <w:rsid w:val="00E369A4"/>
    <w:rsid w:val="00E36C1A"/>
    <w:rsid w:val="00E378CF"/>
    <w:rsid w:val="00E37E54"/>
    <w:rsid w:val="00E40166"/>
    <w:rsid w:val="00E40607"/>
    <w:rsid w:val="00E41106"/>
    <w:rsid w:val="00E411E5"/>
    <w:rsid w:val="00E4128A"/>
    <w:rsid w:val="00E416D6"/>
    <w:rsid w:val="00E41AD2"/>
    <w:rsid w:val="00E41D41"/>
    <w:rsid w:val="00E4251B"/>
    <w:rsid w:val="00E427A6"/>
    <w:rsid w:val="00E427F5"/>
    <w:rsid w:val="00E438E7"/>
    <w:rsid w:val="00E4392F"/>
    <w:rsid w:val="00E43BCB"/>
    <w:rsid w:val="00E43CA9"/>
    <w:rsid w:val="00E44544"/>
    <w:rsid w:val="00E44ABC"/>
    <w:rsid w:val="00E44AC8"/>
    <w:rsid w:val="00E44FC6"/>
    <w:rsid w:val="00E45607"/>
    <w:rsid w:val="00E45631"/>
    <w:rsid w:val="00E456C9"/>
    <w:rsid w:val="00E45BC3"/>
    <w:rsid w:val="00E45C79"/>
    <w:rsid w:val="00E46084"/>
    <w:rsid w:val="00E460CC"/>
    <w:rsid w:val="00E463BB"/>
    <w:rsid w:val="00E46E3E"/>
    <w:rsid w:val="00E47071"/>
    <w:rsid w:val="00E47621"/>
    <w:rsid w:val="00E47869"/>
    <w:rsid w:val="00E47A11"/>
    <w:rsid w:val="00E503C3"/>
    <w:rsid w:val="00E5045F"/>
    <w:rsid w:val="00E506DD"/>
    <w:rsid w:val="00E50C1E"/>
    <w:rsid w:val="00E50C86"/>
    <w:rsid w:val="00E5193B"/>
    <w:rsid w:val="00E519D4"/>
    <w:rsid w:val="00E5218D"/>
    <w:rsid w:val="00E5260A"/>
    <w:rsid w:val="00E5267E"/>
    <w:rsid w:val="00E52683"/>
    <w:rsid w:val="00E528A6"/>
    <w:rsid w:val="00E528EC"/>
    <w:rsid w:val="00E52E61"/>
    <w:rsid w:val="00E52EA6"/>
    <w:rsid w:val="00E53443"/>
    <w:rsid w:val="00E53848"/>
    <w:rsid w:val="00E53D41"/>
    <w:rsid w:val="00E5486C"/>
    <w:rsid w:val="00E54D2D"/>
    <w:rsid w:val="00E5544B"/>
    <w:rsid w:val="00E5545E"/>
    <w:rsid w:val="00E5559E"/>
    <w:rsid w:val="00E55727"/>
    <w:rsid w:val="00E5581F"/>
    <w:rsid w:val="00E558BA"/>
    <w:rsid w:val="00E55AF7"/>
    <w:rsid w:val="00E55FB1"/>
    <w:rsid w:val="00E562F3"/>
    <w:rsid w:val="00E56305"/>
    <w:rsid w:val="00E56627"/>
    <w:rsid w:val="00E56AE6"/>
    <w:rsid w:val="00E57286"/>
    <w:rsid w:val="00E57418"/>
    <w:rsid w:val="00E57512"/>
    <w:rsid w:val="00E5766B"/>
    <w:rsid w:val="00E60369"/>
    <w:rsid w:val="00E607C7"/>
    <w:rsid w:val="00E6083F"/>
    <w:rsid w:val="00E60A72"/>
    <w:rsid w:val="00E60AC0"/>
    <w:rsid w:val="00E611FF"/>
    <w:rsid w:val="00E61218"/>
    <w:rsid w:val="00E61223"/>
    <w:rsid w:val="00E6131C"/>
    <w:rsid w:val="00E61335"/>
    <w:rsid w:val="00E61394"/>
    <w:rsid w:val="00E61859"/>
    <w:rsid w:val="00E61968"/>
    <w:rsid w:val="00E620EB"/>
    <w:rsid w:val="00E6241F"/>
    <w:rsid w:val="00E62704"/>
    <w:rsid w:val="00E62D36"/>
    <w:rsid w:val="00E62E13"/>
    <w:rsid w:val="00E62EBA"/>
    <w:rsid w:val="00E63861"/>
    <w:rsid w:val="00E63887"/>
    <w:rsid w:val="00E63DAA"/>
    <w:rsid w:val="00E63E26"/>
    <w:rsid w:val="00E64132"/>
    <w:rsid w:val="00E646C2"/>
    <w:rsid w:val="00E647A3"/>
    <w:rsid w:val="00E64D3D"/>
    <w:rsid w:val="00E64FB4"/>
    <w:rsid w:val="00E64FE1"/>
    <w:rsid w:val="00E652D2"/>
    <w:rsid w:val="00E65366"/>
    <w:rsid w:val="00E653FE"/>
    <w:rsid w:val="00E655F2"/>
    <w:rsid w:val="00E6591B"/>
    <w:rsid w:val="00E67255"/>
    <w:rsid w:val="00E6769B"/>
    <w:rsid w:val="00E67DAA"/>
    <w:rsid w:val="00E70692"/>
    <w:rsid w:val="00E70C34"/>
    <w:rsid w:val="00E70F5A"/>
    <w:rsid w:val="00E71324"/>
    <w:rsid w:val="00E7178C"/>
    <w:rsid w:val="00E71AC0"/>
    <w:rsid w:val="00E726BE"/>
    <w:rsid w:val="00E72DC9"/>
    <w:rsid w:val="00E730C8"/>
    <w:rsid w:val="00E73740"/>
    <w:rsid w:val="00E737E2"/>
    <w:rsid w:val="00E738E7"/>
    <w:rsid w:val="00E745D1"/>
    <w:rsid w:val="00E74B85"/>
    <w:rsid w:val="00E75053"/>
    <w:rsid w:val="00E750A6"/>
    <w:rsid w:val="00E753FA"/>
    <w:rsid w:val="00E754B5"/>
    <w:rsid w:val="00E756FD"/>
    <w:rsid w:val="00E75A40"/>
    <w:rsid w:val="00E75DCB"/>
    <w:rsid w:val="00E75EC3"/>
    <w:rsid w:val="00E75FD3"/>
    <w:rsid w:val="00E7623E"/>
    <w:rsid w:val="00E765AD"/>
    <w:rsid w:val="00E76A02"/>
    <w:rsid w:val="00E770FE"/>
    <w:rsid w:val="00E7716F"/>
    <w:rsid w:val="00E7759D"/>
    <w:rsid w:val="00E776A5"/>
    <w:rsid w:val="00E7794D"/>
    <w:rsid w:val="00E77BB6"/>
    <w:rsid w:val="00E802C1"/>
    <w:rsid w:val="00E80773"/>
    <w:rsid w:val="00E80785"/>
    <w:rsid w:val="00E80A1A"/>
    <w:rsid w:val="00E80D17"/>
    <w:rsid w:val="00E8103E"/>
    <w:rsid w:val="00E8111D"/>
    <w:rsid w:val="00E81169"/>
    <w:rsid w:val="00E81516"/>
    <w:rsid w:val="00E8154A"/>
    <w:rsid w:val="00E816C0"/>
    <w:rsid w:val="00E818E1"/>
    <w:rsid w:val="00E818ED"/>
    <w:rsid w:val="00E81CA2"/>
    <w:rsid w:val="00E81EDA"/>
    <w:rsid w:val="00E8232F"/>
    <w:rsid w:val="00E824EB"/>
    <w:rsid w:val="00E82CE5"/>
    <w:rsid w:val="00E83419"/>
    <w:rsid w:val="00E83E53"/>
    <w:rsid w:val="00E84130"/>
    <w:rsid w:val="00E84579"/>
    <w:rsid w:val="00E846AA"/>
    <w:rsid w:val="00E847CA"/>
    <w:rsid w:val="00E84B63"/>
    <w:rsid w:val="00E857BE"/>
    <w:rsid w:val="00E8582B"/>
    <w:rsid w:val="00E85E1D"/>
    <w:rsid w:val="00E86251"/>
    <w:rsid w:val="00E8666B"/>
    <w:rsid w:val="00E86967"/>
    <w:rsid w:val="00E869CB"/>
    <w:rsid w:val="00E86B7A"/>
    <w:rsid w:val="00E87031"/>
    <w:rsid w:val="00E87266"/>
    <w:rsid w:val="00E8758F"/>
    <w:rsid w:val="00E87CD1"/>
    <w:rsid w:val="00E87CFB"/>
    <w:rsid w:val="00E902AA"/>
    <w:rsid w:val="00E90968"/>
    <w:rsid w:val="00E90B96"/>
    <w:rsid w:val="00E91451"/>
    <w:rsid w:val="00E91582"/>
    <w:rsid w:val="00E91640"/>
    <w:rsid w:val="00E91647"/>
    <w:rsid w:val="00E91C8D"/>
    <w:rsid w:val="00E922F1"/>
    <w:rsid w:val="00E92F21"/>
    <w:rsid w:val="00E93C7E"/>
    <w:rsid w:val="00E93F80"/>
    <w:rsid w:val="00E94129"/>
    <w:rsid w:val="00E9484D"/>
    <w:rsid w:val="00E94E45"/>
    <w:rsid w:val="00E94F3F"/>
    <w:rsid w:val="00E95140"/>
    <w:rsid w:val="00E95352"/>
    <w:rsid w:val="00E958DD"/>
    <w:rsid w:val="00E958EC"/>
    <w:rsid w:val="00E95BAE"/>
    <w:rsid w:val="00E95EB8"/>
    <w:rsid w:val="00E95F04"/>
    <w:rsid w:val="00E96568"/>
    <w:rsid w:val="00E965CD"/>
    <w:rsid w:val="00E969C5"/>
    <w:rsid w:val="00E96BC0"/>
    <w:rsid w:val="00E96E48"/>
    <w:rsid w:val="00E97076"/>
    <w:rsid w:val="00E97409"/>
    <w:rsid w:val="00E97687"/>
    <w:rsid w:val="00E979AF"/>
    <w:rsid w:val="00E97AEC"/>
    <w:rsid w:val="00E97C25"/>
    <w:rsid w:val="00E97FC4"/>
    <w:rsid w:val="00EA014D"/>
    <w:rsid w:val="00EA0C1C"/>
    <w:rsid w:val="00EA0DC4"/>
    <w:rsid w:val="00EA0E76"/>
    <w:rsid w:val="00EA1492"/>
    <w:rsid w:val="00EA15A7"/>
    <w:rsid w:val="00EA1603"/>
    <w:rsid w:val="00EA16F9"/>
    <w:rsid w:val="00EA1873"/>
    <w:rsid w:val="00EA1E15"/>
    <w:rsid w:val="00EA21BA"/>
    <w:rsid w:val="00EA266E"/>
    <w:rsid w:val="00EA2881"/>
    <w:rsid w:val="00EA289C"/>
    <w:rsid w:val="00EA3294"/>
    <w:rsid w:val="00EA35C9"/>
    <w:rsid w:val="00EA38EA"/>
    <w:rsid w:val="00EA4666"/>
    <w:rsid w:val="00EA470C"/>
    <w:rsid w:val="00EA47F1"/>
    <w:rsid w:val="00EA4A15"/>
    <w:rsid w:val="00EA4B68"/>
    <w:rsid w:val="00EA4B79"/>
    <w:rsid w:val="00EA4BF4"/>
    <w:rsid w:val="00EA4E2D"/>
    <w:rsid w:val="00EA526D"/>
    <w:rsid w:val="00EA56C8"/>
    <w:rsid w:val="00EA5989"/>
    <w:rsid w:val="00EA5A8D"/>
    <w:rsid w:val="00EA5BBA"/>
    <w:rsid w:val="00EA5D51"/>
    <w:rsid w:val="00EA625A"/>
    <w:rsid w:val="00EA671D"/>
    <w:rsid w:val="00EA6870"/>
    <w:rsid w:val="00EA6B40"/>
    <w:rsid w:val="00EA6B86"/>
    <w:rsid w:val="00EA6CBD"/>
    <w:rsid w:val="00EA6D86"/>
    <w:rsid w:val="00EA72DB"/>
    <w:rsid w:val="00EA7F44"/>
    <w:rsid w:val="00EB006F"/>
    <w:rsid w:val="00EB019F"/>
    <w:rsid w:val="00EB028A"/>
    <w:rsid w:val="00EB0420"/>
    <w:rsid w:val="00EB0571"/>
    <w:rsid w:val="00EB0691"/>
    <w:rsid w:val="00EB07B1"/>
    <w:rsid w:val="00EB10AA"/>
    <w:rsid w:val="00EB1156"/>
    <w:rsid w:val="00EB1B2B"/>
    <w:rsid w:val="00EB1DDA"/>
    <w:rsid w:val="00EB229A"/>
    <w:rsid w:val="00EB2346"/>
    <w:rsid w:val="00EB2914"/>
    <w:rsid w:val="00EB2DFB"/>
    <w:rsid w:val="00EB30B5"/>
    <w:rsid w:val="00EB33DE"/>
    <w:rsid w:val="00EB37FE"/>
    <w:rsid w:val="00EB387A"/>
    <w:rsid w:val="00EB3AB9"/>
    <w:rsid w:val="00EB3C66"/>
    <w:rsid w:val="00EB3D5F"/>
    <w:rsid w:val="00EB4501"/>
    <w:rsid w:val="00EB464E"/>
    <w:rsid w:val="00EB51BC"/>
    <w:rsid w:val="00EB5E2D"/>
    <w:rsid w:val="00EB648A"/>
    <w:rsid w:val="00EB6807"/>
    <w:rsid w:val="00EB692F"/>
    <w:rsid w:val="00EB69D2"/>
    <w:rsid w:val="00EB74E6"/>
    <w:rsid w:val="00EB782A"/>
    <w:rsid w:val="00EC004B"/>
    <w:rsid w:val="00EC0291"/>
    <w:rsid w:val="00EC02D6"/>
    <w:rsid w:val="00EC042A"/>
    <w:rsid w:val="00EC0AF7"/>
    <w:rsid w:val="00EC0E48"/>
    <w:rsid w:val="00EC16F2"/>
    <w:rsid w:val="00EC18D4"/>
    <w:rsid w:val="00EC1A34"/>
    <w:rsid w:val="00EC1ABF"/>
    <w:rsid w:val="00EC20CB"/>
    <w:rsid w:val="00EC2850"/>
    <w:rsid w:val="00EC2DCF"/>
    <w:rsid w:val="00EC2F7B"/>
    <w:rsid w:val="00EC42C4"/>
    <w:rsid w:val="00EC4805"/>
    <w:rsid w:val="00EC4CA7"/>
    <w:rsid w:val="00EC4CEC"/>
    <w:rsid w:val="00EC64D8"/>
    <w:rsid w:val="00EC67E5"/>
    <w:rsid w:val="00EC6B37"/>
    <w:rsid w:val="00EC7074"/>
    <w:rsid w:val="00EC70FD"/>
    <w:rsid w:val="00EC723A"/>
    <w:rsid w:val="00EC78CA"/>
    <w:rsid w:val="00ED0704"/>
    <w:rsid w:val="00ED0778"/>
    <w:rsid w:val="00ED0A04"/>
    <w:rsid w:val="00ED0AD4"/>
    <w:rsid w:val="00ED0B67"/>
    <w:rsid w:val="00ED0C84"/>
    <w:rsid w:val="00ED0CB7"/>
    <w:rsid w:val="00ED0FE6"/>
    <w:rsid w:val="00ED1404"/>
    <w:rsid w:val="00ED15C6"/>
    <w:rsid w:val="00ED1A45"/>
    <w:rsid w:val="00ED1FC2"/>
    <w:rsid w:val="00ED271D"/>
    <w:rsid w:val="00ED2908"/>
    <w:rsid w:val="00ED32B5"/>
    <w:rsid w:val="00ED33C6"/>
    <w:rsid w:val="00ED341E"/>
    <w:rsid w:val="00ED344E"/>
    <w:rsid w:val="00ED37B6"/>
    <w:rsid w:val="00ED3ED3"/>
    <w:rsid w:val="00ED4117"/>
    <w:rsid w:val="00ED4291"/>
    <w:rsid w:val="00ED4445"/>
    <w:rsid w:val="00ED4517"/>
    <w:rsid w:val="00ED540C"/>
    <w:rsid w:val="00ED551E"/>
    <w:rsid w:val="00ED5720"/>
    <w:rsid w:val="00ED588A"/>
    <w:rsid w:val="00ED6245"/>
    <w:rsid w:val="00ED62EA"/>
    <w:rsid w:val="00ED6868"/>
    <w:rsid w:val="00ED6E26"/>
    <w:rsid w:val="00ED72F2"/>
    <w:rsid w:val="00ED7B31"/>
    <w:rsid w:val="00EE0038"/>
    <w:rsid w:val="00EE0126"/>
    <w:rsid w:val="00EE11E1"/>
    <w:rsid w:val="00EE1420"/>
    <w:rsid w:val="00EE1D4D"/>
    <w:rsid w:val="00EE2105"/>
    <w:rsid w:val="00EE22CF"/>
    <w:rsid w:val="00EE23C3"/>
    <w:rsid w:val="00EE2926"/>
    <w:rsid w:val="00EE2B06"/>
    <w:rsid w:val="00EE3238"/>
    <w:rsid w:val="00EE337F"/>
    <w:rsid w:val="00EE33C6"/>
    <w:rsid w:val="00EE35F5"/>
    <w:rsid w:val="00EE3779"/>
    <w:rsid w:val="00EE3803"/>
    <w:rsid w:val="00EE3819"/>
    <w:rsid w:val="00EE397B"/>
    <w:rsid w:val="00EE3C79"/>
    <w:rsid w:val="00EE3F46"/>
    <w:rsid w:val="00EE4428"/>
    <w:rsid w:val="00EE49F1"/>
    <w:rsid w:val="00EE4B67"/>
    <w:rsid w:val="00EE4D2C"/>
    <w:rsid w:val="00EE4DF6"/>
    <w:rsid w:val="00EE4EC9"/>
    <w:rsid w:val="00EE5139"/>
    <w:rsid w:val="00EE55AC"/>
    <w:rsid w:val="00EE55FD"/>
    <w:rsid w:val="00EE586A"/>
    <w:rsid w:val="00EE5965"/>
    <w:rsid w:val="00EE5B8D"/>
    <w:rsid w:val="00EE5D9E"/>
    <w:rsid w:val="00EE6034"/>
    <w:rsid w:val="00EE60DB"/>
    <w:rsid w:val="00EE6307"/>
    <w:rsid w:val="00EE6705"/>
    <w:rsid w:val="00EE6C02"/>
    <w:rsid w:val="00EE6F29"/>
    <w:rsid w:val="00EE71FD"/>
    <w:rsid w:val="00EE739D"/>
    <w:rsid w:val="00EE7D39"/>
    <w:rsid w:val="00EF0264"/>
    <w:rsid w:val="00EF044D"/>
    <w:rsid w:val="00EF0645"/>
    <w:rsid w:val="00EF0A46"/>
    <w:rsid w:val="00EF12B0"/>
    <w:rsid w:val="00EF148D"/>
    <w:rsid w:val="00EF16E2"/>
    <w:rsid w:val="00EF188D"/>
    <w:rsid w:val="00EF1917"/>
    <w:rsid w:val="00EF1FF8"/>
    <w:rsid w:val="00EF220C"/>
    <w:rsid w:val="00EF23B3"/>
    <w:rsid w:val="00EF2816"/>
    <w:rsid w:val="00EF2957"/>
    <w:rsid w:val="00EF2BB3"/>
    <w:rsid w:val="00EF32BD"/>
    <w:rsid w:val="00EF34F5"/>
    <w:rsid w:val="00EF3BF6"/>
    <w:rsid w:val="00EF42FF"/>
    <w:rsid w:val="00EF44B5"/>
    <w:rsid w:val="00EF4E0B"/>
    <w:rsid w:val="00EF4F68"/>
    <w:rsid w:val="00EF50DD"/>
    <w:rsid w:val="00EF5126"/>
    <w:rsid w:val="00EF53B6"/>
    <w:rsid w:val="00EF54B3"/>
    <w:rsid w:val="00EF5514"/>
    <w:rsid w:val="00EF5822"/>
    <w:rsid w:val="00EF59E0"/>
    <w:rsid w:val="00EF67CB"/>
    <w:rsid w:val="00EF6BEF"/>
    <w:rsid w:val="00EF7857"/>
    <w:rsid w:val="00EF78C0"/>
    <w:rsid w:val="00F00178"/>
    <w:rsid w:val="00F00210"/>
    <w:rsid w:val="00F00886"/>
    <w:rsid w:val="00F00A17"/>
    <w:rsid w:val="00F00E15"/>
    <w:rsid w:val="00F00E59"/>
    <w:rsid w:val="00F0120B"/>
    <w:rsid w:val="00F01211"/>
    <w:rsid w:val="00F012CD"/>
    <w:rsid w:val="00F017BC"/>
    <w:rsid w:val="00F01A49"/>
    <w:rsid w:val="00F02467"/>
    <w:rsid w:val="00F027FD"/>
    <w:rsid w:val="00F02F43"/>
    <w:rsid w:val="00F03437"/>
    <w:rsid w:val="00F039CC"/>
    <w:rsid w:val="00F03BAE"/>
    <w:rsid w:val="00F03F7A"/>
    <w:rsid w:val="00F03F9E"/>
    <w:rsid w:val="00F04224"/>
    <w:rsid w:val="00F05040"/>
    <w:rsid w:val="00F05187"/>
    <w:rsid w:val="00F051C1"/>
    <w:rsid w:val="00F0593B"/>
    <w:rsid w:val="00F06345"/>
    <w:rsid w:val="00F06940"/>
    <w:rsid w:val="00F069DA"/>
    <w:rsid w:val="00F06ACD"/>
    <w:rsid w:val="00F06ED5"/>
    <w:rsid w:val="00F06FDE"/>
    <w:rsid w:val="00F0706F"/>
    <w:rsid w:val="00F0719B"/>
    <w:rsid w:val="00F0721C"/>
    <w:rsid w:val="00F075D0"/>
    <w:rsid w:val="00F077A9"/>
    <w:rsid w:val="00F07892"/>
    <w:rsid w:val="00F07980"/>
    <w:rsid w:val="00F07D80"/>
    <w:rsid w:val="00F07DD5"/>
    <w:rsid w:val="00F07E6D"/>
    <w:rsid w:val="00F1008D"/>
    <w:rsid w:val="00F1054B"/>
    <w:rsid w:val="00F10667"/>
    <w:rsid w:val="00F1076D"/>
    <w:rsid w:val="00F107E2"/>
    <w:rsid w:val="00F10860"/>
    <w:rsid w:val="00F10B4F"/>
    <w:rsid w:val="00F10C8B"/>
    <w:rsid w:val="00F1111C"/>
    <w:rsid w:val="00F118A1"/>
    <w:rsid w:val="00F11973"/>
    <w:rsid w:val="00F119A4"/>
    <w:rsid w:val="00F11ED2"/>
    <w:rsid w:val="00F12189"/>
    <w:rsid w:val="00F124AB"/>
    <w:rsid w:val="00F124FD"/>
    <w:rsid w:val="00F128A2"/>
    <w:rsid w:val="00F12BE6"/>
    <w:rsid w:val="00F12D43"/>
    <w:rsid w:val="00F13062"/>
    <w:rsid w:val="00F13558"/>
    <w:rsid w:val="00F13837"/>
    <w:rsid w:val="00F13A03"/>
    <w:rsid w:val="00F13A60"/>
    <w:rsid w:val="00F13BAD"/>
    <w:rsid w:val="00F13C53"/>
    <w:rsid w:val="00F13D57"/>
    <w:rsid w:val="00F14437"/>
    <w:rsid w:val="00F14B41"/>
    <w:rsid w:val="00F15580"/>
    <w:rsid w:val="00F15847"/>
    <w:rsid w:val="00F15A42"/>
    <w:rsid w:val="00F15EBD"/>
    <w:rsid w:val="00F16051"/>
    <w:rsid w:val="00F160E0"/>
    <w:rsid w:val="00F164B0"/>
    <w:rsid w:val="00F1685D"/>
    <w:rsid w:val="00F16C83"/>
    <w:rsid w:val="00F16ED7"/>
    <w:rsid w:val="00F16EFC"/>
    <w:rsid w:val="00F170F5"/>
    <w:rsid w:val="00F1746E"/>
    <w:rsid w:val="00F17F5D"/>
    <w:rsid w:val="00F203E9"/>
    <w:rsid w:val="00F207FD"/>
    <w:rsid w:val="00F21029"/>
    <w:rsid w:val="00F21331"/>
    <w:rsid w:val="00F218B9"/>
    <w:rsid w:val="00F21D05"/>
    <w:rsid w:val="00F22053"/>
    <w:rsid w:val="00F22388"/>
    <w:rsid w:val="00F223C3"/>
    <w:rsid w:val="00F22659"/>
    <w:rsid w:val="00F22FDB"/>
    <w:rsid w:val="00F23432"/>
    <w:rsid w:val="00F23484"/>
    <w:rsid w:val="00F234FD"/>
    <w:rsid w:val="00F240BB"/>
    <w:rsid w:val="00F241AE"/>
    <w:rsid w:val="00F24951"/>
    <w:rsid w:val="00F24BF3"/>
    <w:rsid w:val="00F24C5D"/>
    <w:rsid w:val="00F24C71"/>
    <w:rsid w:val="00F24F8D"/>
    <w:rsid w:val="00F251EF"/>
    <w:rsid w:val="00F2569C"/>
    <w:rsid w:val="00F25700"/>
    <w:rsid w:val="00F25B5D"/>
    <w:rsid w:val="00F25D33"/>
    <w:rsid w:val="00F26123"/>
    <w:rsid w:val="00F26C71"/>
    <w:rsid w:val="00F2717D"/>
    <w:rsid w:val="00F271DE"/>
    <w:rsid w:val="00F27611"/>
    <w:rsid w:val="00F278C9"/>
    <w:rsid w:val="00F27C8D"/>
    <w:rsid w:val="00F30776"/>
    <w:rsid w:val="00F30B3C"/>
    <w:rsid w:val="00F31C88"/>
    <w:rsid w:val="00F31FE4"/>
    <w:rsid w:val="00F32233"/>
    <w:rsid w:val="00F3231A"/>
    <w:rsid w:val="00F32D1F"/>
    <w:rsid w:val="00F3342B"/>
    <w:rsid w:val="00F3358C"/>
    <w:rsid w:val="00F3378A"/>
    <w:rsid w:val="00F3385F"/>
    <w:rsid w:val="00F338B2"/>
    <w:rsid w:val="00F33A5B"/>
    <w:rsid w:val="00F340E3"/>
    <w:rsid w:val="00F34420"/>
    <w:rsid w:val="00F347B5"/>
    <w:rsid w:val="00F34D01"/>
    <w:rsid w:val="00F34FD8"/>
    <w:rsid w:val="00F35182"/>
    <w:rsid w:val="00F359BC"/>
    <w:rsid w:val="00F35A32"/>
    <w:rsid w:val="00F35CB3"/>
    <w:rsid w:val="00F366FF"/>
    <w:rsid w:val="00F368D5"/>
    <w:rsid w:val="00F368D8"/>
    <w:rsid w:val="00F36FF2"/>
    <w:rsid w:val="00F3718B"/>
    <w:rsid w:val="00F37195"/>
    <w:rsid w:val="00F3741F"/>
    <w:rsid w:val="00F37FE8"/>
    <w:rsid w:val="00F400D5"/>
    <w:rsid w:val="00F40153"/>
    <w:rsid w:val="00F40375"/>
    <w:rsid w:val="00F40B32"/>
    <w:rsid w:val="00F41292"/>
    <w:rsid w:val="00F41518"/>
    <w:rsid w:val="00F4196C"/>
    <w:rsid w:val="00F42358"/>
    <w:rsid w:val="00F425BF"/>
    <w:rsid w:val="00F427C5"/>
    <w:rsid w:val="00F42A8D"/>
    <w:rsid w:val="00F42D7D"/>
    <w:rsid w:val="00F42E32"/>
    <w:rsid w:val="00F433F8"/>
    <w:rsid w:val="00F439FA"/>
    <w:rsid w:val="00F43A1D"/>
    <w:rsid w:val="00F43ADB"/>
    <w:rsid w:val="00F43BAE"/>
    <w:rsid w:val="00F45068"/>
    <w:rsid w:val="00F4511E"/>
    <w:rsid w:val="00F453F1"/>
    <w:rsid w:val="00F4545C"/>
    <w:rsid w:val="00F456B6"/>
    <w:rsid w:val="00F45DD9"/>
    <w:rsid w:val="00F45E3B"/>
    <w:rsid w:val="00F45F91"/>
    <w:rsid w:val="00F46225"/>
    <w:rsid w:val="00F46264"/>
    <w:rsid w:val="00F4633D"/>
    <w:rsid w:val="00F465B8"/>
    <w:rsid w:val="00F46715"/>
    <w:rsid w:val="00F46747"/>
    <w:rsid w:val="00F46C2C"/>
    <w:rsid w:val="00F46D71"/>
    <w:rsid w:val="00F46E35"/>
    <w:rsid w:val="00F4712C"/>
    <w:rsid w:val="00F474E1"/>
    <w:rsid w:val="00F476F3"/>
    <w:rsid w:val="00F47D15"/>
    <w:rsid w:val="00F50379"/>
    <w:rsid w:val="00F5093A"/>
    <w:rsid w:val="00F510EF"/>
    <w:rsid w:val="00F51D3A"/>
    <w:rsid w:val="00F525D4"/>
    <w:rsid w:val="00F52885"/>
    <w:rsid w:val="00F52CC3"/>
    <w:rsid w:val="00F53198"/>
    <w:rsid w:val="00F5340C"/>
    <w:rsid w:val="00F53502"/>
    <w:rsid w:val="00F536F1"/>
    <w:rsid w:val="00F53A41"/>
    <w:rsid w:val="00F53BF9"/>
    <w:rsid w:val="00F5464E"/>
    <w:rsid w:val="00F5482D"/>
    <w:rsid w:val="00F54E3D"/>
    <w:rsid w:val="00F553B4"/>
    <w:rsid w:val="00F554FF"/>
    <w:rsid w:val="00F55BD2"/>
    <w:rsid w:val="00F56274"/>
    <w:rsid w:val="00F565E8"/>
    <w:rsid w:val="00F56624"/>
    <w:rsid w:val="00F56A59"/>
    <w:rsid w:val="00F571EA"/>
    <w:rsid w:val="00F576AA"/>
    <w:rsid w:val="00F602A4"/>
    <w:rsid w:val="00F6062E"/>
    <w:rsid w:val="00F60A73"/>
    <w:rsid w:val="00F60B41"/>
    <w:rsid w:val="00F60BEE"/>
    <w:rsid w:val="00F60E5A"/>
    <w:rsid w:val="00F618B7"/>
    <w:rsid w:val="00F61B2A"/>
    <w:rsid w:val="00F61D0A"/>
    <w:rsid w:val="00F61D6C"/>
    <w:rsid w:val="00F61E9E"/>
    <w:rsid w:val="00F623D7"/>
    <w:rsid w:val="00F62869"/>
    <w:rsid w:val="00F631D4"/>
    <w:rsid w:val="00F632C5"/>
    <w:rsid w:val="00F636CA"/>
    <w:rsid w:val="00F63BE8"/>
    <w:rsid w:val="00F64196"/>
    <w:rsid w:val="00F6464C"/>
    <w:rsid w:val="00F64681"/>
    <w:rsid w:val="00F646D8"/>
    <w:rsid w:val="00F64B72"/>
    <w:rsid w:val="00F65446"/>
    <w:rsid w:val="00F662BC"/>
    <w:rsid w:val="00F6639E"/>
    <w:rsid w:val="00F663D8"/>
    <w:rsid w:val="00F666AE"/>
    <w:rsid w:val="00F66884"/>
    <w:rsid w:val="00F66CC6"/>
    <w:rsid w:val="00F67182"/>
    <w:rsid w:val="00F67658"/>
    <w:rsid w:val="00F6791C"/>
    <w:rsid w:val="00F67D61"/>
    <w:rsid w:val="00F70375"/>
    <w:rsid w:val="00F705A8"/>
    <w:rsid w:val="00F706F5"/>
    <w:rsid w:val="00F707AA"/>
    <w:rsid w:val="00F70807"/>
    <w:rsid w:val="00F709EF"/>
    <w:rsid w:val="00F70A23"/>
    <w:rsid w:val="00F70D10"/>
    <w:rsid w:val="00F70D1B"/>
    <w:rsid w:val="00F70D9B"/>
    <w:rsid w:val="00F70DBE"/>
    <w:rsid w:val="00F70F45"/>
    <w:rsid w:val="00F71231"/>
    <w:rsid w:val="00F7143A"/>
    <w:rsid w:val="00F71676"/>
    <w:rsid w:val="00F71CE2"/>
    <w:rsid w:val="00F71E01"/>
    <w:rsid w:val="00F72321"/>
    <w:rsid w:val="00F7296F"/>
    <w:rsid w:val="00F72CB9"/>
    <w:rsid w:val="00F72EA4"/>
    <w:rsid w:val="00F7317E"/>
    <w:rsid w:val="00F737FC"/>
    <w:rsid w:val="00F7380A"/>
    <w:rsid w:val="00F738A8"/>
    <w:rsid w:val="00F73BA0"/>
    <w:rsid w:val="00F73E27"/>
    <w:rsid w:val="00F7490F"/>
    <w:rsid w:val="00F74D5B"/>
    <w:rsid w:val="00F75416"/>
    <w:rsid w:val="00F7558C"/>
    <w:rsid w:val="00F76074"/>
    <w:rsid w:val="00F7651B"/>
    <w:rsid w:val="00F76931"/>
    <w:rsid w:val="00F76F84"/>
    <w:rsid w:val="00F77B53"/>
    <w:rsid w:val="00F77B8A"/>
    <w:rsid w:val="00F77BFE"/>
    <w:rsid w:val="00F77D3A"/>
    <w:rsid w:val="00F77F4C"/>
    <w:rsid w:val="00F801DD"/>
    <w:rsid w:val="00F807F1"/>
    <w:rsid w:val="00F80855"/>
    <w:rsid w:val="00F80D7C"/>
    <w:rsid w:val="00F8100B"/>
    <w:rsid w:val="00F81094"/>
    <w:rsid w:val="00F810DB"/>
    <w:rsid w:val="00F81224"/>
    <w:rsid w:val="00F81284"/>
    <w:rsid w:val="00F813DA"/>
    <w:rsid w:val="00F81491"/>
    <w:rsid w:val="00F81502"/>
    <w:rsid w:val="00F8175F"/>
    <w:rsid w:val="00F8186A"/>
    <w:rsid w:val="00F81C33"/>
    <w:rsid w:val="00F82150"/>
    <w:rsid w:val="00F822F2"/>
    <w:rsid w:val="00F8257E"/>
    <w:rsid w:val="00F82CE3"/>
    <w:rsid w:val="00F82D20"/>
    <w:rsid w:val="00F83372"/>
    <w:rsid w:val="00F83573"/>
    <w:rsid w:val="00F835FF"/>
    <w:rsid w:val="00F83787"/>
    <w:rsid w:val="00F83CFD"/>
    <w:rsid w:val="00F8482F"/>
    <w:rsid w:val="00F84C58"/>
    <w:rsid w:val="00F84CAA"/>
    <w:rsid w:val="00F85523"/>
    <w:rsid w:val="00F8576D"/>
    <w:rsid w:val="00F85EA5"/>
    <w:rsid w:val="00F863D5"/>
    <w:rsid w:val="00F86AC8"/>
    <w:rsid w:val="00F86EA9"/>
    <w:rsid w:val="00F87168"/>
    <w:rsid w:val="00F87A23"/>
    <w:rsid w:val="00F90187"/>
    <w:rsid w:val="00F903C1"/>
    <w:rsid w:val="00F90623"/>
    <w:rsid w:val="00F911B6"/>
    <w:rsid w:val="00F91E98"/>
    <w:rsid w:val="00F9218A"/>
    <w:rsid w:val="00F92533"/>
    <w:rsid w:val="00F927FB"/>
    <w:rsid w:val="00F92BBB"/>
    <w:rsid w:val="00F93AD5"/>
    <w:rsid w:val="00F93D67"/>
    <w:rsid w:val="00F9407D"/>
    <w:rsid w:val="00F94210"/>
    <w:rsid w:val="00F95EB3"/>
    <w:rsid w:val="00F9607B"/>
    <w:rsid w:val="00F96A37"/>
    <w:rsid w:val="00F96C04"/>
    <w:rsid w:val="00F96E12"/>
    <w:rsid w:val="00F96EEC"/>
    <w:rsid w:val="00F97234"/>
    <w:rsid w:val="00F97268"/>
    <w:rsid w:val="00F979EE"/>
    <w:rsid w:val="00F97EF0"/>
    <w:rsid w:val="00F97FF3"/>
    <w:rsid w:val="00FA0020"/>
    <w:rsid w:val="00FA039E"/>
    <w:rsid w:val="00FA04FE"/>
    <w:rsid w:val="00FA0A0A"/>
    <w:rsid w:val="00FA0E7C"/>
    <w:rsid w:val="00FA0F37"/>
    <w:rsid w:val="00FA1092"/>
    <w:rsid w:val="00FA1259"/>
    <w:rsid w:val="00FA15F5"/>
    <w:rsid w:val="00FA18AC"/>
    <w:rsid w:val="00FA1B16"/>
    <w:rsid w:val="00FA1E43"/>
    <w:rsid w:val="00FA1EBA"/>
    <w:rsid w:val="00FA2470"/>
    <w:rsid w:val="00FA253F"/>
    <w:rsid w:val="00FA2EC1"/>
    <w:rsid w:val="00FA3562"/>
    <w:rsid w:val="00FA36DC"/>
    <w:rsid w:val="00FA37AA"/>
    <w:rsid w:val="00FA412F"/>
    <w:rsid w:val="00FA44B8"/>
    <w:rsid w:val="00FA471C"/>
    <w:rsid w:val="00FA524F"/>
    <w:rsid w:val="00FA5365"/>
    <w:rsid w:val="00FA53F8"/>
    <w:rsid w:val="00FA5518"/>
    <w:rsid w:val="00FA55CE"/>
    <w:rsid w:val="00FA58C1"/>
    <w:rsid w:val="00FA6734"/>
    <w:rsid w:val="00FA675C"/>
    <w:rsid w:val="00FA6D39"/>
    <w:rsid w:val="00FA7044"/>
    <w:rsid w:val="00FA723E"/>
    <w:rsid w:val="00FA7457"/>
    <w:rsid w:val="00FA78B9"/>
    <w:rsid w:val="00FA7CA5"/>
    <w:rsid w:val="00FB06C3"/>
    <w:rsid w:val="00FB0854"/>
    <w:rsid w:val="00FB0CFB"/>
    <w:rsid w:val="00FB0F2F"/>
    <w:rsid w:val="00FB172F"/>
    <w:rsid w:val="00FB1B69"/>
    <w:rsid w:val="00FB2AAE"/>
    <w:rsid w:val="00FB3159"/>
    <w:rsid w:val="00FB3574"/>
    <w:rsid w:val="00FB366F"/>
    <w:rsid w:val="00FB3B25"/>
    <w:rsid w:val="00FB43E5"/>
    <w:rsid w:val="00FB4935"/>
    <w:rsid w:val="00FB4A25"/>
    <w:rsid w:val="00FB50CC"/>
    <w:rsid w:val="00FB553E"/>
    <w:rsid w:val="00FB5670"/>
    <w:rsid w:val="00FB5684"/>
    <w:rsid w:val="00FB56D7"/>
    <w:rsid w:val="00FB5A28"/>
    <w:rsid w:val="00FB5D5E"/>
    <w:rsid w:val="00FB6164"/>
    <w:rsid w:val="00FB6435"/>
    <w:rsid w:val="00FB72FD"/>
    <w:rsid w:val="00FB7551"/>
    <w:rsid w:val="00FB7851"/>
    <w:rsid w:val="00FB78C1"/>
    <w:rsid w:val="00FB7A8E"/>
    <w:rsid w:val="00FB7BB7"/>
    <w:rsid w:val="00FB7FA8"/>
    <w:rsid w:val="00FB7FB4"/>
    <w:rsid w:val="00FC00B0"/>
    <w:rsid w:val="00FC03DD"/>
    <w:rsid w:val="00FC0577"/>
    <w:rsid w:val="00FC06D1"/>
    <w:rsid w:val="00FC079E"/>
    <w:rsid w:val="00FC0876"/>
    <w:rsid w:val="00FC08A5"/>
    <w:rsid w:val="00FC0F24"/>
    <w:rsid w:val="00FC13BB"/>
    <w:rsid w:val="00FC1441"/>
    <w:rsid w:val="00FC1691"/>
    <w:rsid w:val="00FC16EB"/>
    <w:rsid w:val="00FC17EB"/>
    <w:rsid w:val="00FC240E"/>
    <w:rsid w:val="00FC2647"/>
    <w:rsid w:val="00FC2C2D"/>
    <w:rsid w:val="00FC3306"/>
    <w:rsid w:val="00FC348C"/>
    <w:rsid w:val="00FC388D"/>
    <w:rsid w:val="00FC3F94"/>
    <w:rsid w:val="00FC45CA"/>
    <w:rsid w:val="00FC4D7D"/>
    <w:rsid w:val="00FC4F7C"/>
    <w:rsid w:val="00FC579B"/>
    <w:rsid w:val="00FC5B04"/>
    <w:rsid w:val="00FC5CDE"/>
    <w:rsid w:val="00FC5D56"/>
    <w:rsid w:val="00FC5E54"/>
    <w:rsid w:val="00FC6573"/>
    <w:rsid w:val="00FC69BD"/>
    <w:rsid w:val="00FC6ACB"/>
    <w:rsid w:val="00FC6BAA"/>
    <w:rsid w:val="00FC742A"/>
    <w:rsid w:val="00FC7500"/>
    <w:rsid w:val="00FC75F0"/>
    <w:rsid w:val="00FC762B"/>
    <w:rsid w:val="00FC7718"/>
    <w:rsid w:val="00FC7A4C"/>
    <w:rsid w:val="00FC7ABD"/>
    <w:rsid w:val="00FC7D26"/>
    <w:rsid w:val="00FD000E"/>
    <w:rsid w:val="00FD04B7"/>
    <w:rsid w:val="00FD0584"/>
    <w:rsid w:val="00FD0806"/>
    <w:rsid w:val="00FD13BB"/>
    <w:rsid w:val="00FD14E2"/>
    <w:rsid w:val="00FD1681"/>
    <w:rsid w:val="00FD1864"/>
    <w:rsid w:val="00FD1B71"/>
    <w:rsid w:val="00FD1EC0"/>
    <w:rsid w:val="00FD1F51"/>
    <w:rsid w:val="00FD206C"/>
    <w:rsid w:val="00FD22C7"/>
    <w:rsid w:val="00FD25D0"/>
    <w:rsid w:val="00FD280F"/>
    <w:rsid w:val="00FD2900"/>
    <w:rsid w:val="00FD2D7D"/>
    <w:rsid w:val="00FD2E2D"/>
    <w:rsid w:val="00FD3093"/>
    <w:rsid w:val="00FD35EA"/>
    <w:rsid w:val="00FD376B"/>
    <w:rsid w:val="00FD383F"/>
    <w:rsid w:val="00FD3D39"/>
    <w:rsid w:val="00FD3E9A"/>
    <w:rsid w:val="00FD4949"/>
    <w:rsid w:val="00FD4A63"/>
    <w:rsid w:val="00FD4B08"/>
    <w:rsid w:val="00FD4B70"/>
    <w:rsid w:val="00FD4C86"/>
    <w:rsid w:val="00FD5010"/>
    <w:rsid w:val="00FD5012"/>
    <w:rsid w:val="00FD52AE"/>
    <w:rsid w:val="00FD52DD"/>
    <w:rsid w:val="00FD57D7"/>
    <w:rsid w:val="00FD5A1E"/>
    <w:rsid w:val="00FD6870"/>
    <w:rsid w:val="00FD6B92"/>
    <w:rsid w:val="00FD70F9"/>
    <w:rsid w:val="00FD736C"/>
    <w:rsid w:val="00FD75EA"/>
    <w:rsid w:val="00FD7A0F"/>
    <w:rsid w:val="00FD7A70"/>
    <w:rsid w:val="00FD7CB1"/>
    <w:rsid w:val="00FD7D9A"/>
    <w:rsid w:val="00FD7DF1"/>
    <w:rsid w:val="00FD7F7F"/>
    <w:rsid w:val="00FE03C1"/>
    <w:rsid w:val="00FE0888"/>
    <w:rsid w:val="00FE113C"/>
    <w:rsid w:val="00FE122C"/>
    <w:rsid w:val="00FE1666"/>
    <w:rsid w:val="00FE22D3"/>
    <w:rsid w:val="00FE262C"/>
    <w:rsid w:val="00FE2C42"/>
    <w:rsid w:val="00FE2C43"/>
    <w:rsid w:val="00FE31D8"/>
    <w:rsid w:val="00FE3339"/>
    <w:rsid w:val="00FE38D8"/>
    <w:rsid w:val="00FE3A42"/>
    <w:rsid w:val="00FE3A9C"/>
    <w:rsid w:val="00FE4103"/>
    <w:rsid w:val="00FE4117"/>
    <w:rsid w:val="00FE45DF"/>
    <w:rsid w:val="00FE479A"/>
    <w:rsid w:val="00FE5052"/>
    <w:rsid w:val="00FE53E1"/>
    <w:rsid w:val="00FE56E8"/>
    <w:rsid w:val="00FE5992"/>
    <w:rsid w:val="00FE5BB7"/>
    <w:rsid w:val="00FE6310"/>
    <w:rsid w:val="00FE66CF"/>
    <w:rsid w:val="00FE7963"/>
    <w:rsid w:val="00FE7EC0"/>
    <w:rsid w:val="00FE7F6D"/>
    <w:rsid w:val="00FF0104"/>
    <w:rsid w:val="00FF09D2"/>
    <w:rsid w:val="00FF0A84"/>
    <w:rsid w:val="00FF0F6B"/>
    <w:rsid w:val="00FF18AD"/>
    <w:rsid w:val="00FF1B1B"/>
    <w:rsid w:val="00FF1B8D"/>
    <w:rsid w:val="00FF3242"/>
    <w:rsid w:val="00FF3479"/>
    <w:rsid w:val="00FF3498"/>
    <w:rsid w:val="00FF350A"/>
    <w:rsid w:val="00FF35FB"/>
    <w:rsid w:val="00FF3751"/>
    <w:rsid w:val="00FF378D"/>
    <w:rsid w:val="00FF3875"/>
    <w:rsid w:val="00FF4083"/>
    <w:rsid w:val="00FF45A5"/>
    <w:rsid w:val="00FF46FC"/>
    <w:rsid w:val="00FF4994"/>
    <w:rsid w:val="00FF4BCF"/>
    <w:rsid w:val="00FF4DBD"/>
    <w:rsid w:val="00FF519C"/>
    <w:rsid w:val="00FF52A2"/>
    <w:rsid w:val="00FF52F2"/>
    <w:rsid w:val="00FF54F9"/>
    <w:rsid w:val="00FF56BD"/>
    <w:rsid w:val="00FF5B77"/>
    <w:rsid w:val="00FF6CE0"/>
    <w:rsid w:val="00FF6D60"/>
    <w:rsid w:val="00FF7712"/>
    <w:rsid w:val="00FF786D"/>
    <w:rsid w:val="00FF7B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4D75C9"/>
  <w15:docId w15:val="{C64E6C77-E125-4E35-B1BF-6EE1D72B7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63D8"/>
  </w:style>
  <w:style w:type="paragraph" w:styleId="Heading1">
    <w:name w:val="heading 1"/>
    <w:basedOn w:val="Normal"/>
    <w:next w:val="BodyText"/>
    <w:link w:val="Heading1Char"/>
    <w:qFormat/>
    <w:rsid w:val="00C9401C"/>
    <w:pPr>
      <w:keepNext/>
      <w:tabs>
        <w:tab w:val="right" w:pos="8640"/>
      </w:tabs>
      <w:spacing w:after="0" w:line="480" w:lineRule="auto"/>
      <w:jc w:val="center"/>
      <w:outlineLvl w:val="0"/>
    </w:pPr>
    <w:rPr>
      <w:rFonts w:ascii="Times New Roman" w:eastAsia="Times New Roman" w:hAnsi="Times New Roman" w:cs="Times New Roman"/>
      <w:b/>
      <w:sz w:val="24"/>
      <w:lang w:eastAsia="en-US"/>
    </w:rPr>
  </w:style>
  <w:style w:type="paragraph" w:styleId="Heading3">
    <w:name w:val="heading 3"/>
    <w:basedOn w:val="Normal"/>
    <w:next w:val="Normal"/>
    <w:link w:val="Heading3Char"/>
    <w:uiPriority w:val="9"/>
    <w:semiHidden/>
    <w:unhideWhenUsed/>
    <w:qFormat/>
    <w:rsid w:val="00C1259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08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B30815"/>
  </w:style>
  <w:style w:type="paragraph" w:styleId="Footer">
    <w:name w:val="footer"/>
    <w:basedOn w:val="Normal"/>
    <w:link w:val="FooterChar"/>
    <w:uiPriority w:val="99"/>
    <w:unhideWhenUsed/>
    <w:rsid w:val="00B30815"/>
    <w:pPr>
      <w:tabs>
        <w:tab w:val="center" w:pos="4320"/>
        <w:tab w:val="right" w:pos="8640"/>
      </w:tabs>
      <w:spacing w:after="0" w:line="240" w:lineRule="auto"/>
    </w:pPr>
  </w:style>
  <w:style w:type="character" w:customStyle="1" w:styleId="FooterChar">
    <w:name w:val="Footer Char"/>
    <w:basedOn w:val="DefaultParagraphFont"/>
    <w:link w:val="Footer"/>
    <w:uiPriority w:val="99"/>
    <w:rsid w:val="00B30815"/>
  </w:style>
  <w:style w:type="character" w:styleId="Hyperlink">
    <w:name w:val="Hyperlink"/>
    <w:unhideWhenUsed/>
    <w:rsid w:val="000E3F02"/>
    <w:rPr>
      <w:color w:val="0000FF"/>
      <w:u w:val="single"/>
    </w:rPr>
  </w:style>
  <w:style w:type="paragraph" w:styleId="BodyTextIndent">
    <w:name w:val="Body Text Indent"/>
    <w:basedOn w:val="Normal"/>
    <w:link w:val="BodyTextIndentChar"/>
    <w:uiPriority w:val="99"/>
    <w:rsid w:val="000E3F02"/>
    <w:pPr>
      <w:spacing w:after="0" w:line="480" w:lineRule="exact"/>
      <w:ind w:firstLine="720"/>
    </w:pPr>
    <w:rPr>
      <w:rFonts w:ascii="Times New Roman" w:eastAsia="Times New Roman" w:hAnsi="Times New Roman" w:cs="Times New Roman"/>
      <w:sz w:val="24"/>
      <w:szCs w:val="20"/>
      <w:lang w:val="en-AU" w:eastAsia="he-IL" w:bidi="he-IL"/>
    </w:rPr>
  </w:style>
  <w:style w:type="character" w:customStyle="1" w:styleId="BodyTextIndentChar">
    <w:name w:val="Body Text Indent Char"/>
    <w:basedOn w:val="DefaultParagraphFont"/>
    <w:link w:val="BodyTextIndent"/>
    <w:uiPriority w:val="99"/>
    <w:rsid w:val="000E3F02"/>
    <w:rPr>
      <w:rFonts w:ascii="Times New Roman" w:eastAsia="Times New Roman" w:hAnsi="Times New Roman" w:cs="Times New Roman"/>
      <w:sz w:val="24"/>
      <w:szCs w:val="20"/>
      <w:lang w:val="en-AU" w:eastAsia="he-IL" w:bidi="he-IL"/>
    </w:rPr>
  </w:style>
  <w:style w:type="paragraph" w:styleId="FootnoteText">
    <w:name w:val="footnote text"/>
    <w:basedOn w:val="Normal"/>
    <w:link w:val="FootnoteTextChar"/>
    <w:uiPriority w:val="99"/>
    <w:unhideWhenUsed/>
    <w:rsid w:val="000E3F02"/>
    <w:pPr>
      <w:spacing w:after="0" w:line="240" w:lineRule="auto"/>
    </w:pPr>
    <w:rPr>
      <w:rFonts w:ascii="Calibri" w:eastAsia="SimSun" w:hAnsi="Calibri" w:cs="Times New Roman"/>
      <w:sz w:val="20"/>
      <w:szCs w:val="20"/>
    </w:rPr>
  </w:style>
  <w:style w:type="character" w:customStyle="1" w:styleId="FootnoteTextChar">
    <w:name w:val="Footnote Text Char"/>
    <w:basedOn w:val="DefaultParagraphFont"/>
    <w:link w:val="FootnoteText"/>
    <w:uiPriority w:val="99"/>
    <w:rsid w:val="000E3F02"/>
    <w:rPr>
      <w:rFonts w:ascii="Calibri" w:eastAsia="SimSun" w:hAnsi="Calibri" w:cs="Times New Roman"/>
      <w:sz w:val="20"/>
      <w:szCs w:val="20"/>
    </w:rPr>
  </w:style>
  <w:style w:type="character" w:styleId="FootnoteReference">
    <w:name w:val="footnote reference"/>
    <w:uiPriority w:val="99"/>
    <w:unhideWhenUsed/>
    <w:rsid w:val="000E3F02"/>
    <w:rPr>
      <w:vertAlign w:val="superscript"/>
    </w:rPr>
  </w:style>
  <w:style w:type="paragraph" w:styleId="Title">
    <w:name w:val="Title"/>
    <w:basedOn w:val="Normal"/>
    <w:next w:val="Normal"/>
    <w:link w:val="TitleChar"/>
    <w:qFormat/>
    <w:rsid w:val="000E3F02"/>
    <w:pPr>
      <w:spacing w:before="240" w:after="60" w:line="276" w:lineRule="auto"/>
      <w:outlineLvl w:val="0"/>
    </w:pPr>
    <w:rPr>
      <w:rFonts w:ascii="Times New Roman" w:eastAsia="SimSun" w:hAnsi="Times New Roman" w:cs="Times New Roman"/>
      <w:b/>
      <w:bCs/>
      <w:kern w:val="28"/>
      <w:sz w:val="32"/>
      <w:szCs w:val="32"/>
      <w:lang w:eastAsia="en-US"/>
    </w:rPr>
  </w:style>
  <w:style w:type="character" w:customStyle="1" w:styleId="TitleChar">
    <w:name w:val="Title Char"/>
    <w:basedOn w:val="DefaultParagraphFont"/>
    <w:link w:val="Title"/>
    <w:rsid w:val="000E3F02"/>
    <w:rPr>
      <w:rFonts w:ascii="Times New Roman" w:eastAsia="SimSun" w:hAnsi="Times New Roman" w:cs="Times New Roman"/>
      <w:b/>
      <w:bCs/>
      <w:kern w:val="28"/>
      <w:sz w:val="32"/>
      <w:szCs w:val="32"/>
      <w:lang w:eastAsia="en-US"/>
    </w:rPr>
  </w:style>
  <w:style w:type="table" w:styleId="TableGrid">
    <w:name w:val="Table Grid"/>
    <w:basedOn w:val="TableNormal"/>
    <w:uiPriority w:val="39"/>
    <w:rsid w:val="00565B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648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856"/>
    <w:rPr>
      <w:rFonts w:ascii="Segoe UI" w:hAnsi="Segoe UI" w:cs="Segoe UI"/>
      <w:sz w:val="18"/>
      <w:szCs w:val="18"/>
    </w:rPr>
  </w:style>
  <w:style w:type="paragraph" w:styleId="ListParagraph">
    <w:name w:val="List Paragraph"/>
    <w:basedOn w:val="Normal"/>
    <w:uiPriority w:val="34"/>
    <w:qFormat/>
    <w:rsid w:val="00164856"/>
    <w:pPr>
      <w:ind w:left="720"/>
      <w:contextualSpacing/>
    </w:pPr>
  </w:style>
  <w:style w:type="character" w:styleId="CommentReference">
    <w:name w:val="annotation reference"/>
    <w:basedOn w:val="DefaultParagraphFont"/>
    <w:uiPriority w:val="99"/>
    <w:semiHidden/>
    <w:unhideWhenUsed/>
    <w:rsid w:val="002D5F0A"/>
    <w:rPr>
      <w:sz w:val="16"/>
      <w:szCs w:val="16"/>
    </w:rPr>
  </w:style>
  <w:style w:type="paragraph" w:styleId="CommentText">
    <w:name w:val="annotation text"/>
    <w:basedOn w:val="Normal"/>
    <w:link w:val="CommentTextChar"/>
    <w:uiPriority w:val="99"/>
    <w:semiHidden/>
    <w:unhideWhenUsed/>
    <w:rsid w:val="002D5F0A"/>
    <w:pPr>
      <w:spacing w:line="240" w:lineRule="auto"/>
    </w:pPr>
    <w:rPr>
      <w:sz w:val="20"/>
      <w:szCs w:val="20"/>
    </w:rPr>
  </w:style>
  <w:style w:type="character" w:customStyle="1" w:styleId="CommentTextChar">
    <w:name w:val="Comment Text Char"/>
    <w:basedOn w:val="DefaultParagraphFont"/>
    <w:link w:val="CommentText"/>
    <w:uiPriority w:val="99"/>
    <w:semiHidden/>
    <w:rsid w:val="002D5F0A"/>
    <w:rPr>
      <w:sz w:val="20"/>
      <w:szCs w:val="20"/>
    </w:rPr>
  </w:style>
  <w:style w:type="paragraph" w:styleId="CommentSubject">
    <w:name w:val="annotation subject"/>
    <w:basedOn w:val="CommentText"/>
    <w:next w:val="CommentText"/>
    <w:link w:val="CommentSubjectChar"/>
    <w:uiPriority w:val="99"/>
    <w:semiHidden/>
    <w:unhideWhenUsed/>
    <w:rsid w:val="002D5F0A"/>
    <w:rPr>
      <w:b/>
      <w:bCs/>
    </w:rPr>
  </w:style>
  <w:style w:type="character" w:customStyle="1" w:styleId="CommentSubjectChar">
    <w:name w:val="Comment Subject Char"/>
    <w:basedOn w:val="CommentTextChar"/>
    <w:link w:val="CommentSubject"/>
    <w:uiPriority w:val="99"/>
    <w:semiHidden/>
    <w:rsid w:val="002D5F0A"/>
    <w:rPr>
      <w:b/>
      <w:bCs/>
      <w:sz w:val="20"/>
      <w:szCs w:val="20"/>
    </w:rPr>
  </w:style>
  <w:style w:type="character" w:customStyle="1" w:styleId="Heading1Char">
    <w:name w:val="Heading 1 Char"/>
    <w:basedOn w:val="DefaultParagraphFont"/>
    <w:link w:val="Heading1"/>
    <w:rsid w:val="00C9401C"/>
    <w:rPr>
      <w:rFonts w:ascii="Times New Roman" w:eastAsia="Times New Roman" w:hAnsi="Times New Roman" w:cs="Times New Roman"/>
      <w:b/>
      <w:sz w:val="24"/>
      <w:lang w:eastAsia="en-US"/>
    </w:rPr>
  </w:style>
  <w:style w:type="paragraph" w:styleId="BodyText">
    <w:name w:val="Body Text"/>
    <w:basedOn w:val="Normal"/>
    <w:link w:val="BodyTextChar"/>
    <w:uiPriority w:val="99"/>
    <w:unhideWhenUsed/>
    <w:rsid w:val="008E38EC"/>
    <w:pPr>
      <w:spacing w:after="120"/>
    </w:pPr>
  </w:style>
  <w:style w:type="character" w:customStyle="1" w:styleId="BodyTextChar">
    <w:name w:val="Body Text Char"/>
    <w:basedOn w:val="DefaultParagraphFont"/>
    <w:link w:val="BodyText"/>
    <w:uiPriority w:val="99"/>
    <w:rsid w:val="008E38EC"/>
  </w:style>
  <w:style w:type="character" w:customStyle="1" w:styleId="mainsmall">
    <w:name w:val="mainsmall"/>
    <w:basedOn w:val="DefaultParagraphFont"/>
    <w:rsid w:val="00217C2C"/>
  </w:style>
  <w:style w:type="character" w:customStyle="1" w:styleId="Heading3Char">
    <w:name w:val="Heading 3 Char"/>
    <w:basedOn w:val="DefaultParagraphFont"/>
    <w:link w:val="Heading3"/>
    <w:uiPriority w:val="9"/>
    <w:semiHidden/>
    <w:rsid w:val="00C1259B"/>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22488C"/>
    <w:rPr>
      <w:color w:val="954F72" w:themeColor="followedHyperlink"/>
      <w:u w:val="single"/>
    </w:rPr>
  </w:style>
  <w:style w:type="character" w:customStyle="1" w:styleId="apple-converted-space">
    <w:name w:val="apple-converted-space"/>
    <w:basedOn w:val="DefaultParagraphFont"/>
    <w:rsid w:val="002347B7"/>
  </w:style>
  <w:style w:type="character" w:styleId="Emphasis">
    <w:name w:val="Emphasis"/>
    <w:basedOn w:val="DefaultParagraphFont"/>
    <w:uiPriority w:val="20"/>
    <w:qFormat/>
    <w:rsid w:val="002347B7"/>
    <w:rPr>
      <w:i/>
      <w:iCs/>
    </w:rPr>
  </w:style>
  <w:style w:type="character" w:customStyle="1" w:styleId="Mention1">
    <w:name w:val="Mention1"/>
    <w:basedOn w:val="DefaultParagraphFont"/>
    <w:uiPriority w:val="99"/>
    <w:semiHidden/>
    <w:unhideWhenUsed/>
    <w:rsid w:val="002A2719"/>
    <w:rPr>
      <w:color w:val="2B579A"/>
      <w:shd w:val="clear" w:color="auto" w:fill="E6E6E6"/>
    </w:rPr>
  </w:style>
  <w:style w:type="paragraph" w:styleId="NormalWeb">
    <w:name w:val="Normal (Web)"/>
    <w:basedOn w:val="Normal"/>
    <w:uiPriority w:val="99"/>
    <w:semiHidden/>
    <w:unhideWhenUsed/>
    <w:rsid w:val="00C32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6E0CB2"/>
    <w:rPr>
      <w:color w:val="808080"/>
      <w:shd w:val="clear" w:color="auto" w:fill="E6E6E6"/>
    </w:rPr>
  </w:style>
  <w:style w:type="paragraph" w:styleId="Revision">
    <w:name w:val="Revision"/>
    <w:hidden/>
    <w:uiPriority w:val="99"/>
    <w:semiHidden/>
    <w:rsid w:val="00BB48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85842">
      <w:bodyDiv w:val="1"/>
      <w:marLeft w:val="0"/>
      <w:marRight w:val="0"/>
      <w:marTop w:val="0"/>
      <w:marBottom w:val="0"/>
      <w:divBdr>
        <w:top w:val="none" w:sz="0" w:space="0" w:color="auto"/>
        <w:left w:val="none" w:sz="0" w:space="0" w:color="auto"/>
        <w:bottom w:val="none" w:sz="0" w:space="0" w:color="auto"/>
        <w:right w:val="none" w:sz="0" w:space="0" w:color="auto"/>
      </w:divBdr>
    </w:div>
    <w:div w:id="125584787">
      <w:bodyDiv w:val="1"/>
      <w:marLeft w:val="0"/>
      <w:marRight w:val="0"/>
      <w:marTop w:val="0"/>
      <w:marBottom w:val="0"/>
      <w:divBdr>
        <w:top w:val="none" w:sz="0" w:space="0" w:color="auto"/>
        <w:left w:val="none" w:sz="0" w:space="0" w:color="auto"/>
        <w:bottom w:val="none" w:sz="0" w:space="0" w:color="auto"/>
        <w:right w:val="none" w:sz="0" w:space="0" w:color="auto"/>
      </w:divBdr>
    </w:div>
    <w:div w:id="271594877">
      <w:bodyDiv w:val="1"/>
      <w:marLeft w:val="0"/>
      <w:marRight w:val="0"/>
      <w:marTop w:val="0"/>
      <w:marBottom w:val="0"/>
      <w:divBdr>
        <w:top w:val="none" w:sz="0" w:space="0" w:color="auto"/>
        <w:left w:val="none" w:sz="0" w:space="0" w:color="auto"/>
        <w:bottom w:val="none" w:sz="0" w:space="0" w:color="auto"/>
        <w:right w:val="none" w:sz="0" w:space="0" w:color="auto"/>
      </w:divBdr>
    </w:div>
    <w:div w:id="286204094">
      <w:bodyDiv w:val="1"/>
      <w:marLeft w:val="0"/>
      <w:marRight w:val="0"/>
      <w:marTop w:val="0"/>
      <w:marBottom w:val="0"/>
      <w:divBdr>
        <w:top w:val="none" w:sz="0" w:space="0" w:color="auto"/>
        <w:left w:val="none" w:sz="0" w:space="0" w:color="auto"/>
        <w:bottom w:val="none" w:sz="0" w:space="0" w:color="auto"/>
        <w:right w:val="none" w:sz="0" w:space="0" w:color="auto"/>
      </w:divBdr>
    </w:div>
    <w:div w:id="430860498">
      <w:bodyDiv w:val="1"/>
      <w:marLeft w:val="0"/>
      <w:marRight w:val="0"/>
      <w:marTop w:val="0"/>
      <w:marBottom w:val="0"/>
      <w:divBdr>
        <w:top w:val="none" w:sz="0" w:space="0" w:color="auto"/>
        <w:left w:val="none" w:sz="0" w:space="0" w:color="auto"/>
        <w:bottom w:val="none" w:sz="0" w:space="0" w:color="auto"/>
        <w:right w:val="none" w:sz="0" w:space="0" w:color="auto"/>
      </w:divBdr>
    </w:div>
    <w:div w:id="466053857">
      <w:bodyDiv w:val="1"/>
      <w:marLeft w:val="0"/>
      <w:marRight w:val="0"/>
      <w:marTop w:val="0"/>
      <w:marBottom w:val="0"/>
      <w:divBdr>
        <w:top w:val="none" w:sz="0" w:space="0" w:color="auto"/>
        <w:left w:val="none" w:sz="0" w:space="0" w:color="auto"/>
        <w:bottom w:val="none" w:sz="0" w:space="0" w:color="auto"/>
        <w:right w:val="none" w:sz="0" w:space="0" w:color="auto"/>
      </w:divBdr>
    </w:div>
    <w:div w:id="511914345">
      <w:bodyDiv w:val="1"/>
      <w:marLeft w:val="0"/>
      <w:marRight w:val="0"/>
      <w:marTop w:val="0"/>
      <w:marBottom w:val="0"/>
      <w:divBdr>
        <w:top w:val="none" w:sz="0" w:space="0" w:color="auto"/>
        <w:left w:val="none" w:sz="0" w:space="0" w:color="auto"/>
        <w:bottom w:val="none" w:sz="0" w:space="0" w:color="auto"/>
        <w:right w:val="none" w:sz="0" w:space="0" w:color="auto"/>
      </w:divBdr>
    </w:div>
    <w:div w:id="533228536">
      <w:bodyDiv w:val="1"/>
      <w:marLeft w:val="0"/>
      <w:marRight w:val="0"/>
      <w:marTop w:val="0"/>
      <w:marBottom w:val="0"/>
      <w:divBdr>
        <w:top w:val="none" w:sz="0" w:space="0" w:color="auto"/>
        <w:left w:val="none" w:sz="0" w:space="0" w:color="auto"/>
        <w:bottom w:val="none" w:sz="0" w:space="0" w:color="auto"/>
        <w:right w:val="none" w:sz="0" w:space="0" w:color="auto"/>
      </w:divBdr>
    </w:div>
    <w:div w:id="674963262">
      <w:bodyDiv w:val="1"/>
      <w:marLeft w:val="0"/>
      <w:marRight w:val="0"/>
      <w:marTop w:val="0"/>
      <w:marBottom w:val="0"/>
      <w:divBdr>
        <w:top w:val="none" w:sz="0" w:space="0" w:color="auto"/>
        <w:left w:val="none" w:sz="0" w:space="0" w:color="auto"/>
        <w:bottom w:val="none" w:sz="0" w:space="0" w:color="auto"/>
        <w:right w:val="none" w:sz="0" w:space="0" w:color="auto"/>
      </w:divBdr>
    </w:div>
    <w:div w:id="707024812">
      <w:bodyDiv w:val="1"/>
      <w:marLeft w:val="0"/>
      <w:marRight w:val="0"/>
      <w:marTop w:val="0"/>
      <w:marBottom w:val="0"/>
      <w:divBdr>
        <w:top w:val="none" w:sz="0" w:space="0" w:color="auto"/>
        <w:left w:val="none" w:sz="0" w:space="0" w:color="auto"/>
        <w:bottom w:val="none" w:sz="0" w:space="0" w:color="auto"/>
        <w:right w:val="none" w:sz="0" w:space="0" w:color="auto"/>
      </w:divBdr>
    </w:div>
    <w:div w:id="941763632">
      <w:bodyDiv w:val="1"/>
      <w:marLeft w:val="0"/>
      <w:marRight w:val="0"/>
      <w:marTop w:val="0"/>
      <w:marBottom w:val="0"/>
      <w:divBdr>
        <w:top w:val="none" w:sz="0" w:space="0" w:color="auto"/>
        <w:left w:val="none" w:sz="0" w:space="0" w:color="auto"/>
        <w:bottom w:val="none" w:sz="0" w:space="0" w:color="auto"/>
        <w:right w:val="none" w:sz="0" w:space="0" w:color="auto"/>
      </w:divBdr>
    </w:div>
    <w:div w:id="1163358228">
      <w:bodyDiv w:val="1"/>
      <w:marLeft w:val="0"/>
      <w:marRight w:val="0"/>
      <w:marTop w:val="0"/>
      <w:marBottom w:val="0"/>
      <w:divBdr>
        <w:top w:val="none" w:sz="0" w:space="0" w:color="auto"/>
        <w:left w:val="none" w:sz="0" w:space="0" w:color="auto"/>
        <w:bottom w:val="none" w:sz="0" w:space="0" w:color="auto"/>
        <w:right w:val="none" w:sz="0" w:space="0" w:color="auto"/>
      </w:divBdr>
    </w:div>
    <w:div w:id="1238251471">
      <w:bodyDiv w:val="1"/>
      <w:marLeft w:val="0"/>
      <w:marRight w:val="0"/>
      <w:marTop w:val="0"/>
      <w:marBottom w:val="0"/>
      <w:divBdr>
        <w:top w:val="none" w:sz="0" w:space="0" w:color="auto"/>
        <w:left w:val="none" w:sz="0" w:space="0" w:color="auto"/>
        <w:bottom w:val="none" w:sz="0" w:space="0" w:color="auto"/>
        <w:right w:val="none" w:sz="0" w:space="0" w:color="auto"/>
      </w:divBdr>
    </w:div>
    <w:div w:id="1622759293">
      <w:bodyDiv w:val="1"/>
      <w:marLeft w:val="0"/>
      <w:marRight w:val="0"/>
      <w:marTop w:val="0"/>
      <w:marBottom w:val="0"/>
      <w:divBdr>
        <w:top w:val="none" w:sz="0" w:space="0" w:color="auto"/>
        <w:left w:val="none" w:sz="0" w:space="0" w:color="auto"/>
        <w:bottom w:val="none" w:sz="0" w:space="0" w:color="auto"/>
        <w:right w:val="none" w:sz="0" w:space="0" w:color="auto"/>
      </w:divBdr>
    </w:div>
    <w:div w:id="1634404210">
      <w:bodyDiv w:val="1"/>
      <w:marLeft w:val="0"/>
      <w:marRight w:val="0"/>
      <w:marTop w:val="0"/>
      <w:marBottom w:val="0"/>
      <w:divBdr>
        <w:top w:val="none" w:sz="0" w:space="0" w:color="auto"/>
        <w:left w:val="none" w:sz="0" w:space="0" w:color="auto"/>
        <w:bottom w:val="none" w:sz="0" w:space="0" w:color="auto"/>
        <w:right w:val="none" w:sz="0" w:space="0" w:color="auto"/>
      </w:divBdr>
    </w:div>
    <w:div w:id="1710835398">
      <w:bodyDiv w:val="1"/>
      <w:marLeft w:val="0"/>
      <w:marRight w:val="0"/>
      <w:marTop w:val="0"/>
      <w:marBottom w:val="0"/>
      <w:divBdr>
        <w:top w:val="none" w:sz="0" w:space="0" w:color="auto"/>
        <w:left w:val="none" w:sz="0" w:space="0" w:color="auto"/>
        <w:bottom w:val="none" w:sz="0" w:space="0" w:color="auto"/>
        <w:right w:val="none" w:sz="0" w:space="0" w:color="auto"/>
      </w:divBdr>
    </w:div>
    <w:div w:id="1725324083">
      <w:bodyDiv w:val="1"/>
      <w:marLeft w:val="0"/>
      <w:marRight w:val="0"/>
      <w:marTop w:val="0"/>
      <w:marBottom w:val="0"/>
      <w:divBdr>
        <w:top w:val="none" w:sz="0" w:space="0" w:color="auto"/>
        <w:left w:val="none" w:sz="0" w:space="0" w:color="auto"/>
        <w:bottom w:val="none" w:sz="0" w:space="0" w:color="auto"/>
        <w:right w:val="none" w:sz="0" w:space="0" w:color="auto"/>
      </w:divBdr>
    </w:div>
    <w:div w:id="1778022776">
      <w:bodyDiv w:val="1"/>
      <w:marLeft w:val="0"/>
      <w:marRight w:val="0"/>
      <w:marTop w:val="0"/>
      <w:marBottom w:val="0"/>
      <w:divBdr>
        <w:top w:val="none" w:sz="0" w:space="0" w:color="auto"/>
        <w:left w:val="none" w:sz="0" w:space="0" w:color="auto"/>
        <w:bottom w:val="none" w:sz="0" w:space="0" w:color="auto"/>
        <w:right w:val="none" w:sz="0" w:space="0" w:color="auto"/>
      </w:divBdr>
    </w:div>
    <w:div w:id="1920627529">
      <w:bodyDiv w:val="1"/>
      <w:marLeft w:val="0"/>
      <w:marRight w:val="0"/>
      <w:marTop w:val="0"/>
      <w:marBottom w:val="0"/>
      <w:divBdr>
        <w:top w:val="none" w:sz="0" w:space="0" w:color="auto"/>
        <w:left w:val="none" w:sz="0" w:space="0" w:color="auto"/>
        <w:bottom w:val="none" w:sz="0" w:space="0" w:color="auto"/>
        <w:right w:val="none" w:sz="0" w:space="0" w:color="auto"/>
      </w:divBdr>
    </w:div>
    <w:div w:id="1952667153">
      <w:bodyDiv w:val="1"/>
      <w:marLeft w:val="0"/>
      <w:marRight w:val="0"/>
      <w:marTop w:val="0"/>
      <w:marBottom w:val="0"/>
      <w:divBdr>
        <w:top w:val="none" w:sz="0" w:space="0" w:color="auto"/>
        <w:left w:val="none" w:sz="0" w:space="0" w:color="auto"/>
        <w:bottom w:val="none" w:sz="0" w:space="0" w:color="auto"/>
        <w:right w:val="none" w:sz="0" w:space="0" w:color="auto"/>
      </w:divBdr>
    </w:div>
    <w:div w:id="2034990425">
      <w:bodyDiv w:val="1"/>
      <w:marLeft w:val="0"/>
      <w:marRight w:val="0"/>
      <w:marTop w:val="0"/>
      <w:marBottom w:val="0"/>
      <w:divBdr>
        <w:top w:val="none" w:sz="0" w:space="0" w:color="auto"/>
        <w:left w:val="none" w:sz="0" w:space="0" w:color="auto"/>
        <w:bottom w:val="none" w:sz="0" w:space="0" w:color="auto"/>
        <w:right w:val="none" w:sz="0" w:space="0" w:color="auto"/>
      </w:divBdr>
    </w:div>
    <w:div w:id="2041514430">
      <w:bodyDiv w:val="1"/>
      <w:marLeft w:val="0"/>
      <w:marRight w:val="0"/>
      <w:marTop w:val="0"/>
      <w:marBottom w:val="0"/>
      <w:divBdr>
        <w:top w:val="none" w:sz="0" w:space="0" w:color="auto"/>
        <w:left w:val="none" w:sz="0" w:space="0" w:color="auto"/>
        <w:bottom w:val="none" w:sz="0" w:space="0" w:color="auto"/>
        <w:right w:val="none" w:sz="0" w:space="0" w:color="auto"/>
      </w:divBdr>
    </w:div>
    <w:div w:id="2112967382">
      <w:bodyDiv w:val="1"/>
      <w:marLeft w:val="0"/>
      <w:marRight w:val="0"/>
      <w:marTop w:val="0"/>
      <w:marBottom w:val="0"/>
      <w:divBdr>
        <w:top w:val="none" w:sz="0" w:space="0" w:color="auto"/>
        <w:left w:val="none" w:sz="0" w:space="0" w:color="auto"/>
        <w:bottom w:val="none" w:sz="0" w:space="0" w:color="auto"/>
        <w:right w:val="none" w:sz="0" w:space="0" w:color="auto"/>
      </w:divBdr>
    </w:div>
    <w:div w:id="213903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D94E6-CEF9-4965-8D90-EB4D52EF7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4</Pages>
  <Words>768</Words>
  <Characters>438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an Zhao</dc:creator>
  <cp:lastModifiedBy>Xian Zhao</cp:lastModifiedBy>
  <cp:revision>38</cp:revision>
  <cp:lastPrinted>2017-06-21T18:35:00Z</cp:lastPrinted>
  <dcterms:created xsi:type="dcterms:W3CDTF">2018-08-16T14:58:00Z</dcterms:created>
  <dcterms:modified xsi:type="dcterms:W3CDTF">2018-08-22T08:21:00Z</dcterms:modified>
</cp:coreProperties>
</file>